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B00DE9" w14:textId="77777777" w:rsidR="004434B7" w:rsidRPr="003527CA" w:rsidRDefault="003D76C8" w:rsidP="003D76C8">
      <w:pPr>
        <w:pStyle w:val="Title"/>
        <w:rPr>
          <w:rFonts w:ascii="Segoe UI" w:hAnsi="Segoe UI" w:cs="Segoe UI"/>
          <w:color w:val="7030A0"/>
        </w:rPr>
      </w:pPr>
      <w:bookmarkStart w:id="0" w:name="_Hlk494447440"/>
      <w:bookmarkEnd w:id="0"/>
      <w:r w:rsidRPr="003527CA">
        <w:rPr>
          <w:rFonts w:ascii="Segoe UI" w:hAnsi="Segoe UI" w:cs="Segoe UI"/>
          <w:color w:val="7030A0"/>
        </w:rPr>
        <w:t xml:space="preserve">University of Washington </w:t>
      </w:r>
    </w:p>
    <w:p w14:paraId="4D126B80" w14:textId="77777777" w:rsidR="003D76C8" w:rsidRPr="003527CA" w:rsidRDefault="003D76C8" w:rsidP="00D65FF8">
      <w:pPr>
        <w:pStyle w:val="Subtitle"/>
        <w:pBdr>
          <w:bottom w:val="single" w:sz="4" w:space="1" w:color="auto"/>
        </w:pBdr>
        <w:rPr>
          <w:rFonts w:cs="Segoe UI"/>
          <w:color w:val="7030A0"/>
          <w:sz w:val="32"/>
        </w:rPr>
      </w:pPr>
      <w:r w:rsidRPr="003527CA">
        <w:rPr>
          <w:rFonts w:cs="Segoe UI"/>
          <w:color w:val="7030A0"/>
          <w:sz w:val="32"/>
        </w:rPr>
        <w:t>iSchool Info 3</w:t>
      </w:r>
      <w:r w:rsidR="006978D4">
        <w:rPr>
          <w:rFonts w:cs="Segoe UI"/>
          <w:color w:val="7030A0"/>
          <w:sz w:val="32"/>
        </w:rPr>
        <w:t>3</w:t>
      </w:r>
      <w:r w:rsidRPr="003527CA">
        <w:rPr>
          <w:rFonts w:cs="Segoe UI"/>
          <w:color w:val="7030A0"/>
          <w:sz w:val="32"/>
        </w:rPr>
        <w:t>0</w:t>
      </w:r>
    </w:p>
    <w:p w14:paraId="56B2EEC2" w14:textId="77777777" w:rsidR="003D76C8" w:rsidRPr="00D65FF8" w:rsidRDefault="003D76C8" w:rsidP="00D65FF8">
      <w:pPr>
        <w:pStyle w:val="Heading1"/>
      </w:pPr>
      <w:r w:rsidRPr="00D65FF8">
        <w:t>Module 0</w:t>
      </w:r>
      <w:r w:rsidR="007E2FE5">
        <w:t>5</w:t>
      </w:r>
      <w:r w:rsidRPr="00D65FF8">
        <w:t xml:space="preserve"> </w:t>
      </w:r>
      <w:r w:rsidR="00102DCD">
        <w:t>–</w:t>
      </w:r>
      <w:r w:rsidRPr="00D65FF8">
        <w:t xml:space="preserve"> </w:t>
      </w:r>
      <w:r w:rsidR="00102DCD">
        <w:t xml:space="preserve">Advanced </w:t>
      </w:r>
      <w:r w:rsidR="005C78FB">
        <w:t xml:space="preserve">SQL </w:t>
      </w:r>
      <w:r w:rsidR="002F7F8E">
        <w:t>Programming</w:t>
      </w:r>
    </w:p>
    <w:p w14:paraId="297E597A" w14:textId="39515389" w:rsidR="00E44812" w:rsidRDefault="00E44812" w:rsidP="00E44812">
      <w:pPr>
        <w:rPr>
          <w:b/>
        </w:rPr>
      </w:pPr>
      <w:r>
        <w:t xml:space="preserve">In this module, </w:t>
      </w:r>
      <w:r w:rsidR="00E854B7">
        <w:t xml:space="preserve">we will </w:t>
      </w:r>
      <w:r w:rsidR="002F7F8E" w:rsidRPr="002F7F8E">
        <w:rPr>
          <w:b/>
          <w:u w:val="single"/>
        </w:rPr>
        <w:t>continue</w:t>
      </w:r>
      <w:r w:rsidR="005C78FB">
        <w:rPr>
          <w:b/>
        </w:rPr>
        <w:t xml:space="preserve"> </w:t>
      </w:r>
      <w:r w:rsidR="005C78FB" w:rsidRPr="00DB154A">
        <w:t>programming with the Structured Query Language (SQL)</w:t>
      </w:r>
      <w:r w:rsidR="002C7155">
        <w:t>,</w:t>
      </w:r>
      <w:r w:rsidR="00DB154A">
        <w:rPr>
          <w:b/>
        </w:rPr>
        <w:t xml:space="preserve"> </w:t>
      </w:r>
      <w:r w:rsidR="002C7155">
        <w:rPr>
          <w:b/>
        </w:rPr>
        <w:t>t</w:t>
      </w:r>
      <w:r w:rsidR="00DB154A">
        <w:rPr>
          <w:b/>
        </w:rPr>
        <w:t>his time looking at some advanced statements and options.</w:t>
      </w:r>
    </w:p>
    <w:p w14:paraId="6F3B5E5B" w14:textId="77777777" w:rsidR="00D65FF8" w:rsidRPr="00D65FF8" w:rsidRDefault="00D65FF8" w:rsidP="00D65FF8">
      <w:pPr>
        <w:pStyle w:val="Heading2"/>
      </w:pPr>
      <w:r w:rsidRPr="00D65FF8">
        <w:t>Outline</w:t>
      </w:r>
    </w:p>
    <w:p w14:paraId="539FBC5F" w14:textId="77777777" w:rsidR="00D65FF8" w:rsidRDefault="00D65FF8" w:rsidP="00E44812">
      <w:r>
        <w:t>Here is a general outline of what we will be doing this module:</w:t>
      </w:r>
    </w:p>
    <w:tbl>
      <w:tblPr>
        <w:tblW w:w="7380" w:type="dxa"/>
        <w:tblLook w:val="04A0" w:firstRow="1" w:lastRow="0" w:firstColumn="1" w:lastColumn="0" w:noHBand="0" w:noVBand="1"/>
      </w:tblPr>
      <w:tblGrid>
        <w:gridCol w:w="7380"/>
      </w:tblGrid>
      <w:tr w:rsidR="000918D3" w:rsidRPr="000918D3" w14:paraId="5690C428" w14:textId="77777777" w:rsidTr="000918D3">
        <w:trPr>
          <w:trHeight w:val="300"/>
        </w:trPr>
        <w:tc>
          <w:tcPr>
            <w:tcW w:w="7380" w:type="dxa"/>
            <w:tcBorders>
              <w:top w:val="nil"/>
              <w:left w:val="nil"/>
              <w:bottom w:val="nil"/>
              <w:right w:val="nil"/>
            </w:tcBorders>
            <w:shd w:val="clear" w:color="000000" w:fill="7030A0"/>
            <w:noWrap/>
            <w:vAlign w:val="bottom"/>
            <w:hideMark/>
          </w:tcPr>
          <w:p w14:paraId="320A7755" w14:textId="77777777" w:rsidR="000918D3" w:rsidRPr="000918D3" w:rsidRDefault="000918D3" w:rsidP="000918D3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918D3">
              <w:rPr>
                <w:rFonts w:ascii="Calibri" w:eastAsia="Times New Roman" w:hAnsi="Calibri" w:cs="Calibri"/>
                <w:b/>
                <w:bCs/>
                <w:color w:val="FFFFFF"/>
              </w:rPr>
              <w:t>Module05: Error Handling and Transaction Processing</w:t>
            </w:r>
          </w:p>
        </w:tc>
      </w:tr>
      <w:tr w:rsidR="000918D3" w:rsidRPr="000918D3" w14:paraId="50DD3022" w14:textId="77777777" w:rsidTr="000918D3">
        <w:trPr>
          <w:trHeight w:val="300"/>
        </w:trPr>
        <w:tc>
          <w:tcPr>
            <w:tcW w:w="7380" w:type="dxa"/>
            <w:tcBorders>
              <w:top w:val="nil"/>
              <w:left w:val="nil"/>
              <w:bottom w:val="nil"/>
              <w:right w:val="nil"/>
            </w:tcBorders>
            <w:shd w:val="clear" w:color="000000" w:fill="FFD966"/>
            <w:noWrap/>
            <w:vAlign w:val="bottom"/>
            <w:hideMark/>
          </w:tcPr>
          <w:p w14:paraId="0AC208ED" w14:textId="77777777" w:rsidR="000918D3" w:rsidRPr="000918D3" w:rsidRDefault="000918D3" w:rsidP="00091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18D3">
              <w:rPr>
                <w:rFonts w:ascii="Calibri" w:eastAsia="Times New Roman" w:hAnsi="Calibri" w:cs="Calibri"/>
                <w:color w:val="000000"/>
              </w:rPr>
              <w:t>Session01 Lectures and Labs &lt; 110 mins</w:t>
            </w:r>
          </w:p>
        </w:tc>
      </w:tr>
      <w:tr w:rsidR="000918D3" w:rsidRPr="000918D3" w14:paraId="34384821" w14:textId="77777777" w:rsidTr="000918D3">
        <w:trPr>
          <w:trHeight w:val="300"/>
        </w:trPr>
        <w:tc>
          <w:tcPr>
            <w:tcW w:w="7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C5F7E" w14:textId="77777777" w:rsidR="000918D3" w:rsidRPr="000918D3" w:rsidRDefault="000918D3" w:rsidP="00091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18D3">
              <w:rPr>
                <w:rFonts w:ascii="Calibri" w:eastAsia="Times New Roman" w:hAnsi="Calibri" w:cs="Calibri"/>
                <w:color w:val="000000"/>
              </w:rPr>
              <w:t>Advanced Transactions - 20</w:t>
            </w:r>
          </w:p>
        </w:tc>
      </w:tr>
      <w:tr w:rsidR="000918D3" w:rsidRPr="000918D3" w14:paraId="59492742" w14:textId="77777777" w:rsidTr="000918D3">
        <w:trPr>
          <w:trHeight w:val="300"/>
        </w:trPr>
        <w:tc>
          <w:tcPr>
            <w:tcW w:w="7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3EE48" w14:textId="77777777" w:rsidR="000918D3" w:rsidRPr="000918D3" w:rsidRDefault="000918D3" w:rsidP="00091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18D3">
              <w:rPr>
                <w:rFonts w:ascii="Calibri" w:eastAsia="Times New Roman" w:hAnsi="Calibri" w:cs="Calibri"/>
                <w:color w:val="000000"/>
              </w:rPr>
              <w:t>Lab 1: Processing Advanced Transactions - 20</w:t>
            </w:r>
          </w:p>
        </w:tc>
      </w:tr>
      <w:tr w:rsidR="000918D3" w:rsidRPr="000918D3" w14:paraId="075B6FBD" w14:textId="77777777" w:rsidTr="000918D3">
        <w:trPr>
          <w:trHeight w:val="300"/>
        </w:trPr>
        <w:tc>
          <w:tcPr>
            <w:tcW w:w="7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3E66A" w14:textId="77777777" w:rsidR="000918D3" w:rsidRPr="000918D3" w:rsidRDefault="000918D3" w:rsidP="00091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18D3">
              <w:rPr>
                <w:rFonts w:ascii="Calibri" w:eastAsia="Times New Roman" w:hAnsi="Calibri" w:cs="Calibri"/>
                <w:color w:val="000000"/>
              </w:rPr>
              <w:t>Transactional Stored Procedures - 40</w:t>
            </w:r>
          </w:p>
        </w:tc>
      </w:tr>
      <w:tr w:rsidR="000918D3" w:rsidRPr="000918D3" w14:paraId="2B0D0932" w14:textId="77777777" w:rsidTr="000918D3">
        <w:trPr>
          <w:trHeight w:val="300"/>
        </w:trPr>
        <w:tc>
          <w:tcPr>
            <w:tcW w:w="7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A6978" w14:textId="77777777" w:rsidR="000918D3" w:rsidRPr="000918D3" w:rsidRDefault="000918D3" w:rsidP="00091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18D3">
              <w:rPr>
                <w:rFonts w:ascii="Calibri" w:eastAsia="Times New Roman" w:hAnsi="Calibri" w:cs="Calibri"/>
                <w:color w:val="000000"/>
              </w:rPr>
              <w:t>Lab 2: Creating Transactional Stored Procedures - 20</w:t>
            </w:r>
          </w:p>
        </w:tc>
      </w:tr>
      <w:tr w:rsidR="000918D3" w:rsidRPr="000918D3" w14:paraId="17E99D7D" w14:textId="77777777" w:rsidTr="000918D3">
        <w:trPr>
          <w:trHeight w:val="300"/>
        </w:trPr>
        <w:tc>
          <w:tcPr>
            <w:tcW w:w="7380" w:type="dxa"/>
            <w:tcBorders>
              <w:top w:val="nil"/>
              <w:left w:val="nil"/>
              <w:bottom w:val="nil"/>
              <w:right w:val="nil"/>
            </w:tcBorders>
            <w:shd w:val="clear" w:color="000000" w:fill="FFD966"/>
            <w:noWrap/>
            <w:vAlign w:val="bottom"/>
            <w:hideMark/>
          </w:tcPr>
          <w:p w14:paraId="2E268C85" w14:textId="77777777" w:rsidR="000918D3" w:rsidRPr="000918D3" w:rsidRDefault="000918D3" w:rsidP="00091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18D3">
              <w:rPr>
                <w:rFonts w:ascii="Calibri" w:eastAsia="Times New Roman" w:hAnsi="Calibri" w:cs="Calibri"/>
                <w:color w:val="000000"/>
              </w:rPr>
              <w:t>Session02 - Lab</w:t>
            </w:r>
          </w:p>
        </w:tc>
      </w:tr>
      <w:tr w:rsidR="000918D3" w:rsidRPr="000918D3" w14:paraId="05D52804" w14:textId="77777777" w:rsidTr="000918D3">
        <w:trPr>
          <w:trHeight w:val="300"/>
        </w:trPr>
        <w:tc>
          <w:tcPr>
            <w:tcW w:w="7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B8FB6" w14:textId="77777777" w:rsidR="000918D3" w:rsidRPr="000918D3" w:rsidRDefault="000918D3" w:rsidP="00091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18D3">
              <w:rPr>
                <w:rFonts w:ascii="Calibri" w:eastAsia="Times New Roman" w:hAnsi="Calibri" w:cs="Calibri"/>
                <w:color w:val="000000"/>
              </w:rPr>
              <w:t>Lab 3: Creating a normalized database with abstraction layers - 50</w:t>
            </w:r>
          </w:p>
        </w:tc>
      </w:tr>
      <w:tr w:rsidR="000918D3" w:rsidRPr="000918D3" w14:paraId="32348B84" w14:textId="77777777" w:rsidTr="000918D3">
        <w:trPr>
          <w:trHeight w:val="300"/>
        </w:trPr>
        <w:tc>
          <w:tcPr>
            <w:tcW w:w="7380" w:type="dxa"/>
            <w:tcBorders>
              <w:top w:val="nil"/>
              <w:left w:val="nil"/>
              <w:bottom w:val="nil"/>
              <w:right w:val="nil"/>
            </w:tcBorders>
            <w:shd w:val="clear" w:color="000000" w:fill="FFD966"/>
            <w:noWrap/>
            <w:vAlign w:val="bottom"/>
            <w:hideMark/>
          </w:tcPr>
          <w:p w14:paraId="5D6CCE55" w14:textId="77777777" w:rsidR="000918D3" w:rsidRPr="000918D3" w:rsidRDefault="000918D3" w:rsidP="00091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18D3">
              <w:rPr>
                <w:rFonts w:ascii="Calibri" w:eastAsia="Times New Roman" w:hAnsi="Calibri" w:cs="Calibri"/>
                <w:color w:val="000000"/>
              </w:rPr>
              <w:t>Session03 Lectures and Labs &lt; 110 mins</w:t>
            </w:r>
          </w:p>
        </w:tc>
      </w:tr>
      <w:tr w:rsidR="000918D3" w:rsidRPr="000918D3" w14:paraId="3595C268" w14:textId="77777777" w:rsidTr="000918D3">
        <w:trPr>
          <w:trHeight w:val="300"/>
        </w:trPr>
        <w:tc>
          <w:tcPr>
            <w:tcW w:w="7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90B5D" w14:textId="77777777" w:rsidR="000918D3" w:rsidRPr="000918D3" w:rsidRDefault="000918D3" w:rsidP="00091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18D3">
              <w:rPr>
                <w:rFonts w:ascii="Calibri" w:eastAsia="Times New Roman" w:hAnsi="Calibri" w:cs="Calibri"/>
                <w:color w:val="000000"/>
              </w:rPr>
              <w:t>Importing Data - 30</w:t>
            </w:r>
          </w:p>
        </w:tc>
      </w:tr>
      <w:tr w:rsidR="000918D3" w:rsidRPr="000918D3" w14:paraId="0C18DD94" w14:textId="77777777" w:rsidTr="000918D3">
        <w:trPr>
          <w:trHeight w:val="300"/>
        </w:trPr>
        <w:tc>
          <w:tcPr>
            <w:tcW w:w="7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FDE88" w14:textId="77777777" w:rsidR="000918D3" w:rsidRPr="000918D3" w:rsidRDefault="000918D3" w:rsidP="00091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18D3">
              <w:rPr>
                <w:rFonts w:ascii="Calibri" w:eastAsia="Times New Roman" w:hAnsi="Calibri" w:cs="Calibri"/>
                <w:color w:val="000000"/>
              </w:rPr>
              <w:t>Lab 4: Importing Data - 20</w:t>
            </w:r>
          </w:p>
        </w:tc>
      </w:tr>
      <w:tr w:rsidR="000918D3" w:rsidRPr="000918D3" w14:paraId="612FA5B2" w14:textId="77777777" w:rsidTr="000918D3">
        <w:trPr>
          <w:trHeight w:val="300"/>
        </w:trPr>
        <w:tc>
          <w:tcPr>
            <w:tcW w:w="7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925E6" w14:textId="77777777" w:rsidR="000918D3" w:rsidRPr="000918D3" w:rsidRDefault="000918D3" w:rsidP="00091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18D3">
              <w:rPr>
                <w:rFonts w:ascii="Calibri" w:eastAsia="Times New Roman" w:hAnsi="Calibri" w:cs="Calibri"/>
                <w:color w:val="000000"/>
              </w:rPr>
              <w:t>Temporary Data Structures - 30</w:t>
            </w:r>
          </w:p>
        </w:tc>
      </w:tr>
      <w:tr w:rsidR="000918D3" w:rsidRPr="000918D3" w14:paraId="6DDB530C" w14:textId="77777777" w:rsidTr="000918D3">
        <w:trPr>
          <w:trHeight w:val="300"/>
        </w:trPr>
        <w:tc>
          <w:tcPr>
            <w:tcW w:w="73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47FE4" w14:textId="77777777" w:rsidR="000918D3" w:rsidRPr="000918D3" w:rsidRDefault="000918D3" w:rsidP="000918D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918D3">
              <w:rPr>
                <w:rFonts w:ascii="Calibri" w:eastAsia="Times New Roman" w:hAnsi="Calibri" w:cs="Calibri"/>
                <w:color w:val="000000"/>
              </w:rPr>
              <w:t>Lab 5: Creating Temporary Tables - 20</w:t>
            </w:r>
          </w:p>
        </w:tc>
      </w:tr>
    </w:tbl>
    <w:p w14:paraId="120DF211" w14:textId="77777777" w:rsidR="00F5082B" w:rsidRPr="00F5082B" w:rsidRDefault="00F5082B" w:rsidP="00F5082B"/>
    <w:p w14:paraId="3C0C2FA5" w14:textId="77777777" w:rsidR="00D65FF8" w:rsidRPr="00D65FF8" w:rsidRDefault="00D65FF8" w:rsidP="00E44812">
      <w:pPr>
        <w:rPr>
          <w:rStyle w:val="Emphasis"/>
        </w:rPr>
      </w:pPr>
      <w:r w:rsidRPr="00D65FF8">
        <w:rPr>
          <w:rStyle w:val="Emphasis"/>
          <w:b/>
        </w:rPr>
        <w:t>Note</w:t>
      </w:r>
      <w:r w:rsidRPr="00D65FF8">
        <w:rPr>
          <w:rStyle w:val="Emphasis"/>
        </w:rPr>
        <w:t>: Times are only estimates and may chang</w:t>
      </w:r>
      <w:r w:rsidR="008A65DC">
        <w:rPr>
          <w:rStyle w:val="Emphasis"/>
        </w:rPr>
        <w:t>e</w:t>
      </w:r>
      <w:r w:rsidRPr="00D65FF8">
        <w:rPr>
          <w:rStyle w:val="Emphasis"/>
        </w:rPr>
        <w:t xml:space="preserve"> </w:t>
      </w:r>
      <w:r>
        <w:rPr>
          <w:rStyle w:val="Emphasis"/>
        </w:rPr>
        <w:t>without notice!</w:t>
      </w:r>
    </w:p>
    <w:p w14:paraId="3A8CB2FF" w14:textId="77777777" w:rsidR="008A65DC" w:rsidRDefault="008A65DC">
      <w:pPr>
        <w:spacing w:line="259" w:lineRule="auto"/>
        <w:rPr>
          <w:rFonts w:eastAsia="Times New Roman" w:cstheme="majorBidi"/>
          <w:b/>
          <w:color w:val="7030A0"/>
          <w:sz w:val="36"/>
          <w:szCs w:val="32"/>
        </w:rPr>
      </w:pPr>
      <w:r>
        <w:rPr>
          <w:rFonts w:eastAsia="Times New Roman"/>
        </w:rPr>
        <w:br w:type="page"/>
      </w:r>
    </w:p>
    <w:p w14:paraId="42BBA340" w14:textId="77777777" w:rsidR="008A65DC" w:rsidRPr="00537AFF" w:rsidRDefault="008A65DC" w:rsidP="006A2767">
      <w:pPr>
        <w:pStyle w:val="Heading1"/>
        <w:shd w:val="clear" w:color="auto" w:fill="FFC000"/>
      </w:pPr>
      <w:r w:rsidRPr="00537AFF">
        <w:lastRenderedPageBreak/>
        <w:t>Session01 &lt; 110 mins</w:t>
      </w:r>
    </w:p>
    <w:p w14:paraId="33729416" w14:textId="77777777" w:rsidR="008A65DC" w:rsidRPr="004F4C61" w:rsidRDefault="008A65DC" w:rsidP="008A65DC">
      <w:r>
        <w:t xml:space="preserve">In this session, we </w:t>
      </w:r>
      <w:r w:rsidRPr="006A2767">
        <w:t>explore</w:t>
      </w:r>
      <w:r>
        <w:t xml:space="preserve"> </w:t>
      </w:r>
      <w:r w:rsidR="00E278C9">
        <w:rPr>
          <w:b/>
        </w:rPr>
        <w:t xml:space="preserve">how to perform transactions </w:t>
      </w:r>
      <w:r w:rsidR="00ED2821">
        <w:rPr>
          <w:b/>
        </w:rPr>
        <w:t>using advanced features</w:t>
      </w:r>
      <w:r w:rsidR="00662F38">
        <w:t xml:space="preserve">. </w:t>
      </w:r>
    </w:p>
    <w:p w14:paraId="4DA7CE8F" w14:textId="77777777" w:rsidR="00FF0859" w:rsidRDefault="00FF0859" w:rsidP="00FF0859">
      <w:pPr>
        <w:pStyle w:val="Heading2"/>
        <w:pBdr>
          <w:bottom w:val="single" w:sz="4" w:space="1" w:color="auto"/>
        </w:pBdr>
      </w:pPr>
      <w:r>
        <w:t>Advanced Transactions - 20</w:t>
      </w:r>
    </w:p>
    <w:p w14:paraId="39AC1120" w14:textId="6B8E2C45" w:rsidR="00FF0859" w:rsidRPr="00DB4ACF" w:rsidRDefault="00FF0859" w:rsidP="00FF0859">
      <w:pPr>
        <w:rPr>
          <w:rStyle w:val="Emphasis"/>
        </w:rPr>
      </w:pPr>
      <w:r>
        <w:rPr>
          <w:rStyle w:val="Emphasis"/>
        </w:rPr>
        <w:t>"</w:t>
      </w:r>
      <w:r w:rsidRPr="00DB4ACF">
        <w:rPr>
          <w:rStyle w:val="Emphasis"/>
        </w:rPr>
        <w:t>A tr</w:t>
      </w:r>
      <w:r w:rsidRPr="00D47F4B">
        <w:rPr>
          <w:rStyle w:val="Emphasis"/>
        </w:rPr>
        <w:t xml:space="preserve">ansaction is a single unit of work. If a transaction is successful, </w:t>
      </w:r>
      <w:r w:rsidR="00ED1499" w:rsidRPr="00D47F4B">
        <w:rPr>
          <w:rStyle w:val="Emphasis"/>
        </w:rPr>
        <w:t>all</w:t>
      </w:r>
      <w:r w:rsidRPr="00D47F4B">
        <w:rPr>
          <w:rStyle w:val="Emphasis"/>
        </w:rPr>
        <w:t xml:space="preserve"> the data modifications made during the transaction are committed and become a permanent part of the database</w:t>
      </w:r>
      <w:r w:rsidRPr="00DB4ACF">
        <w:rPr>
          <w:rStyle w:val="Emphasis"/>
        </w:rPr>
        <w:t xml:space="preserve">. </w:t>
      </w:r>
      <w:r w:rsidRPr="00D47F4B">
        <w:rPr>
          <w:rStyle w:val="Emphasis"/>
          <w:b/>
        </w:rPr>
        <w:t>If a transaction encounters errors and must be canceled or rolled back, then all of the data modifications are erased.</w:t>
      </w:r>
      <w:r>
        <w:rPr>
          <w:rStyle w:val="Emphasis"/>
        </w:rPr>
        <w:t>" (</w:t>
      </w:r>
      <w:hyperlink r:id="rId7" w:history="1">
        <w:r w:rsidRPr="00CC6566">
          <w:rPr>
            <w:rStyle w:val="Hyperlink"/>
          </w:rPr>
          <w:t>https://technet.microsoft.com/en-us/library/ms174377(v=sql.110).aspx</w:t>
        </w:r>
      </w:hyperlink>
      <w:r>
        <w:rPr>
          <w:rStyle w:val="Emphasis"/>
        </w:rPr>
        <w:t>, 2017)</w:t>
      </w:r>
    </w:p>
    <w:p w14:paraId="1919D5EA" w14:textId="77777777" w:rsidR="00FF0859" w:rsidRDefault="00FF0859" w:rsidP="00FF0859">
      <w:pPr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eastAsiaTheme="minorHAnsi"/>
        </w:rPr>
        <w:t xml:space="preserve">Consider the following tables and note </w:t>
      </w:r>
      <w:r w:rsidR="00ED2821">
        <w:rPr>
          <w:rFonts w:eastAsiaTheme="minorHAnsi"/>
        </w:rPr>
        <w:t xml:space="preserve">the </w:t>
      </w:r>
      <w:r>
        <w:rPr>
          <w:rFonts w:eastAsiaTheme="minorHAnsi"/>
        </w:rPr>
        <w:t>constraints and the identity specification</w:t>
      </w:r>
      <w:r w:rsidR="00ED2821">
        <w:rPr>
          <w:rFonts w:eastAsiaTheme="minorHAnsi"/>
        </w:rPr>
        <w:t xml:space="preserve"> </w:t>
      </w:r>
      <w:r>
        <w:rPr>
          <w:rFonts w:eastAsiaTheme="minorHAnsi"/>
        </w:rPr>
        <w:t xml:space="preserve">since </w:t>
      </w:r>
      <w:proofErr w:type="gramStart"/>
      <w:r>
        <w:rPr>
          <w:rFonts w:eastAsiaTheme="minorHAnsi"/>
        </w:rPr>
        <w:t>these impact</w:t>
      </w:r>
      <w:proofErr w:type="gramEnd"/>
      <w:r>
        <w:rPr>
          <w:rFonts w:eastAsiaTheme="minorHAnsi"/>
        </w:rPr>
        <w:t xml:space="preserve"> how you write your </w:t>
      </w:r>
      <w:r w:rsidRPr="00013C73">
        <w:rPr>
          <w:rFonts w:eastAsiaTheme="minorHAnsi"/>
          <w:b/>
          <w:bCs/>
        </w:rPr>
        <w:t>Insert, Update, and Delete</w:t>
      </w:r>
      <w:r>
        <w:rPr>
          <w:rFonts w:eastAsiaTheme="minorHAnsi"/>
        </w:rPr>
        <w:t xml:space="preserve"> statements.</w:t>
      </w:r>
    </w:p>
    <w:p w14:paraId="0F302AF5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empDB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45ECAE47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23E6B941" w14:textId="29A3D230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 w:rsidR="00013C73"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ontacts</w:t>
      </w:r>
      <w:proofErr w:type="spellEnd"/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</w:p>
    <w:p w14:paraId="655DB5D2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ContactId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73B11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Not</w:t>
      </w:r>
      <w:r w:rsidRPr="00E73B11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73B11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Null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nstra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kContacts </w:t>
      </w:r>
      <w:r w:rsidRPr="00E768B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Primar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768B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Ke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768B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IDENTI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</w:p>
    <w:p w14:paraId="571536DE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First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73B11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Not</w:t>
      </w:r>
      <w:r w:rsidRPr="00E73B11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73B11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Null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</w:p>
    <w:p w14:paraId="63E6CCF8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Last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73B11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Not</w:t>
      </w:r>
      <w:r w:rsidRPr="00E73B11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73B11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Null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</w:p>
    <w:p w14:paraId="28523CA2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EmailAddres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73B11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Null</w:t>
      </w:r>
      <w:r>
        <w:rPr>
          <w:rFonts w:ascii="Consolas" w:eastAsiaTheme="minorHAnsi" w:hAnsi="Consolas" w:cs="Consolas"/>
          <w:color w:val="80808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nstra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uqContacts </w:t>
      </w:r>
      <w:r w:rsidRPr="00E768B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Uniqu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5ECD3F6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198C7EA7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DE390EE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E3BC025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ontactLog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</w:p>
    <w:p w14:paraId="3547226F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ContactLogId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nstra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kContactLog </w:t>
      </w:r>
      <w:r w:rsidRPr="00E768B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Primar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768B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Ke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768B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IDENTI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</w:p>
    <w:p w14:paraId="0500D1BF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ContactDat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datetim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73B11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Not</w:t>
      </w:r>
      <w:r w:rsidRPr="00E73B11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73B11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Null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</w:p>
    <w:p w14:paraId="0B7B4290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ContactID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73B11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Not</w:t>
      </w:r>
      <w:r w:rsidRPr="00E73B11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73B11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Null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</w:p>
    <w:p w14:paraId="12B54E4E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 Messag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80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73B11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Not</w:t>
      </w:r>
      <w:r w:rsidRPr="00E73B11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73B11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Null</w:t>
      </w:r>
    </w:p>
    <w:p w14:paraId="5089BE75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4F5C6A37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2763A669" w14:textId="77777777" w:rsidR="00FF0859" w:rsidRDefault="00FF0859" w:rsidP="00ED2821">
      <w:pPr>
        <w:pStyle w:val="NoSpacing"/>
        <w:rPr>
          <w:rFonts w:eastAsiaTheme="minorHAnsi"/>
        </w:rPr>
      </w:pPr>
    </w:p>
    <w:p w14:paraId="34F3C93C" w14:textId="77777777" w:rsidR="00FF0859" w:rsidRDefault="00FF0859" w:rsidP="00FF0859">
      <w:pPr>
        <w:pStyle w:val="Heading4"/>
        <w:rPr>
          <w:rFonts w:eastAsiaTheme="minorHAnsi"/>
        </w:rPr>
      </w:pPr>
      <w:r>
        <w:rPr>
          <w:rFonts w:eastAsiaTheme="minorHAnsi"/>
        </w:rPr>
        <w:t>Insert Basics</w:t>
      </w:r>
    </w:p>
    <w:p w14:paraId="077BDA64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3056C1">
        <w:t xml:space="preserve">Trying to </w:t>
      </w:r>
      <w:r w:rsidRPr="00173254">
        <w:rPr>
          <w:b/>
        </w:rPr>
        <w:t xml:space="preserve">add </w:t>
      </w:r>
      <w:r w:rsidR="001B2153" w:rsidRPr="00173254">
        <w:rPr>
          <w:b/>
        </w:rPr>
        <w:t>an</w:t>
      </w:r>
      <w:r w:rsidRPr="00173254">
        <w:rPr>
          <w:b/>
        </w:rPr>
        <w:t xml:space="preserve"> ID value on an Identity column </w:t>
      </w:r>
      <w:r w:rsidRPr="00013C73">
        <w:rPr>
          <w:b/>
          <w:highlight w:val="yellow"/>
          <w:u w:val="single"/>
        </w:rPr>
        <w:t>will not work</w:t>
      </w:r>
      <w:r w:rsidRPr="00173254">
        <w:t>!</w:t>
      </w:r>
    </w:p>
    <w:p w14:paraId="3575EEC4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ontacts</w:t>
      </w:r>
    </w:p>
    <w:p w14:paraId="0855B723" w14:textId="708B8AFF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 w:rsidRPr="003056C1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Contact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Fir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 w:rsidR="00ED1499">
        <w:rPr>
          <w:rFonts w:ascii="Consolas" w:eastAsiaTheme="minorHAnsi" w:hAnsi="Consolas" w:cs="Consolas"/>
          <w:color w:val="80808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</w:rPr>
        <w:t>La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ailAddres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5B5F7CB3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Valu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93FC7B3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 w:rsidRPr="003056C1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3</w:t>
      </w:r>
      <w:r w:rsidRPr="003056C1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Tim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Thomas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TThomas@MyCo.Com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1EDD14B7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22707F88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0D95015" w14:textId="13E6E99A" w:rsidR="00FF0859" w:rsidRDefault="00FF0859" w:rsidP="00FF0859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When you add a new row to a table with an </w:t>
      </w:r>
      <w:r w:rsidRPr="00173254">
        <w:rPr>
          <w:rFonts w:eastAsiaTheme="minorHAnsi"/>
          <w:b/>
        </w:rPr>
        <w:t>Identity Option</w:t>
      </w:r>
      <w:r w:rsidR="002C7155">
        <w:rPr>
          <w:rFonts w:eastAsiaTheme="minorHAnsi"/>
          <w:b/>
        </w:rPr>
        <w:t>,</w:t>
      </w:r>
      <w:r>
        <w:rPr>
          <w:rFonts w:eastAsiaTheme="minorHAnsi"/>
        </w:rPr>
        <w:t xml:space="preserve"> you can </w:t>
      </w:r>
      <w:r w:rsidRPr="00173254">
        <w:rPr>
          <w:rFonts w:eastAsiaTheme="minorHAnsi"/>
          <w:b/>
        </w:rPr>
        <w:t>see what the new ID is</w:t>
      </w:r>
      <w:r>
        <w:rPr>
          <w:rFonts w:eastAsiaTheme="minorHAnsi"/>
        </w:rPr>
        <w:t xml:space="preserve"> using th</w:t>
      </w:r>
      <w:r w:rsidR="002C7155">
        <w:rPr>
          <w:rFonts w:eastAsiaTheme="minorHAnsi"/>
        </w:rPr>
        <w:t>is</w:t>
      </w:r>
      <w:r>
        <w:rPr>
          <w:rFonts w:eastAsiaTheme="minorHAnsi"/>
        </w:rPr>
        <w:t xml:space="preserve"> </w:t>
      </w:r>
      <w:r w:rsidR="002C7155">
        <w:rPr>
          <w:rFonts w:eastAsiaTheme="minorHAnsi"/>
        </w:rPr>
        <w:t>system variable and this function</w:t>
      </w:r>
      <w:r>
        <w:rPr>
          <w:rFonts w:eastAsiaTheme="minorHAnsi"/>
        </w:rPr>
        <w:t>:</w:t>
      </w:r>
    </w:p>
    <w:p w14:paraId="4C98DD7D" w14:textId="77777777" w:rsidR="002C7155" w:rsidRDefault="002C7155" w:rsidP="002C715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@@Identit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Last ID on the </w:t>
      </w:r>
      <w:r w:rsidRPr="002C7155">
        <w:rPr>
          <w:rFonts w:ascii="Consolas" w:eastAsiaTheme="minorHAnsi" w:hAnsi="Consolas" w:cs="Consolas"/>
          <w:b/>
          <w:bCs/>
          <w:color w:val="000000"/>
          <w:sz w:val="19"/>
          <w:szCs w:val="19"/>
          <w:highlight w:val="yellow"/>
        </w:rPr>
        <w:t>curre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onnection]</w:t>
      </w:r>
    </w:p>
    <w:p w14:paraId="6D18E200" w14:textId="1F75F448" w:rsidR="00FF0859" w:rsidRDefault="002C7155" w:rsidP="002C715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FF00FF"/>
          <w:sz w:val="19"/>
          <w:szCs w:val="19"/>
        </w:rPr>
        <w:t>Ident_Curren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Products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Last ID for </w:t>
      </w:r>
      <w:r w:rsidRPr="002C7155">
        <w:rPr>
          <w:rFonts w:ascii="Consolas" w:eastAsiaTheme="minorHAnsi" w:hAnsi="Consolas" w:cs="Consolas"/>
          <w:b/>
          <w:bCs/>
          <w:color w:val="000000"/>
          <w:sz w:val="19"/>
          <w:szCs w:val="19"/>
          <w:highlight w:val="yellow"/>
        </w:rPr>
        <w:t>an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onnection]</w:t>
      </w:r>
    </w:p>
    <w:p w14:paraId="6EA31481" w14:textId="77777777" w:rsidR="00ED2821" w:rsidRDefault="00ED2821">
      <w:pPr>
        <w:spacing w:line="259" w:lineRule="auto"/>
        <w:rPr>
          <w:rFonts w:eastAsiaTheme="minorHAnsi"/>
        </w:rPr>
      </w:pPr>
      <w:r>
        <w:rPr>
          <w:rFonts w:eastAsiaTheme="minorHAnsi"/>
        </w:rPr>
        <w:br w:type="page"/>
      </w:r>
    </w:p>
    <w:p w14:paraId="01569878" w14:textId="77777777" w:rsidR="00FF0859" w:rsidRDefault="00FF0859" w:rsidP="00FF0859">
      <w:pPr>
        <w:rPr>
          <w:rFonts w:eastAsiaTheme="minorHAnsi"/>
          <w:color w:val="000000"/>
        </w:rPr>
      </w:pPr>
      <w:r>
        <w:rPr>
          <w:rFonts w:eastAsiaTheme="minorHAnsi"/>
        </w:rPr>
        <w:lastRenderedPageBreak/>
        <w:t xml:space="preserve">You can add </w:t>
      </w:r>
      <w:r w:rsidRPr="00173254">
        <w:rPr>
          <w:rFonts w:eastAsiaTheme="minorHAnsi"/>
          <w:b/>
        </w:rPr>
        <w:t>multiple rows</w:t>
      </w:r>
      <w:r>
        <w:rPr>
          <w:rFonts w:eastAsiaTheme="minorHAnsi"/>
        </w:rPr>
        <w:t xml:space="preserve"> at once like this:</w:t>
      </w:r>
    </w:p>
    <w:p w14:paraId="7223F3F4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ontacts</w:t>
      </w:r>
    </w:p>
    <w:p w14:paraId="6852D8F7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Fir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La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ailAddres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4D5A74BD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Valu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23D5DEA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 w:rsidRPr="003056C1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Tim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Thomas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TThomas@MyCo.Com'</w:t>
      </w:r>
      <w:r w:rsidRPr="003056C1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)</w:t>
      </w:r>
      <w:r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 xml:space="preserve"> </w:t>
      </w:r>
      <w:r w:rsidRPr="003056C1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,</w:t>
      </w:r>
    </w:p>
    <w:p w14:paraId="27489906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 w:rsidRPr="003056C1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Pat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Pruit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PPruit@MyCo.Com'</w:t>
      </w:r>
      <w:r w:rsidRPr="003056C1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)</w:t>
      </w:r>
    </w:p>
    <w:p w14:paraId="27234BCE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01FE266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23D1E40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DBE43C1" w14:textId="77777777" w:rsidR="00FF0859" w:rsidRDefault="00FF0859" w:rsidP="00FF0859">
      <w:pPr>
        <w:pStyle w:val="Heading4"/>
        <w:rPr>
          <w:rFonts w:eastAsiaTheme="minorHAnsi"/>
        </w:rPr>
      </w:pPr>
      <w:r>
        <w:rPr>
          <w:rFonts w:eastAsiaTheme="minorHAnsi"/>
        </w:rPr>
        <w:t xml:space="preserve">Inserting Data </w:t>
      </w:r>
      <w:r w:rsidR="001B2153">
        <w:rPr>
          <w:rFonts w:eastAsiaTheme="minorHAnsi"/>
        </w:rPr>
        <w:t>from</w:t>
      </w:r>
      <w:r>
        <w:rPr>
          <w:rFonts w:eastAsiaTheme="minorHAnsi"/>
        </w:rPr>
        <w:t xml:space="preserve"> Another Table</w:t>
      </w:r>
    </w:p>
    <w:p w14:paraId="373A4065" w14:textId="77777777" w:rsidR="00FF0859" w:rsidRDefault="00FF0859" w:rsidP="00FF0859">
      <w:pPr>
        <w:rPr>
          <w:rFonts w:eastAsiaTheme="minorHAnsi"/>
        </w:rPr>
      </w:pPr>
      <w:r>
        <w:rPr>
          <w:rFonts w:eastAsiaTheme="minorHAnsi"/>
        </w:rPr>
        <w:t xml:space="preserve">You can also add </w:t>
      </w:r>
      <w:r w:rsidRPr="00173254">
        <w:rPr>
          <w:rFonts w:eastAsiaTheme="minorHAnsi"/>
          <w:b/>
        </w:rPr>
        <w:t>rows from another table</w:t>
      </w:r>
      <w:r>
        <w:rPr>
          <w:rFonts w:eastAsiaTheme="minorHAnsi"/>
        </w:rPr>
        <w:t xml:space="preserve"> using a select statement. </w:t>
      </w:r>
      <w:r w:rsidRPr="00657884">
        <w:rPr>
          <w:rFonts w:eastAsiaTheme="minorHAnsi"/>
          <w:b/>
        </w:rPr>
        <w:t>First</w:t>
      </w:r>
      <w:r>
        <w:rPr>
          <w:rFonts w:eastAsiaTheme="minorHAnsi"/>
        </w:rPr>
        <w:t xml:space="preserve">, create a select statement whose results match </w:t>
      </w:r>
      <w:r w:rsidRPr="00657884">
        <w:rPr>
          <w:rFonts w:eastAsiaTheme="minorHAnsi"/>
          <w:b/>
        </w:rPr>
        <w:t>the column list</w:t>
      </w:r>
      <w:r>
        <w:rPr>
          <w:rFonts w:eastAsiaTheme="minorHAnsi"/>
        </w:rPr>
        <w:t xml:space="preserve"> of the insert (not by column name, but by column value). </w:t>
      </w:r>
    </w:p>
    <w:p w14:paraId="50C53124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</w:p>
    <w:p w14:paraId="37FB12BD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au_fname as </w:t>
      </w:r>
      <w:r w:rsidRPr="0017325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FirstName</w:t>
      </w:r>
    </w:p>
    <w:p w14:paraId="360A9C46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u_lname as </w:t>
      </w:r>
      <w:r w:rsidRPr="0017325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LastName</w:t>
      </w:r>
    </w:p>
    <w:p w14:paraId="501A0B6F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null</w:t>
      </w:r>
    </w:p>
    <w:p w14:paraId="123591A5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657884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Pubs</w:t>
      </w:r>
      <w:r w:rsidRPr="00657884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.</w:t>
      </w:r>
      <w:r w:rsidRPr="00657884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dbo</w:t>
      </w:r>
      <w:r w:rsidRPr="00657884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.</w:t>
      </w:r>
      <w:r w:rsidRPr="00657884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Autho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C212522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0E9A5A0D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27D7040" w14:textId="77777777" w:rsidR="00FF0859" w:rsidRDefault="00FF0859" w:rsidP="00FF0859">
      <w:pPr>
        <w:rPr>
          <w:rFonts w:eastAsiaTheme="minorHAnsi"/>
        </w:rPr>
      </w:pPr>
      <w:r w:rsidRPr="00657884">
        <w:rPr>
          <w:rFonts w:eastAsiaTheme="minorHAnsi"/>
          <w:b/>
        </w:rPr>
        <w:t>Next</w:t>
      </w:r>
      <w:r>
        <w:rPr>
          <w:rFonts w:eastAsiaTheme="minorHAnsi"/>
        </w:rPr>
        <w:t xml:space="preserve">, you may have to </w:t>
      </w:r>
      <w:r w:rsidRPr="00657884">
        <w:rPr>
          <w:rFonts w:eastAsiaTheme="minorHAnsi"/>
          <w:b/>
        </w:rPr>
        <w:t>transform the data</w:t>
      </w:r>
      <w:r>
        <w:rPr>
          <w:rFonts w:eastAsiaTheme="minorHAnsi"/>
        </w:rPr>
        <w:t xml:space="preserve"> using functions or operators!</w:t>
      </w:r>
    </w:p>
    <w:p w14:paraId="314824B0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37B43AD2" w14:textId="77777777" w:rsidR="00FF0859" w:rsidRPr="00657884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au_fname </w:t>
      </w:r>
      <w:r w:rsidRPr="00657884">
        <w:rPr>
          <w:rFonts w:ascii="Consolas" w:eastAsiaTheme="minorHAnsi" w:hAnsi="Consolas" w:cs="Consolas"/>
          <w:color w:val="000000"/>
          <w:sz w:val="19"/>
          <w:szCs w:val="19"/>
        </w:rPr>
        <w:t>as FirstName</w:t>
      </w:r>
    </w:p>
    <w:p w14:paraId="18415DB0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657884"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 w:rsidRPr="00657884">
        <w:rPr>
          <w:rFonts w:ascii="Consolas" w:eastAsiaTheme="minorHAnsi" w:hAnsi="Consolas" w:cs="Consolas"/>
          <w:color w:val="000000"/>
          <w:sz w:val="19"/>
          <w:szCs w:val="19"/>
        </w:rPr>
        <w:t xml:space="preserve"> au_lname as LastName</w:t>
      </w:r>
    </w:p>
    <w:p w14:paraId="1EB3E2C9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657884">
        <w:rPr>
          <w:rFonts w:ascii="Consolas" w:eastAsiaTheme="minorHAnsi" w:hAnsi="Consolas" w:cs="Consolas"/>
          <w:color w:val="FF00FF"/>
          <w:sz w:val="19"/>
          <w:szCs w:val="19"/>
          <w:highlight w:val="yellow"/>
        </w:rPr>
        <w:t>SUBSTRING</w:t>
      </w:r>
      <w:r w:rsidRPr="0065788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(</w:t>
      </w:r>
      <w:r w:rsidRPr="0065788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au_fname</w:t>
      </w:r>
      <w:r w:rsidRPr="0065788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,</w:t>
      </w:r>
      <w:r w:rsidRPr="0065788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1</w:t>
      </w:r>
      <w:r w:rsidRPr="0065788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,</w:t>
      </w:r>
      <w:r w:rsidRPr="0065788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1</w:t>
      </w:r>
      <w:r w:rsidRPr="0065788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)</w:t>
      </w:r>
      <w:r w:rsidRPr="0065788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65788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+</w:t>
      </w:r>
      <w:r w:rsidRPr="0065788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au_lname </w:t>
      </w:r>
      <w:r w:rsidRPr="0065788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+</w:t>
      </w:r>
      <w:r w:rsidRPr="0065788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657884">
        <w:rPr>
          <w:rFonts w:ascii="Consolas" w:eastAsiaTheme="minorHAnsi" w:hAnsi="Consolas" w:cs="Consolas"/>
          <w:color w:val="FF0000"/>
          <w:sz w:val="19"/>
          <w:szCs w:val="19"/>
          <w:highlight w:val="yellow"/>
        </w:rPr>
        <w:t>'@MyCo.com'</w:t>
      </w:r>
      <w:r w:rsidRPr="0065788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65788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as</w:t>
      </w:r>
      <w:r w:rsidRPr="0065788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Email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60FF52F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Autho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5D3E06CE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2F97FB0F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4872957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049E5F8" w14:textId="77777777" w:rsidR="00FF0859" w:rsidRDefault="00FF0859" w:rsidP="00FF0859">
      <w:pPr>
        <w:spacing w:line="259" w:lineRule="auto"/>
        <w:rPr>
          <w:rFonts w:eastAsiaTheme="minorHAnsi"/>
        </w:rPr>
      </w:pPr>
      <w:r>
        <w:rPr>
          <w:rFonts w:eastAsiaTheme="minorHAnsi"/>
        </w:rPr>
        <w:t xml:space="preserve">Finally, you can </w:t>
      </w:r>
      <w:r w:rsidRPr="00173254">
        <w:rPr>
          <w:rFonts w:eastAsiaTheme="minorHAnsi"/>
          <w:b/>
        </w:rPr>
        <w:t>Insert</w:t>
      </w:r>
      <w:r>
        <w:rPr>
          <w:rFonts w:eastAsiaTheme="minorHAnsi"/>
        </w:rPr>
        <w:t xml:space="preserve"> the data into the table using you </w:t>
      </w:r>
      <w:r w:rsidRPr="00173254">
        <w:rPr>
          <w:rFonts w:eastAsiaTheme="minorHAnsi"/>
          <w:b/>
        </w:rPr>
        <w:t>transformed results</w:t>
      </w:r>
      <w:r>
        <w:rPr>
          <w:rFonts w:eastAsiaTheme="minorHAnsi"/>
        </w:rPr>
        <w:t>.</w:t>
      </w:r>
    </w:p>
    <w:p w14:paraId="2E081C35" w14:textId="77777777" w:rsidR="00FF0859" w:rsidRPr="00173254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</w:pPr>
      <w:r w:rsidRPr="00657884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Insert</w:t>
      </w:r>
      <w:r w:rsidRPr="00657884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Pr="00657884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Into</w:t>
      </w:r>
      <w:r w:rsidRPr="0017325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Contacts</w:t>
      </w:r>
    </w:p>
    <w:p w14:paraId="082EF12E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17325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(</w:t>
      </w:r>
      <w:r w:rsidRPr="0017325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FirstName</w:t>
      </w:r>
      <w:r w:rsidRPr="0017325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,</w:t>
      </w:r>
      <w:r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 xml:space="preserve"> </w:t>
      </w:r>
      <w:r w:rsidRPr="0017325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LastName</w:t>
      </w:r>
      <w:r w:rsidRPr="0017325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,</w:t>
      </w:r>
      <w:r w:rsidRPr="0017325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EmailAddress</w:t>
      </w:r>
      <w:r w:rsidRPr="0017325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)</w:t>
      </w:r>
    </w:p>
    <w:p w14:paraId="0BE71DFF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3C768086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au_fname</w:t>
      </w:r>
    </w:p>
    <w:p w14:paraId="292D7A0F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u_lname</w:t>
      </w:r>
    </w:p>
    <w:p w14:paraId="50B06212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BSTRING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au_f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au_l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@MyCo.com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ail </w:t>
      </w:r>
    </w:p>
    <w:p w14:paraId="19AF3777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b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Autho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1EF8B6C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0DC49B1C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A7F31CD" w14:textId="77777777" w:rsidR="00FF0859" w:rsidRDefault="00FF0859" w:rsidP="00FF0859">
      <w:pPr>
        <w:pStyle w:val="Heading4"/>
        <w:rPr>
          <w:rFonts w:eastAsiaTheme="minorHAnsi"/>
        </w:rPr>
      </w:pPr>
      <w:r>
        <w:rPr>
          <w:rFonts w:eastAsiaTheme="minorHAnsi"/>
        </w:rPr>
        <w:t>Inserting Dates and Times</w:t>
      </w:r>
    </w:p>
    <w:p w14:paraId="0CA65AE5" w14:textId="77777777" w:rsidR="00FF0859" w:rsidRDefault="00FF0859" w:rsidP="00FF0859">
      <w:pPr>
        <w:rPr>
          <w:rFonts w:eastAsiaTheme="minorHAnsi"/>
        </w:rPr>
      </w:pPr>
      <w:r>
        <w:rPr>
          <w:rFonts w:eastAsiaTheme="minorHAnsi"/>
        </w:rPr>
        <w:t xml:space="preserve">Inserting </w:t>
      </w:r>
      <w:r w:rsidRPr="00E73B11">
        <w:rPr>
          <w:rFonts w:eastAsiaTheme="minorHAnsi"/>
          <w:b/>
        </w:rPr>
        <w:t>Dates and Times</w:t>
      </w:r>
      <w:r>
        <w:rPr>
          <w:rFonts w:eastAsiaTheme="minorHAnsi"/>
        </w:rPr>
        <w:t xml:space="preserve"> is easy once you know how the </w:t>
      </w:r>
      <w:r w:rsidRPr="00E73B11">
        <w:rPr>
          <w:rFonts w:eastAsiaTheme="minorHAnsi"/>
          <w:b/>
        </w:rPr>
        <w:t>RDMS</w:t>
      </w:r>
      <w:r>
        <w:rPr>
          <w:rFonts w:eastAsiaTheme="minorHAnsi"/>
        </w:rPr>
        <w:t xml:space="preserve"> wants you to </w:t>
      </w:r>
      <w:r w:rsidRPr="00E73B11">
        <w:rPr>
          <w:rFonts w:eastAsiaTheme="minorHAnsi"/>
          <w:b/>
        </w:rPr>
        <w:t>format</w:t>
      </w:r>
      <w:r>
        <w:rPr>
          <w:rFonts w:eastAsiaTheme="minorHAnsi"/>
        </w:rPr>
        <w:t xml:space="preserve"> the entries. In SQL Server, it looks like this:</w:t>
      </w:r>
    </w:p>
    <w:p w14:paraId="64F9B95D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ontactLog </w:t>
      </w:r>
    </w:p>
    <w:p w14:paraId="5B490B23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ontact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ontact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Message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1C3D1C34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Valu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6F6FAC3D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 w:rsidRPr="00E32FE5">
        <w:rPr>
          <w:rFonts w:ascii="Consolas" w:eastAsiaTheme="minorHAnsi" w:hAnsi="Consolas" w:cs="Consolas"/>
          <w:color w:val="FF0000"/>
          <w:sz w:val="19"/>
          <w:szCs w:val="19"/>
          <w:highlight w:val="yellow"/>
        </w:rPr>
        <w:t>'20170101 03:01:05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Hey, Bob! How are things?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,</w:t>
      </w:r>
    </w:p>
    <w:p w14:paraId="2A2F8697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 w:rsidRPr="00E32FE5">
        <w:rPr>
          <w:rFonts w:ascii="Consolas" w:eastAsiaTheme="minorHAnsi" w:hAnsi="Consolas" w:cs="Consolas"/>
          <w:color w:val="FF00FF"/>
          <w:sz w:val="19"/>
          <w:szCs w:val="19"/>
          <w:highlight w:val="yellow"/>
        </w:rPr>
        <w:t>GetDate</w:t>
      </w:r>
      <w:r w:rsidRPr="00E32FE5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()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Hey, Sue! How are things?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7C4B0E04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665B460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ontactLog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6C5A9B4" w14:textId="77777777" w:rsidR="00FF0859" w:rsidRDefault="00FF0859" w:rsidP="00FF0859">
      <w:pPr>
        <w:pStyle w:val="Heading4"/>
        <w:rPr>
          <w:rFonts w:eastAsiaTheme="minorHAnsi"/>
          <w:color w:val="000000"/>
        </w:rPr>
      </w:pPr>
      <w:r>
        <w:rPr>
          <w:rFonts w:eastAsiaTheme="minorHAnsi"/>
        </w:rPr>
        <w:lastRenderedPageBreak/>
        <w:t>Using Transactional Statements</w:t>
      </w:r>
    </w:p>
    <w:p w14:paraId="480C4EA2" w14:textId="1C9C7F61" w:rsidR="00FF0859" w:rsidRDefault="00FF0859" w:rsidP="00FF0859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It is recommended that you use the </w:t>
      </w:r>
      <w:r w:rsidRPr="00E73B11">
        <w:rPr>
          <w:rFonts w:eastAsiaTheme="minorHAnsi"/>
          <w:b/>
        </w:rPr>
        <w:t>formal</w:t>
      </w:r>
      <w:r>
        <w:rPr>
          <w:rFonts w:eastAsiaTheme="minorHAnsi"/>
        </w:rPr>
        <w:t xml:space="preserve"> transactional statements </w:t>
      </w:r>
      <w:r w:rsidRPr="00E73B11">
        <w:rPr>
          <w:rFonts w:eastAsiaTheme="minorHAnsi"/>
          <w:b/>
        </w:rPr>
        <w:t>Begin, Commit</w:t>
      </w:r>
      <w:r w:rsidR="002C7155">
        <w:rPr>
          <w:rFonts w:eastAsiaTheme="minorHAnsi"/>
          <w:b/>
        </w:rPr>
        <w:t>,</w:t>
      </w:r>
      <w:r w:rsidRPr="00E73B11">
        <w:rPr>
          <w:rFonts w:eastAsiaTheme="minorHAnsi"/>
          <w:b/>
        </w:rPr>
        <w:t xml:space="preserve"> or Rollback</w:t>
      </w:r>
      <w:r>
        <w:rPr>
          <w:rFonts w:eastAsiaTheme="minorHAnsi"/>
        </w:rPr>
        <w:t xml:space="preserve"> when processing transactions. Here is an example:</w:t>
      </w:r>
    </w:p>
    <w:p w14:paraId="1B317A71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E32FE5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Begin</w:t>
      </w:r>
      <w:r w:rsidRPr="00E32FE5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32FE5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Transaction</w:t>
      </w:r>
    </w:p>
    <w:p w14:paraId="5432EF81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ontactLog </w:t>
      </w:r>
    </w:p>
    <w:p w14:paraId="411B1961" w14:textId="47EEB5D6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ontact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ontact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 w:rsidR="00D36781">
        <w:rPr>
          <w:rFonts w:ascii="Consolas" w:eastAsiaTheme="minorHAnsi" w:hAnsi="Consolas" w:cs="Consolas"/>
          <w:color w:val="80808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Message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47A97F32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alu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4C817CA7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FF00FF"/>
          <w:sz w:val="19"/>
          <w:szCs w:val="19"/>
        </w:rPr>
        <w:t>Get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)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3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Hey, Tim! How are things?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1E97E431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E32FE5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Commit</w:t>
      </w:r>
      <w:r w:rsidRPr="00E32FE5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32FE5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Transaction</w:t>
      </w:r>
    </w:p>
    <w:p w14:paraId="4419F741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32F4F15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ontactLog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8F9A3A2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5C0750DF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FB65EBE" w14:textId="77777777" w:rsidR="00FF0859" w:rsidRDefault="00FF0859" w:rsidP="00FF0859">
      <w:pPr>
        <w:rPr>
          <w:rFonts w:eastAsiaTheme="minorHAnsi"/>
          <w:color w:val="000000"/>
        </w:rPr>
      </w:pPr>
      <w:r w:rsidRPr="0030740D">
        <w:rPr>
          <w:rFonts w:eastAsiaTheme="minorHAnsi"/>
          <w:b/>
        </w:rPr>
        <w:t xml:space="preserve">If </w:t>
      </w:r>
      <w:r>
        <w:rPr>
          <w:rFonts w:eastAsiaTheme="minorHAnsi"/>
        </w:rPr>
        <w:t xml:space="preserve">you do something by </w:t>
      </w:r>
      <w:r w:rsidRPr="00E73B11">
        <w:rPr>
          <w:rFonts w:eastAsiaTheme="minorHAnsi"/>
          <w:b/>
        </w:rPr>
        <w:t>mistake</w:t>
      </w:r>
      <w:r>
        <w:rPr>
          <w:rFonts w:eastAsiaTheme="minorHAnsi"/>
        </w:rPr>
        <w:t xml:space="preserve">, you can undo it using a </w:t>
      </w:r>
      <w:r w:rsidRPr="00E73B11">
        <w:rPr>
          <w:rFonts w:eastAsiaTheme="minorHAnsi"/>
          <w:b/>
        </w:rPr>
        <w:t>Rollback</w:t>
      </w:r>
      <w:r>
        <w:rPr>
          <w:rFonts w:eastAsiaTheme="minorHAnsi"/>
        </w:rPr>
        <w:t xml:space="preserve"> Transaction Statement like this:</w:t>
      </w:r>
    </w:p>
    <w:p w14:paraId="325D6FCC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32FE5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Tra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saction (you do not need the full spelling)</w:t>
      </w:r>
    </w:p>
    <w:p w14:paraId="4596B79B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ontactLog </w:t>
      </w:r>
    </w:p>
    <w:p w14:paraId="420E8EA0" w14:textId="2BC2B37A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ontact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ontact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 w:rsidR="00D36781">
        <w:rPr>
          <w:rFonts w:ascii="Consolas" w:eastAsiaTheme="minorHAnsi" w:hAnsi="Consolas" w:cs="Consolas"/>
          <w:color w:val="80808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Message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43825762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Valu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A5F1A79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FF00FF"/>
          <w:sz w:val="19"/>
          <w:szCs w:val="19"/>
        </w:rPr>
        <w:t>Get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)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3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Hey, Tim! How are things?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2D8785ED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385623" w:themeColor="accent6" w:themeShade="80"/>
          <w:sz w:val="19"/>
          <w:szCs w:val="19"/>
        </w:rPr>
      </w:pPr>
    </w:p>
    <w:p w14:paraId="43299337" w14:textId="77777777" w:rsidR="00FF0859" w:rsidRPr="00657884" w:rsidRDefault="00ED2821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8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Changed my mind!</w:t>
      </w:r>
    </w:p>
    <w:p w14:paraId="2D016EB6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E32FE5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Rollback</w:t>
      </w:r>
      <w:r w:rsidRPr="00E32FE5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32FE5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Tran</w:t>
      </w:r>
    </w:p>
    <w:p w14:paraId="2B010BC4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22D3B43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ontactLog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C476A1B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5ABE75CF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7BA6488" w14:textId="77777777" w:rsidR="00FF0859" w:rsidRDefault="00FF0859" w:rsidP="00FF0859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This </w:t>
      </w:r>
      <w:r w:rsidRPr="00CD2B76">
        <w:rPr>
          <w:rFonts w:eastAsiaTheme="minorHAnsi"/>
          <w:b/>
        </w:rPr>
        <w:t>only works if the transaction has not yet completed</w:t>
      </w:r>
      <w:r>
        <w:rPr>
          <w:rFonts w:eastAsiaTheme="minorHAnsi"/>
        </w:rPr>
        <w:t xml:space="preserve"> (as it is when you use a Commit Transaction statement.) You can use the following command to </w:t>
      </w:r>
      <w:r w:rsidRPr="00E73B11">
        <w:rPr>
          <w:rFonts w:eastAsiaTheme="minorHAnsi"/>
          <w:b/>
        </w:rPr>
        <w:t xml:space="preserve">see if your transaction </w:t>
      </w:r>
      <w:r>
        <w:rPr>
          <w:rFonts w:eastAsiaTheme="minorHAnsi"/>
          <w:b/>
        </w:rPr>
        <w:t>has</w:t>
      </w:r>
      <w:r w:rsidRPr="00E73B11">
        <w:rPr>
          <w:rFonts w:eastAsiaTheme="minorHAnsi"/>
          <w:b/>
        </w:rPr>
        <w:t xml:space="preserve"> </w:t>
      </w:r>
      <w:r>
        <w:rPr>
          <w:rFonts w:eastAsiaTheme="minorHAnsi"/>
          <w:b/>
        </w:rPr>
        <w:t>Completed</w:t>
      </w:r>
      <w:r>
        <w:rPr>
          <w:rFonts w:eastAsiaTheme="minorHAnsi"/>
        </w:rPr>
        <w:t>:</w:t>
      </w:r>
    </w:p>
    <w:p w14:paraId="24AFA98C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173254">
        <w:rPr>
          <w:rFonts w:ascii="Consolas" w:eastAsiaTheme="minorHAnsi" w:hAnsi="Consolas" w:cs="Consolas"/>
          <w:color w:val="FF00FF"/>
          <w:sz w:val="19"/>
          <w:szCs w:val="19"/>
          <w:highlight w:val="yellow"/>
        </w:rPr>
        <w:t>@@TRANCOUNT</w:t>
      </w:r>
      <w:r>
        <w:rPr>
          <w:rFonts w:ascii="Consolas" w:eastAsiaTheme="minorHAnsi" w:hAnsi="Consolas" w:cs="Consolas"/>
          <w:color w:val="808080"/>
          <w:sz w:val="19"/>
          <w:szCs w:val="19"/>
        </w:rPr>
        <w:t xml:space="preserve">; </w:t>
      </w:r>
      <w:r w:rsidRPr="00CD2B76">
        <w:rPr>
          <w:rFonts w:ascii="Consolas" w:eastAsiaTheme="minorHAnsi" w:hAnsi="Consolas" w:cs="Consolas"/>
          <w:color w:val="008000"/>
          <w:sz w:val="19"/>
          <w:szCs w:val="19"/>
        </w:rPr>
        <w:t>-- A count of 0 means that the transaction has completed (closed)</w:t>
      </w:r>
    </w:p>
    <w:p w14:paraId="0208282B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0DF9B7F7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0133701" w14:textId="261C57BE" w:rsidR="00FF0859" w:rsidRPr="00CD2B76" w:rsidRDefault="00FF0859" w:rsidP="00FF0859">
      <w:pPr>
        <w:rPr>
          <w:rStyle w:val="Emphasis"/>
        </w:rPr>
      </w:pPr>
      <w:r w:rsidRPr="00CD2B76">
        <w:rPr>
          <w:rStyle w:val="Emphasis"/>
        </w:rPr>
        <w:t xml:space="preserve">Note: If you </w:t>
      </w:r>
      <w:r w:rsidRPr="00CD2B76">
        <w:rPr>
          <w:rStyle w:val="Emphasis"/>
          <w:b/>
        </w:rPr>
        <w:t>violate the table's constraints</w:t>
      </w:r>
      <w:r w:rsidR="00D36781">
        <w:rPr>
          <w:rStyle w:val="Emphasis"/>
          <w:b/>
        </w:rPr>
        <w:t>,</w:t>
      </w:r>
      <w:r w:rsidRPr="00CD2B76">
        <w:rPr>
          <w:rStyle w:val="Emphasis"/>
        </w:rPr>
        <w:t xml:space="preserve"> you will get errors. For example, trying to insert duplicate! This will </w:t>
      </w:r>
      <w:r w:rsidRPr="00CD2B76">
        <w:rPr>
          <w:rStyle w:val="Emphasis"/>
          <w:b/>
        </w:rPr>
        <w:t xml:space="preserve">sometimes </w:t>
      </w:r>
      <w:r w:rsidRPr="00ED2821">
        <w:rPr>
          <w:rStyle w:val="Emphasis"/>
          <w:b/>
          <w:u w:val="single"/>
        </w:rPr>
        <w:t>automatically</w:t>
      </w:r>
      <w:r w:rsidRPr="00CD2B76">
        <w:rPr>
          <w:rStyle w:val="Emphasis"/>
          <w:b/>
        </w:rPr>
        <w:t xml:space="preserve"> roll the transaction back</w:t>
      </w:r>
      <w:r w:rsidRPr="00CD2B76">
        <w:rPr>
          <w:rStyle w:val="Emphasis"/>
        </w:rPr>
        <w:t xml:space="preserve"> for you, but you can always check with @@Trancount.</w:t>
      </w:r>
    </w:p>
    <w:p w14:paraId="3C31FBA7" w14:textId="77777777" w:rsidR="00FF0859" w:rsidRDefault="00FF0859" w:rsidP="00FF0859">
      <w:pPr>
        <w:spacing w:line="259" w:lineRule="auto"/>
        <w:rPr>
          <w:rStyle w:val="Emphasis"/>
          <w:rFonts w:eastAsiaTheme="majorEastAsia" w:cstheme="majorBidi"/>
          <w:b/>
          <w:color w:val="C00000"/>
          <w:sz w:val="20"/>
        </w:rPr>
      </w:pPr>
      <w:r>
        <w:rPr>
          <w:rStyle w:val="Emphasis"/>
          <w:i w:val="0"/>
          <w:iCs w:val="0"/>
        </w:rPr>
        <w:br w:type="page"/>
      </w:r>
    </w:p>
    <w:p w14:paraId="64900AC9" w14:textId="77777777" w:rsidR="00FF0859" w:rsidRPr="00CD2B76" w:rsidRDefault="00FF0859" w:rsidP="00FF0859">
      <w:pPr>
        <w:pStyle w:val="Heading4"/>
        <w:rPr>
          <w:rStyle w:val="Emphasis"/>
          <w:i/>
          <w:iCs/>
        </w:rPr>
      </w:pPr>
      <w:r w:rsidRPr="00CD2B76">
        <w:rPr>
          <w:rStyle w:val="Emphasis"/>
          <w:i/>
          <w:iCs/>
        </w:rPr>
        <w:lastRenderedPageBreak/>
        <w:t>Handling Errors</w:t>
      </w:r>
    </w:p>
    <w:p w14:paraId="04FAA80D" w14:textId="77777777" w:rsidR="00FF0859" w:rsidRDefault="00FF0859" w:rsidP="00FF0859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When you perform a transaction, you should </w:t>
      </w:r>
      <w:r w:rsidRPr="00173254">
        <w:rPr>
          <w:rFonts w:eastAsiaTheme="minorHAnsi"/>
          <w:b/>
        </w:rPr>
        <w:t>use code to handle errors</w:t>
      </w:r>
      <w:r>
        <w:rPr>
          <w:rFonts w:eastAsiaTheme="minorHAnsi"/>
        </w:rPr>
        <w:t xml:space="preserve">. In MS SQL Server, it is best to use </w:t>
      </w:r>
      <w:r w:rsidRPr="00CD2B76">
        <w:rPr>
          <w:rFonts w:eastAsiaTheme="minorHAnsi"/>
          <w:b/>
        </w:rPr>
        <w:t>Try-Catch blocks</w:t>
      </w:r>
      <w:r>
        <w:rPr>
          <w:rFonts w:eastAsiaTheme="minorHAnsi"/>
        </w:rPr>
        <w:t xml:space="preserve"> for Error handling.</w:t>
      </w:r>
    </w:p>
    <w:p w14:paraId="1F0DA4D6" w14:textId="77777777" w:rsidR="00FF0859" w:rsidRPr="00173254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b/>
          <w:color w:val="000000"/>
          <w:sz w:val="19"/>
          <w:szCs w:val="19"/>
        </w:rPr>
      </w:pPr>
      <w:r w:rsidRPr="00173254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Begin</w:t>
      </w:r>
      <w:r w:rsidRPr="00173254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Pr="00173254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Try</w:t>
      </w:r>
    </w:p>
    <w:p w14:paraId="69795C5D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</w:t>
      </w:r>
    </w:p>
    <w:p w14:paraId="6FD94595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ontactLog </w:t>
      </w:r>
    </w:p>
    <w:p w14:paraId="7D4F513F" w14:textId="38911CCE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ab/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ontact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 w:rsidR="00D36781">
        <w:rPr>
          <w:rFonts w:ascii="Consolas" w:eastAsiaTheme="minorHAnsi" w:hAnsi="Consolas" w:cs="Consolas"/>
          <w:color w:val="80808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ontact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 w:rsidR="00D36781">
        <w:rPr>
          <w:rFonts w:ascii="Consolas" w:eastAsiaTheme="minorHAnsi" w:hAnsi="Consolas" w:cs="Consolas"/>
          <w:color w:val="80808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Message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66ECE248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Valu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8B1E2DD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ab/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FF00FF"/>
          <w:sz w:val="19"/>
          <w:szCs w:val="19"/>
        </w:rPr>
        <w:t>Get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)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4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Hey, Pat! How are things?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4B58F1AE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mmi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</w:t>
      </w:r>
    </w:p>
    <w:p w14:paraId="2E3C7F4C" w14:textId="77777777" w:rsidR="00FF0859" w:rsidRPr="00173254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</w:pPr>
      <w:r w:rsidRPr="00173254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End</w:t>
      </w:r>
      <w:r w:rsidRPr="00173254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Pr="00173254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Try</w:t>
      </w:r>
    </w:p>
    <w:p w14:paraId="61EC4D57" w14:textId="77777777" w:rsidR="00FF0859" w:rsidRPr="00173254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b/>
          <w:color w:val="000000"/>
          <w:sz w:val="19"/>
          <w:szCs w:val="19"/>
        </w:rPr>
      </w:pPr>
      <w:r w:rsidRPr="00173254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Begin</w:t>
      </w:r>
      <w:r w:rsidRPr="00173254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Pr="00173254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Catch</w:t>
      </w:r>
    </w:p>
    <w:p w14:paraId="415FEE6D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ollback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saction</w:t>
      </w:r>
    </w:p>
    <w:p w14:paraId="184AB40D" w14:textId="77777777" w:rsidR="00FF0859" w:rsidRPr="00173254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b/>
          <w:color w:val="000000"/>
          <w:sz w:val="19"/>
          <w:szCs w:val="19"/>
        </w:rPr>
      </w:pPr>
      <w:r w:rsidRPr="00173254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End</w:t>
      </w:r>
      <w:r w:rsidRPr="00173254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Pr="00173254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Catch</w:t>
      </w:r>
    </w:p>
    <w:p w14:paraId="04EA1225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22C6CA7E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@@TRANCOUN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F530E54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70597C16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ontactLog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3FA5473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25868E61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610E778" w14:textId="5728E374" w:rsidR="00FF0859" w:rsidRDefault="00FF0859" w:rsidP="00FF0859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If there is an </w:t>
      </w:r>
      <w:r w:rsidR="00D36781">
        <w:rPr>
          <w:rFonts w:eastAsiaTheme="minorHAnsi"/>
        </w:rPr>
        <w:t>e</w:t>
      </w:r>
      <w:r>
        <w:rPr>
          <w:rFonts w:eastAsiaTheme="minorHAnsi"/>
        </w:rPr>
        <w:t>rror</w:t>
      </w:r>
      <w:r w:rsidR="00D36781">
        <w:rPr>
          <w:rFonts w:eastAsiaTheme="minorHAnsi"/>
        </w:rPr>
        <w:t>,</w:t>
      </w:r>
      <w:r>
        <w:rPr>
          <w:rFonts w:eastAsiaTheme="minorHAnsi"/>
        </w:rPr>
        <w:t xml:space="preserve"> you can </w:t>
      </w:r>
      <w:r w:rsidRPr="00872BC4">
        <w:rPr>
          <w:rFonts w:eastAsiaTheme="minorHAnsi"/>
          <w:b/>
        </w:rPr>
        <w:t xml:space="preserve">add </w:t>
      </w:r>
      <w:r w:rsidR="00ED2821">
        <w:rPr>
          <w:rFonts w:eastAsiaTheme="minorHAnsi"/>
          <w:b/>
        </w:rPr>
        <w:t xml:space="preserve">Custom </w:t>
      </w:r>
      <w:r w:rsidRPr="00872BC4">
        <w:rPr>
          <w:rFonts w:eastAsiaTheme="minorHAnsi"/>
          <w:b/>
        </w:rPr>
        <w:t>Error Messages</w:t>
      </w:r>
      <w:r>
        <w:rPr>
          <w:rFonts w:eastAsiaTheme="minorHAnsi"/>
        </w:rPr>
        <w:t xml:space="preserve"> to help someone understand the possible causes.</w:t>
      </w:r>
    </w:p>
    <w:p w14:paraId="418CC454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y</w:t>
      </w:r>
    </w:p>
    <w:p w14:paraId="5054AD45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</w:t>
      </w:r>
    </w:p>
    <w:p w14:paraId="5B881957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ontacts</w:t>
      </w:r>
    </w:p>
    <w:p w14:paraId="0F410051" w14:textId="320AD52A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ab/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Fir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 w:rsidR="00D36781">
        <w:rPr>
          <w:rFonts w:ascii="Consolas" w:eastAsiaTheme="minorHAnsi" w:hAnsi="Consolas" w:cs="Consolas"/>
          <w:color w:val="80808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</w:rPr>
        <w:t>La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EmailAddres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4BB5D182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0000FF"/>
          <w:sz w:val="19"/>
          <w:szCs w:val="19"/>
        </w:rPr>
        <w:t>Valu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193336E7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ab/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Pat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Pruit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PPruit@MyCo.Com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5CCE0B1E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78D5783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mmi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</w:t>
      </w:r>
    </w:p>
    <w:p w14:paraId="34631FB9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y</w:t>
      </w:r>
    </w:p>
    <w:p w14:paraId="59C4BB98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atch</w:t>
      </w:r>
    </w:p>
    <w:p w14:paraId="6B5DA9AE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ollback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saction</w:t>
      </w:r>
    </w:p>
    <w:p w14:paraId="034374E5" w14:textId="77777777" w:rsidR="00FF0859" w:rsidRPr="00CD2B76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</w:pPr>
      <w:r w:rsidRPr="00CD2B76">
        <w:rPr>
          <w:rFonts w:ascii="Consolas" w:eastAsiaTheme="minorHAnsi" w:hAnsi="Consolas" w:cs="Consolas"/>
          <w:b/>
          <w:color w:val="000000"/>
          <w:sz w:val="19"/>
          <w:szCs w:val="19"/>
        </w:rPr>
        <w:t xml:space="preserve"> </w:t>
      </w:r>
      <w:r w:rsidRPr="00CD2B76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Print</w:t>
      </w:r>
      <w:r w:rsidRPr="00CD2B76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Pr="00CD2B76">
        <w:rPr>
          <w:rFonts w:ascii="Consolas" w:eastAsiaTheme="minorHAnsi" w:hAnsi="Consolas" w:cs="Consolas"/>
          <w:b/>
          <w:color w:val="FF0000"/>
          <w:sz w:val="19"/>
          <w:szCs w:val="19"/>
          <w:highlight w:val="yellow"/>
        </w:rPr>
        <w:t>'There was an Error! Please check the data you are entering!'</w:t>
      </w:r>
    </w:p>
    <w:p w14:paraId="4DE83242" w14:textId="77777777" w:rsidR="00FF0859" w:rsidRPr="00CD2B76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b/>
          <w:color w:val="000000"/>
          <w:sz w:val="19"/>
          <w:szCs w:val="19"/>
        </w:rPr>
      </w:pPr>
      <w:r w:rsidRPr="00CD2B76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Pr="00CD2B76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Print</w:t>
      </w:r>
      <w:r w:rsidRPr="00CD2B76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Pr="00CD2B76">
        <w:rPr>
          <w:rFonts w:ascii="Consolas" w:eastAsiaTheme="minorHAnsi" w:hAnsi="Consolas" w:cs="Consolas"/>
          <w:b/>
          <w:color w:val="FF00FF"/>
          <w:sz w:val="19"/>
          <w:szCs w:val="19"/>
          <w:highlight w:val="yellow"/>
        </w:rPr>
        <w:t>Error_Message</w:t>
      </w:r>
      <w:r w:rsidRPr="00CD2B76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()</w:t>
      </w:r>
      <w:r w:rsidR="00ED2821">
        <w:rPr>
          <w:rFonts w:ascii="Consolas" w:eastAsiaTheme="minorHAnsi" w:hAnsi="Consolas" w:cs="Consolas"/>
          <w:b/>
          <w:color w:val="808080"/>
          <w:sz w:val="19"/>
          <w:szCs w:val="19"/>
        </w:rPr>
        <w:t xml:space="preserve"> </w:t>
      </w:r>
      <w:r w:rsidR="00ED2821" w:rsidRPr="00ED2821">
        <w:rPr>
          <w:rFonts w:ascii="Consolas" w:eastAsiaTheme="minorHAnsi" w:hAnsi="Consolas" w:cs="Consolas"/>
          <w:color w:val="008000"/>
          <w:sz w:val="19"/>
          <w:szCs w:val="19"/>
        </w:rPr>
        <w:t>-- prints the original RDMS error message</w:t>
      </w:r>
    </w:p>
    <w:p w14:paraId="5FDCE93D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atch</w:t>
      </w:r>
    </w:p>
    <w:p w14:paraId="38ECC325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E073130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4F6FAF8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@@TRANCOUN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206D1BD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4AA90ABD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ontact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520DCEA6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76BD95E9" w14:textId="77777777" w:rsidR="00FF0859" w:rsidRDefault="00FF0859" w:rsidP="00FF0859">
      <w:pPr>
        <w:spacing w:line="259" w:lineRule="auto"/>
        <w:rPr>
          <w:rFonts w:eastAsiaTheme="minorHAnsi"/>
        </w:rPr>
      </w:pPr>
    </w:p>
    <w:p w14:paraId="622D0327" w14:textId="77777777" w:rsidR="00FF0859" w:rsidRDefault="00FF0859" w:rsidP="00FF0859">
      <w:pPr>
        <w:spacing w:line="259" w:lineRule="auto"/>
        <w:rPr>
          <w:rFonts w:eastAsiaTheme="minorHAnsi" w:cstheme="majorBidi"/>
          <w:b/>
          <w:i/>
          <w:iCs/>
          <w:color w:val="C00000"/>
          <w:sz w:val="20"/>
        </w:rPr>
      </w:pPr>
      <w:r>
        <w:rPr>
          <w:rFonts w:eastAsiaTheme="minorHAnsi"/>
        </w:rPr>
        <w:br w:type="page"/>
      </w:r>
    </w:p>
    <w:p w14:paraId="73DEE494" w14:textId="77777777" w:rsidR="00FF0859" w:rsidRDefault="00FF0859" w:rsidP="00FF0859">
      <w:pPr>
        <w:pStyle w:val="Heading4"/>
        <w:rPr>
          <w:rFonts w:eastAsiaTheme="minorHAnsi"/>
        </w:rPr>
      </w:pPr>
      <w:r>
        <w:rPr>
          <w:rFonts w:eastAsiaTheme="minorHAnsi"/>
        </w:rPr>
        <w:lastRenderedPageBreak/>
        <w:t>Update</w:t>
      </w:r>
      <w:r w:rsidR="0030740D">
        <w:rPr>
          <w:rFonts w:eastAsiaTheme="minorHAnsi"/>
        </w:rPr>
        <w:t>s</w:t>
      </w:r>
    </w:p>
    <w:p w14:paraId="48F3F3CE" w14:textId="77777777" w:rsidR="00FF0859" w:rsidRDefault="00FF0859" w:rsidP="00FF0859">
      <w:pPr>
        <w:rPr>
          <w:rFonts w:eastAsiaTheme="minorHAnsi"/>
        </w:rPr>
      </w:pPr>
      <w:r>
        <w:rPr>
          <w:rFonts w:eastAsiaTheme="minorHAnsi"/>
        </w:rPr>
        <w:t xml:space="preserve">Update statements allow you to </w:t>
      </w:r>
      <w:r w:rsidRPr="00B37C13">
        <w:rPr>
          <w:rFonts w:eastAsiaTheme="minorHAnsi"/>
          <w:b/>
        </w:rPr>
        <w:t>change existing data</w:t>
      </w:r>
      <w:r>
        <w:rPr>
          <w:rFonts w:eastAsiaTheme="minorHAnsi"/>
        </w:rPr>
        <w:t>. Here is a simple example:</w:t>
      </w:r>
    </w:p>
    <w:p w14:paraId="51DD115B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B37C13">
        <w:rPr>
          <w:rFonts w:ascii="Consolas" w:eastAsiaTheme="minorHAnsi" w:hAnsi="Consolas" w:cs="Consolas"/>
          <w:color w:val="FF00FF"/>
          <w:sz w:val="19"/>
          <w:szCs w:val="19"/>
          <w:highlight w:val="yellow"/>
        </w:rPr>
        <w:t>Upd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ontacts </w:t>
      </w:r>
    </w:p>
    <w:p w14:paraId="28EFC300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B37C13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Se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La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Smith'</w:t>
      </w:r>
    </w:p>
    <w:p w14:paraId="1118A2E8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B37C13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ontact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92E51D4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1063106" w14:textId="77777777" w:rsidR="00FF0859" w:rsidRDefault="00FF0859" w:rsidP="00FF0859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You can update </w:t>
      </w:r>
      <w:r w:rsidRPr="00B37C13">
        <w:rPr>
          <w:rFonts w:eastAsiaTheme="minorHAnsi"/>
          <w:b/>
        </w:rPr>
        <w:t>multiple columns</w:t>
      </w:r>
      <w:r>
        <w:rPr>
          <w:rFonts w:eastAsiaTheme="minorHAnsi"/>
        </w:rPr>
        <w:t xml:space="preserve"> at a time like this:</w:t>
      </w:r>
    </w:p>
    <w:p w14:paraId="65936228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FF00FF"/>
          <w:sz w:val="19"/>
          <w:szCs w:val="19"/>
        </w:rPr>
        <w:t>Upd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ontacts </w:t>
      </w:r>
    </w:p>
    <w:p w14:paraId="62299476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La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Smith'</w:t>
      </w:r>
    </w:p>
    <w:p w14:paraId="703168CD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 w:rsidRPr="00B37C13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EmailAddres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SSmith@MyCo.com'</w:t>
      </w:r>
    </w:p>
    <w:p w14:paraId="328E7CEE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ontact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F5B8510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@@ROWCOUN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50C7F0C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B72A6BC" w14:textId="77777777" w:rsidR="00FF0859" w:rsidRDefault="00FF0859" w:rsidP="00FF0859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And, </w:t>
      </w:r>
      <w:r w:rsidRPr="00B37C13">
        <w:rPr>
          <w:rFonts w:eastAsiaTheme="minorHAnsi"/>
          <w:b/>
        </w:rPr>
        <w:t>multiple rows</w:t>
      </w:r>
      <w:r>
        <w:rPr>
          <w:rFonts w:eastAsiaTheme="minorHAnsi"/>
        </w:rPr>
        <w:t xml:space="preserve"> like this!</w:t>
      </w:r>
    </w:p>
    <w:p w14:paraId="187336B1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705E737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FF00FF"/>
          <w:sz w:val="19"/>
          <w:szCs w:val="19"/>
        </w:rPr>
        <w:t>Upd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ontacts </w:t>
      </w:r>
    </w:p>
    <w:p w14:paraId="5883E453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La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Smith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56DB1898" w14:textId="77777777" w:rsidR="00FF0859" w:rsidRPr="00B37C13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trike/>
          <w:color w:val="000000"/>
          <w:sz w:val="19"/>
          <w:szCs w:val="19"/>
        </w:rPr>
      </w:pPr>
      <w:r w:rsidRPr="00B37C13">
        <w:rPr>
          <w:rFonts w:ascii="Consolas" w:eastAsiaTheme="minorHAnsi" w:hAnsi="Consolas" w:cs="Consolas"/>
          <w:strike/>
          <w:color w:val="008000"/>
          <w:sz w:val="19"/>
          <w:szCs w:val="19"/>
          <w:highlight w:val="yellow"/>
        </w:rPr>
        <w:t>-- Where ContactId = 2;</w:t>
      </w:r>
    </w:p>
    <w:p w14:paraId="2E4B7442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FB7D72E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Style w:val="Emphasis"/>
        </w:rPr>
      </w:pPr>
      <w:r w:rsidRPr="00B37C13">
        <w:rPr>
          <w:rStyle w:val="Emphasis"/>
          <w:b/>
        </w:rPr>
        <w:t>NOTE</w:t>
      </w:r>
      <w:r w:rsidRPr="00B37C13">
        <w:rPr>
          <w:rStyle w:val="Emphasis"/>
        </w:rPr>
        <w:t xml:space="preserve">: This is a really </w:t>
      </w:r>
      <w:r w:rsidRPr="00872BC4">
        <w:rPr>
          <w:rStyle w:val="Emphasis"/>
          <w:b/>
        </w:rPr>
        <w:t>BAD</w:t>
      </w:r>
      <w:r w:rsidRPr="00B37C13">
        <w:rPr>
          <w:rStyle w:val="Emphasis"/>
        </w:rPr>
        <w:t xml:space="preserve"> thing to do by </w:t>
      </w:r>
      <w:r w:rsidRPr="00872BC4">
        <w:rPr>
          <w:rStyle w:val="Emphasis"/>
          <w:b/>
        </w:rPr>
        <w:t>accident</w:t>
      </w:r>
      <w:r w:rsidRPr="00B37C13">
        <w:rPr>
          <w:rStyle w:val="Emphasis"/>
        </w:rPr>
        <w:t>!</w:t>
      </w:r>
      <w:r w:rsidR="00ED2821">
        <w:rPr>
          <w:rStyle w:val="Emphasis"/>
        </w:rPr>
        <w:t xml:space="preserve"> You can add logic to protect yourself from this mistake like this:</w:t>
      </w:r>
    </w:p>
    <w:p w14:paraId="6AC6B2F6" w14:textId="77777777" w:rsidR="00ED2821" w:rsidRDefault="00ED2821" w:rsidP="00FF0859">
      <w:pPr>
        <w:autoSpaceDE w:val="0"/>
        <w:autoSpaceDN w:val="0"/>
        <w:adjustRightInd w:val="0"/>
        <w:spacing w:after="0" w:line="240" w:lineRule="auto"/>
        <w:rPr>
          <w:rStyle w:val="Emphasis"/>
        </w:rPr>
      </w:pPr>
    </w:p>
    <w:p w14:paraId="63CC6A7F" w14:textId="77777777" w:rsidR="00ED2821" w:rsidRDefault="00ED2821" w:rsidP="00ED282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41E6FF7" w14:textId="77777777" w:rsidR="00ED2821" w:rsidRDefault="00ED2821" w:rsidP="00ED282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FF00FF"/>
          <w:sz w:val="19"/>
          <w:szCs w:val="19"/>
        </w:rPr>
        <w:t>Upd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ontacts </w:t>
      </w:r>
    </w:p>
    <w:p w14:paraId="0EBA2ACE" w14:textId="77777777" w:rsidR="00ED2821" w:rsidRDefault="00ED2821" w:rsidP="00ED282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La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Smith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708CCAC" w14:textId="77777777" w:rsidR="00ED2821" w:rsidRPr="00B37C13" w:rsidRDefault="00ED2821" w:rsidP="00ED282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trike/>
          <w:color w:val="000000"/>
          <w:sz w:val="19"/>
          <w:szCs w:val="19"/>
        </w:rPr>
      </w:pPr>
      <w:r w:rsidRPr="00ED2821">
        <w:rPr>
          <w:rFonts w:ascii="Consolas" w:eastAsiaTheme="minorHAnsi" w:hAnsi="Consolas" w:cs="Consolas"/>
          <w:strike/>
          <w:color w:val="008000"/>
          <w:sz w:val="19"/>
          <w:szCs w:val="19"/>
        </w:rPr>
        <w:t>-- Where ContactId = 2;</w:t>
      </w:r>
    </w:p>
    <w:p w14:paraId="47A09FED" w14:textId="77777777" w:rsidR="00ED2821" w:rsidRPr="00ED2821" w:rsidRDefault="00ED2821" w:rsidP="00ED282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</w:pPr>
      <w:r w:rsidRPr="00ED2821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If</w:t>
      </w:r>
      <w:r w:rsidRPr="00ED2821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(</w:t>
      </w:r>
      <w:r w:rsidRPr="00ED2821">
        <w:rPr>
          <w:rFonts w:ascii="Consolas" w:eastAsiaTheme="minorHAnsi" w:hAnsi="Consolas" w:cs="Consolas"/>
          <w:color w:val="FF00FF"/>
          <w:sz w:val="19"/>
          <w:szCs w:val="19"/>
          <w:highlight w:val="yellow"/>
        </w:rPr>
        <w:t xml:space="preserve">@@ROWCOUNT &gt; 1) </w:t>
      </w:r>
      <w:r w:rsidRPr="00ED2821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Rollback</w:t>
      </w:r>
      <w:r w:rsidRPr="00ED2821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D2821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Tran</w:t>
      </w:r>
    </w:p>
    <w:p w14:paraId="78241ED6" w14:textId="77777777" w:rsidR="00ED2821" w:rsidRDefault="00ED2821" w:rsidP="00ED282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 w:rsidRPr="00ED2821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Else Commit Tran</w:t>
      </w:r>
    </w:p>
    <w:p w14:paraId="1CBFEC7C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9E00487" w14:textId="77777777" w:rsidR="00FF0859" w:rsidRDefault="00FF0859" w:rsidP="00FF0859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Just like an Insert you </w:t>
      </w:r>
      <w:r w:rsidR="00ED2821">
        <w:rPr>
          <w:rFonts w:eastAsiaTheme="minorHAnsi"/>
        </w:rPr>
        <w:t xml:space="preserve">can </w:t>
      </w:r>
      <w:r w:rsidR="00ED2821" w:rsidRPr="00ED2821">
        <w:rPr>
          <w:rFonts w:eastAsiaTheme="minorHAnsi"/>
        </w:rPr>
        <w:t>also</w:t>
      </w:r>
      <w:r w:rsidRPr="00ED2821">
        <w:rPr>
          <w:rFonts w:eastAsiaTheme="minorHAnsi"/>
          <w:b/>
        </w:rPr>
        <w:t xml:space="preserve"> </w:t>
      </w:r>
      <w:r w:rsidR="00ED2821">
        <w:rPr>
          <w:rFonts w:eastAsiaTheme="minorHAnsi"/>
          <w:b/>
        </w:rPr>
        <w:t>use a Try-Catch block for</w:t>
      </w:r>
      <w:r w:rsidRPr="00ED2821">
        <w:rPr>
          <w:rFonts w:eastAsiaTheme="minorHAnsi"/>
          <w:b/>
        </w:rPr>
        <w:t xml:space="preserve"> error handling </w:t>
      </w:r>
      <w:r w:rsidRPr="00ED2821">
        <w:rPr>
          <w:rFonts w:eastAsiaTheme="minorHAnsi"/>
        </w:rPr>
        <w:t>like this:</w:t>
      </w:r>
    </w:p>
    <w:p w14:paraId="721A5A59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DE75D1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Begin</w:t>
      </w:r>
      <w:r w:rsidRPr="00DE75D1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DE75D1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Try</w:t>
      </w:r>
    </w:p>
    <w:p w14:paraId="78090815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</w:t>
      </w:r>
    </w:p>
    <w:p w14:paraId="0D88024C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Upd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ontacts </w:t>
      </w:r>
    </w:p>
    <w:p w14:paraId="35CCCA0B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La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Smith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0C6FD6D3" w14:textId="77777777" w:rsidR="00FF0859" w:rsidRPr="00872BC4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trike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 w:rsidRPr="00CD2B76">
        <w:rPr>
          <w:rFonts w:ascii="Consolas" w:eastAsiaTheme="minorHAnsi" w:hAnsi="Consolas" w:cs="Consolas"/>
          <w:strike/>
          <w:color w:val="008000"/>
          <w:sz w:val="19"/>
          <w:szCs w:val="19"/>
        </w:rPr>
        <w:t>-- Where ContactId = 2;</w:t>
      </w:r>
    </w:p>
    <w:p w14:paraId="3991136D" w14:textId="77777777" w:rsidR="00FF0859" w:rsidRPr="00CD2B76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b/>
          <w:color w:val="000000"/>
          <w:sz w:val="19"/>
          <w:szCs w:val="19"/>
        </w:rPr>
      </w:pPr>
      <w:r w:rsidRPr="00CD2B76">
        <w:rPr>
          <w:rFonts w:ascii="Consolas" w:eastAsiaTheme="minorHAnsi" w:hAnsi="Consolas" w:cs="Consolas"/>
          <w:b/>
          <w:color w:val="000000"/>
          <w:sz w:val="19"/>
          <w:szCs w:val="19"/>
        </w:rPr>
        <w:t xml:space="preserve">    </w:t>
      </w:r>
      <w:r w:rsidRPr="00CD2B76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If</w:t>
      </w:r>
      <w:r w:rsidRPr="00CD2B76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(</w:t>
      </w:r>
      <w:r w:rsidRPr="00CD2B76">
        <w:rPr>
          <w:rFonts w:ascii="Consolas" w:eastAsiaTheme="minorHAnsi" w:hAnsi="Consolas" w:cs="Consolas"/>
          <w:b/>
          <w:color w:val="FF00FF"/>
          <w:sz w:val="19"/>
          <w:szCs w:val="19"/>
          <w:highlight w:val="yellow"/>
        </w:rPr>
        <w:t>@@ROWCOUNT</w:t>
      </w:r>
      <w:r w:rsidRPr="00CD2B76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Pr="00CD2B76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&gt;</w:t>
      </w:r>
      <w:r w:rsidRPr="00CD2B76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1</w:t>
      </w:r>
      <w:r w:rsidRPr="00CD2B76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)</w:t>
      </w:r>
      <w:r w:rsidRPr="00CD2B76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</w:t>
      </w:r>
      <w:r w:rsidRPr="00CD2B76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RaisError</w:t>
      </w:r>
      <w:r w:rsidRPr="00CD2B76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(</w:t>
      </w:r>
      <w:r w:rsidRPr="00CD2B76">
        <w:rPr>
          <w:rFonts w:ascii="Consolas" w:eastAsiaTheme="minorHAnsi" w:hAnsi="Consolas" w:cs="Consolas"/>
          <w:b/>
          <w:color w:val="FF0000"/>
          <w:sz w:val="19"/>
          <w:szCs w:val="19"/>
          <w:highlight w:val="yellow"/>
        </w:rPr>
        <w:t>'Do not change more than one row!'</w:t>
      </w:r>
      <w:r w:rsidRPr="00CD2B76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,</w:t>
      </w:r>
      <w:r w:rsidRPr="00CD2B76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 15</w:t>
      </w:r>
      <w:r w:rsidRPr="00CD2B76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,</w:t>
      </w:r>
      <w:r w:rsidRPr="00CD2B76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1</w:t>
      </w:r>
      <w:r w:rsidRPr="00CD2B76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);</w:t>
      </w:r>
    </w:p>
    <w:p w14:paraId="0DA30DF9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mmi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</w:t>
      </w:r>
    </w:p>
    <w:p w14:paraId="435BC6F9" w14:textId="77777777" w:rsidR="00FF0859" w:rsidRPr="00DE75D1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</w:pPr>
      <w:r w:rsidRPr="00DE75D1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End</w:t>
      </w:r>
      <w:r w:rsidRPr="00DE75D1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DE75D1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Try</w:t>
      </w:r>
    </w:p>
    <w:p w14:paraId="32ED1D2B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DE75D1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Begin</w:t>
      </w:r>
      <w:r w:rsidRPr="00DE75D1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DE75D1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Catch</w:t>
      </w:r>
    </w:p>
    <w:p w14:paraId="4D84C4E0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DE75D1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Rollback</w:t>
      </w:r>
      <w:r w:rsidRPr="00DE75D1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DE75D1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Transaction</w:t>
      </w:r>
    </w:p>
    <w:p w14:paraId="79819F70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Error_Messag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)</w:t>
      </w:r>
    </w:p>
    <w:p w14:paraId="7CCE7243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DE75D1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End</w:t>
      </w:r>
      <w:r w:rsidRPr="00DE75D1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DE75D1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Catch</w:t>
      </w:r>
    </w:p>
    <w:p w14:paraId="170267CF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5255203A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6C23B78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@@TRANCOUNT</w:t>
      </w:r>
    </w:p>
    <w:p w14:paraId="047041BD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ontact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196ACA6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C6A56F6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6970278" w14:textId="77777777" w:rsidR="00FF0859" w:rsidRDefault="00FF0859" w:rsidP="00FF0859">
      <w:pPr>
        <w:spacing w:line="259" w:lineRule="auto"/>
        <w:rPr>
          <w:rFonts w:eastAsiaTheme="majorEastAsia" w:cstheme="majorBidi"/>
          <w:b/>
          <w:i/>
          <w:iCs/>
          <w:color w:val="C00000"/>
          <w:sz w:val="20"/>
        </w:rPr>
      </w:pPr>
      <w:r>
        <w:br w:type="page"/>
      </w:r>
    </w:p>
    <w:p w14:paraId="2A468D09" w14:textId="77777777" w:rsidR="00FF0859" w:rsidRDefault="00FF0859" w:rsidP="00FF0859">
      <w:pPr>
        <w:pStyle w:val="Heading4"/>
      </w:pPr>
      <w:r>
        <w:lastRenderedPageBreak/>
        <w:t>Delete</w:t>
      </w:r>
      <w:r w:rsidR="0030740D">
        <w:t>s</w:t>
      </w:r>
    </w:p>
    <w:p w14:paraId="6F9D6B22" w14:textId="77777777" w:rsidR="00FF0859" w:rsidRPr="00B37C13" w:rsidRDefault="00FF0859" w:rsidP="00FF0859">
      <w:r w:rsidRPr="00B37C13">
        <w:t xml:space="preserve">Delete statements allow you to </w:t>
      </w:r>
      <w:r w:rsidRPr="00872BC4">
        <w:rPr>
          <w:b/>
        </w:rPr>
        <w:t>remove one or more rows</w:t>
      </w:r>
      <w:r w:rsidRPr="00B37C13">
        <w:t>. Here is an example with transactions and error handling</w:t>
      </w:r>
      <w:r>
        <w:t>:</w:t>
      </w:r>
    </w:p>
    <w:p w14:paraId="0523E187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y</w:t>
      </w:r>
    </w:p>
    <w:p w14:paraId="4C8FBA5B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</w:t>
      </w:r>
    </w:p>
    <w:p w14:paraId="40ED0562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 w:rsidRPr="00B37C13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Dele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5FF44FA6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</w:t>
      </w:r>
      <w:r w:rsidRPr="00B37C13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ontacts</w:t>
      </w:r>
    </w:p>
    <w:p w14:paraId="3AA08559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</w:t>
      </w:r>
      <w:r w:rsidRPr="00CD2B76">
        <w:rPr>
          <w:rFonts w:ascii="Consolas" w:eastAsiaTheme="minorHAnsi" w:hAnsi="Consolas" w:cs="Consolas"/>
          <w:b/>
          <w:color w:val="008000"/>
          <w:sz w:val="19"/>
          <w:szCs w:val="19"/>
          <w:highlight w:val="yellow"/>
        </w:rPr>
        <w:t>Where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ContactId = 2;</w:t>
      </w:r>
    </w:p>
    <w:p w14:paraId="3B286C57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f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FF00FF"/>
          <w:sz w:val="19"/>
          <w:szCs w:val="19"/>
        </w:rPr>
        <w:t>@@ROWCOU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&gt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aisErro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Do not change more than one row!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15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18D12A9D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mmi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</w:t>
      </w:r>
    </w:p>
    <w:p w14:paraId="2B5C76D1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y</w:t>
      </w:r>
    </w:p>
    <w:p w14:paraId="15470918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atch</w:t>
      </w:r>
    </w:p>
    <w:p w14:paraId="6134970A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99332C0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ollback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saction</w:t>
      </w:r>
    </w:p>
    <w:p w14:paraId="5F0EBA9A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Error_Messag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)</w:t>
      </w:r>
    </w:p>
    <w:p w14:paraId="53199164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atch</w:t>
      </w:r>
    </w:p>
    <w:p w14:paraId="16EB954D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6CB7AFE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73A622E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ontact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05D53483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5F4C4919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C9D372D" w14:textId="77777777" w:rsidR="00FF0859" w:rsidRDefault="00FF0859" w:rsidP="00FF0859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You can use </w:t>
      </w:r>
      <w:r w:rsidRPr="00872BC4">
        <w:rPr>
          <w:rFonts w:eastAsiaTheme="minorHAnsi"/>
          <w:b/>
        </w:rPr>
        <w:t>multiple transaction statements within one transaction</w:t>
      </w:r>
      <w:r>
        <w:rPr>
          <w:rFonts w:eastAsiaTheme="minorHAnsi"/>
        </w:rPr>
        <w:t xml:space="preserve">. </w:t>
      </w:r>
    </w:p>
    <w:p w14:paraId="065A6CD4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y</w:t>
      </w:r>
    </w:p>
    <w:p w14:paraId="560DAC53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</w:t>
      </w:r>
    </w:p>
    <w:p w14:paraId="6598C58A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0DF33B9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 w:rsidRPr="00872BC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Dele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DD00BF5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</w:t>
      </w:r>
      <w:r w:rsidRPr="00872BC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From</w:t>
      </w:r>
      <w:r w:rsidRPr="00872BC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dbo</w:t>
      </w:r>
      <w:r w:rsidRPr="00872BC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.</w:t>
      </w:r>
      <w:r w:rsidRPr="00872BC4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ContactLog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</w:p>
    <w:p w14:paraId="3167A859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 </w:t>
      </w:r>
      <w:r w:rsidRPr="00872BC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Where</w:t>
      </w:r>
      <w:r w:rsidRPr="00872BC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ContactID</w:t>
      </w:r>
      <w:r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= 1;</w:t>
      </w:r>
    </w:p>
    <w:p w14:paraId="70B21900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872BC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</w:p>
    <w:p w14:paraId="7B75F774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 w:rsidRPr="00872BC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Dele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7A3110D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</w:t>
      </w:r>
      <w:r w:rsidRPr="00872BC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From</w:t>
      </w:r>
      <w:r w:rsidRPr="00872BC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dbo</w:t>
      </w:r>
      <w:r w:rsidRPr="00872BC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.</w:t>
      </w:r>
      <w:r w:rsidRPr="00872BC4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Contact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45D21FED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  <w:t xml:space="preserve">  </w:t>
      </w:r>
      <w:r w:rsidRPr="00872BC4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Where</w:t>
      </w:r>
      <w:r w:rsidRPr="00872BC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ContactID </w:t>
      </w:r>
      <w:r w:rsidRPr="00872BC4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=</w:t>
      </w:r>
      <w:r w:rsidRPr="00872BC4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91F98D9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C3776D4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mmi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</w:t>
      </w:r>
    </w:p>
    <w:p w14:paraId="36D66D1F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y</w:t>
      </w:r>
    </w:p>
    <w:p w14:paraId="5B250A63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atch</w:t>
      </w:r>
    </w:p>
    <w:p w14:paraId="370C66C9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ollback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saction</w:t>
      </w:r>
    </w:p>
    <w:p w14:paraId="71CFF94B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Error_Messag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)</w:t>
      </w:r>
    </w:p>
    <w:p w14:paraId="529BAF00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atch</w:t>
      </w:r>
    </w:p>
    <w:p w14:paraId="39957D79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6FB6911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5FA9068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ontact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5882E0D0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ontactLog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FF76F25" w14:textId="77777777" w:rsidR="00FF0859" w:rsidRDefault="00612AC4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</w:t>
      </w:r>
      <w:r w:rsidR="00FF0859">
        <w:rPr>
          <w:rFonts w:ascii="Consolas" w:eastAsiaTheme="minorHAnsi" w:hAnsi="Consolas" w:cs="Consolas"/>
          <w:color w:val="0000FF"/>
          <w:sz w:val="19"/>
          <w:szCs w:val="19"/>
        </w:rPr>
        <w:t>o</w:t>
      </w:r>
    </w:p>
    <w:p w14:paraId="426FA147" w14:textId="77777777" w:rsidR="00612AC4" w:rsidRDefault="00612AC4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F8AFB88" w14:textId="56AAC33D" w:rsidR="00FF0859" w:rsidRDefault="00C91D7B" w:rsidP="00C91D7B">
      <w:pPr>
        <w:pStyle w:val="Heading4"/>
        <w:rPr>
          <w:rFonts w:eastAsiaTheme="minorHAnsi"/>
        </w:rPr>
      </w:pPr>
      <w:r>
        <w:rPr>
          <w:rFonts w:eastAsiaTheme="minorHAnsi"/>
        </w:rPr>
        <w:t xml:space="preserve">Question: </w:t>
      </w:r>
      <w:r w:rsidR="00612AC4">
        <w:rPr>
          <w:rFonts w:eastAsiaTheme="minorHAnsi"/>
        </w:rPr>
        <w:t xml:space="preserve">What is </w:t>
      </w:r>
      <w:r>
        <w:rPr>
          <w:rFonts w:eastAsiaTheme="minorHAnsi"/>
        </w:rPr>
        <w:t>this example</w:t>
      </w:r>
      <w:r w:rsidR="00612AC4">
        <w:rPr>
          <w:rFonts w:eastAsiaTheme="minorHAnsi"/>
        </w:rPr>
        <w:t xml:space="preserve"> doing</w:t>
      </w:r>
      <w:r w:rsidR="00D36781">
        <w:rPr>
          <w:rFonts w:eastAsiaTheme="minorHAnsi"/>
        </w:rPr>
        <w:t>,</w:t>
      </w:r>
      <w:r w:rsidR="00612AC4">
        <w:rPr>
          <w:rFonts w:eastAsiaTheme="minorHAnsi"/>
        </w:rPr>
        <w:t xml:space="preserve"> and </w:t>
      </w:r>
      <w:r>
        <w:rPr>
          <w:rFonts w:eastAsiaTheme="minorHAnsi"/>
        </w:rPr>
        <w:t>why i</w:t>
      </w:r>
      <w:r w:rsidR="00612AC4">
        <w:rPr>
          <w:rFonts w:eastAsiaTheme="minorHAnsi"/>
        </w:rPr>
        <w:t>s</w:t>
      </w:r>
      <w:r>
        <w:rPr>
          <w:rFonts w:eastAsiaTheme="minorHAnsi"/>
        </w:rPr>
        <w:t xml:space="preserve"> it</w:t>
      </w:r>
      <w:r w:rsidR="00612AC4">
        <w:rPr>
          <w:rFonts w:eastAsiaTheme="minorHAnsi"/>
        </w:rPr>
        <w:t xml:space="preserve"> doing it like this</w:t>
      </w:r>
      <w:r>
        <w:rPr>
          <w:rFonts w:eastAsiaTheme="minorHAnsi"/>
        </w:rPr>
        <w:t>?</w:t>
      </w:r>
      <w:r w:rsidR="00FF0859">
        <w:rPr>
          <w:rFonts w:eastAsiaTheme="minorHAnsi"/>
        </w:rPr>
        <w:br w:type="page"/>
      </w:r>
    </w:p>
    <w:p w14:paraId="21E068F9" w14:textId="77777777" w:rsidR="00FF0859" w:rsidRDefault="00FF0859" w:rsidP="00FF0859">
      <w:pPr>
        <w:pStyle w:val="Heading2"/>
        <w:pBdr>
          <w:bottom w:val="single" w:sz="4" w:space="1" w:color="auto"/>
        </w:pBdr>
      </w:pPr>
      <w:r>
        <w:lastRenderedPageBreak/>
        <w:t>Lab 1: Processing Advanced Transactions - 20</w:t>
      </w:r>
    </w:p>
    <w:p w14:paraId="3927E6C2" w14:textId="77777777" w:rsidR="00FF0859" w:rsidRDefault="00FF0859" w:rsidP="00FF0859">
      <w:r>
        <w:t xml:space="preserve">In this lab, you create transaction statements, using a new Lab database. </w:t>
      </w:r>
    </w:p>
    <w:p w14:paraId="4ACC7332" w14:textId="77777777" w:rsidR="00FF0859" w:rsidRDefault="00FF0859" w:rsidP="00FF0859">
      <w:r>
        <w:t xml:space="preserve">You will work on your own for the first 10 minutes, then we will review the answers together in the last 10 minutes. </w:t>
      </w:r>
    </w:p>
    <w:p w14:paraId="206C3363" w14:textId="77777777" w:rsidR="00FF0859" w:rsidRDefault="00FF0859" w:rsidP="00FF0859">
      <w:pPr>
        <w:rPr>
          <w:rStyle w:val="Emphasis"/>
        </w:rPr>
      </w:pPr>
      <w:r w:rsidRPr="002F2648">
        <w:rPr>
          <w:rStyle w:val="Emphasis"/>
          <w:b/>
        </w:rPr>
        <w:t>Note</w:t>
      </w:r>
      <w:r>
        <w:rPr>
          <w:rStyle w:val="Emphasis"/>
        </w:rPr>
        <w:t xml:space="preserve">: </w:t>
      </w:r>
      <w:r w:rsidRPr="002F2648">
        <w:rPr>
          <w:rStyle w:val="Emphasis"/>
        </w:rPr>
        <w:t xml:space="preserve">This lab </w:t>
      </w:r>
      <w:r>
        <w:rPr>
          <w:rStyle w:val="Emphasis"/>
        </w:rPr>
        <w:t xml:space="preserve">should </w:t>
      </w:r>
      <w:r w:rsidRPr="002F2648">
        <w:rPr>
          <w:rStyle w:val="Emphasis"/>
        </w:rPr>
        <w:t>be done individually</w:t>
      </w:r>
      <w:r>
        <w:rPr>
          <w:rStyle w:val="Emphasis"/>
        </w:rPr>
        <w:t xml:space="preserve"> or in groups of three or less</w:t>
      </w:r>
      <w:r w:rsidRPr="002F2648">
        <w:rPr>
          <w:rStyle w:val="Emphasis"/>
        </w:rPr>
        <w:t xml:space="preserve">. </w:t>
      </w:r>
    </w:p>
    <w:p w14:paraId="71FC17DB" w14:textId="77777777" w:rsidR="00FF0859" w:rsidRDefault="00FF0859" w:rsidP="00FF0859">
      <w:pPr>
        <w:pStyle w:val="Heading3"/>
        <w:rPr>
          <w:rFonts w:eastAsiaTheme="minorHAnsi"/>
        </w:rPr>
      </w:pPr>
      <w:r>
        <w:rPr>
          <w:rFonts w:eastAsiaTheme="minorHAnsi"/>
        </w:rPr>
        <w:t>Step 1: Create a Lab Database</w:t>
      </w:r>
    </w:p>
    <w:p w14:paraId="6F2C23EB" w14:textId="77777777" w:rsidR="00FF0859" w:rsidRPr="00346637" w:rsidRDefault="00FF0859" w:rsidP="00FF0859">
      <w:r>
        <w:t>Run</w:t>
      </w:r>
      <w:r w:rsidRPr="0084436B">
        <w:t xml:space="preserve"> the </w:t>
      </w:r>
      <w:r>
        <w:t xml:space="preserve">following </w:t>
      </w:r>
      <w:r w:rsidRPr="0084436B">
        <w:t>SQL code</w:t>
      </w:r>
      <w:r>
        <w:t xml:space="preserve"> into a code window, then modify it to use your </w:t>
      </w:r>
      <w:r w:rsidRPr="00346637">
        <w:t>own name instead of "YourNameHere." Afterward, execute the code to make the Module</w:t>
      </w:r>
      <w:r w:rsidR="008B2AD1">
        <w:t xml:space="preserve"> </w:t>
      </w:r>
      <w:r w:rsidRPr="00346637">
        <w:t>0</w:t>
      </w:r>
      <w:r w:rsidR="008B2AD1">
        <w:t>5 l</w:t>
      </w:r>
      <w:r w:rsidRPr="00346637">
        <w:t>ab</w:t>
      </w:r>
      <w:r w:rsidR="0030740D">
        <w:t>s</w:t>
      </w:r>
      <w:r w:rsidRPr="00346637">
        <w:t xml:space="preserve"> database.</w:t>
      </w:r>
    </w:p>
    <w:p w14:paraId="0B6AD5DA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*************************************************************************--</w:t>
      </w:r>
    </w:p>
    <w:p w14:paraId="1C9AB9D4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Title: Mod05 Labs Database </w:t>
      </w:r>
    </w:p>
    <w:p w14:paraId="76D7C53E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Author: YourNameHere</w:t>
      </w:r>
    </w:p>
    <w:p w14:paraId="4EB6C373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Desc: This file demonstrates how to process data in a database</w:t>
      </w:r>
    </w:p>
    <w:p w14:paraId="5474EA38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Change Log: When,Who,What</w:t>
      </w:r>
    </w:p>
    <w:p w14:paraId="244A3F36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2017-01-01,YourNameHere,Created File</w:t>
      </w:r>
    </w:p>
    <w:p w14:paraId="4F67BE6D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**************************************************************************--</w:t>
      </w:r>
    </w:p>
    <w:p w14:paraId="5A014432" w14:textId="77777777" w:rsidR="00DD289A" w:rsidRDefault="00DD289A" w:rsidP="00DD289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Maste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DA221E1" w14:textId="77777777" w:rsidR="00DD289A" w:rsidRDefault="00DD289A" w:rsidP="00DD289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4FFAAE45" w14:textId="77777777" w:rsidR="00DD289A" w:rsidRDefault="00DD289A" w:rsidP="00DD289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EFC7EE2" w14:textId="77777777" w:rsidR="00DD289A" w:rsidRDefault="00DD289A" w:rsidP="00DD289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If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Exists(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am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FF00"/>
          <w:sz w:val="19"/>
          <w:szCs w:val="19"/>
        </w:rPr>
        <w:t>SysDatabas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am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MyLabsDB_YourNameHere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179C7A92" w14:textId="77777777" w:rsidR="00DD289A" w:rsidRDefault="00DD289A" w:rsidP="00DD289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6916FE0A" w14:textId="77777777" w:rsidR="00DD289A" w:rsidRDefault="00DD289A" w:rsidP="00DD289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Databa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MyLabsDB_YourNameHere]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ingle_us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ith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ollback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mmedi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21CBF05" w14:textId="77777777" w:rsidR="00DD289A" w:rsidRDefault="00DD289A" w:rsidP="00DD289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Drop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Databa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MyLabsDB_YourNameHer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3D8E030" w14:textId="77777777" w:rsidR="00DD289A" w:rsidRDefault="00DD289A" w:rsidP="00DD289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</w:p>
    <w:p w14:paraId="021D3BDA" w14:textId="77777777" w:rsidR="00DD289A" w:rsidRDefault="00DD289A" w:rsidP="00DD289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68DC654" w14:textId="77777777" w:rsidR="00DD289A" w:rsidRDefault="00DD289A" w:rsidP="00DD289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7FE5DD4" w14:textId="77777777" w:rsidR="00DD289A" w:rsidRDefault="00DD289A" w:rsidP="00DD289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Databa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MyLabsDB_YourNameHer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46292A3" w14:textId="77777777" w:rsidR="00DD289A" w:rsidRDefault="00DD289A" w:rsidP="00DD289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04A0648A" w14:textId="77777777" w:rsidR="00DD289A" w:rsidRDefault="00DD289A" w:rsidP="00DD289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83DB636" w14:textId="77777777" w:rsidR="00DD289A" w:rsidRDefault="00DD289A" w:rsidP="00DD289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MyLabsDB_YourNameHer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283F250" w14:textId="77777777" w:rsidR="00DD289A" w:rsidRDefault="00DD289A" w:rsidP="00DD289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AF39F7B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1F3A2945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Create Tables (Module 01)-- </w:t>
      </w:r>
    </w:p>
    <w:p w14:paraId="154E1203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ies</w:t>
      </w:r>
    </w:p>
    <w:p w14:paraId="6F15BDAD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CategoryID] [int]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DENTI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O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301A85B8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CategoryName] [nvarchar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O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</w:t>
      </w:r>
    </w:p>
    <w:p w14:paraId="04889EAB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083BA9CA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73ED6F8A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6DCF412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s</w:t>
      </w:r>
    </w:p>
    <w:p w14:paraId="158C48F5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ProductID] [int]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DENTI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O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41D7A091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ProductName] [nvarchar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O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0837B20C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CategoryID] [int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</w:p>
    <w:p w14:paraId="5BB621E4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UnitPrice] [money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O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</w:t>
      </w:r>
    </w:p>
    <w:p w14:paraId="753F161F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10408B7D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1734075D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20B432B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 </w:t>
      </w:r>
    </w:p>
    <w:p w14:paraId="451C8DEE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Add Constraints (Module 02) -- </w:t>
      </w:r>
    </w:p>
    <w:p w14:paraId="737DBDF9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ies </w:t>
      </w:r>
    </w:p>
    <w:p w14:paraId="39EDE37B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d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nstra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kCategories </w:t>
      </w:r>
    </w:p>
    <w:p w14:paraId="763CC06B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lastRenderedPageBreak/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imar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Key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ategory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13AEC7CD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333D1EC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6092B64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ies </w:t>
      </w:r>
    </w:p>
    <w:p w14:paraId="08D2814F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d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nstra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ukCategories </w:t>
      </w:r>
    </w:p>
    <w:p w14:paraId="0EB76F58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Uniqu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ategory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2E374CED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1A8EDE4A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5F28D94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s </w:t>
      </w:r>
    </w:p>
    <w:p w14:paraId="752E58A7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d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nstra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kProducts </w:t>
      </w:r>
    </w:p>
    <w:p w14:paraId="0E0C0278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imar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Key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7DC77C8C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9020796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DE9E1BB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s </w:t>
      </w:r>
    </w:p>
    <w:p w14:paraId="60858D69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d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nstra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ukProducts </w:t>
      </w:r>
    </w:p>
    <w:p w14:paraId="7E8EE41C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Uniqu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4AD206C0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7659C1E6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C707FB3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s </w:t>
      </w:r>
    </w:p>
    <w:p w14:paraId="32DFECA4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d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nstra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fkProductsToCategories </w:t>
      </w:r>
    </w:p>
    <w:p w14:paraId="538617BC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oreig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Key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ategory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eferenc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i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ategory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5A495E10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4BAA72B0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4FEB2D6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s </w:t>
      </w:r>
    </w:p>
    <w:p w14:paraId="1A1FA0F9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d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nstra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kProductUnitPriceZeroOrHigher </w:t>
      </w:r>
    </w:p>
    <w:p w14:paraId="4A6F3325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Check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UnitPric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&gt;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2709DF3F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40C62E55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DEC406F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Show the Current data in the Categories, Products, and Inventories Tables</w:t>
      </w:r>
    </w:p>
    <w:p w14:paraId="3B7095BA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i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92CCB46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767F19F0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05130068" w14:textId="77777777" w:rsidR="008B2AD1" w:rsidRDefault="008B2AD1" w:rsidP="008B2A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45033EC4" w14:textId="77777777" w:rsidR="00FF0859" w:rsidRDefault="00FF0859" w:rsidP="00FF0859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</w:p>
    <w:p w14:paraId="288BCCC1" w14:textId="77777777" w:rsidR="00FF0859" w:rsidRDefault="00FF0859" w:rsidP="00FF0859">
      <w:pPr>
        <w:pStyle w:val="Heading3"/>
        <w:rPr>
          <w:rFonts w:eastAsiaTheme="minorHAnsi"/>
        </w:rPr>
      </w:pPr>
      <w:r>
        <w:rPr>
          <w:rFonts w:eastAsiaTheme="minorHAnsi"/>
        </w:rPr>
        <w:t>Step 2: Create SQL Transaction Statements</w:t>
      </w:r>
    </w:p>
    <w:p w14:paraId="163AE301" w14:textId="77777777" w:rsidR="006978D4" w:rsidRPr="006978D4" w:rsidRDefault="006978D4" w:rsidP="006978D4">
      <w:pPr>
        <w:rPr>
          <w:rStyle w:val="Emphasis"/>
        </w:rPr>
      </w:pPr>
      <w:r w:rsidRPr="006978D4">
        <w:rPr>
          <w:rStyle w:val="Emphasis"/>
          <w:b/>
        </w:rPr>
        <w:t>NOTE:</w:t>
      </w:r>
      <w:r w:rsidRPr="006978D4">
        <w:rPr>
          <w:rStyle w:val="Emphasis"/>
        </w:rPr>
        <w:t xml:space="preserve"> This is the same lab we did in Module 3, but</w:t>
      </w:r>
      <w:r>
        <w:rPr>
          <w:rStyle w:val="Emphasis"/>
        </w:rPr>
        <w:t xml:space="preserve"> this time make sure to add the </w:t>
      </w:r>
      <w:r w:rsidRPr="006978D4">
        <w:rPr>
          <w:rStyle w:val="Emphasis"/>
          <w:b/>
        </w:rPr>
        <w:t>Begin, Commit, and Rollback transaction statements with your Try-Catch block</w:t>
      </w:r>
      <w:r>
        <w:rPr>
          <w:rStyle w:val="Emphasis"/>
        </w:rPr>
        <w:t>!</w:t>
      </w:r>
    </w:p>
    <w:p w14:paraId="6C235D80" w14:textId="77777777" w:rsidR="00FF0859" w:rsidRDefault="00FF0859" w:rsidP="00FF0859">
      <w:pPr>
        <w:rPr>
          <w:rFonts w:eastAsiaTheme="minorHAnsi"/>
        </w:rPr>
      </w:pPr>
      <w:r w:rsidRPr="00CA0BE2">
        <w:rPr>
          <w:rFonts w:eastAsiaTheme="minorHAnsi"/>
          <w:b/>
        </w:rPr>
        <w:t>Question 1</w:t>
      </w:r>
      <w:r>
        <w:rPr>
          <w:rFonts w:eastAsiaTheme="minorHAnsi"/>
        </w:rPr>
        <w:t>: How would you add data to the Categories table?</w:t>
      </w:r>
    </w:p>
    <w:p w14:paraId="23C6E3EC" w14:textId="77777777" w:rsidR="00FF0859" w:rsidRDefault="00FF0859" w:rsidP="00FF0859">
      <w:pPr>
        <w:rPr>
          <w:rFonts w:eastAsiaTheme="minorHAnsi"/>
        </w:rPr>
      </w:pPr>
      <w:r w:rsidRPr="00CA0BE2">
        <w:rPr>
          <w:rFonts w:eastAsiaTheme="minorHAnsi"/>
          <w:b/>
        </w:rPr>
        <w:t>Question 2</w:t>
      </w:r>
      <w:r>
        <w:rPr>
          <w:rFonts w:eastAsiaTheme="minorHAnsi"/>
        </w:rPr>
        <w:t>: How would you add data to the Products table?</w:t>
      </w:r>
    </w:p>
    <w:p w14:paraId="2022A848" w14:textId="77777777" w:rsidR="00FF0859" w:rsidRDefault="00FF0859" w:rsidP="00FF0859">
      <w:pPr>
        <w:rPr>
          <w:rFonts w:eastAsiaTheme="minorHAnsi"/>
        </w:rPr>
      </w:pPr>
      <w:r w:rsidRPr="00CA0BE2">
        <w:rPr>
          <w:rFonts w:eastAsiaTheme="minorHAnsi"/>
          <w:b/>
        </w:rPr>
        <w:t xml:space="preserve">Question </w:t>
      </w:r>
      <w:r>
        <w:rPr>
          <w:rFonts w:eastAsiaTheme="minorHAnsi"/>
          <w:b/>
        </w:rPr>
        <w:t>3</w:t>
      </w:r>
      <w:r>
        <w:rPr>
          <w:rFonts w:eastAsiaTheme="minorHAnsi"/>
        </w:rPr>
        <w:t>: How would you update data in the Products table?</w:t>
      </w:r>
    </w:p>
    <w:p w14:paraId="6C9E99EF" w14:textId="77777777" w:rsidR="00FF0859" w:rsidRDefault="00FF0859" w:rsidP="00FF0859">
      <w:pPr>
        <w:rPr>
          <w:rFonts w:eastAsiaTheme="minorHAnsi"/>
        </w:rPr>
      </w:pPr>
      <w:r w:rsidRPr="00CA0BE2">
        <w:rPr>
          <w:rFonts w:eastAsiaTheme="minorHAnsi"/>
          <w:b/>
        </w:rPr>
        <w:t xml:space="preserve">Question </w:t>
      </w:r>
      <w:r>
        <w:rPr>
          <w:rFonts w:eastAsiaTheme="minorHAnsi"/>
          <w:b/>
        </w:rPr>
        <w:t>4</w:t>
      </w:r>
      <w:r>
        <w:rPr>
          <w:rFonts w:eastAsiaTheme="minorHAnsi"/>
        </w:rPr>
        <w:t>: How would you delete data from the Categories table?</w:t>
      </w:r>
    </w:p>
    <w:p w14:paraId="1B84667B" w14:textId="77777777" w:rsidR="00FF0859" w:rsidRDefault="00FF0859" w:rsidP="00FF0859">
      <w:pPr>
        <w:pStyle w:val="Heading3"/>
      </w:pPr>
      <w:r>
        <w:t>Step 3:</w:t>
      </w:r>
      <w:r w:rsidRPr="00381038">
        <w:t xml:space="preserve"> </w:t>
      </w:r>
      <w:r>
        <w:t>Review Your Work</w:t>
      </w:r>
    </w:p>
    <w:p w14:paraId="415C2B84" w14:textId="77777777" w:rsidR="00FF0859" w:rsidRPr="00BF340E" w:rsidRDefault="00FF0859" w:rsidP="00FF0859">
      <w:pPr>
        <w:pBdr>
          <w:bottom w:val="single" w:sz="4" w:space="1" w:color="auto"/>
        </w:pBdr>
      </w:pPr>
      <w:r>
        <w:t>Now, you will review your work with your instructor.</w:t>
      </w:r>
    </w:p>
    <w:p w14:paraId="07FE2E97" w14:textId="77777777" w:rsidR="001B2153" w:rsidRDefault="001B2153">
      <w:pPr>
        <w:spacing w:line="259" w:lineRule="auto"/>
        <w:rPr>
          <w:rFonts w:eastAsia="Times New Roman" w:cs="Times New Roman"/>
          <w:bCs/>
          <w:color w:val="7030A0"/>
          <w:sz w:val="32"/>
          <w:szCs w:val="36"/>
        </w:rPr>
      </w:pPr>
      <w:r>
        <w:br w:type="page"/>
      </w:r>
    </w:p>
    <w:p w14:paraId="3D4DFCD8" w14:textId="77777777" w:rsidR="00FF0859" w:rsidRDefault="0030740D" w:rsidP="0030740D">
      <w:pPr>
        <w:pStyle w:val="Heading2"/>
        <w:pBdr>
          <w:bottom w:val="single" w:sz="4" w:space="1" w:color="auto"/>
        </w:pBdr>
      </w:pPr>
      <w:r>
        <w:lastRenderedPageBreak/>
        <w:t>Transactional</w:t>
      </w:r>
      <w:r w:rsidR="00FF0859">
        <w:t xml:space="preserve"> Procedures - </w:t>
      </w:r>
      <w:r w:rsidR="00DE75D1">
        <w:t>3</w:t>
      </w:r>
      <w:r w:rsidR="00FF0859">
        <w:t>0</w:t>
      </w:r>
    </w:p>
    <w:p w14:paraId="73E9C7D4" w14:textId="77777777" w:rsidR="000E7323" w:rsidRDefault="000E7323" w:rsidP="000E7323">
      <w:pPr>
        <w:rPr>
          <w:rFonts w:eastAsiaTheme="minorHAnsi"/>
        </w:rPr>
      </w:pPr>
      <w:r>
        <w:rPr>
          <w:rFonts w:eastAsiaTheme="minorHAnsi"/>
        </w:rPr>
        <w:t>Let's look at how professional</w:t>
      </w:r>
      <w:r w:rsidR="001B2153">
        <w:rPr>
          <w:rFonts w:eastAsiaTheme="minorHAnsi"/>
        </w:rPr>
        <w:t>s</w:t>
      </w:r>
      <w:r>
        <w:rPr>
          <w:rFonts w:eastAsiaTheme="minorHAnsi"/>
        </w:rPr>
        <w:t xml:space="preserve"> use stored procedures for processing transactions. </w:t>
      </w:r>
    </w:p>
    <w:p w14:paraId="6AA3F64A" w14:textId="77777777" w:rsidR="006944EA" w:rsidRDefault="006944EA" w:rsidP="006944EA">
      <w:pPr>
        <w:pStyle w:val="Heading3"/>
        <w:rPr>
          <w:rFonts w:eastAsiaTheme="minorHAnsi"/>
          <w:color w:val="000000"/>
        </w:rPr>
      </w:pPr>
      <w:r>
        <w:rPr>
          <w:rFonts w:eastAsiaTheme="minorHAnsi"/>
        </w:rPr>
        <w:t>Stored Procedures for Transaction</w:t>
      </w:r>
    </w:p>
    <w:p w14:paraId="2F2C72D7" w14:textId="77777777" w:rsidR="006944EA" w:rsidRDefault="000E7323" w:rsidP="006944EA">
      <w:pPr>
        <w:rPr>
          <w:rFonts w:eastAsiaTheme="minorHAnsi"/>
          <w:color w:val="000000"/>
        </w:rPr>
      </w:pPr>
      <w:r>
        <w:t xml:space="preserve">It is </w:t>
      </w:r>
      <w:r w:rsidRPr="000E7323">
        <w:rPr>
          <w:b/>
        </w:rPr>
        <w:t>considered a best practice to use Stored procedures for transaction processing</w:t>
      </w:r>
      <w:r>
        <w:t>.</w:t>
      </w:r>
      <w:r w:rsidR="006944EA">
        <w:rPr>
          <w:rFonts w:eastAsiaTheme="minorHAnsi"/>
        </w:rPr>
        <w:t xml:space="preserve"> You do this by creating transaction processing </w:t>
      </w:r>
      <w:r>
        <w:rPr>
          <w:rFonts w:eastAsiaTheme="minorHAnsi"/>
        </w:rPr>
        <w:t>procedures like this one</w:t>
      </w:r>
      <w:r w:rsidR="006944EA">
        <w:rPr>
          <w:rFonts w:eastAsiaTheme="minorHAnsi"/>
        </w:rPr>
        <w:t>.</w:t>
      </w:r>
    </w:p>
    <w:p w14:paraId="573E628B" w14:textId="77777777" w:rsidR="006944EA" w:rsidRDefault="000E7323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 w:rsidR="006944EA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="006944EA">
        <w:rPr>
          <w:rFonts w:ascii="Consolas" w:eastAsiaTheme="minorHAnsi" w:hAnsi="Consolas" w:cs="Consolas"/>
          <w:color w:val="0000FF"/>
          <w:sz w:val="19"/>
          <w:szCs w:val="19"/>
        </w:rPr>
        <w:t>Proc</w:t>
      </w:r>
      <w:r w:rsidR="006944EA"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="006944EA" w:rsidRPr="000E7323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pIns</w:t>
      </w:r>
      <w:r w:rsidR="006944EA">
        <w:rPr>
          <w:rFonts w:ascii="Consolas" w:eastAsiaTheme="minorHAnsi" w:hAnsi="Consolas" w:cs="Consolas"/>
          <w:color w:val="000000"/>
          <w:sz w:val="19"/>
          <w:szCs w:val="19"/>
        </w:rPr>
        <w:t>Customers</w:t>
      </w:r>
    </w:p>
    <w:p w14:paraId="0F57506E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ID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</w:p>
    <w:p w14:paraId="23B54EF3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 xml:space="preserve"> 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First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7DA28296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Last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5E78AB2D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Email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564BD2C2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35E14E85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1F8E0954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</w:p>
    <w:p w14:paraId="27089A28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A97868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Begin</w:t>
      </w:r>
      <w:r w:rsidRPr="00A97868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A97868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Tran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00EC4AE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 w:rsidRPr="00A97868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Insert</w:t>
      </w:r>
      <w:r w:rsidRPr="00A97868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A97868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s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 w:rsidRPr="005C69BB">
        <w:rPr>
          <w:rFonts w:ascii="Consolas" w:eastAsiaTheme="minorHAnsi" w:hAnsi="Consolas" w:cs="Consolas"/>
          <w:color w:val="000000"/>
          <w:sz w:val="19"/>
          <w:szCs w:val="19"/>
        </w:rPr>
        <w:t>(CustomerID,</w:t>
      </w:r>
      <w:r>
        <w:rPr>
          <w:rFonts w:ascii="Consolas" w:eastAsiaTheme="minorHAnsi" w:hAnsi="Consolas" w:cs="Consolas"/>
          <w:color w:val="80808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ustomerFir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La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5C69BB">
        <w:rPr>
          <w:rFonts w:ascii="Consolas" w:eastAsiaTheme="minorHAnsi" w:hAnsi="Consolas" w:cs="Consolas"/>
          <w:sz w:val="19"/>
          <w:szCs w:val="19"/>
        </w:rPr>
        <w:t>CustomerEmail)</w:t>
      </w:r>
    </w:p>
    <w:p w14:paraId="219BFA04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 w:rsidRPr="00A97868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Values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 w:rsidRPr="005C69BB">
        <w:rPr>
          <w:rFonts w:ascii="Consolas" w:eastAsiaTheme="minorHAnsi" w:hAnsi="Consolas" w:cs="Consolas"/>
          <w:sz w:val="19"/>
          <w:szCs w:val="19"/>
        </w:rPr>
        <w:t>(</w:t>
      </w:r>
      <w:r>
        <w:rPr>
          <w:rFonts w:ascii="Consolas" w:eastAsiaTheme="minorHAnsi" w:hAnsi="Consolas" w:cs="Consolas"/>
          <w:sz w:val="19"/>
          <w:szCs w:val="19"/>
        </w:rPr>
        <w:t xml:space="preserve">@CustomerID, </w:t>
      </w:r>
      <w:r w:rsidRPr="005C69BB">
        <w:rPr>
          <w:rFonts w:ascii="Consolas" w:eastAsiaTheme="minorHAnsi" w:hAnsi="Consolas" w:cs="Consolas"/>
          <w:sz w:val="19"/>
          <w:szCs w:val="19"/>
        </w:rPr>
        <w:t>@CustomerFirstName, @CustomerLastName, @CustomerEmail);</w:t>
      </w:r>
    </w:p>
    <w:p w14:paraId="77D324C5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A97868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Commit</w:t>
      </w:r>
      <w:r w:rsidRPr="00A97868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A97868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Tran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A36980B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</w:p>
    <w:p w14:paraId="1B73CF37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44E13624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EE6CFA8" w14:textId="77777777" w:rsidR="006944EA" w:rsidRDefault="000E7323" w:rsidP="000E7323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Once the procedure is created it is stored in the database until it is removed and may be </w:t>
      </w:r>
      <w:r w:rsidRPr="000E7323">
        <w:rPr>
          <w:rFonts w:eastAsiaTheme="minorHAnsi"/>
          <w:b/>
        </w:rPr>
        <w:t>executed</w:t>
      </w:r>
      <w:r>
        <w:rPr>
          <w:rFonts w:eastAsiaTheme="minorHAnsi"/>
        </w:rPr>
        <w:t xml:space="preserve"> at any time </w:t>
      </w:r>
      <w:r w:rsidRPr="000E7323">
        <w:rPr>
          <w:rFonts w:eastAsiaTheme="minorHAnsi"/>
          <w:b/>
        </w:rPr>
        <w:t>with code like this</w:t>
      </w:r>
      <w:r>
        <w:rPr>
          <w:rFonts w:eastAsiaTheme="minorHAnsi"/>
        </w:rPr>
        <w:t>:</w:t>
      </w:r>
    </w:p>
    <w:p w14:paraId="47B92BEF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0E7323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pIns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ustomers</w:t>
      </w:r>
    </w:p>
    <w:p w14:paraId="25D749BD" w14:textId="77777777" w:rsidR="006944EA" w:rsidRPr="002122BD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19"/>
          <w:szCs w:val="19"/>
        </w:rPr>
      </w:pPr>
      <w:r w:rsidRPr="002122BD">
        <w:rPr>
          <w:rFonts w:ascii="Consolas" w:eastAsiaTheme="minorHAnsi" w:hAnsi="Consolas" w:cs="Consolas"/>
          <w:sz w:val="19"/>
          <w:szCs w:val="19"/>
        </w:rPr>
        <w:t xml:space="preserve">  @CustomerID = 1</w:t>
      </w:r>
    </w:p>
    <w:p w14:paraId="4F34B04D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2122BD">
        <w:rPr>
          <w:rFonts w:ascii="Consolas" w:eastAsiaTheme="minorHAnsi" w:hAnsi="Consolas" w:cs="Consolas"/>
          <w:sz w:val="19"/>
          <w:szCs w:val="19"/>
        </w:rPr>
        <w:t xml:space="preserve"> ,@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ustomerFir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Sue'</w:t>
      </w:r>
    </w:p>
    <w:p w14:paraId="335C4F3E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2122BD">
        <w:rPr>
          <w:rFonts w:ascii="Consolas" w:eastAsiaTheme="minorHAnsi" w:hAnsi="Consolas" w:cs="Consolas"/>
          <w:sz w:val="19"/>
          <w:szCs w:val="19"/>
        </w:rPr>
        <w:t>,@Cu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tomerLa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Jones'</w:t>
      </w:r>
    </w:p>
    <w:p w14:paraId="7758CC1F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2122BD">
        <w:rPr>
          <w:rFonts w:ascii="Consolas" w:eastAsiaTheme="minorHAnsi" w:hAnsi="Consolas" w:cs="Consolas"/>
          <w:sz w:val="19"/>
          <w:szCs w:val="19"/>
        </w:rPr>
        <w:t>,@Cu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tomerEmail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SJones@MyCo.com'</w:t>
      </w:r>
    </w:p>
    <w:p w14:paraId="249BAFDC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03B6424C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021A1A01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E645B46" w14:textId="77777777" w:rsidR="000E7323" w:rsidRDefault="006944EA" w:rsidP="006944EA">
      <w:pPr>
        <w:rPr>
          <w:rFonts w:eastAsiaTheme="minorHAnsi"/>
        </w:rPr>
      </w:pPr>
      <w:r w:rsidRPr="00700CE0">
        <w:rPr>
          <w:rFonts w:eastAsiaTheme="minorHAnsi"/>
          <w:b/>
        </w:rPr>
        <w:t>Each</w:t>
      </w:r>
      <w:r>
        <w:rPr>
          <w:rFonts w:eastAsiaTheme="minorHAnsi"/>
        </w:rPr>
        <w:t xml:space="preserve"> </w:t>
      </w:r>
      <w:r w:rsidRPr="00700CE0">
        <w:rPr>
          <w:rFonts w:eastAsiaTheme="minorHAnsi"/>
          <w:b/>
        </w:rPr>
        <w:t>table in a database should have an insert, update, and delete s</w:t>
      </w:r>
      <w:r w:rsidR="000E7323">
        <w:rPr>
          <w:rFonts w:eastAsiaTheme="minorHAnsi"/>
          <w:b/>
        </w:rPr>
        <w:t xml:space="preserve">tored </w:t>
      </w:r>
      <w:r w:rsidRPr="00700CE0">
        <w:rPr>
          <w:rFonts w:eastAsiaTheme="minorHAnsi"/>
          <w:b/>
        </w:rPr>
        <w:t>proc</w:t>
      </w:r>
      <w:r w:rsidR="000E7323">
        <w:rPr>
          <w:rFonts w:eastAsiaTheme="minorHAnsi"/>
          <w:b/>
        </w:rPr>
        <w:t>edure</w:t>
      </w:r>
      <w:r>
        <w:rPr>
          <w:rFonts w:eastAsiaTheme="minorHAnsi"/>
        </w:rPr>
        <w:t xml:space="preserve"> </w:t>
      </w:r>
      <w:r w:rsidR="000E7323">
        <w:rPr>
          <w:rFonts w:eastAsiaTheme="minorHAnsi"/>
        </w:rPr>
        <w:t>(</w:t>
      </w:r>
      <w:r w:rsidR="00391F26" w:rsidRPr="00391F26">
        <w:rPr>
          <w:rFonts w:eastAsiaTheme="minorHAnsi"/>
          <w:b/>
        </w:rPr>
        <w:t>s</w:t>
      </w:r>
      <w:r w:rsidR="000E7323" w:rsidRPr="000E7323">
        <w:rPr>
          <w:rFonts w:eastAsiaTheme="minorHAnsi"/>
          <w:b/>
        </w:rPr>
        <w:t>proc</w:t>
      </w:r>
      <w:r w:rsidR="00391F26">
        <w:rPr>
          <w:rFonts w:eastAsiaTheme="minorHAnsi"/>
          <w:b/>
        </w:rPr>
        <w:t xml:space="preserve"> or proc</w:t>
      </w:r>
      <w:r w:rsidR="000E7323">
        <w:rPr>
          <w:rFonts w:eastAsiaTheme="minorHAnsi"/>
        </w:rPr>
        <w:t>), but s</w:t>
      </w:r>
      <w:r>
        <w:rPr>
          <w:rFonts w:eastAsiaTheme="minorHAnsi"/>
        </w:rPr>
        <w:t>elect proc</w:t>
      </w:r>
      <w:r w:rsidR="000E7323">
        <w:rPr>
          <w:rFonts w:eastAsiaTheme="minorHAnsi"/>
        </w:rPr>
        <w:t>edure</w:t>
      </w:r>
      <w:r>
        <w:rPr>
          <w:rFonts w:eastAsiaTheme="minorHAnsi"/>
        </w:rPr>
        <w:t>s are optional</w:t>
      </w:r>
      <w:r w:rsidR="000E7323">
        <w:rPr>
          <w:rFonts w:eastAsiaTheme="minorHAnsi"/>
        </w:rPr>
        <w:t>.</w:t>
      </w:r>
      <w:r>
        <w:rPr>
          <w:rFonts w:eastAsiaTheme="minorHAnsi"/>
        </w:rPr>
        <w:t xml:space="preserve"> </w:t>
      </w:r>
    </w:p>
    <w:p w14:paraId="2B0E6E24" w14:textId="77777777" w:rsidR="006944EA" w:rsidRDefault="006944EA" w:rsidP="006944EA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We already have an Insert </w:t>
      </w:r>
      <w:r w:rsidR="000E7323">
        <w:rPr>
          <w:rFonts w:eastAsiaTheme="minorHAnsi"/>
        </w:rPr>
        <w:t>s</w:t>
      </w:r>
      <w:r>
        <w:rPr>
          <w:rFonts w:eastAsiaTheme="minorHAnsi"/>
        </w:rPr>
        <w:t xml:space="preserve">proc, so we </w:t>
      </w:r>
      <w:r w:rsidR="000E7323">
        <w:rPr>
          <w:rFonts w:eastAsiaTheme="minorHAnsi"/>
        </w:rPr>
        <w:t>create</w:t>
      </w:r>
      <w:r>
        <w:rPr>
          <w:rFonts w:eastAsiaTheme="minorHAnsi"/>
        </w:rPr>
        <w:t xml:space="preserve"> an</w:t>
      </w:r>
      <w:r w:rsidR="000E7323">
        <w:rPr>
          <w:rFonts w:eastAsiaTheme="minorHAnsi"/>
        </w:rPr>
        <w:t>d execute an</w:t>
      </w:r>
      <w:r>
        <w:rPr>
          <w:rFonts w:eastAsiaTheme="minorHAnsi"/>
        </w:rPr>
        <w:t xml:space="preserve"> </w:t>
      </w:r>
      <w:r w:rsidRPr="00DE75D1">
        <w:rPr>
          <w:rFonts w:eastAsiaTheme="minorHAnsi"/>
          <w:b/>
        </w:rPr>
        <w:t xml:space="preserve">Update </w:t>
      </w:r>
      <w:r w:rsidR="000E7323">
        <w:rPr>
          <w:rFonts w:eastAsiaTheme="minorHAnsi"/>
          <w:b/>
        </w:rPr>
        <w:t>s</w:t>
      </w:r>
      <w:r w:rsidRPr="00DE75D1">
        <w:rPr>
          <w:rFonts w:eastAsiaTheme="minorHAnsi"/>
          <w:b/>
        </w:rPr>
        <w:t>proc</w:t>
      </w:r>
      <w:r>
        <w:rPr>
          <w:rFonts w:eastAsiaTheme="minorHAnsi"/>
        </w:rPr>
        <w:t xml:space="preserve"> like this:</w:t>
      </w:r>
    </w:p>
    <w:p w14:paraId="63A42029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o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0E7323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pUpd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ustomers</w:t>
      </w:r>
    </w:p>
    <w:p w14:paraId="2A72B0DE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ID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</w:p>
    <w:p w14:paraId="0CF804AD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First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21D81407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Last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79850657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Email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7F51217A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667E387C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1349CDEF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</w:p>
    <w:p w14:paraId="116DF7FC" w14:textId="77777777" w:rsidR="006944EA" w:rsidRPr="00A97868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A97868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Begin</w:t>
      </w:r>
      <w:r w:rsidRPr="00A97868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A97868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Tran</w:t>
      </w:r>
    </w:p>
    <w:p w14:paraId="42CF2DD4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A97868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  </w:t>
      </w:r>
      <w:r w:rsidRPr="00A97868">
        <w:rPr>
          <w:rFonts w:ascii="Consolas" w:eastAsiaTheme="minorHAnsi" w:hAnsi="Consolas" w:cs="Consolas"/>
          <w:color w:val="FF00FF"/>
          <w:sz w:val="19"/>
          <w:szCs w:val="19"/>
          <w:highlight w:val="yellow"/>
        </w:rPr>
        <w:t>Update</w:t>
      </w:r>
      <w:r w:rsidRPr="00A97868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Customer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11DE919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 w:rsidRPr="00A97868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Se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Fir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CustomerFirstName</w:t>
      </w:r>
    </w:p>
    <w:p w14:paraId="138417B6" w14:textId="28627E1A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ustomerLastNam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ustomerLastName</w:t>
      </w:r>
      <w:proofErr w:type="spellEnd"/>
    </w:p>
    <w:p w14:paraId="4D8E5A5D" w14:textId="6BA93685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ab/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ustomerEmai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ustomerEmail</w:t>
      </w:r>
      <w:proofErr w:type="spellEnd"/>
    </w:p>
    <w:p w14:paraId="692D72EE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</w:t>
      </w:r>
      <w:r w:rsidRPr="00A97868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Customer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0F9F09CD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A97868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Commit</w:t>
      </w:r>
      <w:r w:rsidRPr="00A97868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A97868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Tran</w:t>
      </w:r>
    </w:p>
    <w:p w14:paraId="6347C22E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</w:p>
    <w:p w14:paraId="52F14E34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lastRenderedPageBreak/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vCustomers</w:t>
      </w:r>
    </w:p>
    <w:p w14:paraId="0E520586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pdCustomers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</w:p>
    <w:p w14:paraId="7BAA96FB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1</w:t>
      </w:r>
    </w:p>
    <w:p w14:paraId="5A6F08F4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Fir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Susan'</w:t>
      </w:r>
    </w:p>
    <w:p w14:paraId="70B75686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La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Jones'</w:t>
      </w:r>
    </w:p>
    <w:p w14:paraId="447F435F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Email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SJones@MyCo.com'</w:t>
      </w:r>
    </w:p>
    <w:p w14:paraId="6148748B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3ABDAF4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2FB900A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7D1C1D2" w14:textId="77777777" w:rsidR="006944EA" w:rsidRDefault="006944EA" w:rsidP="006944EA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And then a </w:t>
      </w:r>
      <w:r w:rsidRPr="00DE75D1">
        <w:rPr>
          <w:rFonts w:eastAsiaTheme="minorHAnsi"/>
          <w:b/>
        </w:rPr>
        <w:t xml:space="preserve">Delete </w:t>
      </w:r>
      <w:r w:rsidR="00391F26">
        <w:rPr>
          <w:rFonts w:eastAsiaTheme="minorHAnsi"/>
          <w:b/>
        </w:rPr>
        <w:t>s</w:t>
      </w:r>
      <w:r w:rsidRPr="00DE75D1">
        <w:rPr>
          <w:rFonts w:eastAsiaTheme="minorHAnsi"/>
          <w:b/>
        </w:rPr>
        <w:t>proc</w:t>
      </w:r>
      <w:r w:rsidR="000E7323">
        <w:rPr>
          <w:rFonts w:eastAsiaTheme="minorHAnsi"/>
          <w:b/>
        </w:rPr>
        <w:t xml:space="preserve"> </w:t>
      </w:r>
      <w:r w:rsidR="000E7323" w:rsidRPr="000E7323">
        <w:rPr>
          <w:rFonts w:eastAsiaTheme="minorHAnsi"/>
        </w:rPr>
        <w:t>like this</w:t>
      </w:r>
      <w:r w:rsidRPr="000E7323">
        <w:rPr>
          <w:rFonts w:eastAsiaTheme="minorHAnsi"/>
        </w:rPr>
        <w:t>:</w:t>
      </w:r>
    </w:p>
    <w:p w14:paraId="75058E98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o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0E7323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pDel</w:t>
      </w:r>
      <w:r w:rsidRPr="000E7323">
        <w:rPr>
          <w:rFonts w:ascii="Consolas" w:eastAsiaTheme="minorHAnsi" w:hAnsi="Consolas" w:cs="Consolas"/>
          <w:b/>
          <w:color w:val="000000"/>
          <w:sz w:val="19"/>
          <w:szCs w:val="19"/>
        </w:rPr>
        <w:t>Customers</w:t>
      </w:r>
    </w:p>
    <w:p w14:paraId="713C6057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ID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3448E503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6B868438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228B5A46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</w:p>
    <w:p w14:paraId="5712E1B5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A97868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Begin</w:t>
      </w:r>
      <w:r w:rsidRPr="00A97868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A97868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Tran</w:t>
      </w:r>
    </w:p>
    <w:p w14:paraId="0A69B207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 w:rsidRPr="00A97868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Dele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13DF5EC8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 w:rsidRPr="00A97868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s </w:t>
      </w:r>
    </w:p>
    <w:p w14:paraId="7B43E6E2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</w:t>
      </w:r>
      <w:r w:rsidRPr="00A97868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Customer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6FD7032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A97868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Commit</w:t>
      </w:r>
      <w:r w:rsidRPr="00A97868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A97868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Tran</w:t>
      </w:r>
    </w:p>
    <w:p w14:paraId="73C6375B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</w:p>
    <w:p w14:paraId="16468E61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2BD0DD81" w14:textId="77777777" w:rsidR="006944EA" w:rsidRDefault="006944EA" w:rsidP="006944E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6CE7588" w14:textId="77777777" w:rsidR="00CE428A" w:rsidRDefault="00CE428A" w:rsidP="00CE428A">
      <w:pPr>
        <w:pStyle w:val="Heading4"/>
        <w:rPr>
          <w:rFonts w:eastAsiaTheme="minorHAnsi"/>
        </w:rPr>
      </w:pPr>
      <w:r>
        <w:rPr>
          <w:rFonts w:eastAsiaTheme="minorHAnsi"/>
        </w:rPr>
        <w:t>Adding Try-Catch Error Handling</w:t>
      </w:r>
    </w:p>
    <w:p w14:paraId="397FA9D0" w14:textId="2511436D" w:rsidR="00DE75D1" w:rsidRDefault="00DE75D1" w:rsidP="000E7323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When </w:t>
      </w:r>
      <w:r w:rsidR="001B2153">
        <w:rPr>
          <w:rFonts w:eastAsiaTheme="minorHAnsi"/>
        </w:rPr>
        <w:t>Stored Procedures</w:t>
      </w:r>
      <w:r>
        <w:rPr>
          <w:rFonts w:eastAsiaTheme="minorHAnsi"/>
        </w:rPr>
        <w:t xml:space="preserve"> process data</w:t>
      </w:r>
      <w:r w:rsidR="00F11DD3">
        <w:rPr>
          <w:rFonts w:eastAsiaTheme="minorHAnsi"/>
        </w:rPr>
        <w:t>,</w:t>
      </w:r>
      <w:r>
        <w:rPr>
          <w:rFonts w:eastAsiaTheme="minorHAnsi"/>
        </w:rPr>
        <w:t xml:space="preserve"> </w:t>
      </w:r>
      <w:r w:rsidR="001B2153">
        <w:rPr>
          <w:rFonts w:eastAsiaTheme="minorHAnsi"/>
        </w:rPr>
        <w:t xml:space="preserve">they </w:t>
      </w:r>
      <w:r w:rsidRPr="00391F26">
        <w:rPr>
          <w:rFonts w:eastAsiaTheme="minorHAnsi"/>
          <w:b/>
        </w:rPr>
        <w:t>should include Error Handling code</w:t>
      </w:r>
      <w:r>
        <w:rPr>
          <w:rFonts w:eastAsiaTheme="minorHAnsi"/>
        </w:rPr>
        <w:t>.</w:t>
      </w:r>
      <w:r w:rsidR="000E7323">
        <w:rPr>
          <w:rFonts w:eastAsiaTheme="minorHAnsi"/>
        </w:rPr>
        <w:t xml:space="preserve"> Currently</w:t>
      </w:r>
      <w:r w:rsidR="00F11DD3">
        <w:rPr>
          <w:rFonts w:eastAsiaTheme="minorHAnsi"/>
        </w:rPr>
        <w:t>,</w:t>
      </w:r>
      <w:r w:rsidR="000E7323">
        <w:rPr>
          <w:rFonts w:eastAsiaTheme="minorHAnsi"/>
        </w:rPr>
        <w:t xml:space="preserve"> our </w:t>
      </w:r>
      <w:r w:rsidR="001B2153">
        <w:rPr>
          <w:rFonts w:eastAsiaTheme="minorHAnsi"/>
        </w:rPr>
        <w:t>Stored Procedures</w:t>
      </w:r>
      <w:r w:rsidR="000E7323">
        <w:rPr>
          <w:rFonts w:eastAsiaTheme="minorHAnsi"/>
        </w:rPr>
        <w:t xml:space="preserve"> </w:t>
      </w:r>
      <w:r w:rsidR="00391F26">
        <w:rPr>
          <w:rFonts w:eastAsiaTheme="minorHAnsi"/>
        </w:rPr>
        <w:t>only have transaction code</w:t>
      </w:r>
      <w:r w:rsidR="00F11DD3">
        <w:rPr>
          <w:rFonts w:eastAsiaTheme="minorHAnsi"/>
        </w:rPr>
        <w:t>.</w:t>
      </w:r>
      <w:r w:rsidR="00391F26">
        <w:rPr>
          <w:rFonts w:eastAsiaTheme="minorHAnsi"/>
        </w:rPr>
        <w:t xml:space="preserve"> </w:t>
      </w:r>
      <w:r w:rsidR="00F11DD3">
        <w:rPr>
          <w:rFonts w:eastAsiaTheme="minorHAnsi"/>
        </w:rPr>
        <w:t>S</w:t>
      </w:r>
      <w:r w:rsidR="00391F26">
        <w:rPr>
          <w:rFonts w:eastAsiaTheme="minorHAnsi"/>
        </w:rPr>
        <w:t>o</w:t>
      </w:r>
      <w:r w:rsidR="00F11DD3">
        <w:rPr>
          <w:rFonts w:eastAsiaTheme="minorHAnsi"/>
        </w:rPr>
        <w:t>,</w:t>
      </w:r>
      <w:r w:rsidR="00391F26">
        <w:rPr>
          <w:rFonts w:eastAsiaTheme="minorHAnsi"/>
        </w:rPr>
        <w:t xml:space="preserve"> we would add a </w:t>
      </w:r>
      <w:r w:rsidR="00391F26" w:rsidRPr="00391F26">
        <w:rPr>
          <w:rFonts w:eastAsiaTheme="minorHAnsi"/>
          <w:b/>
        </w:rPr>
        <w:t>Try-Catch block</w:t>
      </w:r>
      <w:r w:rsidR="00391F26">
        <w:rPr>
          <w:rFonts w:eastAsiaTheme="minorHAnsi"/>
        </w:rPr>
        <w:t xml:space="preserve"> around the existing code like this:</w:t>
      </w:r>
    </w:p>
    <w:p w14:paraId="71A26E5F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391F26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o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InsCustomers</w:t>
      </w:r>
    </w:p>
    <w:p w14:paraId="7F711C3B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First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31550F07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Last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272E424E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Email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34B27E1B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3E9CAE7F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1BDF0C11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</w:p>
    <w:p w14:paraId="56DE980E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Begin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Try</w:t>
      </w:r>
    </w:p>
    <w:p w14:paraId="347C2D8C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AEC333F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s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ustomerFir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La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Email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7276B420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@CustomerFir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CustomerLa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CustomerEmail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4EE93153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mmi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316272D" w14:textId="77777777" w:rsidR="00DE75D1" w:rsidRPr="00391F26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End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Try</w:t>
      </w:r>
    </w:p>
    <w:p w14:paraId="63E9C402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 </w:t>
      </w: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Begin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Catch</w:t>
      </w:r>
    </w:p>
    <w:p w14:paraId="1A1178B0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 xml:space="preserve">'There was </w:t>
      </w:r>
      <w:r w:rsidR="00391F26">
        <w:rPr>
          <w:rFonts w:ascii="Consolas" w:eastAsiaTheme="minorHAnsi" w:hAnsi="Consolas" w:cs="Consolas"/>
          <w:color w:val="FF0000"/>
          <w:sz w:val="19"/>
          <w:szCs w:val="19"/>
        </w:rPr>
        <w:t>an</w:t>
      </w:r>
      <w:r>
        <w:rPr>
          <w:rFonts w:ascii="Consolas" w:eastAsiaTheme="minorHAnsi" w:hAnsi="Consolas" w:cs="Consolas"/>
          <w:color w:val="FF0000"/>
          <w:sz w:val="19"/>
          <w:szCs w:val="19"/>
        </w:rPr>
        <w:t xml:space="preserve"> error. Common issues include: Duplicate Email Addresses!'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B4FCA5C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Error_Numbe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)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</w:p>
    <w:p w14:paraId="2F12FDC5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Error_Messag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);</w:t>
      </w:r>
    </w:p>
    <w:p w14:paraId="069E39F3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ollback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F21C869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End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Catch</w:t>
      </w:r>
    </w:p>
    <w:p w14:paraId="4E1259A2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</w:p>
    <w:p w14:paraId="31056E80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86CE564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4A8EC58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Now we test that the </w:t>
      </w:r>
      <w:r w:rsidR="00391F26">
        <w:rPr>
          <w:rFonts w:ascii="Consolas" w:eastAsiaTheme="minorHAnsi" w:hAnsi="Consolas" w:cs="Consolas"/>
          <w:color w:val="008000"/>
          <w:sz w:val="19"/>
          <w:szCs w:val="19"/>
        </w:rPr>
        <w:t>Sproc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works (</w:t>
      </w:r>
      <w:r w:rsidR="00391F26">
        <w:rPr>
          <w:rFonts w:ascii="Consolas" w:eastAsiaTheme="minorHAnsi" w:hAnsi="Consolas" w:cs="Consolas"/>
          <w:color w:val="008000"/>
          <w:sz w:val="19"/>
          <w:szCs w:val="19"/>
        </w:rPr>
        <w:t>this code s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hould cause an </w:t>
      </w:r>
      <w:r w:rsidR="00391F26">
        <w:rPr>
          <w:rFonts w:ascii="Consolas" w:eastAsiaTheme="minorHAnsi" w:hAnsi="Consolas" w:cs="Consolas"/>
          <w:color w:val="008000"/>
          <w:sz w:val="19"/>
          <w:szCs w:val="19"/>
        </w:rPr>
        <w:t>e</w:t>
      </w:r>
      <w:r>
        <w:rPr>
          <w:rFonts w:ascii="Consolas" w:eastAsiaTheme="minorHAnsi" w:hAnsi="Consolas" w:cs="Consolas"/>
          <w:color w:val="008000"/>
          <w:sz w:val="19"/>
          <w:szCs w:val="19"/>
        </w:rPr>
        <w:t>rror!)</w:t>
      </w:r>
    </w:p>
    <w:p w14:paraId="1F7FBC98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InsCustomers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</w:p>
    <w:p w14:paraId="0272D7C8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Fir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Tim'</w:t>
      </w:r>
    </w:p>
    <w:p w14:paraId="0ACCCEDA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La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Thomas'</w:t>
      </w:r>
    </w:p>
    <w:p w14:paraId="6E2847B4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Email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TThomas@MyCo.com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A53B24E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lastRenderedPageBreak/>
        <w:t>go</w:t>
      </w:r>
    </w:p>
    <w:p w14:paraId="17EC1083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56423194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474D940" w14:textId="77777777" w:rsidR="00DE75D1" w:rsidRDefault="00CE428A" w:rsidP="00391F26">
      <w:pPr>
        <w:pStyle w:val="Heading4"/>
        <w:rPr>
          <w:rFonts w:eastAsiaTheme="minorHAnsi"/>
          <w:color w:val="000000"/>
        </w:rPr>
      </w:pPr>
      <w:r>
        <w:rPr>
          <w:rFonts w:eastAsiaTheme="minorHAnsi"/>
        </w:rPr>
        <w:t xml:space="preserve">Adding </w:t>
      </w:r>
      <w:r w:rsidR="00DE75D1">
        <w:rPr>
          <w:rFonts w:eastAsiaTheme="minorHAnsi"/>
        </w:rPr>
        <w:t>Return Codes</w:t>
      </w:r>
    </w:p>
    <w:p w14:paraId="51BF47F6" w14:textId="77777777" w:rsidR="00DE75D1" w:rsidRDefault="00DE75D1" w:rsidP="00391F26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In addition to the Error Messaging, you </w:t>
      </w:r>
      <w:r w:rsidRPr="00391F26">
        <w:rPr>
          <w:rFonts w:eastAsiaTheme="minorHAnsi"/>
          <w:b/>
        </w:rPr>
        <w:t>should include "Return Code"</w:t>
      </w:r>
      <w:r>
        <w:rPr>
          <w:rFonts w:eastAsiaTheme="minorHAnsi"/>
        </w:rPr>
        <w:t>.</w:t>
      </w:r>
      <w:r w:rsidR="00391F26">
        <w:rPr>
          <w:rFonts w:eastAsiaTheme="minorHAnsi"/>
        </w:rPr>
        <w:t xml:space="preserve"> </w:t>
      </w:r>
      <w:r>
        <w:rPr>
          <w:rFonts w:eastAsiaTheme="minorHAnsi"/>
        </w:rPr>
        <w:t>Return codes</w:t>
      </w:r>
      <w:r w:rsidR="00391F26">
        <w:rPr>
          <w:rFonts w:eastAsiaTheme="minorHAnsi"/>
        </w:rPr>
        <w:t xml:space="preserve"> in</w:t>
      </w:r>
      <w:r>
        <w:rPr>
          <w:rFonts w:eastAsiaTheme="minorHAnsi"/>
        </w:rPr>
        <w:t>dicates the Status of your Sproc and are used by developers t</w:t>
      </w:r>
      <w:r w:rsidRPr="00391F26">
        <w:rPr>
          <w:rFonts w:eastAsiaTheme="minorHAnsi"/>
          <w:b/>
        </w:rPr>
        <w:t>o troubleshoot and track the branches of logic begin processed</w:t>
      </w:r>
      <w:r>
        <w:rPr>
          <w:rFonts w:eastAsiaTheme="minorHAnsi"/>
        </w:rPr>
        <w:t>.</w:t>
      </w:r>
    </w:p>
    <w:p w14:paraId="32388ECC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Alt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o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pInsCustomers</w:t>
      </w:r>
      <w:proofErr w:type="spellEnd"/>
    </w:p>
    <w:p w14:paraId="3ECAE733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First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0914671F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Last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6EC4D0B3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Email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0F8744F6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536D546D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244CC93E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</w:p>
    <w:p w14:paraId="30D11BBA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Declare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@RC </w:t>
      </w: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int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391F2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=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0</w:t>
      </w:r>
      <w:r w:rsidRPr="00391F2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Return Codes are Always an Integer!</w:t>
      </w:r>
    </w:p>
    <w:p w14:paraId="61217DFE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y</w:t>
      </w:r>
    </w:p>
    <w:p w14:paraId="5CEB67CB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4DF9AD83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s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ustomerFir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La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ustomerEmail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7E826177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@CustomerFir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CustomerLas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CustomerEmail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6AE1FB21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mmi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A6C0637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Set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@RC </w:t>
      </w:r>
      <w:r w:rsidRPr="00391F2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=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391F2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+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1</w:t>
      </w:r>
      <w:r w:rsidRPr="00391F2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You can use any number you wish to, but I recommend using a positive one </w:t>
      </w:r>
    </w:p>
    <w:p w14:paraId="1D37551B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y</w:t>
      </w:r>
    </w:p>
    <w:p w14:paraId="6EC8C0A7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atch</w:t>
      </w:r>
    </w:p>
    <w:p w14:paraId="2693AA53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Error_Numbe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)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</w:p>
    <w:p w14:paraId="09F9FC1C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Error_Messag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);</w:t>
      </w:r>
    </w:p>
    <w:p w14:paraId="56497C5C" w14:textId="24DA2DF4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Set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@RC </w:t>
      </w:r>
      <w:r w:rsidRPr="00391F2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=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391F2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-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1</w:t>
      </w:r>
      <w:r w:rsidRPr="00391F2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Except when thing go wrong! For that I use a </w:t>
      </w:r>
      <w:r w:rsidR="00D36781">
        <w:rPr>
          <w:rFonts w:ascii="Consolas" w:eastAsiaTheme="minorHAnsi" w:hAnsi="Consolas" w:cs="Consolas"/>
          <w:color w:val="008000"/>
          <w:sz w:val="19"/>
          <w:szCs w:val="19"/>
        </w:rPr>
        <w:t>negative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number</w:t>
      </w:r>
    </w:p>
    <w:p w14:paraId="5C34CC7B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ollback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0957C92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atch</w:t>
      </w:r>
    </w:p>
    <w:p w14:paraId="31D8F0D7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Return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@RC</w:t>
      </w:r>
      <w:r w:rsidRPr="00391F2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The Return Statement is always the last one in the Sproc!</w:t>
      </w:r>
    </w:p>
    <w:p w14:paraId="6A9C2F0F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</w:p>
    <w:p w14:paraId="04C6532E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4771C16F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216A23A" w14:textId="77777777" w:rsidR="00DE75D1" w:rsidRDefault="00DE75D1" w:rsidP="00391F26">
      <w:pPr>
        <w:rPr>
          <w:rFonts w:eastAsiaTheme="minorHAnsi"/>
          <w:color w:val="000000"/>
        </w:rPr>
      </w:pPr>
      <w:r>
        <w:rPr>
          <w:rFonts w:eastAsiaTheme="minorHAnsi"/>
        </w:rPr>
        <w:t>Now we test that the Sproc works by capturing the Return Code</w:t>
      </w:r>
      <w:r w:rsidR="00391F26">
        <w:rPr>
          <w:rFonts w:eastAsiaTheme="minorHAnsi"/>
        </w:rPr>
        <w:t xml:space="preserve"> in a variable like this:</w:t>
      </w:r>
    </w:p>
    <w:p w14:paraId="695A8247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Declare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@Status </w:t>
      </w: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int</w:t>
      </w:r>
      <w:r w:rsidRPr="00391F2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;</w:t>
      </w:r>
    </w:p>
    <w:p w14:paraId="5044DDB2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tatu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pInsCustomers</w:t>
      </w:r>
      <w:proofErr w:type="spellEnd"/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</w:p>
    <w:p w14:paraId="7CF9D1D3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               </w:t>
      </w:r>
      <w:r>
        <w:rPr>
          <w:rFonts w:ascii="Consolas" w:eastAsiaTheme="minorHAnsi" w:hAnsi="Consolas" w:cs="Consolas"/>
          <w:color w:val="000000"/>
          <w:sz w:val="19"/>
          <w:szCs w:val="19"/>
        </w:rPr>
        <w:t>@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ustomerFirstNam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Tim'</w:t>
      </w:r>
    </w:p>
    <w:p w14:paraId="16F37587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@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ustomerLastNam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Thomas'</w:t>
      </w:r>
    </w:p>
    <w:p w14:paraId="14F088D9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@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ustomerEmai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TThomasz@MyCo.com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ABEA746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The Return Code Was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tatu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F241C58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go</w:t>
      </w:r>
    </w:p>
    <w:p w14:paraId="176035BC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0FA3800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Declare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@Status </w:t>
      </w: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int</w:t>
      </w:r>
      <w:r w:rsidRPr="00391F2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;</w:t>
      </w:r>
    </w:p>
    <w:p w14:paraId="7A433582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tatu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pInsCustomers</w:t>
      </w:r>
      <w:proofErr w:type="spellEnd"/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</w:p>
    <w:p w14:paraId="7F68B070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               </w:t>
      </w:r>
      <w:r>
        <w:rPr>
          <w:rFonts w:ascii="Consolas" w:eastAsiaTheme="minorHAnsi" w:hAnsi="Consolas" w:cs="Consolas"/>
          <w:color w:val="000000"/>
          <w:sz w:val="19"/>
          <w:szCs w:val="19"/>
        </w:rPr>
        <w:t>@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ustomerFirstNam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Sue'</w:t>
      </w:r>
    </w:p>
    <w:p w14:paraId="6E45AE66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@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ustomerLastNam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Jones'</w:t>
      </w:r>
    </w:p>
    <w:p w14:paraId="024066AF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@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ustomerEmail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SJones@MyCo.com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BB00324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The Return Code Was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tatu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A75656E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74C10659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C1D78EC" w14:textId="77777777" w:rsidR="00391F26" w:rsidRDefault="00391F26">
      <w:pPr>
        <w:spacing w:line="259" w:lineRule="auto"/>
        <w:rPr>
          <w:rFonts w:eastAsiaTheme="minorHAnsi"/>
        </w:rPr>
      </w:pPr>
      <w:r>
        <w:rPr>
          <w:rFonts w:eastAsiaTheme="minorHAnsi"/>
        </w:rPr>
        <w:br w:type="page"/>
      </w:r>
    </w:p>
    <w:p w14:paraId="01B4C17E" w14:textId="77777777" w:rsidR="00DE75D1" w:rsidRPr="00391F26" w:rsidRDefault="00DE75D1" w:rsidP="00391F26">
      <w:pPr>
        <w:rPr>
          <w:rFonts w:eastAsiaTheme="minorHAnsi"/>
          <w:color w:val="000000"/>
        </w:rPr>
      </w:pPr>
      <w:r>
        <w:rPr>
          <w:rFonts w:eastAsiaTheme="minorHAnsi"/>
        </w:rPr>
        <w:lastRenderedPageBreak/>
        <w:t xml:space="preserve">An Application Developer will often </w:t>
      </w:r>
      <w:r w:rsidRPr="00391F26">
        <w:rPr>
          <w:rFonts w:eastAsiaTheme="minorHAnsi"/>
          <w:b/>
          <w:highlight w:val="yellow"/>
        </w:rPr>
        <w:t xml:space="preserve">use Return Codes to </w:t>
      </w:r>
      <w:r w:rsidR="00391F26" w:rsidRPr="00391F26">
        <w:rPr>
          <w:rFonts w:eastAsiaTheme="minorHAnsi"/>
          <w:b/>
          <w:highlight w:val="yellow"/>
        </w:rPr>
        <w:t>c</w:t>
      </w:r>
      <w:r w:rsidRPr="00391F26">
        <w:rPr>
          <w:rFonts w:eastAsiaTheme="minorHAnsi"/>
          <w:b/>
          <w:highlight w:val="yellow"/>
        </w:rPr>
        <w:t xml:space="preserve">reate </w:t>
      </w:r>
      <w:r w:rsidR="00391F26" w:rsidRPr="00391F26">
        <w:rPr>
          <w:rFonts w:eastAsiaTheme="minorHAnsi"/>
          <w:b/>
          <w:highlight w:val="yellow"/>
        </w:rPr>
        <w:t>their</w:t>
      </w:r>
      <w:r w:rsidRPr="00391F26">
        <w:rPr>
          <w:rFonts w:eastAsiaTheme="minorHAnsi"/>
          <w:b/>
          <w:highlight w:val="yellow"/>
        </w:rPr>
        <w:t xml:space="preserve"> own Custom Error Messages</w:t>
      </w:r>
      <w:r w:rsidR="00391F26">
        <w:rPr>
          <w:rFonts w:eastAsiaTheme="minorHAnsi"/>
          <w:b/>
        </w:rPr>
        <w:t xml:space="preserve">. </w:t>
      </w:r>
      <w:r w:rsidR="00391F26" w:rsidRPr="00391F26">
        <w:rPr>
          <w:rFonts w:eastAsiaTheme="minorHAnsi"/>
        </w:rPr>
        <w:t>Here is an example:</w:t>
      </w:r>
      <w:r w:rsidRPr="00391F26">
        <w:rPr>
          <w:rFonts w:eastAsiaTheme="minorHAnsi"/>
        </w:rPr>
        <w:t xml:space="preserve"> </w:t>
      </w:r>
    </w:p>
    <w:p w14:paraId="0E6FA464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Declare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@Status </w:t>
      </w: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int</w:t>
      </w:r>
      <w:r w:rsidRPr="00391F2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;</w:t>
      </w:r>
    </w:p>
    <w:p w14:paraId="6C024AD9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tatu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InsCustomers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</w:p>
    <w:p w14:paraId="2EFE525B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               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Fir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Sue'</w:t>
      </w:r>
    </w:p>
    <w:p w14:paraId="6DAA39B5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La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Jones'</w:t>
      </w:r>
    </w:p>
    <w:p w14:paraId="3674CDFD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Email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SJones@MyCo.com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A0F38DB" w14:textId="77777777" w:rsidR="00DE75D1" w:rsidRPr="00391F26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</w:pP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Select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Case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@Status</w:t>
      </w:r>
    </w:p>
    <w:p w14:paraId="7504EA25" w14:textId="77777777" w:rsidR="00DE75D1" w:rsidRPr="00391F26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</w:pP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 </w:t>
      </w: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When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391F2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+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1 </w:t>
      </w: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Then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391F26">
        <w:rPr>
          <w:rFonts w:ascii="Consolas" w:eastAsiaTheme="minorHAnsi" w:hAnsi="Consolas" w:cs="Consolas"/>
          <w:color w:val="FF0000"/>
          <w:sz w:val="19"/>
          <w:szCs w:val="19"/>
          <w:highlight w:val="yellow"/>
        </w:rPr>
        <w:t>'Insert was successful!'</w:t>
      </w:r>
    </w:p>
    <w:p w14:paraId="58977D4F" w14:textId="77777777" w:rsidR="00DE75D1" w:rsidRPr="00391F26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</w:pP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 </w:t>
      </w: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When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391F2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-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1 </w:t>
      </w: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Then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391F26">
        <w:rPr>
          <w:rFonts w:ascii="Consolas" w:eastAsiaTheme="minorHAnsi" w:hAnsi="Consolas" w:cs="Consolas"/>
          <w:color w:val="FF0000"/>
          <w:sz w:val="19"/>
          <w:szCs w:val="19"/>
          <w:highlight w:val="yellow"/>
        </w:rPr>
        <w:t>'Insert failed! Common Issues: Duplicate Data'</w:t>
      </w:r>
    </w:p>
    <w:p w14:paraId="46AF20E2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 </w:t>
      </w: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End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391F2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as</w:t>
      </w:r>
      <w:r w:rsidRPr="00391F2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[Status]</w:t>
      </w:r>
    </w:p>
    <w:p w14:paraId="478D4821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12150583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B813F2B" w14:textId="77777777" w:rsidR="00391F26" w:rsidRDefault="00391F26" w:rsidP="00391F26">
      <w:pPr>
        <w:pStyle w:val="Heading4"/>
        <w:rPr>
          <w:rFonts w:eastAsiaTheme="minorHAnsi"/>
        </w:rPr>
      </w:pPr>
      <w:r>
        <w:rPr>
          <w:rFonts w:eastAsiaTheme="minorHAnsi"/>
        </w:rPr>
        <w:t>Capturing a New Identity ID</w:t>
      </w:r>
    </w:p>
    <w:p w14:paraId="38612086" w14:textId="77777777" w:rsidR="00391F26" w:rsidRDefault="00391F26" w:rsidP="00391F26">
      <w:pPr>
        <w:rPr>
          <w:rFonts w:eastAsiaTheme="minorHAnsi"/>
        </w:rPr>
      </w:pPr>
      <w:r>
        <w:rPr>
          <w:rFonts w:eastAsiaTheme="minorHAnsi"/>
        </w:rPr>
        <w:t xml:space="preserve">Whenever you insert data into a table with an Identity option on its primary key, a new id is automatically generated. You can capture that ID in </w:t>
      </w:r>
      <w:r w:rsidR="00CE428A">
        <w:rPr>
          <w:rFonts w:eastAsiaTheme="minorHAnsi"/>
        </w:rPr>
        <w:t>several</w:t>
      </w:r>
      <w:r>
        <w:rPr>
          <w:rFonts w:eastAsiaTheme="minorHAnsi"/>
        </w:rPr>
        <w:t xml:space="preserve"> ways, but let's consider how we can make use of that captured id.</w:t>
      </w:r>
    </w:p>
    <w:p w14:paraId="01298E99" w14:textId="1C9FCBED" w:rsidR="00DE75D1" w:rsidRDefault="00CE428A" w:rsidP="00391F26">
      <w:pPr>
        <w:rPr>
          <w:rFonts w:eastAsiaTheme="minorHAnsi"/>
          <w:color w:val="000000"/>
        </w:rPr>
      </w:pPr>
      <w:r>
        <w:rPr>
          <w:rFonts w:eastAsiaTheme="minorHAnsi"/>
        </w:rPr>
        <w:t>Here is an example of</w:t>
      </w:r>
      <w:r w:rsidR="00DE75D1">
        <w:rPr>
          <w:rFonts w:eastAsiaTheme="minorHAnsi"/>
        </w:rPr>
        <w:t xml:space="preserve"> capturing the new ID value created during an Insert</w:t>
      </w:r>
      <w:r w:rsidR="00391F26">
        <w:rPr>
          <w:rFonts w:eastAsiaTheme="minorHAnsi"/>
        </w:rPr>
        <w:t xml:space="preserve"> </w:t>
      </w:r>
      <w:r>
        <w:rPr>
          <w:rFonts w:eastAsiaTheme="minorHAnsi"/>
        </w:rPr>
        <w:t>to</w:t>
      </w:r>
      <w:r w:rsidR="00DE75D1">
        <w:rPr>
          <w:rFonts w:eastAsiaTheme="minorHAnsi"/>
        </w:rPr>
        <w:t xml:space="preserve"> test all the transactions </w:t>
      </w:r>
      <w:r w:rsidR="001B2153">
        <w:rPr>
          <w:rFonts w:eastAsiaTheme="minorHAnsi"/>
        </w:rPr>
        <w:t>Stored Procedures</w:t>
      </w:r>
      <w:r>
        <w:rPr>
          <w:rFonts w:eastAsiaTheme="minorHAnsi"/>
        </w:rPr>
        <w:t xml:space="preserve"> (ins,</w:t>
      </w:r>
      <w:r w:rsidR="00F11DD3">
        <w:rPr>
          <w:rFonts w:eastAsiaTheme="minorHAnsi"/>
        </w:rPr>
        <w:t xml:space="preserve"> </w:t>
      </w:r>
      <w:r>
        <w:rPr>
          <w:rFonts w:eastAsiaTheme="minorHAnsi"/>
        </w:rPr>
        <w:t>upd,</w:t>
      </w:r>
      <w:r w:rsidR="00F11DD3">
        <w:rPr>
          <w:rFonts w:eastAsiaTheme="minorHAnsi"/>
        </w:rPr>
        <w:t xml:space="preserve"> </w:t>
      </w:r>
      <w:r>
        <w:rPr>
          <w:rFonts w:eastAsiaTheme="minorHAnsi"/>
        </w:rPr>
        <w:t>del)</w:t>
      </w:r>
      <w:r w:rsidR="00DE75D1">
        <w:rPr>
          <w:rFonts w:eastAsiaTheme="minorHAnsi"/>
        </w:rPr>
        <w:t xml:space="preserve"> </w:t>
      </w:r>
      <w:r>
        <w:rPr>
          <w:rFonts w:eastAsiaTheme="minorHAnsi"/>
        </w:rPr>
        <w:t>at once</w:t>
      </w:r>
      <w:r w:rsidR="00391F26">
        <w:rPr>
          <w:rFonts w:eastAsiaTheme="minorHAnsi"/>
        </w:rPr>
        <w:t>:</w:t>
      </w:r>
    </w:p>
    <w:p w14:paraId="325035DC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Statu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4A2F0E31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vCustome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0A4047E8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Test Insert</w:t>
      </w:r>
    </w:p>
    <w:p w14:paraId="5F133FD5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Statu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InsCustomers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</w:p>
    <w:p w14:paraId="0084C332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               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Fir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Jim'</w:t>
      </w:r>
    </w:p>
    <w:p w14:paraId="00410F76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La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James'</w:t>
      </w:r>
    </w:p>
    <w:p w14:paraId="5AFAE17B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Email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JJames@MyCo.com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5A91930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Status</w:t>
      </w:r>
    </w:p>
    <w:p w14:paraId="2338314A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1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he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Insert was successful!'</w:t>
      </w:r>
    </w:p>
    <w:p w14:paraId="3DC7981C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-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1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he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Insert failed! Common Issues: Duplicate Data'</w:t>
      </w:r>
    </w:p>
    <w:p w14:paraId="2D2334CD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Status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AAD7304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CE428A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Select</w:t>
      </w:r>
      <w:r w:rsidRPr="00CE428A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CE428A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*</w:t>
      </w:r>
      <w:r w:rsidRPr="00CE428A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CE428A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From</w:t>
      </w:r>
      <w:r w:rsidRPr="00CE428A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vCustomers </w:t>
      </w:r>
      <w:r w:rsidRPr="00CE428A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Where</w:t>
      </w:r>
      <w:r w:rsidRPr="00CE428A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CustomerID </w:t>
      </w:r>
      <w:r w:rsidRPr="00CE428A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=</w:t>
      </w:r>
      <w:r w:rsidRPr="00CE428A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CE428A">
        <w:rPr>
          <w:rFonts w:ascii="Consolas" w:eastAsiaTheme="minorHAnsi" w:hAnsi="Consolas" w:cs="Consolas"/>
          <w:color w:val="FF00FF"/>
          <w:sz w:val="19"/>
          <w:szCs w:val="19"/>
          <w:highlight w:val="yellow"/>
        </w:rPr>
        <w:t>@@IDENTITY</w:t>
      </w:r>
      <w:r w:rsidRPr="00CE428A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;</w:t>
      </w:r>
    </w:p>
    <w:p w14:paraId="2B22326D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59F54E7F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2D1423E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Test Update</w:t>
      </w:r>
    </w:p>
    <w:p w14:paraId="20E711C7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Statu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5BA1BD2F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Statu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UpdCustomers</w:t>
      </w:r>
    </w:p>
    <w:p w14:paraId="66E38F43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               </w:t>
      </w:r>
      <w:r w:rsidRPr="00CE428A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@CustomerID </w:t>
      </w:r>
      <w:r w:rsidRPr="00CE428A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=</w:t>
      </w:r>
      <w:r w:rsidRPr="00CE428A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CE428A">
        <w:rPr>
          <w:rFonts w:ascii="Consolas" w:eastAsiaTheme="minorHAnsi" w:hAnsi="Consolas" w:cs="Consolas"/>
          <w:color w:val="FF00FF"/>
          <w:sz w:val="19"/>
          <w:szCs w:val="19"/>
          <w:highlight w:val="yellow"/>
        </w:rPr>
        <w:t>@@IDENTITY</w:t>
      </w:r>
    </w:p>
    <w:p w14:paraId="42FBD95A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Fir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James'</w:t>
      </w:r>
    </w:p>
    <w:p w14:paraId="52CE2DA2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LastNam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James'</w:t>
      </w:r>
    </w:p>
    <w:p w14:paraId="4AB974D2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         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ustomerEmail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JJames@MyCo.com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47C37561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Status</w:t>
      </w:r>
    </w:p>
    <w:p w14:paraId="307AE2F4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1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he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Update was successful!'</w:t>
      </w:r>
    </w:p>
    <w:p w14:paraId="756186E0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-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1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he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 xml:space="preserve">'Update failed! Common Issues: Duplicate Data or </w:t>
      </w:r>
      <w:r w:rsidR="00CE428A">
        <w:rPr>
          <w:rFonts w:ascii="Consolas" w:eastAsiaTheme="minorHAnsi" w:hAnsi="Consolas" w:cs="Consolas"/>
          <w:color w:val="FF0000"/>
          <w:sz w:val="19"/>
          <w:szCs w:val="19"/>
        </w:rPr>
        <w:t>Foreign</w:t>
      </w:r>
      <w:r>
        <w:rPr>
          <w:rFonts w:ascii="Consolas" w:eastAsiaTheme="minorHAnsi" w:hAnsi="Consolas" w:cs="Consolas"/>
          <w:color w:val="FF0000"/>
          <w:sz w:val="19"/>
          <w:szCs w:val="19"/>
        </w:rPr>
        <w:t xml:space="preserve"> Key Violation'</w:t>
      </w:r>
    </w:p>
    <w:p w14:paraId="39803038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Status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Will be Null unless we add a Return Code to this Sproc!</w:t>
      </w:r>
    </w:p>
    <w:p w14:paraId="05C69D1A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CE428A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Select</w:t>
      </w:r>
      <w:r w:rsidRPr="00CE428A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CE428A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*</w:t>
      </w:r>
      <w:r w:rsidRPr="00CE428A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CE428A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From</w:t>
      </w:r>
      <w:r w:rsidRPr="00CE428A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vCustomers </w:t>
      </w:r>
      <w:r w:rsidRPr="00CE428A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Where</w:t>
      </w:r>
      <w:r w:rsidRPr="00CE428A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CustomerID </w:t>
      </w:r>
      <w:r w:rsidRPr="00CE428A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=</w:t>
      </w:r>
      <w:r w:rsidRPr="00CE428A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CE428A">
        <w:rPr>
          <w:rFonts w:ascii="Consolas" w:eastAsiaTheme="minorHAnsi" w:hAnsi="Consolas" w:cs="Consolas"/>
          <w:color w:val="FF00FF"/>
          <w:sz w:val="19"/>
          <w:szCs w:val="19"/>
          <w:highlight w:val="yellow"/>
        </w:rPr>
        <w:t>@@IDENTITY</w:t>
      </w:r>
      <w:r w:rsidRPr="00CE428A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;</w:t>
      </w:r>
    </w:p>
    <w:p w14:paraId="2F85B03C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6C6B3B5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FE8EC49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Test Delete</w:t>
      </w:r>
    </w:p>
    <w:p w14:paraId="25BD9BF1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Status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61423EB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Statu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DelCustomers</w:t>
      </w:r>
    </w:p>
    <w:p w14:paraId="7DB2F77D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               </w:t>
      </w:r>
      <w:r w:rsidRPr="00CE428A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@CustomerID </w:t>
      </w:r>
      <w:r w:rsidRPr="00CE428A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=</w:t>
      </w:r>
      <w:r w:rsidRPr="00CE428A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CE428A">
        <w:rPr>
          <w:rFonts w:ascii="Consolas" w:eastAsiaTheme="minorHAnsi" w:hAnsi="Consolas" w:cs="Consolas"/>
          <w:color w:val="FF00FF"/>
          <w:sz w:val="19"/>
          <w:szCs w:val="19"/>
          <w:highlight w:val="yellow"/>
        </w:rPr>
        <w:t>@@IDENTITY</w:t>
      </w:r>
    </w:p>
    <w:p w14:paraId="55CD5FD5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a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Status</w:t>
      </w:r>
    </w:p>
    <w:p w14:paraId="42E25E19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lastRenderedPageBreak/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1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he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Delete was successful!'</w:t>
      </w:r>
    </w:p>
    <w:p w14:paraId="0140B842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-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1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he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 xml:space="preserve">'Delete failed! Common Issues: </w:t>
      </w:r>
      <w:r w:rsidR="00CE428A">
        <w:rPr>
          <w:rFonts w:ascii="Consolas" w:eastAsiaTheme="minorHAnsi" w:hAnsi="Consolas" w:cs="Consolas"/>
          <w:color w:val="FF0000"/>
          <w:sz w:val="19"/>
          <w:szCs w:val="19"/>
        </w:rPr>
        <w:t>Foreign</w:t>
      </w:r>
      <w:r>
        <w:rPr>
          <w:rFonts w:ascii="Consolas" w:eastAsiaTheme="minorHAnsi" w:hAnsi="Consolas" w:cs="Consolas"/>
          <w:color w:val="FF0000"/>
          <w:sz w:val="19"/>
          <w:szCs w:val="19"/>
        </w:rPr>
        <w:t xml:space="preserve"> Key Violation'</w:t>
      </w:r>
    </w:p>
    <w:p w14:paraId="2AE960EB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Status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Will be Null unless we add a Return Code to this Sproc!</w:t>
      </w:r>
    </w:p>
    <w:p w14:paraId="5637DFE7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CE428A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Select</w:t>
      </w:r>
      <w:r w:rsidRPr="00CE428A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CE428A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*</w:t>
      </w:r>
      <w:r w:rsidRPr="00CE428A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CE428A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From</w:t>
      </w:r>
      <w:r w:rsidRPr="00CE428A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vCustomers </w:t>
      </w:r>
      <w:r w:rsidRPr="00CE428A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Where</w:t>
      </w:r>
      <w:r w:rsidRPr="00CE428A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CustomerID </w:t>
      </w:r>
      <w:r w:rsidRPr="00CE428A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=</w:t>
      </w:r>
      <w:r w:rsidRPr="00CE428A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CE428A">
        <w:rPr>
          <w:rFonts w:ascii="Consolas" w:eastAsiaTheme="minorHAnsi" w:hAnsi="Consolas" w:cs="Consolas"/>
          <w:color w:val="FF00FF"/>
          <w:sz w:val="19"/>
          <w:szCs w:val="19"/>
          <w:highlight w:val="yellow"/>
        </w:rPr>
        <w:t>@@IDENTITY</w:t>
      </w:r>
      <w:r w:rsidRPr="00CE428A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;</w:t>
      </w:r>
    </w:p>
    <w:p w14:paraId="38957FAA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5A4F7DB7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696B0F8" w14:textId="77777777" w:rsidR="00DE75D1" w:rsidRDefault="00DE75D1" w:rsidP="00CE428A">
      <w:pPr>
        <w:pStyle w:val="Heading4"/>
        <w:rPr>
          <w:rFonts w:eastAsiaTheme="minorHAnsi"/>
          <w:color w:val="000000"/>
        </w:rPr>
      </w:pPr>
      <w:r>
        <w:rPr>
          <w:rFonts w:eastAsiaTheme="minorHAnsi"/>
        </w:rPr>
        <w:t>Creating a Stored Procedure Template</w:t>
      </w:r>
    </w:p>
    <w:p w14:paraId="4E0FEB9D" w14:textId="77777777" w:rsidR="00DE75D1" w:rsidRDefault="00D92C59" w:rsidP="00CE428A">
      <w:pPr>
        <w:rPr>
          <w:rFonts w:eastAsiaTheme="minorHAnsi"/>
          <w:color w:val="000000"/>
        </w:rPr>
      </w:pPr>
      <w:r>
        <w:rPr>
          <w:rFonts w:eastAsiaTheme="minorHAnsi"/>
        </w:rPr>
        <w:t>As your</w:t>
      </w:r>
      <w:r w:rsidR="00DE75D1">
        <w:rPr>
          <w:rFonts w:eastAsiaTheme="minorHAnsi"/>
        </w:rPr>
        <w:t xml:space="preserve"> stored procedure code becomes </w:t>
      </w:r>
      <w:r>
        <w:rPr>
          <w:rFonts w:eastAsiaTheme="minorHAnsi"/>
        </w:rPr>
        <w:t>more</w:t>
      </w:r>
      <w:r w:rsidR="00DE75D1">
        <w:rPr>
          <w:rFonts w:eastAsiaTheme="minorHAnsi"/>
        </w:rPr>
        <w:t xml:space="preserve"> complex it is </w:t>
      </w:r>
      <w:r w:rsidR="00DE75D1" w:rsidRPr="00CE428A">
        <w:rPr>
          <w:rFonts w:eastAsiaTheme="minorHAnsi"/>
          <w:b/>
        </w:rPr>
        <w:t>important to be organized</w:t>
      </w:r>
      <w:r w:rsidR="00DE75D1">
        <w:rPr>
          <w:rFonts w:eastAsiaTheme="minorHAnsi"/>
        </w:rPr>
        <w:t xml:space="preserve">! You </w:t>
      </w:r>
      <w:r w:rsidR="00CE428A">
        <w:rPr>
          <w:rFonts w:eastAsiaTheme="minorHAnsi"/>
        </w:rPr>
        <w:t>should</w:t>
      </w:r>
      <w:r w:rsidR="00DE75D1">
        <w:rPr>
          <w:rFonts w:eastAsiaTheme="minorHAnsi"/>
        </w:rPr>
        <w:t xml:space="preserve"> </w:t>
      </w:r>
      <w:r w:rsidR="00DE75D1" w:rsidRPr="00CE428A">
        <w:rPr>
          <w:rFonts w:eastAsiaTheme="minorHAnsi"/>
          <w:b/>
        </w:rPr>
        <w:t>create a template</w:t>
      </w:r>
      <w:r w:rsidR="00DE75D1">
        <w:rPr>
          <w:rFonts w:eastAsiaTheme="minorHAnsi"/>
        </w:rPr>
        <w:t xml:space="preserve"> like this on</w:t>
      </w:r>
      <w:r w:rsidR="00CE428A">
        <w:rPr>
          <w:rFonts w:eastAsiaTheme="minorHAnsi"/>
        </w:rPr>
        <w:t>e</w:t>
      </w:r>
      <w:r w:rsidR="00DE75D1">
        <w:rPr>
          <w:rFonts w:eastAsiaTheme="minorHAnsi"/>
        </w:rPr>
        <w:t xml:space="preserve"> and use it to create all the sproc in your database.</w:t>
      </w:r>
      <w:r w:rsidR="00CE428A">
        <w:rPr>
          <w:rFonts w:eastAsiaTheme="minorHAnsi"/>
        </w:rPr>
        <w:t xml:space="preserve"> Here is an example:</w:t>
      </w:r>
    </w:p>
    <w:p w14:paraId="53CED7DA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ocedu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&lt;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TrnTable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&gt;</w:t>
      </w:r>
    </w:p>
    <w:p w14:paraId="413B9CAA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&lt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P1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&gt;)</w:t>
      </w:r>
    </w:p>
    <w:p w14:paraId="26F5F0C3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/* Author: &lt;YourNameHere&gt;</w:t>
      </w:r>
    </w:p>
    <w:p w14:paraId="44223BDC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** Desc: Processes &lt;Desc text&gt;</w:t>
      </w:r>
    </w:p>
    <w:p w14:paraId="705F4AA6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** Change Log: When,Who,What</w:t>
      </w:r>
    </w:p>
    <w:p w14:paraId="12BFB972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** &lt;20</w:t>
      </w:r>
      <w:r w:rsidR="00101F13">
        <w:rPr>
          <w:rFonts w:ascii="Consolas" w:eastAsiaTheme="minorHAnsi" w:hAnsi="Consolas" w:cs="Consolas"/>
          <w:color w:val="008000"/>
          <w:sz w:val="19"/>
          <w:szCs w:val="19"/>
        </w:rPr>
        <w:t>20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01-01&gt;,&lt;Your Name Here&gt;,Created Sproc.</w:t>
      </w:r>
    </w:p>
    <w:p w14:paraId="6039F6B2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*/</w:t>
      </w:r>
    </w:p>
    <w:p w14:paraId="2AB9F1EB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3A828363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 w:rsidR="00101F13"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 w:rsidR="00101F13" w:rsidRPr="00101F13">
        <w:rPr>
          <w:rFonts w:ascii="Consolas" w:eastAsiaTheme="minorHAnsi" w:hAnsi="Consolas" w:cs="Consolas"/>
          <w:color w:val="008000"/>
          <w:sz w:val="19"/>
          <w:szCs w:val="19"/>
        </w:rPr>
        <w:t>-- Body</w:t>
      </w:r>
    </w:p>
    <w:p w14:paraId="3BF73D97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RC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7028E6B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y</w:t>
      </w:r>
    </w:p>
    <w:p w14:paraId="581E5A10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saction</w:t>
      </w:r>
      <w:r w:rsidR="00101F13">
        <w:rPr>
          <w:rFonts w:ascii="Consolas" w:eastAsiaTheme="minorHAnsi" w:hAnsi="Consolas" w:cs="Consolas"/>
          <w:color w:val="0000FF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1F7204B0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Transaction Code --</w:t>
      </w:r>
    </w:p>
    <w:p w14:paraId="742A847D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ommi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ansaction</w:t>
      </w:r>
      <w:r w:rsidR="00101F13">
        <w:rPr>
          <w:rFonts w:ascii="Consolas" w:eastAsiaTheme="minorHAnsi" w:hAnsi="Consolas" w:cs="Consolas"/>
          <w:color w:val="0000FF"/>
          <w:sz w:val="19"/>
          <w:szCs w:val="19"/>
        </w:rPr>
        <w:t>;</w:t>
      </w:r>
    </w:p>
    <w:p w14:paraId="1E29A43A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RC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 w:rsidR="00101F13">
        <w:rPr>
          <w:rFonts w:ascii="Consolas" w:eastAsiaTheme="minorHAnsi" w:hAnsi="Consolas" w:cs="Consolas"/>
          <w:color w:val="000000"/>
          <w:sz w:val="19"/>
          <w:szCs w:val="19"/>
        </w:rPr>
        <w:t>;</w:t>
      </w:r>
    </w:p>
    <w:p w14:paraId="3E8DFF71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ry</w:t>
      </w:r>
    </w:p>
    <w:p w14:paraId="688D58A2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atch</w:t>
      </w:r>
    </w:p>
    <w:p w14:paraId="118E1CBD" w14:textId="77777777" w:rsidR="00DE75D1" w:rsidRDefault="001B2153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 w:rsidR="00101F13"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If</w:t>
      </w:r>
      <w:r w:rsidR="00101F13"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(</w:t>
      </w:r>
      <w:r w:rsidR="00101F13">
        <w:rPr>
          <w:rFonts w:ascii="Consolas" w:eastAsiaTheme="minorHAnsi" w:hAnsi="Consolas" w:cs="Consolas"/>
          <w:color w:val="FF00FF"/>
          <w:sz w:val="19"/>
          <w:szCs w:val="19"/>
          <w:highlight w:val="white"/>
        </w:rPr>
        <w:t>@@Trancount</w:t>
      </w:r>
      <w:r w:rsidR="00101F13"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 w:rsidR="00101F13"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&gt;</w:t>
      </w:r>
      <w:r w:rsidR="00101F13"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0</w:t>
      </w:r>
      <w:r w:rsidR="00101F13"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)</w:t>
      </w:r>
      <w:r w:rsidR="00101F13"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 w:rsidR="00101F13"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Rollback</w:t>
      </w:r>
      <w:r w:rsidR="00101F13"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 w:rsidR="00101F13"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Transaction;</w:t>
      </w:r>
    </w:p>
    <w:p w14:paraId="13F148FE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Error_Messag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)</w:t>
      </w:r>
      <w:r w:rsidR="00101F13"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A89F2F2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RC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-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</w:p>
    <w:p w14:paraId="0939EA03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atch</w:t>
      </w:r>
    </w:p>
    <w:p w14:paraId="0DD31C22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etur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RC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6EAE9D0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  <w:r w:rsidR="00101F13"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 w:rsidR="00101F13" w:rsidRPr="00101F13">
        <w:rPr>
          <w:rFonts w:ascii="Consolas" w:eastAsiaTheme="minorHAnsi" w:hAnsi="Consolas" w:cs="Consolas"/>
          <w:color w:val="008000"/>
          <w:sz w:val="19"/>
          <w:szCs w:val="19"/>
        </w:rPr>
        <w:t>-- Body</w:t>
      </w:r>
    </w:p>
    <w:p w14:paraId="2D18C9DF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2B054CD9" w14:textId="05ED6AC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/*</w:t>
      </w:r>
      <w:r w:rsidR="004C1899">
        <w:rPr>
          <w:rFonts w:ascii="Consolas" w:eastAsiaTheme="minorHAnsi" w:hAnsi="Consolas" w:cs="Consolas"/>
          <w:color w:val="008000"/>
          <w:sz w:val="19"/>
          <w:szCs w:val="19"/>
        </w:rPr>
        <w:t xml:space="preserve"> </w:t>
      </w:r>
      <w:r w:rsidR="004C1899" w:rsidRPr="00BF56AE">
        <w:rPr>
          <w:rFonts w:ascii="Consolas" w:eastAsiaTheme="minorHAnsi" w:hAnsi="Consolas" w:cs="Consolas"/>
          <w:b/>
          <w:bCs/>
          <w:color w:val="008000"/>
          <w:sz w:val="19"/>
          <w:szCs w:val="19"/>
        </w:rPr>
        <w:t>Informal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Testing Code:</w:t>
      </w:r>
    </w:p>
    <w:p w14:paraId="0561FCB3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Declare @Status int;</w:t>
      </w:r>
    </w:p>
    <w:p w14:paraId="1B2806AB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Exec @Status = pTrnTableName @P1 = 1;</w:t>
      </w:r>
    </w:p>
    <w:p w14:paraId="699484F7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Print @Status;</w:t>
      </w:r>
    </w:p>
    <w:p w14:paraId="01BDF670" w14:textId="77777777" w:rsidR="00DE75D1" w:rsidRDefault="00DE75D1" w:rsidP="00DE75D1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*/</w:t>
      </w:r>
    </w:p>
    <w:p w14:paraId="4203F62F" w14:textId="1492A850" w:rsidR="004C1899" w:rsidRDefault="004C1899" w:rsidP="004C1899">
      <w:pPr>
        <w:pStyle w:val="NoSpacing"/>
      </w:pPr>
      <w:r w:rsidRPr="004C1899">
        <w:rPr>
          <w:rFonts w:ascii="Consolas" w:eastAsiaTheme="minorHAnsi" w:hAnsi="Consolas" w:cs="Consolas"/>
          <w:color w:val="008000"/>
          <w:sz w:val="19"/>
          <w:szCs w:val="19"/>
        </w:rPr>
        <w:t xml:space="preserve">-- </w:t>
      </w:r>
      <w:r w:rsidRPr="00BF56AE">
        <w:rPr>
          <w:rFonts w:ascii="Consolas" w:eastAsiaTheme="minorHAnsi" w:hAnsi="Consolas" w:cs="Consolas"/>
          <w:b/>
          <w:bCs/>
          <w:color w:val="008000"/>
          <w:sz w:val="19"/>
          <w:szCs w:val="19"/>
        </w:rPr>
        <w:t>Formal</w:t>
      </w:r>
      <w:r w:rsidRPr="004C1899">
        <w:rPr>
          <w:rFonts w:ascii="Consolas" w:eastAsiaTheme="minorHAnsi" w:hAnsi="Consolas" w:cs="Consolas"/>
          <w:color w:val="008000"/>
          <w:sz w:val="19"/>
          <w:szCs w:val="19"/>
        </w:rPr>
        <w:t xml:space="preserve"> Testing Code</w:t>
      </w:r>
    </w:p>
    <w:p w14:paraId="2D085160" w14:textId="77777777" w:rsidR="004C1899" w:rsidRPr="00675C7E" w:rsidRDefault="004C1899" w:rsidP="004C1899">
      <w:pPr>
        <w:pStyle w:val="NoSpacing"/>
        <w:rPr>
          <w:rFonts w:eastAsia="Times New Roman"/>
          <w:sz w:val="18"/>
          <w:szCs w:val="18"/>
        </w:rPr>
      </w:pPr>
      <w:r w:rsidRPr="00675C7E">
        <w:rPr>
          <w:rFonts w:eastAsia="Times New Roman"/>
          <w:color w:val="0000FF"/>
          <w:sz w:val="18"/>
          <w:szCs w:val="18"/>
        </w:rPr>
        <w:t>Declare</w:t>
      </w:r>
      <w:r w:rsidRPr="00675C7E">
        <w:rPr>
          <w:rFonts w:eastAsia="Times New Roman"/>
          <w:sz w:val="18"/>
          <w:szCs w:val="18"/>
        </w:rPr>
        <w:t> @Status </w:t>
      </w:r>
      <w:r w:rsidRPr="00675C7E">
        <w:rPr>
          <w:rFonts w:eastAsia="Times New Roman"/>
          <w:color w:val="0000FF"/>
          <w:sz w:val="18"/>
          <w:szCs w:val="18"/>
        </w:rPr>
        <w:t>int</w:t>
      </w:r>
      <w:r w:rsidRPr="00675C7E">
        <w:rPr>
          <w:rFonts w:eastAsia="Times New Roman"/>
          <w:sz w:val="18"/>
          <w:szCs w:val="18"/>
        </w:rPr>
        <w:t>;</w:t>
      </w:r>
    </w:p>
    <w:p w14:paraId="3326A3B9" w14:textId="77777777" w:rsidR="004C1899" w:rsidRPr="00675C7E" w:rsidRDefault="004C1899" w:rsidP="004C1899">
      <w:pPr>
        <w:pStyle w:val="NoSpacing"/>
        <w:rPr>
          <w:rFonts w:eastAsia="Times New Roman"/>
          <w:sz w:val="18"/>
          <w:szCs w:val="18"/>
        </w:rPr>
      </w:pPr>
      <w:r w:rsidRPr="00675C7E">
        <w:rPr>
          <w:rFonts w:eastAsia="Times New Roman"/>
          <w:color w:val="0000FF"/>
          <w:sz w:val="18"/>
          <w:szCs w:val="18"/>
        </w:rPr>
        <w:t>Exec</w:t>
      </w:r>
      <w:r w:rsidRPr="00675C7E">
        <w:rPr>
          <w:rFonts w:eastAsia="Times New Roman"/>
          <w:sz w:val="18"/>
          <w:szCs w:val="18"/>
        </w:rPr>
        <w:t> @Status </w:t>
      </w:r>
      <w:r w:rsidRPr="00675C7E">
        <w:rPr>
          <w:rFonts w:eastAsia="Times New Roman"/>
          <w:color w:val="000000"/>
          <w:sz w:val="18"/>
          <w:szCs w:val="18"/>
        </w:rPr>
        <w:t>=</w:t>
      </w:r>
      <w:r w:rsidRPr="00675C7E">
        <w:rPr>
          <w:rFonts w:eastAsia="Times New Roman"/>
          <w:sz w:val="18"/>
          <w:szCs w:val="18"/>
        </w:rPr>
        <w:t> &lt;Sproc Name&gt;</w:t>
      </w:r>
    </w:p>
    <w:p w14:paraId="6C63AD7F" w14:textId="0C835836" w:rsidR="004C1899" w:rsidRPr="00675C7E" w:rsidRDefault="004C1899" w:rsidP="004C1899">
      <w:pPr>
        <w:pStyle w:val="NoSpacing"/>
        <w:rPr>
          <w:rFonts w:eastAsia="Times New Roman"/>
          <w:sz w:val="18"/>
          <w:szCs w:val="18"/>
        </w:rPr>
      </w:pPr>
      <w:r w:rsidRPr="00675C7E">
        <w:rPr>
          <w:rFonts w:eastAsia="Times New Roman"/>
          <w:sz w:val="18"/>
          <w:szCs w:val="18"/>
        </w:rPr>
        <w:t>                &lt;@P1 </w:t>
      </w:r>
      <w:r w:rsidRPr="00675C7E">
        <w:rPr>
          <w:rFonts w:eastAsia="Times New Roman"/>
          <w:color w:val="000000"/>
          <w:sz w:val="18"/>
          <w:szCs w:val="18"/>
        </w:rPr>
        <w:t>=</w:t>
      </w:r>
      <w:r w:rsidRPr="00675C7E">
        <w:rPr>
          <w:rFonts w:eastAsia="Times New Roman"/>
          <w:sz w:val="18"/>
          <w:szCs w:val="18"/>
        </w:rPr>
        <w:t> </w:t>
      </w:r>
      <w:r w:rsidRPr="00675C7E">
        <w:rPr>
          <w:rFonts w:eastAsia="Times New Roman"/>
          <w:color w:val="A31515"/>
          <w:sz w:val="18"/>
          <w:szCs w:val="18"/>
        </w:rPr>
        <w:t>'Val1'</w:t>
      </w:r>
      <w:r w:rsidRPr="00BF56AE">
        <w:rPr>
          <w:rFonts w:eastAsia="Times New Roman"/>
          <w:sz w:val="18"/>
          <w:szCs w:val="18"/>
        </w:rPr>
        <w:t>&gt;</w:t>
      </w:r>
      <w:r w:rsidR="00BF56AE" w:rsidRPr="00BF56AE">
        <w:rPr>
          <w:rFonts w:eastAsia="Times New Roman"/>
          <w:sz w:val="18"/>
          <w:szCs w:val="18"/>
        </w:rPr>
        <w:t>;</w:t>
      </w:r>
    </w:p>
    <w:p w14:paraId="194D1074" w14:textId="77777777" w:rsidR="004C1899" w:rsidRPr="00675C7E" w:rsidRDefault="004C1899" w:rsidP="004C1899">
      <w:pPr>
        <w:pStyle w:val="NoSpacing"/>
        <w:rPr>
          <w:rFonts w:eastAsia="Times New Roman"/>
          <w:sz w:val="18"/>
          <w:szCs w:val="18"/>
        </w:rPr>
      </w:pPr>
      <w:r w:rsidRPr="00675C7E">
        <w:rPr>
          <w:rFonts w:eastAsia="Times New Roman"/>
          <w:color w:val="0000FF"/>
          <w:sz w:val="18"/>
          <w:szCs w:val="18"/>
        </w:rPr>
        <w:t>Select</w:t>
      </w:r>
      <w:r w:rsidRPr="00675C7E">
        <w:rPr>
          <w:rFonts w:eastAsia="Times New Roman"/>
          <w:sz w:val="18"/>
          <w:szCs w:val="18"/>
        </w:rPr>
        <w:t> </w:t>
      </w:r>
      <w:r w:rsidRPr="00675C7E">
        <w:rPr>
          <w:rFonts w:eastAsia="Times New Roman"/>
          <w:color w:val="0000FF"/>
          <w:sz w:val="18"/>
          <w:szCs w:val="18"/>
        </w:rPr>
        <w:t>Case</w:t>
      </w:r>
      <w:r w:rsidRPr="00675C7E">
        <w:rPr>
          <w:rFonts w:eastAsia="Times New Roman"/>
          <w:sz w:val="18"/>
          <w:szCs w:val="18"/>
        </w:rPr>
        <w:t> @Status</w:t>
      </w:r>
    </w:p>
    <w:p w14:paraId="3C7CF8CC" w14:textId="77777777" w:rsidR="004C1899" w:rsidRPr="00675C7E" w:rsidRDefault="004C1899" w:rsidP="004C1899">
      <w:pPr>
        <w:pStyle w:val="NoSpacing"/>
        <w:rPr>
          <w:rFonts w:eastAsia="Times New Roman"/>
          <w:sz w:val="18"/>
          <w:szCs w:val="18"/>
        </w:rPr>
      </w:pPr>
      <w:r w:rsidRPr="00675C7E">
        <w:rPr>
          <w:rFonts w:eastAsia="Times New Roman"/>
          <w:sz w:val="18"/>
          <w:szCs w:val="18"/>
        </w:rPr>
        <w:t>  </w:t>
      </w:r>
      <w:r w:rsidRPr="00675C7E">
        <w:rPr>
          <w:rFonts w:eastAsia="Times New Roman"/>
          <w:color w:val="0000FF"/>
          <w:sz w:val="18"/>
          <w:szCs w:val="18"/>
        </w:rPr>
        <w:t>When</w:t>
      </w:r>
      <w:r w:rsidRPr="00675C7E">
        <w:rPr>
          <w:rFonts w:eastAsia="Times New Roman"/>
          <w:sz w:val="18"/>
          <w:szCs w:val="18"/>
        </w:rPr>
        <w:t> </w:t>
      </w:r>
      <w:r w:rsidRPr="00675C7E">
        <w:rPr>
          <w:rFonts w:eastAsia="Times New Roman"/>
          <w:color w:val="000000"/>
          <w:sz w:val="18"/>
          <w:szCs w:val="18"/>
        </w:rPr>
        <w:t>+</w:t>
      </w:r>
      <w:r w:rsidRPr="00675C7E">
        <w:rPr>
          <w:rFonts w:eastAsia="Times New Roman"/>
          <w:color w:val="09885A"/>
          <w:sz w:val="18"/>
          <w:szCs w:val="18"/>
        </w:rPr>
        <w:t>1</w:t>
      </w:r>
      <w:r w:rsidRPr="00675C7E">
        <w:rPr>
          <w:rFonts w:eastAsia="Times New Roman"/>
          <w:sz w:val="18"/>
          <w:szCs w:val="18"/>
        </w:rPr>
        <w:t> </w:t>
      </w:r>
      <w:r w:rsidRPr="00675C7E">
        <w:rPr>
          <w:rFonts w:eastAsia="Times New Roman"/>
          <w:color w:val="0000FF"/>
          <w:sz w:val="18"/>
          <w:szCs w:val="18"/>
        </w:rPr>
        <w:t>Then</w:t>
      </w:r>
      <w:r w:rsidRPr="00675C7E">
        <w:rPr>
          <w:rFonts w:eastAsia="Times New Roman"/>
          <w:sz w:val="18"/>
          <w:szCs w:val="18"/>
        </w:rPr>
        <w:t> </w:t>
      </w:r>
      <w:r w:rsidRPr="00675C7E">
        <w:rPr>
          <w:rFonts w:eastAsia="Times New Roman"/>
          <w:color w:val="A31515"/>
          <w:sz w:val="18"/>
          <w:szCs w:val="18"/>
        </w:rPr>
        <w:t>'Insert was successful!'</w:t>
      </w:r>
    </w:p>
    <w:p w14:paraId="21618EF7" w14:textId="77777777" w:rsidR="004C1899" w:rsidRPr="00675C7E" w:rsidRDefault="004C1899" w:rsidP="004C1899">
      <w:pPr>
        <w:pStyle w:val="NoSpacing"/>
        <w:rPr>
          <w:rFonts w:eastAsia="Times New Roman"/>
          <w:sz w:val="18"/>
          <w:szCs w:val="18"/>
        </w:rPr>
      </w:pPr>
      <w:r w:rsidRPr="00675C7E">
        <w:rPr>
          <w:rFonts w:eastAsia="Times New Roman"/>
          <w:sz w:val="18"/>
          <w:szCs w:val="18"/>
        </w:rPr>
        <w:t>  </w:t>
      </w:r>
      <w:r w:rsidRPr="00675C7E">
        <w:rPr>
          <w:rFonts w:eastAsia="Times New Roman"/>
          <w:color w:val="0000FF"/>
          <w:sz w:val="18"/>
          <w:szCs w:val="18"/>
        </w:rPr>
        <w:t>When</w:t>
      </w:r>
      <w:r w:rsidRPr="00675C7E">
        <w:rPr>
          <w:rFonts w:eastAsia="Times New Roman"/>
          <w:sz w:val="18"/>
          <w:szCs w:val="18"/>
        </w:rPr>
        <w:t> </w:t>
      </w:r>
      <w:r w:rsidRPr="00675C7E">
        <w:rPr>
          <w:rFonts w:eastAsia="Times New Roman"/>
          <w:color w:val="000000"/>
          <w:sz w:val="18"/>
          <w:szCs w:val="18"/>
        </w:rPr>
        <w:t>-</w:t>
      </w:r>
      <w:r w:rsidRPr="00675C7E">
        <w:rPr>
          <w:rFonts w:eastAsia="Times New Roman"/>
          <w:color w:val="09885A"/>
          <w:sz w:val="18"/>
          <w:szCs w:val="18"/>
        </w:rPr>
        <w:t>1</w:t>
      </w:r>
      <w:r w:rsidRPr="00675C7E">
        <w:rPr>
          <w:rFonts w:eastAsia="Times New Roman"/>
          <w:sz w:val="18"/>
          <w:szCs w:val="18"/>
        </w:rPr>
        <w:t> </w:t>
      </w:r>
      <w:r w:rsidRPr="00675C7E">
        <w:rPr>
          <w:rFonts w:eastAsia="Times New Roman"/>
          <w:color w:val="0000FF"/>
          <w:sz w:val="18"/>
          <w:szCs w:val="18"/>
        </w:rPr>
        <w:t>Then</w:t>
      </w:r>
      <w:r w:rsidRPr="00675C7E">
        <w:rPr>
          <w:rFonts w:eastAsia="Times New Roman"/>
          <w:sz w:val="18"/>
          <w:szCs w:val="18"/>
        </w:rPr>
        <w:t> </w:t>
      </w:r>
      <w:r w:rsidRPr="00675C7E">
        <w:rPr>
          <w:rFonts w:eastAsia="Times New Roman"/>
          <w:color w:val="A31515"/>
          <w:sz w:val="18"/>
          <w:szCs w:val="18"/>
        </w:rPr>
        <w:t>'Insert failed! Common Issues: Duplicate Data'</w:t>
      </w:r>
    </w:p>
    <w:p w14:paraId="36B65FF0" w14:textId="77777777" w:rsidR="004C1899" w:rsidRPr="00675C7E" w:rsidRDefault="004C1899" w:rsidP="004C1899">
      <w:pPr>
        <w:pStyle w:val="NoSpacing"/>
        <w:rPr>
          <w:rFonts w:eastAsia="Times New Roman"/>
          <w:sz w:val="18"/>
          <w:szCs w:val="18"/>
        </w:rPr>
      </w:pPr>
      <w:r w:rsidRPr="00675C7E">
        <w:rPr>
          <w:rFonts w:eastAsia="Times New Roman"/>
          <w:sz w:val="18"/>
          <w:szCs w:val="18"/>
        </w:rPr>
        <w:t>  </w:t>
      </w:r>
      <w:r w:rsidRPr="00675C7E">
        <w:rPr>
          <w:rFonts w:eastAsia="Times New Roman"/>
          <w:color w:val="0000FF"/>
          <w:sz w:val="18"/>
          <w:szCs w:val="18"/>
        </w:rPr>
        <w:t>End</w:t>
      </w:r>
      <w:r w:rsidRPr="00675C7E">
        <w:rPr>
          <w:rFonts w:eastAsia="Times New Roman"/>
          <w:sz w:val="18"/>
          <w:szCs w:val="18"/>
        </w:rPr>
        <w:t> </w:t>
      </w:r>
      <w:r w:rsidRPr="00675C7E">
        <w:rPr>
          <w:rFonts w:eastAsia="Times New Roman"/>
          <w:color w:val="0000FF"/>
          <w:sz w:val="18"/>
          <w:szCs w:val="18"/>
        </w:rPr>
        <w:t>as</w:t>
      </w:r>
      <w:r w:rsidRPr="00675C7E">
        <w:rPr>
          <w:rFonts w:eastAsia="Times New Roman"/>
          <w:sz w:val="18"/>
          <w:szCs w:val="18"/>
        </w:rPr>
        <w:t> [Status]</w:t>
      </w:r>
    </w:p>
    <w:p w14:paraId="0D8B5B99" w14:textId="77777777" w:rsidR="004C1899" w:rsidRDefault="004C1899" w:rsidP="004C1899">
      <w:pPr>
        <w:pStyle w:val="NoSpacing"/>
        <w:rPr>
          <w:rFonts w:eastAsia="Times New Roman"/>
          <w:color w:val="795E26"/>
          <w:sz w:val="18"/>
          <w:szCs w:val="18"/>
        </w:rPr>
      </w:pPr>
      <w:r w:rsidRPr="00675C7E">
        <w:rPr>
          <w:rFonts w:eastAsia="Times New Roman"/>
          <w:color w:val="0000FF"/>
          <w:sz w:val="18"/>
          <w:szCs w:val="18"/>
        </w:rPr>
        <w:t>Select</w:t>
      </w:r>
      <w:r w:rsidRPr="00675C7E">
        <w:rPr>
          <w:rFonts w:eastAsia="Times New Roman"/>
          <w:sz w:val="18"/>
          <w:szCs w:val="18"/>
        </w:rPr>
        <w:t> [The New ID Was:] </w:t>
      </w:r>
      <w:r w:rsidRPr="00675C7E">
        <w:rPr>
          <w:rFonts w:eastAsia="Times New Roman"/>
          <w:color w:val="000000"/>
          <w:sz w:val="18"/>
          <w:szCs w:val="18"/>
        </w:rPr>
        <w:t>=</w:t>
      </w:r>
      <w:r w:rsidRPr="00675C7E">
        <w:rPr>
          <w:rFonts w:eastAsia="Times New Roman"/>
          <w:sz w:val="18"/>
          <w:szCs w:val="18"/>
        </w:rPr>
        <w:t> </w:t>
      </w:r>
      <w:r w:rsidRPr="00675C7E">
        <w:rPr>
          <w:rFonts w:eastAsia="Times New Roman"/>
          <w:color w:val="795E26"/>
          <w:sz w:val="18"/>
          <w:szCs w:val="18"/>
        </w:rPr>
        <w:t>@@IDENTITY</w:t>
      </w:r>
    </w:p>
    <w:p w14:paraId="3645B527" w14:textId="656E52F6" w:rsidR="004C1899" w:rsidRPr="0032207A" w:rsidRDefault="004C1899" w:rsidP="004C1899">
      <w:pPr>
        <w:pStyle w:val="NoSpacing"/>
        <w:rPr>
          <w:rFonts w:eastAsia="Times New Roman"/>
        </w:rPr>
      </w:pPr>
      <w:r w:rsidRPr="0032207A">
        <w:rPr>
          <w:rFonts w:eastAsia="Times New Roman"/>
          <w:color w:val="0000FF"/>
          <w:sz w:val="18"/>
          <w:szCs w:val="18"/>
        </w:rPr>
        <w:t>Select</w:t>
      </w:r>
      <w:r w:rsidRPr="0032207A">
        <w:rPr>
          <w:rFonts w:eastAsia="Times New Roman"/>
          <w:sz w:val="18"/>
          <w:szCs w:val="18"/>
        </w:rPr>
        <w:t> </w:t>
      </w:r>
      <w:r w:rsidRPr="0032207A">
        <w:rPr>
          <w:rFonts w:eastAsia="Times New Roman"/>
          <w:color w:val="000000"/>
          <w:sz w:val="18"/>
          <w:szCs w:val="18"/>
        </w:rPr>
        <w:t>*</w:t>
      </w:r>
      <w:r w:rsidRPr="0032207A">
        <w:rPr>
          <w:rFonts w:eastAsia="Times New Roman"/>
          <w:sz w:val="18"/>
          <w:szCs w:val="18"/>
        </w:rPr>
        <w:t> </w:t>
      </w:r>
      <w:r w:rsidRPr="0032207A">
        <w:rPr>
          <w:rFonts w:eastAsia="Times New Roman"/>
          <w:color w:val="0000FF"/>
          <w:sz w:val="18"/>
          <w:szCs w:val="18"/>
        </w:rPr>
        <w:t>From</w:t>
      </w:r>
      <w:r w:rsidRPr="0032207A">
        <w:rPr>
          <w:rFonts w:eastAsia="Times New Roman"/>
          <w:sz w:val="18"/>
          <w:szCs w:val="18"/>
        </w:rPr>
        <w:t> </w:t>
      </w:r>
      <w:proofErr w:type="spellStart"/>
      <w:r w:rsidR="00BF56AE">
        <w:rPr>
          <w:rFonts w:eastAsia="Times New Roman"/>
          <w:sz w:val="18"/>
          <w:szCs w:val="18"/>
        </w:rPr>
        <w:t>TableName</w:t>
      </w:r>
      <w:proofErr w:type="spellEnd"/>
      <w:r w:rsidRPr="0032207A">
        <w:rPr>
          <w:rFonts w:eastAsia="Times New Roman"/>
          <w:sz w:val="18"/>
          <w:szCs w:val="18"/>
        </w:rPr>
        <w:t>;</w:t>
      </w:r>
    </w:p>
    <w:p w14:paraId="2B437854" w14:textId="77777777" w:rsidR="004C1899" w:rsidRPr="00675C7E" w:rsidRDefault="004C1899" w:rsidP="004C1899">
      <w:pPr>
        <w:pStyle w:val="NoSpacing"/>
        <w:rPr>
          <w:rFonts w:eastAsia="Times New Roman"/>
          <w:sz w:val="18"/>
          <w:szCs w:val="18"/>
        </w:rPr>
      </w:pPr>
      <w:r w:rsidRPr="00675C7E">
        <w:rPr>
          <w:rFonts w:eastAsia="Times New Roman"/>
          <w:color w:val="0000FF"/>
          <w:sz w:val="18"/>
          <w:szCs w:val="18"/>
        </w:rPr>
        <w:t>go</w:t>
      </w:r>
    </w:p>
    <w:p w14:paraId="6FA3E014" w14:textId="0AC85224" w:rsidR="006944EA" w:rsidRDefault="006944EA" w:rsidP="006944EA">
      <w:pPr>
        <w:spacing w:line="259" w:lineRule="auto"/>
        <w:rPr>
          <w:rFonts w:eastAsia="Times New Roman" w:cs="Times New Roman"/>
          <w:bCs/>
          <w:color w:val="7030A0"/>
          <w:sz w:val="32"/>
          <w:szCs w:val="36"/>
        </w:rPr>
      </w:pPr>
      <w:r>
        <w:br w:type="page"/>
      </w:r>
    </w:p>
    <w:p w14:paraId="7CD864B6" w14:textId="77777777" w:rsidR="006944EA" w:rsidRDefault="006944EA" w:rsidP="006944EA">
      <w:pPr>
        <w:pStyle w:val="Heading2"/>
        <w:pBdr>
          <w:bottom w:val="single" w:sz="4" w:space="1" w:color="auto"/>
        </w:pBdr>
      </w:pPr>
      <w:r>
        <w:lastRenderedPageBreak/>
        <w:t xml:space="preserve">Lab </w:t>
      </w:r>
      <w:r w:rsidR="0030740D">
        <w:t>2</w:t>
      </w:r>
      <w:r>
        <w:t xml:space="preserve">: Creating </w:t>
      </w:r>
      <w:r w:rsidR="003254C6">
        <w:t>Transactional</w:t>
      </w:r>
      <w:r w:rsidR="0030740D">
        <w:t xml:space="preserve"> </w:t>
      </w:r>
      <w:r>
        <w:t xml:space="preserve">Stored Procedures - </w:t>
      </w:r>
      <w:r w:rsidR="00DE75D1">
        <w:t>3</w:t>
      </w:r>
      <w:r>
        <w:t>0</w:t>
      </w:r>
    </w:p>
    <w:p w14:paraId="149C9E38" w14:textId="6121A8CE" w:rsidR="006944EA" w:rsidRDefault="006944EA" w:rsidP="006944EA">
      <w:r>
        <w:t xml:space="preserve">In this lab, you create and test </w:t>
      </w:r>
      <w:r w:rsidR="00DE75D1">
        <w:t>advanced</w:t>
      </w:r>
      <w:r>
        <w:t xml:space="preserve"> stored procedures using </w:t>
      </w:r>
      <w:r w:rsidR="009F717B">
        <w:t xml:space="preserve">the </w:t>
      </w:r>
      <w:r w:rsidR="009F717B">
        <w:rPr>
          <w:rFonts w:ascii="Consolas" w:eastAsiaTheme="minorHAnsi" w:hAnsi="Consolas" w:cs="Consolas"/>
          <w:color w:val="FF0000"/>
          <w:sz w:val="19"/>
          <w:szCs w:val="19"/>
        </w:rPr>
        <w:t>'MyLabsDB_YourNameHere'</w:t>
      </w:r>
      <w:r w:rsidR="00D36781">
        <w:rPr>
          <w:rFonts w:ascii="Consolas" w:eastAsiaTheme="minorHAnsi" w:hAnsi="Consolas" w:cs="Consolas"/>
          <w:color w:val="FF0000"/>
          <w:sz w:val="19"/>
          <w:szCs w:val="19"/>
        </w:rPr>
        <w:t xml:space="preserve"> </w:t>
      </w:r>
      <w:r>
        <w:t>database</w:t>
      </w:r>
      <w:r w:rsidR="009F717B" w:rsidRPr="009F717B">
        <w:t xml:space="preserve"> </w:t>
      </w:r>
      <w:r w:rsidR="009F717B">
        <w:t>you created in Module05-Lab01</w:t>
      </w:r>
      <w:r>
        <w:t xml:space="preserve">. </w:t>
      </w:r>
    </w:p>
    <w:p w14:paraId="576E86CF" w14:textId="395F0AE1" w:rsidR="006944EA" w:rsidRDefault="006944EA" w:rsidP="006944EA">
      <w:r>
        <w:t>You will work on your own for the first 20 minutes,</w:t>
      </w:r>
      <w:r w:rsidR="00F11DD3">
        <w:t xml:space="preserve"> and</w:t>
      </w:r>
      <w:r>
        <w:t xml:space="preserve"> then we will review the answers together in the last 10 minutes. </w:t>
      </w:r>
    </w:p>
    <w:p w14:paraId="4636A371" w14:textId="77777777" w:rsidR="006944EA" w:rsidRDefault="006944EA" w:rsidP="006944EA">
      <w:pPr>
        <w:rPr>
          <w:rStyle w:val="Emphasis"/>
        </w:rPr>
      </w:pPr>
      <w:r w:rsidRPr="002F2648">
        <w:rPr>
          <w:rStyle w:val="Emphasis"/>
          <w:b/>
        </w:rPr>
        <w:t>Note</w:t>
      </w:r>
      <w:r>
        <w:rPr>
          <w:rStyle w:val="Emphasis"/>
        </w:rPr>
        <w:t xml:space="preserve">: </w:t>
      </w:r>
      <w:r w:rsidRPr="002F2648">
        <w:rPr>
          <w:rStyle w:val="Emphasis"/>
        </w:rPr>
        <w:t xml:space="preserve">This lab </w:t>
      </w:r>
      <w:r>
        <w:rPr>
          <w:rStyle w:val="Emphasis"/>
        </w:rPr>
        <w:t xml:space="preserve">should </w:t>
      </w:r>
      <w:r w:rsidRPr="002F2648">
        <w:rPr>
          <w:rStyle w:val="Emphasis"/>
        </w:rPr>
        <w:t xml:space="preserve">be done </w:t>
      </w:r>
      <w:r w:rsidRPr="009F717B">
        <w:rPr>
          <w:rStyle w:val="Emphasis"/>
          <w:u w:val="single"/>
        </w:rPr>
        <w:t>individually or in groups</w:t>
      </w:r>
      <w:r>
        <w:rPr>
          <w:rStyle w:val="Emphasis"/>
        </w:rPr>
        <w:t xml:space="preserve"> of three or less</w:t>
      </w:r>
      <w:r w:rsidRPr="002F2648">
        <w:rPr>
          <w:rStyle w:val="Emphasis"/>
        </w:rPr>
        <w:t xml:space="preserve">. </w:t>
      </w:r>
    </w:p>
    <w:p w14:paraId="392903A3" w14:textId="77777777" w:rsidR="00067C8C" w:rsidRDefault="00067C8C" w:rsidP="00067C8C">
      <w:pPr>
        <w:pStyle w:val="Heading3"/>
        <w:rPr>
          <w:rFonts w:eastAsiaTheme="minorHAnsi"/>
        </w:rPr>
      </w:pPr>
      <w:r>
        <w:rPr>
          <w:rFonts w:eastAsiaTheme="minorHAnsi"/>
        </w:rPr>
        <w:t>Step 1: Review the current data</w:t>
      </w:r>
    </w:p>
    <w:p w14:paraId="757D5908" w14:textId="77777777" w:rsidR="00067C8C" w:rsidRDefault="00067C8C" w:rsidP="00067C8C">
      <w:r>
        <w:t>Review the structure and data of the tables in the database.</w:t>
      </w:r>
    </w:p>
    <w:p w14:paraId="64CD796C" w14:textId="77777777" w:rsidR="00067C8C" w:rsidRDefault="00067C8C" w:rsidP="00067C8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Mod05_LabsDB_YourNameHer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9B80544" w14:textId="77777777" w:rsidR="00067C8C" w:rsidRDefault="00067C8C" w:rsidP="00067C8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3AEE428" w14:textId="77777777" w:rsidR="00067C8C" w:rsidRDefault="00067C8C" w:rsidP="00067C8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i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4773C64C" w14:textId="77777777" w:rsidR="00067C8C" w:rsidRDefault="00067C8C" w:rsidP="00067C8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0000"/>
          <w:sz w:val="19"/>
          <w:szCs w:val="19"/>
        </w:rPr>
        <w:t>sp_help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ategori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F8B1D70" w14:textId="77777777" w:rsidR="001D31E7" w:rsidRDefault="001D31E7" w:rsidP="001D31E7">
      <w:pPr>
        <w:pStyle w:val="NoSpacing"/>
        <w:rPr>
          <w:rFonts w:eastAsiaTheme="minorHAnsi"/>
        </w:rPr>
      </w:pPr>
    </w:p>
    <w:p w14:paraId="56F524A2" w14:textId="77777777" w:rsidR="00067C8C" w:rsidRDefault="00067C8C" w:rsidP="00067C8C">
      <w:pPr>
        <w:pStyle w:val="Heading3"/>
        <w:rPr>
          <w:rFonts w:eastAsiaTheme="minorHAnsi"/>
        </w:rPr>
      </w:pPr>
      <w:r>
        <w:rPr>
          <w:rFonts w:eastAsiaTheme="minorHAnsi"/>
        </w:rPr>
        <w:t xml:space="preserve">Step 2: Create SQL Transaction </w:t>
      </w:r>
      <w:r w:rsidR="00F71574">
        <w:rPr>
          <w:rFonts w:eastAsiaTheme="minorHAnsi"/>
        </w:rPr>
        <w:t>Stored Procedures</w:t>
      </w:r>
    </w:p>
    <w:p w14:paraId="158B379E" w14:textId="77777777" w:rsidR="00F71574" w:rsidRPr="00F71574" w:rsidRDefault="00F71574" w:rsidP="00F71574">
      <w:r>
        <w:t>Use the provided stored procedure template to create code answering the following questions.</w:t>
      </w:r>
    </w:p>
    <w:p w14:paraId="18E156EE" w14:textId="77777777" w:rsidR="00067C8C" w:rsidRDefault="00067C8C" w:rsidP="00067C8C">
      <w:pPr>
        <w:rPr>
          <w:rFonts w:eastAsiaTheme="minorHAnsi"/>
        </w:rPr>
      </w:pPr>
      <w:r w:rsidRPr="00CA0BE2">
        <w:rPr>
          <w:rFonts w:eastAsiaTheme="minorHAnsi"/>
          <w:b/>
        </w:rPr>
        <w:t>Question 1</w:t>
      </w:r>
      <w:r>
        <w:rPr>
          <w:rFonts w:eastAsiaTheme="minorHAnsi"/>
        </w:rPr>
        <w:t xml:space="preserve">: How would you add data to the </w:t>
      </w:r>
      <w:r w:rsidR="00DD67B5">
        <w:rPr>
          <w:rFonts w:eastAsiaTheme="minorHAnsi"/>
        </w:rPr>
        <w:t>Categories</w:t>
      </w:r>
      <w:r>
        <w:rPr>
          <w:rFonts w:eastAsiaTheme="minorHAnsi"/>
        </w:rPr>
        <w:t xml:space="preserve"> table</w:t>
      </w:r>
      <w:r w:rsidR="001D31E7">
        <w:rPr>
          <w:rFonts w:eastAsiaTheme="minorHAnsi"/>
        </w:rPr>
        <w:t xml:space="preserve"> using a store procedure</w:t>
      </w:r>
      <w:r>
        <w:rPr>
          <w:rFonts w:eastAsiaTheme="minorHAnsi"/>
        </w:rPr>
        <w:t>?</w:t>
      </w:r>
    </w:p>
    <w:p w14:paraId="17D0BA96" w14:textId="77777777" w:rsidR="00067C8C" w:rsidRDefault="00067C8C" w:rsidP="00067C8C">
      <w:pPr>
        <w:rPr>
          <w:rFonts w:eastAsiaTheme="minorHAnsi"/>
        </w:rPr>
      </w:pPr>
      <w:r w:rsidRPr="00CA0BE2">
        <w:rPr>
          <w:rFonts w:eastAsiaTheme="minorHAnsi"/>
          <w:b/>
        </w:rPr>
        <w:t xml:space="preserve">Question </w:t>
      </w:r>
      <w:r w:rsidR="001D31E7">
        <w:rPr>
          <w:rFonts w:eastAsiaTheme="minorHAnsi"/>
          <w:b/>
        </w:rPr>
        <w:t>2</w:t>
      </w:r>
      <w:r>
        <w:rPr>
          <w:rFonts w:eastAsiaTheme="minorHAnsi"/>
        </w:rPr>
        <w:t xml:space="preserve">: How would you update data in the </w:t>
      </w:r>
      <w:r w:rsidR="00DD67B5">
        <w:rPr>
          <w:rFonts w:eastAsiaTheme="minorHAnsi"/>
        </w:rPr>
        <w:t>Categories</w:t>
      </w:r>
      <w:r>
        <w:rPr>
          <w:rFonts w:eastAsiaTheme="minorHAnsi"/>
        </w:rPr>
        <w:t xml:space="preserve"> table</w:t>
      </w:r>
      <w:r w:rsidR="001D31E7">
        <w:rPr>
          <w:rFonts w:eastAsiaTheme="minorHAnsi"/>
        </w:rPr>
        <w:t xml:space="preserve"> using a store procedure</w:t>
      </w:r>
      <w:r>
        <w:rPr>
          <w:rFonts w:eastAsiaTheme="minorHAnsi"/>
        </w:rPr>
        <w:t>?</w:t>
      </w:r>
    </w:p>
    <w:p w14:paraId="3D92C2F7" w14:textId="77777777" w:rsidR="00067C8C" w:rsidRDefault="00067C8C" w:rsidP="00067C8C">
      <w:pPr>
        <w:rPr>
          <w:rFonts w:eastAsiaTheme="minorHAnsi"/>
        </w:rPr>
      </w:pPr>
      <w:r w:rsidRPr="00CA0BE2">
        <w:rPr>
          <w:rFonts w:eastAsiaTheme="minorHAnsi"/>
          <w:b/>
        </w:rPr>
        <w:t xml:space="preserve">Question </w:t>
      </w:r>
      <w:r w:rsidR="001D31E7">
        <w:rPr>
          <w:rFonts w:eastAsiaTheme="minorHAnsi"/>
          <w:b/>
        </w:rPr>
        <w:t>3</w:t>
      </w:r>
      <w:r>
        <w:rPr>
          <w:rFonts w:eastAsiaTheme="minorHAnsi"/>
        </w:rPr>
        <w:t xml:space="preserve">: How would you delete data from the </w:t>
      </w:r>
      <w:r w:rsidR="00DD67B5">
        <w:rPr>
          <w:rFonts w:eastAsiaTheme="minorHAnsi"/>
        </w:rPr>
        <w:t>Categories</w:t>
      </w:r>
      <w:r>
        <w:rPr>
          <w:rFonts w:eastAsiaTheme="minorHAnsi"/>
        </w:rPr>
        <w:t xml:space="preserve"> table</w:t>
      </w:r>
      <w:r w:rsidR="001D31E7">
        <w:rPr>
          <w:rFonts w:eastAsiaTheme="minorHAnsi"/>
        </w:rPr>
        <w:t xml:space="preserve"> using a store procedure</w:t>
      </w:r>
      <w:r>
        <w:rPr>
          <w:rFonts w:eastAsiaTheme="minorHAnsi"/>
        </w:rPr>
        <w:t>?</w:t>
      </w:r>
    </w:p>
    <w:p w14:paraId="424E5998" w14:textId="77777777" w:rsidR="00F71574" w:rsidRDefault="00F71574" w:rsidP="00F71574">
      <w:pPr>
        <w:pStyle w:val="Heading3"/>
      </w:pPr>
      <w:r>
        <w:rPr>
          <w:rFonts w:eastAsiaTheme="minorHAnsi"/>
        </w:rPr>
        <w:t>Step 3: Create SQL Transaction Stored Procedures</w:t>
      </w:r>
      <w:r>
        <w:t xml:space="preserve"> </w:t>
      </w:r>
    </w:p>
    <w:p w14:paraId="52CFEA38" w14:textId="47BE23DA" w:rsidR="00C446D4" w:rsidRPr="00F71574" w:rsidRDefault="00C446D4" w:rsidP="00C446D4">
      <w:r>
        <w:t xml:space="preserve">Modify and use </w:t>
      </w:r>
      <w:r w:rsidR="00BD2B7D">
        <w:t xml:space="preserve">formal testing </w:t>
      </w:r>
      <w:r>
        <w:t>code to test your stored procedures.</w:t>
      </w:r>
    </w:p>
    <w:p w14:paraId="747073BF" w14:textId="77777777" w:rsidR="00BD2B7D" w:rsidRPr="00BD2B7D" w:rsidRDefault="00BD2B7D" w:rsidP="00BD2B7D">
      <w:pPr>
        <w:pStyle w:val="NoSpacing"/>
        <w:rPr>
          <w:rFonts w:eastAsia="Times New Roman"/>
          <w:sz w:val="18"/>
          <w:szCs w:val="18"/>
        </w:rPr>
      </w:pPr>
      <w:r w:rsidRPr="00BD2B7D">
        <w:rPr>
          <w:rFonts w:eastAsia="Times New Roman"/>
          <w:color w:val="0000FF"/>
          <w:sz w:val="18"/>
          <w:szCs w:val="18"/>
        </w:rPr>
        <w:t>Declare</w:t>
      </w:r>
      <w:r w:rsidRPr="00BD2B7D">
        <w:rPr>
          <w:rFonts w:eastAsia="Times New Roman"/>
          <w:sz w:val="18"/>
          <w:szCs w:val="18"/>
        </w:rPr>
        <w:t> @Status </w:t>
      </w:r>
      <w:r w:rsidRPr="00BD2B7D">
        <w:rPr>
          <w:rFonts w:eastAsia="Times New Roman"/>
          <w:color w:val="0000FF"/>
          <w:sz w:val="18"/>
          <w:szCs w:val="18"/>
        </w:rPr>
        <w:t>int</w:t>
      </w:r>
      <w:r w:rsidRPr="00BD2B7D">
        <w:rPr>
          <w:rFonts w:eastAsia="Times New Roman"/>
          <w:sz w:val="18"/>
          <w:szCs w:val="18"/>
        </w:rPr>
        <w:t>;</w:t>
      </w:r>
    </w:p>
    <w:p w14:paraId="1915543C" w14:textId="77777777" w:rsidR="00BD2B7D" w:rsidRPr="00BD2B7D" w:rsidRDefault="00BD2B7D" w:rsidP="00BD2B7D">
      <w:pPr>
        <w:pStyle w:val="NoSpacing"/>
        <w:rPr>
          <w:rFonts w:eastAsia="Times New Roman"/>
          <w:sz w:val="18"/>
          <w:szCs w:val="18"/>
        </w:rPr>
      </w:pPr>
      <w:r w:rsidRPr="00BD2B7D">
        <w:rPr>
          <w:rFonts w:eastAsia="Times New Roman"/>
          <w:color w:val="0000FF"/>
          <w:sz w:val="18"/>
          <w:szCs w:val="18"/>
        </w:rPr>
        <w:t>Exec</w:t>
      </w:r>
      <w:r w:rsidRPr="00BD2B7D">
        <w:rPr>
          <w:rFonts w:eastAsia="Times New Roman"/>
          <w:sz w:val="18"/>
          <w:szCs w:val="18"/>
        </w:rPr>
        <w:t> @Status </w:t>
      </w:r>
      <w:r w:rsidRPr="00BD2B7D">
        <w:rPr>
          <w:rFonts w:eastAsia="Times New Roman"/>
          <w:color w:val="000000"/>
          <w:sz w:val="18"/>
          <w:szCs w:val="18"/>
        </w:rPr>
        <w:t>=</w:t>
      </w:r>
      <w:r w:rsidRPr="00BD2B7D">
        <w:rPr>
          <w:rFonts w:eastAsia="Times New Roman"/>
          <w:sz w:val="18"/>
          <w:szCs w:val="18"/>
        </w:rPr>
        <w:t> </w:t>
      </w:r>
      <w:proofErr w:type="spellStart"/>
      <w:r w:rsidRPr="00BD2B7D">
        <w:rPr>
          <w:rFonts w:eastAsia="Times New Roman"/>
          <w:sz w:val="18"/>
          <w:szCs w:val="18"/>
        </w:rPr>
        <w:t>pInsCategories</w:t>
      </w:r>
      <w:proofErr w:type="spellEnd"/>
      <w:r w:rsidRPr="00BD2B7D">
        <w:rPr>
          <w:rFonts w:eastAsia="Times New Roman"/>
          <w:sz w:val="18"/>
          <w:szCs w:val="18"/>
        </w:rPr>
        <w:t> @</w:t>
      </w:r>
      <w:proofErr w:type="spellStart"/>
      <w:r w:rsidRPr="00BD2B7D">
        <w:rPr>
          <w:rFonts w:eastAsia="Times New Roman"/>
          <w:sz w:val="18"/>
          <w:szCs w:val="18"/>
        </w:rPr>
        <w:t>CategoryName</w:t>
      </w:r>
      <w:proofErr w:type="spellEnd"/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000000"/>
          <w:sz w:val="18"/>
          <w:szCs w:val="18"/>
        </w:rPr>
        <w:t>=</w:t>
      </w:r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A31515"/>
          <w:sz w:val="18"/>
          <w:szCs w:val="18"/>
        </w:rPr>
        <w:t>'</w:t>
      </w:r>
      <w:proofErr w:type="spellStart"/>
      <w:r w:rsidRPr="00BD2B7D">
        <w:rPr>
          <w:rFonts w:eastAsia="Times New Roman"/>
          <w:color w:val="A31515"/>
          <w:sz w:val="18"/>
          <w:szCs w:val="18"/>
        </w:rPr>
        <w:t>CatC</w:t>
      </w:r>
      <w:proofErr w:type="spellEnd"/>
      <w:r w:rsidRPr="00BD2B7D">
        <w:rPr>
          <w:rFonts w:eastAsia="Times New Roman"/>
          <w:color w:val="A31515"/>
          <w:sz w:val="18"/>
          <w:szCs w:val="18"/>
        </w:rPr>
        <w:t>'</w:t>
      </w:r>
      <w:r w:rsidRPr="00BD2B7D">
        <w:rPr>
          <w:rFonts w:eastAsia="Times New Roman"/>
          <w:sz w:val="18"/>
          <w:szCs w:val="18"/>
        </w:rPr>
        <w:t>;</w:t>
      </w:r>
    </w:p>
    <w:p w14:paraId="624D405C" w14:textId="77777777" w:rsidR="00BD2B7D" w:rsidRPr="00BD2B7D" w:rsidRDefault="00BD2B7D" w:rsidP="00BD2B7D">
      <w:pPr>
        <w:pStyle w:val="NoSpacing"/>
        <w:rPr>
          <w:rFonts w:eastAsia="Times New Roman"/>
          <w:sz w:val="18"/>
          <w:szCs w:val="18"/>
        </w:rPr>
      </w:pPr>
      <w:r w:rsidRPr="00BD2B7D">
        <w:rPr>
          <w:rFonts w:eastAsia="Times New Roman"/>
          <w:color w:val="0000FF"/>
          <w:sz w:val="18"/>
          <w:szCs w:val="18"/>
        </w:rPr>
        <w:t>Select</w:t>
      </w:r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0000FF"/>
          <w:sz w:val="18"/>
          <w:szCs w:val="18"/>
        </w:rPr>
        <w:t>Case</w:t>
      </w:r>
      <w:r w:rsidRPr="00BD2B7D">
        <w:rPr>
          <w:rFonts w:eastAsia="Times New Roman"/>
          <w:sz w:val="18"/>
          <w:szCs w:val="18"/>
        </w:rPr>
        <w:t> @Status</w:t>
      </w:r>
    </w:p>
    <w:p w14:paraId="48AAFCF6" w14:textId="77777777" w:rsidR="00BD2B7D" w:rsidRPr="00BD2B7D" w:rsidRDefault="00BD2B7D" w:rsidP="00BD2B7D">
      <w:pPr>
        <w:pStyle w:val="NoSpacing"/>
        <w:rPr>
          <w:rFonts w:eastAsia="Times New Roman"/>
          <w:sz w:val="18"/>
          <w:szCs w:val="18"/>
        </w:rPr>
      </w:pPr>
      <w:r w:rsidRPr="00BD2B7D">
        <w:rPr>
          <w:rFonts w:eastAsia="Times New Roman"/>
          <w:sz w:val="18"/>
          <w:szCs w:val="18"/>
        </w:rPr>
        <w:t>  </w:t>
      </w:r>
      <w:r w:rsidRPr="00BD2B7D">
        <w:rPr>
          <w:rFonts w:eastAsia="Times New Roman"/>
          <w:color w:val="0000FF"/>
          <w:sz w:val="18"/>
          <w:szCs w:val="18"/>
        </w:rPr>
        <w:t>When</w:t>
      </w:r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000000"/>
          <w:sz w:val="18"/>
          <w:szCs w:val="18"/>
        </w:rPr>
        <w:t>+</w:t>
      </w:r>
      <w:r w:rsidRPr="00BD2B7D">
        <w:rPr>
          <w:rFonts w:eastAsia="Times New Roman"/>
          <w:color w:val="09885A"/>
          <w:sz w:val="18"/>
          <w:szCs w:val="18"/>
        </w:rPr>
        <w:t>1</w:t>
      </w:r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0000FF"/>
          <w:sz w:val="18"/>
          <w:szCs w:val="18"/>
        </w:rPr>
        <w:t>Then</w:t>
      </w:r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A31515"/>
          <w:sz w:val="18"/>
          <w:szCs w:val="18"/>
        </w:rPr>
        <w:t>'Insert was successful!'</w:t>
      </w:r>
    </w:p>
    <w:p w14:paraId="62B746A7" w14:textId="77777777" w:rsidR="00BD2B7D" w:rsidRPr="00BD2B7D" w:rsidRDefault="00BD2B7D" w:rsidP="00BD2B7D">
      <w:pPr>
        <w:pStyle w:val="NoSpacing"/>
        <w:rPr>
          <w:rFonts w:eastAsia="Times New Roman"/>
          <w:sz w:val="18"/>
          <w:szCs w:val="18"/>
        </w:rPr>
      </w:pPr>
      <w:r w:rsidRPr="00BD2B7D">
        <w:rPr>
          <w:rFonts w:eastAsia="Times New Roman"/>
          <w:sz w:val="18"/>
          <w:szCs w:val="18"/>
        </w:rPr>
        <w:t>  </w:t>
      </w:r>
      <w:r w:rsidRPr="00BD2B7D">
        <w:rPr>
          <w:rFonts w:eastAsia="Times New Roman"/>
          <w:color w:val="0000FF"/>
          <w:sz w:val="18"/>
          <w:szCs w:val="18"/>
        </w:rPr>
        <w:t>When</w:t>
      </w:r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000000"/>
          <w:sz w:val="18"/>
          <w:szCs w:val="18"/>
        </w:rPr>
        <w:t>-</w:t>
      </w:r>
      <w:r w:rsidRPr="00BD2B7D">
        <w:rPr>
          <w:rFonts w:eastAsia="Times New Roman"/>
          <w:color w:val="09885A"/>
          <w:sz w:val="18"/>
          <w:szCs w:val="18"/>
        </w:rPr>
        <w:t>1</w:t>
      </w:r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0000FF"/>
          <w:sz w:val="18"/>
          <w:szCs w:val="18"/>
        </w:rPr>
        <w:t>Then</w:t>
      </w:r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A31515"/>
          <w:sz w:val="18"/>
          <w:szCs w:val="18"/>
        </w:rPr>
        <w:t>'Insert failed! Common Issues: Duplicate Data'</w:t>
      </w:r>
    </w:p>
    <w:p w14:paraId="2C1E53FA" w14:textId="77777777" w:rsidR="00BD2B7D" w:rsidRPr="00BD2B7D" w:rsidRDefault="00BD2B7D" w:rsidP="00BD2B7D">
      <w:pPr>
        <w:pStyle w:val="NoSpacing"/>
        <w:rPr>
          <w:rFonts w:eastAsia="Times New Roman"/>
          <w:sz w:val="18"/>
          <w:szCs w:val="18"/>
        </w:rPr>
      </w:pPr>
      <w:r w:rsidRPr="00BD2B7D">
        <w:rPr>
          <w:rFonts w:eastAsia="Times New Roman"/>
          <w:sz w:val="18"/>
          <w:szCs w:val="18"/>
        </w:rPr>
        <w:t>  </w:t>
      </w:r>
      <w:r w:rsidRPr="00BD2B7D">
        <w:rPr>
          <w:rFonts w:eastAsia="Times New Roman"/>
          <w:color w:val="0000FF"/>
          <w:sz w:val="18"/>
          <w:szCs w:val="18"/>
        </w:rPr>
        <w:t>End</w:t>
      </w:r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0000FF"/>
          <w:sz w:val="18"/>
          <w:szCs w:val="18"/>
        </w:rPr>
        <w:t>as</w:t>
      </w:r>
      <w:r w:rsidRPr="00BD2B7D">
        <w:rPr>
          <w:rFonts w:eastAsia="Times New Roman"/>
          <w:sz w:val="18"/>
          <w:szCs w:val="18"/>
        </w:rPr>
        <w:t> [Status]</w:t>
      </w:r>
    </w:p>
    <w:p w14:paraId="22887976" w14:textId="77777777" w:rsidR="00BD2B7D" w:rsidRPr="00BD2B7D" w:rsidRDefault="00BD2B7D" w:rsidP="00BD2B7D">
      <w:pPr>
        <w:pStyle w:val="NoSpacing"/>
        <w:rPr>
          <w:rFonts w:eastAsia="Times New Roman"/>
          <w:sz w:val="18"/>
          <w:szCs w:val="18"/>
        </w:rPr>
      </w:pPr>
      <w:r w:rsidRPr="00BD2B7D">
        <w:rPr>
          <w:rFonts w:eastAsia="Times New Roman"/>
          <w:color w:val="0000FF"/>
          <w:sz w:val="18"/>
          <w:szCs w:val="18"/>
        </w:rPr>
        <w:t>Select</w:t>
      </w:r>
      <w:r w:rsidRPr="00BD2B7D">
        <w:rPr>
          <w:rFonts w:eastAsia="Times New Roman"/>
          <w:sz w:val="18"/>
          <w:szCs w:val="18"/>
        </w:rPr>
        <w:t> [The New ID Was:] </w:t>
      </w:r>
      <w:r w:rsidRPr="00BD2B7D">
        <w:rPr>
          <w:rFonts w:eastAsia="Times New Roman"/>
          <w:color w:val="000000"/>
          <w:sz w:val="18"/>
          <w:szCs w:val="18"/>
        </w:rPr>
        <w:t>=</w:t>
      </w:r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795E26"/>
          <w:sz w:val="18"/>
          <w:szCs w:val="18"/>
        </w:rPr>
        <w:t>@@IDENTITY</w:t>
      </w:r>
    </w:p>
    <w:p w14:paraId="68A85CF6" w14:textId="77777777" w:rsidR="00BD2B7D" w:rsidRPr="00BD2B7D" w:rsidRDefault="00BD2B7D" w:rsidP="00BD2B7D">
      <w:pPr>
        <w:pStyle w:val="NoSpacing"/>
        <w:rPr>
          <w:rFonts w:eastAsia="Times New Roman"/>
          <w:sz w:val="18"/>
          <w:szCs w:val="18"/>
        </w:rPr>
      </w:pPr>
      <w:r w:rsidRPr="00BD2B7D">
        <w:rPr>
          <w:rFonts w:eastAsia="Times New Roman"/>
          <w:color w:val="0000FF"/>
          <w:sz w:val="18"/>
          <w:szCs w:val="18"/>
        </w:rPr>
        <w:t>Select</w:t>
      </w:r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000000"/>
          <w:sz w:val="18"/>
          <w:szCs w:val="18"/>
        </w:rPr>
        <w:t>*</w:t>
      </w:r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0000FF"/>
          <w:sz w:val="18"/>
          <w:szCs w:val="18"/>
        </w:rPr>
        <w:t>From</w:t>
      </w:r>
      <w:r w:rsidRPr="00BD2B7D">
        <w:rPr>
          <w:rFonts w:eastAsia="Times New Roman"/>
          <w:sz w:val="18"/>
          <w:szCs w:val="18"/>
        </w:rPr>
        <w:t> Categories;</w:t>
      </w:r>
    </w:p>
    <w:p w14:paraId="0D0AA750" w14:textId="77777777" w:rsidR="00F71574" w:rsidRDefault="00F71574" w:rsidP="00F71574">
      <w:pPr>
        <w:pStyle w:val="NoSpacing"/>
        <w:rPr>
          <w:rFonts w:eastAsiaTheme="minorHAnsi"/>
        </w:rPr>
      </w:pPr>
    </w:p>
    <w:p w14:paraId="6CC15AC9" w14:textId="77777777" w:rsidR="006944EA" w:rsidRDefault="006944EA" w:rsidP="006944EA">
      <w:pPr>
        <w:pStyle w:val="Heading3"/>
      </w:pPr>
      <w:r>
        <w:t xml:space="preserve">Step </w:t>
      </w:r>
      <w:r w:rsidR="00F71574">
        <w:t>4</w:t>
      </w:r>
      <w:r>
        <w:t>:</w:t>
      </w:r>
      <w:r w:rsidRPr="00381038">
        <w:t xml:space="preserve"> </w:t>
      </w:r>
      <w:r>
        <w:t>Review Your Work</w:t>
      </w:r>
    </w:p>
    <w:p w14:paraId="50C4D019" w14:textId="77777777" w:rsidR="006944EA" w:rsidRDefault="006944EA" w:rsidP="006944EA">
      <w:pPr>
        <w:pBdr>
          <w:bottom w:val="single" w:sz="4" w:space="1" w:color="auto"/>
        </w:pBdr>
      </w:pPr>
      <w:r>
        <w:t>Now, you will review your work with your instructor.</w:t>
      </w:r>
    </w:p>
    <w:p w14:paraId="29702B52" w14:textId="77777777" w:rsidR="006944EA" w:rsidRDefault="006944EA" w:rsidP="006944EA"/>
    <w:p w14:paraId="4F3AB344" w14:textId="77777777" w:rsidR="009A43AB" w:rsidRDefault="009A43AB">
      <w:pPr>
        <w:spacing w:line="259" w:lineRule="auto"/>
        <w:rPr>
          <w:rFonts w:eastAsiaTheme="majorEastAsia"/>
        </w:rPr>
      </w:pPr>
      <w:r>
        <w:rPr>
          <w:rFonts w:eastAsiaTheme="majorEastAsia"/>
        </w:rPr>
        <w:br w:type="page"/>
      </w:r>
    </w:p>
    <w:p w14:paraId="19FC26AD" w14:textId="77777777" w:rsidR="00537AFF" w:rsidRDefault="00537AFF" w:rsidP="006A2767">
      <w:pPr>
        <w:pStyle w:val="Heading1"/>
        <w:shd w:val="clear" w:color="auto" w:fill="FFC000"/>
      </w:pPr>
      <w:r w:rsidRPr="00537AFF">
        <w:lastRenderedPageBreak/>
        <w:t>Session02 - Lab</w:t>
      </w:r>
    </w:p>
    <w:p w14:paraId="79646EB2" w14:textId="77777777" w:rsidR="009A43AB" w:rsidRDefault="009A43AB" w:rsidP="009A43AB">
      <w:pPr>
        <w:pStyle w:val="Heading2"/>
        <w:pBdr>
          <w:bottom w:val="single" w:sz="4" w:space="1" w:color="auto"/>
        </w:pBdr>
      </w:pPr>
      <w:r w:rsidRPr="00FF0859">
        <w:t xml:space="preserve">Lab 3: </w:t>
      </w:r>
      <w:r w:rsidRPr="00745337">
        <w:t xml:space="preserve">SQL Programming with Stored Procedures </w:t>
      </w:r>
      <w:r w:rsidRPr="00FF0859">
        <w:t>- 50</w:t>
      </w:r>
    </w:p>
    <w:p w14:paraId="1CF7972E" w14:textId="4A7558BC" w:rsidR="009A43AB" w:rsidRPr="00A50A53" w:rsidRDefault="009F717B" w:rsidP="00A50A53">
      <w:r w:rsidRPr="00A50A53">
        <w:t>In this lab, you create and test advanced stored procedures using the 'MyLabsDB_YourNameHere'</w:t>
      </w:r>
      <w:r w:rsidR="00A50A53" w:rsidRPr="00A50A53">
        <w:t xml:space="preserve"> </w:t>
      </w:r>
      <w:r w:rsidRPr="00A50A53">
        <w:t xml:space="preserve">database you created in Module05-Lab01. </w:t>
      </w:r>
      <w:r w:rsidR="00BD2253" w:rsidRPr="00A50A53">
        <w:t xml:space="preserve">This </w:t>
      </w:r>
      <w:r w:rsidR="00A50A53">
        <w:t>lab i</w:t>
      </w:r>
      <w:r w:rsidRPr="00A50A53">
        <w:t>s like</w:t>
      </w:r>
      <w:r w:rsidR="00BD2253" w:rsidRPr="00A50A53">
        <w:t xml:space="preserve"> th</w:t>
      </w:r>
      <w:r w:rsidR="00A50A53">
        <w:t>e</w:t>
      </w:r>
      <w:r w:rsidR="00BD2253" w:rsidRPr="00A50A53">
        <w:t xml:space="preserve"> </w:t>
      </w:r>
      <w:r w:rsidR="00A50A53" w:rsidRPr="00A50A53">
        <w:t>module</w:t>
      </w:r>
      <w:r w:rsidR="00F11DD3">
        <w:t>'</w:t>
      </w:r>
      <w:r w:rsidR="00A50A53" w:rsidRPr="00A50A53">
        <w:t>s</w:t>
      </w:r>
      <w:r w:rsidR="00BD2253" w:rsidRPr="00A50A53">
        <w:t xml:space="preserve"> assignment and will give you a running start </w:t>
      </w:r>
      <w:r w:rsidRPr="00A50A53">
        <w:t>to</w:t>
      </w:r>
      <w:r w:rsidR="00BD2253" w:rsidRPr="00A50A53">
        <w:t xml:space="preserve"> </w:t>
      </w:r>
      <w:r w:rsidRPr="00A50A53">
        <w:t>complete</w:t>
      </w:r>
      <w:r w:rsidR="00BD2253" w:rsidRPr="00A50A53">
        <w:t xml:space="preserve"> it!</w:t>
      </w:r>
    </w:p>
    <w:p w14:paraId="616F8491" w14:textId="0E313408" w:rsidR="009A43AB" w:rsidRDefault="009A43AB" w:rsidP="009A43AB">
      <w:r>
        <w:t>You will work on your own for the first 30 minutes,</w:t>
      </w:r>
      <w:r w:rsidR="00F11DD3">
        <w:t xml:space="preserve"> and</w:t>
      </w:r>
      <w:r>
        <w:t xml:space="preserve"> then we will review the answers together in the last 20 minutes. </w:t>
      </w:r>
    </w:p>
    <w:p w14:paraId="0E3DAC1C" w14:textId="77777777" w:rsidR="009A43AB" w:rsidRDefault="009A43AB" w:rsidP="009A43AB">
      <w:pPr>
        <w:rPr>
          <w:rStyle w:val="Emphasis"/>
        </w:rPr>
      </w:pPr>
      <w:r w:rsidRPr="002F2648">
        <w:rPr>
          <w:rStyle w:val="Emphasis"/>
          <w:b/>
        </w:rPr>
        <w:t>Note</w:t>
      </w:r>
      <w:r>
        <w:rPr>
          <w:rStyle w:val="Emphasis"/>
        </w:rPr>
        <w:t xml:space="preserve">: </w:t>
      </w:r>
      <w:r w:rsidRPr="002F2648">
        <w:rPr>
          <w:rStyle w:val="Emphasis"/>
        </w:rPr>
        <w:t xml:space="preserve">This lab </w:t>
      </w:r>
      <w:r>
        <w:rPr>
          <w:rStyle w:val="Emphasis"/>
        </w:rPr>
        <w:t xml:space="preserve">should </w:t>
      </w:r>
      <w:r w:rsidRPr="002F2648">
        <w:rPr>
          <w:rStyle w:val="Emphasis"/>
        </w:rPr>
        <w:t xml:space="preserve">be </w:t>
      </w:r>
      <w:r w:rsidRPr="009F717B">
        <w:rPr>
          <w:rStyle w:val="Emphasis"/>
        </w:rPr>
        <w:t xml:space="preserve">done </w:t>
      </w:r>
      <w:r w:rsidRPr="009F717B">
        <w:rPr>
          <w:rStyle w:val="Emphasis"/>
          <w:b/>
          <w:u w:val="single"/>
        </w:rPr>
        <w:t>individually</w:t>
      </w:r>
      <w:r w:rsidRPr="002F2648">
        <w:rPr>
          <w:rStyle w:val="Emphasis"/>
        </w:rPr>
        <w:t xml:space="preserve">. </w:t>
      </w:r>
    </w:p>
    <w:p w14:paraId="6F006431" w14:textId="77777777" w:rsidR="009A43AB" w:rsidRDefault="009A43AB" w:rsidP="009A43AB">
      <w:pPr>
        <w:pStyle w:val="Heading3"/>
        <w:rPr>
          <w:rFonts w:eastAsiaTheme="minorHAnsi"/>
        </w:rPr>
      </w:pPr>
      <w:r>
        <w:rPr>
          <w:rFonts w:eastAsiaTheme="minorHAnsi"/>
        </w:rPr>
        <w:t xml:space="preserve">Step 1: </w:t>
      </w:r>
      <w:r w:rsidR="009F717B">
        <w:rPr>
          <w:rFonts w:eastAsiaTheme="minorHAnsi"/>
        </w:rPr>
        <w:t>Review the</w:t>
      </w:r>
      <w:r>
        <w:rPr>
          <w:rFonts w:eastAsiaTheme="minorHAnsi"/>
        </w:rPr>
        <w:t xml:space="preserve"> Lab Database</w:t>
      </w:r>
    </w:p>
    <w:p w14:paraId="7D10AA93" w14:textId="77777777" w:rsidR="009A43AB" w:rsidRDefault="009F717B" w:rsidP="009F717B">
      <w:pPr>
        <w:rPr>
          <w:rFonts w:eastAsiaTheme="minorHAnsi"/>
          <w:color w:val="000000"/>
        </w:rPr>
      </w:pPr>
      <w:r>
        <w:rPr>
          <w:rFonts w:eastAsiaTheme="minorHAnsi"/>
        </w:rPr>
        <w:t>Review</w:t>
      </w:r>
      <w:r w:rsidR="009A43AB">
        <w:rPr>
          <w:rFonts w:eastAsiaTheme="minorHAnsi"/>
        </w:rPr>
        <w:t xml:space="preserve"> the </w:t>
      </w:r>
      <w:r>
        <w:rPr>
          <w:rFonts w:eastAsiaTheme="minorHAnsi"/>
        </w:rPr>
        <w:t>c</w:t>
      </w:r>
      <w:r w:rsidR="009A43AB">
        <w:rPr>
          <w:rFonts w:eastAsiaTheme="minorHAnsi"/>
        </w:rPr>
        <w:t xml:space="preserve">urrent data </w:t>
      </w:r>
      <w:r>
        <w:rPr>
          <w:rFonts w:eastAsiaTheme="minorHAnsi"/>
        </w:rPr>
        <w:t>and design of</w:t>
      </w:r>
      <w:r w:rsidR="009A43AB">
        <w:rPr>
          <w:rFonts w:eastAsiaTheme="minorHAnsi"/>
        </w:rPr>
        <w:t xml:space="preserve"> the Categories</w:t>
      </w:r>
      <w:r>
        <w:rPr>
          <w:rFonts w:eastAsiaTheme="minorHAnsi"/>
        </w:rPr>
        <w:t xml:space="preserve"> and</w:t>
      </w:r>
      <w:r w:rsidR="009A43AB">
        <w:rPr>
          <w:rFonts w:eastAsiaTheme="minorHAnsi"/>
        </w:rPr>
        <w:t xml:space="preserve"> Products </w:t>
      </w:r>
      <w:r>
        <w:rPr>
          <w:rFonts w:eastAsiaTheme="minorHAnsi"/>
        </w:rPr>
        <w:t>t</w:t>
      </w:r>
      <w:r w:rsidR="009A43AB">
        <w:rPr>
          <w:rFonts w:eastAsiaTheme="minorHAnsi"/>
        </w:rPr>
        <w:t>ables</w:t>
      </w:r>
      <w:r>
        <w:rPr>
          <w:rFonts w:eastAsiaTheme="minorHAnsi"/>
        </w:rPr>
        <w:t>.</w:t>
      </w:r>
    </w:p>
    <w:p w14:paraId="036CD67F" w14:textId="77777777" w:rsidR="009A43AB" w:rsidRDefault="009A43AB" w:rsidP="009A43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i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016D7AD1" w14:textId="77777777" w:rsidR="009A43AB" w:rsidRDefault="009A43AB" w:rsidP="009A43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00D4BA3" w14:textId="77777777" w:rsidR="009A43AB" w:rsidRDefault="009A43AB" w:rsidP="009A43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91B9064" w14:textId="77777777" w:rsidR="009A43AB" w:rsidRDefault="009A43AB" w:rsidP="009A43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17F5260" w14:textId="77777777" w:rsidR="009A43AB" w:rsidRDefault="009A43AB" w:rsidP="009A43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0000"/>
          <w:sz w:val="19"/>
          <w:szCs w:val="19"/>
        </w:rPr>
        <w:t>sp_help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ategori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C880510" w14:textId="77777777" w:rsidR="009A43AB" w:rsidRDefault="009A43AB" w:rsidP="009A43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09372F00" w14:textId="77777777" w:rsidR="009A43AB" w:rsidRDefault="009A43AB" w:rsidP="009A43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Exec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0000"/>
          <w:sz w:val="19"/>
          <w:szCs w:val="19"/>
        </w:rPr>
        <w:t>sp_help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512D3F7" w14:textId="77777777" w:rsidR="009A43AB" w:rsidRDefault="009A43AB" w:rsidP="009A43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5E5A70B6" w14:textId="77777777" w:rsidR="00223DF4" w:rsidRDefault="00223DF4" w:rsidP="009A43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EA2E8FB" w14:textId="77777777" w:rsidR="009A43AB" w:rsidRDefault="009A43AB" w:rsidP="009A43AB">
      <w:pPr>
        <w:pStyle w:val="Heading3"/>
        <w:rPr>
          <w:rFonts w:eastAsiaTheme="minorHAnsi"/>
        </w:rPr>
      </w:pPr>
      <w:r>
        <w:rPr>
          <w:rFonts w:eastAsiaTheme="minorHAnsi"/>
        </w:rPr>
        <w:t>Step 2: Create SQL Transaction Stored Procedures</w:t>
      </w:r>
    </w:p>
    <w:p w14:paraId="5AD0D07B" w14:textId="77777777" w:rsidR="009A43AB" w:rsidRPr="00F71574" w:rsidRDefault="009A43AB" w:rsidP="009A43AB">
      <w:r>
        <w:t xml:space="preserve">Use the provided stored procedure template to create </w:t>
      </w:r>
      <w:r w:rsidR="00466401">
        <w:t xml:space="preserve">one </w:t>
      </w:r>
      <w:r>
        <w:t xml:space="preserve">insert, </w:t>
      </w:r>
      <w:r w:rsidR="00466401">
        <w:t xml:space="preserve">one </w:t>
      </w:r>
      <w:r>
        <w:t>update, and</w:t>
      </w:r>
      <w:r w:rsidR="00466401">
        <w:t xml:space="preserve"> one</w:t>
      </w:r>
      <w:r>
        <w:t xml:space="preserve"> delete stored procedure for </w:t>
      </w:r>
      <w:r w:rsidR="00386573">
        <w:t xml:space="preserve">the </w:t>
      </w:r>
      <w:r w:rsidR="009F717B">
        <w:t>Products</w:t>
      </w:r>
      <w:r w:rsidR="00386573">
        <w:t xml:space="preserve"> table</w:t>
      </w:r>
      <w:r w:rsidR="009F717B">
        <w:t xml:space="preserve"> (as you did with the Categories table in Lab 2)</w:t>
      </w:r>
      <w:r>
        <w:t>.</w:t>
      </w:r>
    </w:p>
    <w:p w14:paraId="17DADCB9" w14:textId="77777777" w:rsidR="009A43AB" w:rsidRDefault="009A43AB" w:rsidP="009A43AB">
      <w:pPr>
        <w:pStyle w:val="Heading3"/>
      </w:pPr>
      <w:r>
        <w:rPr>
          <w:rFonts w:eastAsiaTheme="minorHAnsi"/>
        </w:rPr>
        <w:t xml:space="preserve">Step 3: </w:t>
      </w:r>
      <w:r w:rsidR="00386573">
        <w:rPr>
          <w:rFonts w:eastAsiaTheme="minorHAnsi"/>
        </w:rPr>
        <w:t xml:space="preserve">Test the </w:t>
      </w:r>
      <w:r>
        <w:rPr>
          <w:rFonts w:eastAsiaTheme="minorHAnsi"/>
        </w:rPr>
        <w:t>Transaction Stored Procedures</w:t>
      </w:r>
      <w:r>
        <w:t xml:space="preserve"> </w:t>
      </w:r>
    </w:p>
    <w:p w14:paraId="5177EB50" w14:textId="77777777" w:rsidR="005B559A" w:rsidRPr="00F71574" w:rsidRDefault="005B559A" w:rsidP="005B559A">
      <w:r>
        <w:t>Modify and use formal testing code to test your stored procedures.</w:t>
      </w:r>
    </w:p>
    <w:p w14:paraId="008B4F9B" w14:textId="77777777" w:rsidR="005B559A" w:rsidRPr="00BD2B7D" w:rsidRDefault="005B559A" w:rsidP="005B559A">
      <w:pPr>
        <w:pStyle w:val="NoSpacing"/>
        <w:rPr>
          <w:rFonts w:eastAsia="Times New Roman"/>
          <w:sz w:val="18"/>
          <w:szCs w:val="18"/>
        </w:rPr>
      </w:pPr>
      <w:r w:rsidRPr="00BD2B7D">
        <w:rPr>
          <w:rFonts w:eastAsia="Times New Roman"/>
          <w:color w:val="0000FF"/>
          <w:sz w:val="18"/>
          <w:szCs w:val="18"/>
        </w:rPr>
        <w:t>Declare</w:t>
      </w:r>
      <w:r w:rsidRPr="00BD2B7D">
        <w:rPr>
          <w:rFonts w:eastAsia="Times New Roman"/>
          <w:sz w:val="18"/>
          <w:szCs w:val="18"/>
        </w:rPr>
        <w:t> @Status </w:t>
      </w:r>
      <w:r w:rsidRPr="00BD2B7D">
        <w:rPr>
          <w:rFonts w:eastAsia="Times New Roman"/>
          <w:color w:val="0000FF"/>
          <w:sz w:val="18"/>
          <w:szCs w:val="18"/>
        </w:rPr>
        <w:t>int</w:t>
      </w:r>
      <w:r w:rsidRPr="00BD2B7D">
        <w:rPr>
          <w:rFonts w:eastAsia="Times New Roman"/>
          <w:sz w:val="18"/>
          <w:szCs w:val="18"/>
        </w:rPr>
        <w:t>;</w:t>
      </w:r>
    </w:p>
    <w:p w14:paraId="7B79A43A" w14:textId="77777777" w:rsidR="005B559A" w:rsidRPr="00BD2B7D" w:rsidRDefault="005B559A" w:rsidP="005B559A">
      <w:pPr>
        <w:pStyle w:val="NoSpacing"/>
        <w:rPr>
          <w:rFonts w:eastAsia="Times New Roman"/>
          <w:sz w:val="18"/>
          <w:szCs w:val="18"/>
        </w:rPr>
      </w:pPr>
      <w:r w:rsidRPr="00BD2B7D">
        <w:rPr>
          <w:rFonts w:eastAsia="Times New Roman"/>
          <w:color w:val="0000FF"/>
          <w:sz w:val="18"/>
          <w:szCs w:val="18"/>
        </w:rPr>
        <w:t>Exec</w:t>
      </w:r>
      <w:r w:rsidRPr="00BD2B7D">
        <w:rPr>
          <w:rFonts w:eastAsia="Times New Roman"/>
          <w:sz w:val="18"/>
          <w:szCs w:val="18"/>
        </w:rPr>
        <w:t> @Status </w:t>
      </w:r>
      <w:r w:rsidRPr="00BD2B7D">
        <w:rPr>
          <w:rFonts w:eastAsia="Times New Roman"/>
          <w:color w:val="000000"/>
          <w:sz w:val="18"/>
          <w:szCs w:val="18"/>
        </w:rPr>
        <w:t>=</w:t>
      </w:r>
      <w:r w:rsidRPr="00BD2B7D">
        <w:rPr>
          <w:rFonts w:eastAsia="Times New Roman"/>
          <w:sz w:val="18"/>
          <w:szCs w:val="18"/>
        </w:rPr>
        <w:t> </w:t>
      </w:r>
      <w:proofErr w:type="spellStart"/>
      <w:r w:rsidRPr="00BD2B7D">
        <w:rPr>
          <w:rFonts w:eastAsia="Times New Roman"/>
          <w:sz w:val="18"/>
          <w:szCs w:val="18"/>
        </w:rPr>
        <w:t>pInsCategories</w:t>
      </w:r>
      <w:proofErr w:type="spellEnd"/>
      <w:r w:rsidRPr="00BD2B7D">
        <w:rPr>
          <w:rFonts w:eastAsia="Times New Roman"/>
          <w:sz w:val="18"/>
          <w:szCs w:val="18"/>
        </w:rPr>
        <w:t> @</w:t>
      </w:r>
      <w:proofErr w:type="spellStart"/>
      <w:r w:rsidRPr="00BD2B7D">
        <w:rPr>
          <w:rFonts w:eastAsia="Times New Roman"/>
          <w:sz w:val="18"/>
          <w:szCs w:val="18"/>
        </w:rPr>
        <w:t>CategoryName</w:t>
      </w:r>
      <w:proofErr w:type="spellEnd"/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000000"/>
          <w:sz w:val="18"/>
          <w:szCs w:val="18"/>
        </w:rPr>
        <w:t>=</w:t>
      </w:r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A31515"/>
          <w:sz w:val="18"/>
          <w:szCs w:val="18"/>
        </w:rPr>
        <w:t>'</w:t>
      </w:r>
      <w:proofErr w:type="spellStart"/>
      <w:r w:rsidRPr="00BD2B7D">
        <w:rPr>
          <w:rFonts w:eastAsia="Times New Roman"/>
          <w:color w:val="A31515"/>
          <w:sz w:val="18"/>
          <w:szCs w:val="18"/>
        </w:rPr>
        <w:t>CatC</w:t>
      </w:r>
      <w:proofErr w:type="spellEnd"/>
      <w:r w:rsidRPr="00BD2B7D">
        <w:rPr>
          <w:rFonts w:eastAsia="Times New Roman"/>
          <w:color w:val="A31515"/>
          <w:sz w:val="18"/>
          <w:szCs w:val="18"/>
        </w:rPr>
        <w:t>'</w:t>
      </w:r>
      <w:r w:rsidRPr="00BD2B7D">
        <w:rPr>
          <w:rFonts w:eastAsia="Times New Roman"/>
          <w:sz w:val="18"/>
          <w:szCs w:val="18"/>
        </w:rPr>
        <w:t>;</w:t>
      </w:r>
    </w:p>
    <w:p w14:paraId="049E4ABF" w14:textId="77777777" w:rsidR="005B559A" w:rsidRPr="00BD2B7D" w:rsidRDefault="005B559A" w:rsidP="005B559A">
      <w:pPr>
        <w:pStyle w:val="NoSpacing"/>
        <w:rPr>
          <w:rFonts w:eastAsia="Times New Roman"/>
          <w:sz w:val="18"/>
          <w:szCs w:val="18"/>
        </w:rPr>
      </w:pPr>
      <w:r w:rsidRPr="00BD2B7D">
        <w:rPr>
          <w:rFonts w:eastAsia="Times New Roman"/>
          <w:color w:val="0000FF"/>
          <w:sz w:val="18"/>
          <w:szCs w:val="18"/>
        </w:rPr>
        <w:t>Select</w:t>
      </w:r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0000FF"/>
          <w:sz w:val="18"/>
          <w:szCs w:val="18"/>
        </w:rPr>
        <w:t>Case</w:t>
      </w:r>
      <w:r w:rsidRPr="00BD2B7D">
        <w:rPr>
          <w:rFonts w:eastAsia="Times New Roman"/>
          <w:sz w:val="18"/>
          <w:szCs w:val="18"/>
        </w:rPr>
        <w:t> @Status</w:t>
      </w:r>
    </w:p>
    <w:p w14:paraId="47A64233" w14:textId="77777777" w:rsidR="005B559A" w:rsidRPr="00BD2B7D" w:rsidRDefault="005B559A" w:rsidP="005B559A">
      <w:pPr>
        <w:pStyle w:val="NoSpacing"/>
        <w:rPr>
          <w:rFonts w:eastAsia="Times New Roman"/>
          <w:sz w:val="18"/>
          <w:szCs w:val="18"/>
        </w:rPr>
      </w:pPr>
      <w:r w:rsidRPr="00BD2B7D">
        <w:rPr>
          <w:rFonts w:eastAsia="Times New Roman"/>
          <w:sz w:val="18"/>
          <w:szCs w:val="18"/>
        </w:rPr>
        <w:t>  </w:t>
      </w:r>
      <w:r w:rsidRPr="00BD2B7D">
        <w:rPr>
          <w:rFonts w:eastAsia="Times New Roman"/>
          <w:color w:val="0000FF"/>
          <w:sz w:val="18"/>
          <w:szCs w:val="18"/>
        </w:rPr>
        <w:t>When</w:t>
      </w:r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000000"/>
          <w:sz w:val="18"/>
          <w:szCs w:val="18"/>
        </w:rPr>
        <w:t>+</w:t>
      </w:r>
      <w:r w:rsidRPr="00BD2B7D">
        <w:rPr>
          <w:rFonts w:eastAsia="Times New Roman"/>
          <w:color w:val="09885A"/>
          <w:sz w:val="18"/>
          <w:szCs w:val="18"/>
        </w:rPr>
        <w:t>1</w:t>
      </w:r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0000FF"/>
          <w:sz w:val="18"/>
          <w:szCs w:val="18"/>
        </w:rPr>
        <w:t>Then</w:t>
      </w:r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A31515"/>
          <w:sz w:val="18"/>
          <w:szCs w:val="18"/>
        </w:rPr>
        <w:t>'Insert was successful!'</w:t>
      </w:r>
    </w:p>
    <w:p w14:paraId="50467CF0" w14:textId="77777777" w:rsidR="005B559A" w:rsidRPr="00BD2B7D" w:rsidRDefault="005B559A" w:rsidP="005B559A">
      <w:pPr>
        <w:pStyle w:val="NoSpacing"/>
        <w:rPr>
          <w:rFonts w:eastAsia="Times New Roman"/>
          <w:sz w:val="18"/>
          <w:szCs w:val="18"/>
        </w:rPr>
      </w:pPr>
      <w:r w:rsidRPr="00BD2B7D">
        <w:rPr>
          <w:rFonts w:eastAsia="Times New Roman"/>
          <w:sz w:val="18"/>
          <w:szCs w:val="18"/>
        </w:rPr>
        <w:t>  </w:t>
      </w:r>
      <w:r w:rsidRPr="00BD2B7D">
        <w:rPr>
          <w:rFonts w:eastAsia="Times New Roman"/>
          <w:color w:val="0000FF"/>
          <w:sz w:val="18"/>
          <w:szCs w:val="18"/>
        </w:rPr>
        <w:t>When</w:t>
      </w:r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000000"/>
          <w:sz w:val="18"/>
          <w:szCs w:val="18"/>
        </w:rPr>
        <w:t>-</w:t>
      </w:r>
      <w:r w:rsidRPr="00BD2B7D">
        <w:rPr>
          <w:rFonts w:eastAsia="Times New Roman"/>
          <w:color w:val="09885A"/>
          <w:sz w:val="18"/>
          <w:szCs w:val="18"/>
        </w:rPr>
        <w:t>1</w:t>
      </w:r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0000FF"/>
          <w:sz w:val="18"/>
          <w:szCs w:val="18"/>
        </w:rPr>
        <w:t>Then</w:t>
      </w:r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A31515"/>
          <w:sz w:val="18"/>
          <w:szCs w:val="18"/>
        </w:rPr>
        <w:t>'Insert failed! Common Issues: Duplicate Data'</w:t>
      </w:r>
    </w:p>
    <w:p w14:paraId="3B33D7EF" w14:textId="77777777" w:rsidR="005B559A" w:rsidRPr="00BD2B7D" w:rsidRDefault="005B559A" w:rsidP="005B559A">
      <w:pPr>
        <w:pStyle w:val="NoSpacing"/>
        <w:rPr>
          <w:rFonts w:eastAsia="Times New Roman"/>
          <w:sz w:val="18"/>
          <w:szCs w:val="18"/>
        </w:rPr>
      </w:pPr>
      <w:r w:rsidRPr="00BD2B7D">
        <w:rPr>
          <w:rFonts w:eastAsia="Times New Roman"/>
          <w:sz w:val="18"/>
          <w:szCs w:val="18"/>
        </w:rPr>
        <w:t>  </w:t>
      </w:r>
      <w:r w:rsidRPr="00BD2B7D">
        <w:rPr>
          <w:rFonts w:eastAsia="Times New Roman"/>
          <w:color w:val="0000FF"/>
          <w:sz w:val="18"/>
          <w:szCs w:val="18"/>
        </w:rPr>
        <w:t>End</w:t>
      </w:r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0000FF"/>
          <w:sz w:val="18"/>
          <w:szCs w:val="18"/>
        </w:rPr>
        <w:t>as</w:t>
      </w:r>
      <w:r w:rsidRPr="00BD2B7D">
        <w:rPr>
          <w:rFonts w:eastAsia="Times New Roman"/>
          <w:sz w:val="18"/>
          <w:szCs w:val="18"/>
        </w:rPr>
        <w:t> [Status]</w:t>
      </w:r>
    </w:p>
    <w:p w14:paraId="4EEFB002" w14:textId="77777777" w:rsidR="005B559A" w:rsidRPr="00BD2B7D" w:rsidRDefault="005B559A" w:rsidP="005B559A">
      <w:pPr>
        <w:pStyle w:val="NoSpacing"/>
        <w:rPr>
          <w:rFonts w:eastAsia="Times New Roman"/>
          <w:sz w:val="18"/>
          <w:szCs w:val="18"/>
        </w:rPr>
      </w:pPr>
      <w:r w:rsidRPr="00BD2B7D">
        <w:rPr>
          <w:rFonts w:eastAsia="Times New Roman"/>
          <w:color w:val="0000FF"/>
          <w:sz w:val="18"/>
          <w:szCs w:val="18"/>
        </w:rPr>
        <w:t>Select</w:t>
      </w:r>
      <w:r w:rsidRPr="00BD2B7D">
        <w:rPr>
          <w:rFonts w:eastAsia="Times New Roman"/>
          <w:sz w:val="18"/>
          <w:szCs w:val="18"/>
        </w:rPr>
        <w:t> [The New ID Was:] </w:t>
      </w:r>
      <w:r w:rsidRPr="00BD2B7D">
        <w:rPr>
          <w:rFonts w:eastAsia="Times New Roman"/>
          <w:color w:val="000000"/>
          <w:sz w:val="18"/>
          <w:szCs w:val="18"/>
        </w:rPr>
        <w:t>=</w:t>
      </w:r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795E26"/>
          <w:sz w:val="18"/>
          <w:szCs w:val="18"/>
        </w:rPr>
        <w:t>@@IDENTITY</w:t>
      </w:r>
    </w:p>
    <w:p w14:paraId="5C4021CE" w14:textId="77777777" w:rsidR="005B559A" w:rsidRPr="00BD2B7D" w:rsidRDefault="005B559A" w:rsidP="005B559A">
      <w:pPr>
        <w:pStyle w:val="NoSpacing"/>
        <w:rPr>
          <w:rFonts w:eastAsia="Times New Roman"/>
          <w:sz w:val="18"/>
          <w:szCs w:val="18"/>
        </w:rPr>
      </w:pPr>
      <w:r w:rsidRPr="00BD2B7D">
        <w:rPr>
          <w:rFonts w:eastAsia="Times New Roman"/>
          <w:color w:val="0000FF"/>
          <w:sz w:val="18"/>
          <w:szCs w:val="18"/>
        </w:rPr>
        <w:t>Select</w:t>
      </w:r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000000"/>
          <w:sz w:val="18"/>
          <w:szCs w:val="18"/>
        </w:rPr>
        <w:t>*</w:t>
      </w:r>
      <w:r w:rsidRPr="00BD2B7D">
        <w:rPr>
          <w:rFonts w:eastAsia="Times New Roman"/>
          <w:sz w:val="18"/>
          <w:szCs w:val="18"/>
        </w:rPr>
        <w:t> </w:t>
      </w:r>
      <w:r w:rsidRPr="00BD2B7D">
        <w:rPr>
          <w:rFonts w:eastAsia="Times New Roman"/>
          <w:color w:val="0000FF"/>
          <w:sz w:val="18"/>
          <w:szCs w:val="18"/>
        </w:rPr>
        <w:t>From</w:t>
      </w:r>
      <w:r w:rsidRPr="00BD2B7D">
        <w:rPr>
          <w:rFonts w:eastAsia="Times New Roman"/>
          <w:sz w:val="18"/>
          <w:szCs w:val="18"/>
        </w:rPr>
        <w:t> Categories;</w:t>
      </w:r>
    </w:p>
    <w:p w14:paraId="7C28DDD4" w14:textId="77777777" w:rsidR="00386573" w:rsidRDefault="00386573" w:rsidP="009A43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8000"/>
          <w:sz w:val="19"/>
          <w:szCs w:val="19"/>
        </w:rPr>
      </w:pPr>
    </w:p>
    <w:p w14:paraId="2B791023" w14:textId="77777777" w:rsidR="009A43AB" w:rsidRDefault="009A43AB" w:rsidP="009A43AB">
      <w:pPr>
        <w:pStyle w:val="Heading3"/>
      </w:pPr>
      <w:r>
        <w:t>Step 4:</w:t>
      </w:r>
      <w:r w:rsidRPr="00381038">
        <w:t xml:space="preserve"> </w:t>
      </w:r>
      <w:r>
        <w:t>Review Your Work</w:t>
      </w:r>
    </w:p>
    <w:p w14:paraId="5E6CEB2D" w14:textId="77777777" w:rsidR="009A43AB" w:rsidRDefault="009A43AB" w:rsidP="009A43AB">
      <w:pPr>
        <w:pBdr>
          <w:bottom w:val="single" w:sz="4" w:space="1" w:color="auto"/>
        </w:pBdr>
      </w:pPr>
      <w:r>
        <w:t>Now, you will review your work with your instructor.</w:t>
      </w:r>
    </w:p>
    <w:p w14:paraId="1386FCBC" w14:textId="77777777" w:rsidR="009A43AB" w:rsidRDefault="009A43AB" w:rsidP="00101F13">
      <w:pPr>
        <w:rPr>
          <w:rFonts w:eastAsiaTheme="majorEastAsia"/>
        </w:rPr>
      </w:pPr>
    </w:p>
    <w:p w14:paraId="3C9A748A" w14:textId="77777777" w:rsidR="009A43AB" w:rsidRDefault="009A43AB" w:rsidP="00101F13">
      <w:pPr>
        <w:rPr>
          <w:rFonts w:eastAsiaTheme="majorEastAsia"/>
        </w:rPr>
      </w:pPr>
    </w:p>
    <w:p w14:paraId="0C75AD79" w14:textId="77777777" w:rsidR="00394ACB" w:rsidRDefault="00394ACB" w:rsidP="006A2767">
      <w:pPr>
        <w:pStyle w:val="Heading1"/>
        <w:shd w:val="clear" w:color="auto" w:fill="FFC000"/>
      </w:pPr>
      <w:r>
        <w:lastRenderedPageBreak/>
        <w:t>Session03 Lectures and Lab</w:t>
      </w:r>
      <w:r w:rsidR="00F9149D">
        <w:t>s</w:t>
      </w:r>
      <w:r>
        <w:t xml:space="preserve"> &lt; 110 mins</w:t>
      </w:r>
    </w:p>
    <w:p w14:paraId="198CBE8C" w14:textId="77777777" w:rsidR="0030740D" w:rsidRDefault="0030740D" w:rsidP="0030740D">
      <w:pPr>
        <w:pStyle w:val="Heading2"/>
      </w:pPr>
      <w:r w:rsidRPr="0030740D">
        <w:t>Importing Data - 30</w:t>
      </w:r>
    </w:p>
    <w:p w14:paraId="4776AE31" w14:textId="77777777" w:rsidR="00D400AB" w:rsidRDefault="00602A11" w:rsidP="000B411A">
      <w:r>
        <w:t xml:space="preserve">There are many ways to add data to a table beyond </w:t>
      </w:r>
      <w:r w:rsidR="000B411A">
        <w:t>using the insert command. Here are a few examples</w:t>
      </w:r>
    </w:p>
    <w:p w14:paraId="2F056385" w14:textId="77777777" w:rsidR="000B411A" w:rsidRDefault="000B411A" w:rsidP="000B411A">
      <w:pPr>
        <w:pStyle w:val="Heading3"/>
        <w:rPr>
          <w:rFonts w:eastAsiaTheme="minorHAnsi"/>
        </w:rPr>
      </w:pPr>
      <w:r>
        <w:rPr>
          <w:rFonts w:eastAsiaTheme="minorHAnsi"/>
        </w:rPr>
        <w:t>Select Into</w:t>
      </w:r>
    </w:p>
    <w:p w14:paraId="7CC7B75C" w14:textId="77777777" w:rsidR="00D400AB" w:rsidRDefault="00D400AB" w:rsidP="000B411A">
      <w:pPr>
        <w:rPr>
          <w:rFonts w:eastAsiaTheme="minorHAnsi"/>
          <w:color w:val="000000"/>
        </w:rPr>
      </w:pPr>
      <w:r>
        <w:rPr>
          <w:rFonts w:eastAsiaTheme="minorHAnsi"/>
        </w:rPr>
        <w:t>Importing data to tables with SELECT INTO</w:t>
      </w:r>
      <w:r w:rsidR="000B411A">
        <w:rPr>
          <w:rFonts w:eastAsiaTheme="minorHAnsi"/>
        </w:rPr>
        <w:t xml:space="preserve"> </w:t>
      </w:r>
      <w:r w:rsidR="000B411A" w:rsidRPr="003C6D36">
        <w:rPr>
          <w:rFonts w:eastAsiaTheme="minorHAnsi"/>
          <w:b/>
        </w:rPr>
        <w:t>automatically</w:t>
      </w:r>
      <w:r w:rsidRPr="003C6D36">
        <w:rPr>
          <w:rFonts w:eastAsiaTheme="minorHAnsi"/>
          <w:b/>
        </w:rPr>
        <w:t xml:space="preserve"> </w:t>
      </w:r>
      <w:r w:rsidR="000B411A" w:rsidRPr="003C6D36">
        <w:rPr>
          <w:rFonts w:eastAsiaTheme="minorHAnsi"/>
          <w:b/>
        </w:rPr>
        <w:t>creates a table</w:t>
      </w:r>
      <w:r w:rsidR="000B411A">
        <w:rPr>
          <w:rFonts w:eastAsiaTheme="minorHAnsi"/>
        </w:rPr>
        <w:t xml:space="preserve"> with the results of a query. </w:t>
      </w:r>
    </w:p>
    <w:p w14:paraId="14D240A8" w14:textId="77777777" w:rsidR="00D400AB" w:rsidRDefault="00D400AB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UnitPric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ic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UnitPric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0.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ax </w:t>
      </w:r>
    </w:p>
    <w:p w14:paraId="610726CD" w14:textId="77777777" w:rsidR="00D400AB" w:rsidRDefault="00D400AB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0B411A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INTO</w:t>
      </w:r>
      <w:r w:rsidRPr="000B411A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NEWPrice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6A686208" w14:textId="77777777" w:rsidR="00D400AB" w:rsidRDefault="00D400AB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4185CBC3" w14:textId="77777777" w:rsidR="00D400AB" w:rsidRDefault="00D400AB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44E6BF2C" w14:textId="77777777" w:rsidR="00D400AB" w:rsidRDefault="00D400AB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0B411A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NewPriceTabl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6340D1D3" w14:textId="77777777" w:rsidR="003C6D36" w:rsidRDefault="003C6D36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8BE797F" w14:textId="77777777" w:rsidR="003C6D36" w:rsidRDefault="003C6D36" w:rsidP="003C6D36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Often SELECT INTO tables are </w:t>
      </w:r>
      <w:r w:rsidRPr="003C6D36">
        <w:rPr>
          <w:rFonts w:eastAsiaTheme="minorHAnsi"/>
          <w:b/>
        </w:rPr>
        <w:t>created to gather reporting or exporting data</w:t>
      </w:r>
      <w:r>
        <w:rPr>
          <w:rFonts w:eastAsiaTheme="minorHAnsi"/>
        </w:rPr>
        <w:t>.</w:t>
      </w:r>
    </w:p>
    <w:p w14:paraId="4E47E1EA" w14:textId="77777777" w:rsidR="003C6D36" w:rsidRDefault="003C6D36" w:rsidP="003C6D3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DISTIN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ompany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Conver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FF"/>
          <w:sz w:val="19"/>
          <w:szCs w:val="19"/>
        </w:rPr>
        <w:t>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Order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OrderDate</w:t>
      </w:r>
    </w:p>
    <w:p w14:paraId="36B2B39D" w14:textId="77777777" w:rsidR="003C6D36" w:rsidRDefault="003C6D36" w:rsidP="003C6D3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297B1C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INTO</w:t>
      </w:r>
      <w:r w:rsidRPr="00297B1C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="00FB4678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TempDB.dbo.</w:t>
      </w:r>
      <w:r w:rsidRPr="00297B1C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OrdersRepo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New Demo table</w:t>
      </w:r>
    </w:p>
    <w:p w14:paraId="00A14D34" w14:textId="77777777" w:rsidR="003C6D36" w:rsidRDefault="003C6D36" w:rsidP="003C6D3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Orders </w:t>
      </w:r>
      <w:r w:rsidRPr="003C6D3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INNER</w:t>
      </w:r>
      <w:r w:rsidRPr="003C6D3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3C6D3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ustomers </w:t>
      </w:r>
    </w:p>
    <w:p w14:paraId="471B7C16" w14:textId="77777777" w:rsidR="003C6D36" w:rsidRDefault="003C6D36" w:rsidP="003C6D3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Orde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ustomer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ustome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ustomerID </w:t>
      </w:r>
    </w:p>
    <w:p w14:paraId="04743AAE" w14:textId="77777777" w:rsidR="003C6D36" w:rsidRDefault="003C6D36" w:rsidP="003C6D3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79FBC640" w14:textId="232B9756" w:rsidR="003C6D36" w:rsidRDefault="003C6D36" w:rsidP="003C6D36">
      <w:pPr>
        <w:rPr>
          <w:rFonts w:eastAsiaTheme="minorHAnsi"/>
        </w:rPr>
      </w:pPr>
      <w:r>
        <w:rPr>
          <w:rFonts w:eastAsiaTheme="minorHAnsi"/>
        </w:rPr>
        <w:t>Like a View</w:t>
      </w:r>
      <w:r w:rsidR="00F11DD3">
        <w:rPr>
          <w:rFonts w:eastAsiaTheme="minorHAnsi"/>
        </w:rPr>
        <w:t>,</w:t>
      </w:r>
      <w:r>
        <w:rPr>
          <w:rFonts w:eastAsiaTheme="minorHAnsi"/>
        </w:rPr>
        <w:t xml:space="preserve"> this can </w:t>
      </w:r>
      <w:r w:rsidRPr="003C6D36">
        <w:rPr>
          <w:rFonts w:eastAsiaTheme="minorHAnsi"/>
          <w:b/>
        </w:rPr>
        <w:t>turn a complex query into a simpler one</w:t>
      </w:r>
      <w:r>
        <w:rPr>
          <w:rFonts w:eastAsiaTheme="minorHAnsi"/>
        </w:rPr>
        <w:t xml:space="preserve">. Unlike a view, the </w:t>
      </w:r>
      <w:r w:rsidRPr="003C6D36">
        <w:rPr>
          <w:rFonts w:eastAsiaTheme="minorHAnsi"/>
          <w:b/>
        </w:rPr>
        <w:t xml:space="preserve">data is </w:t>
      </w:r>
      <w:r w:rsidR="00ED1499" w:rsidRPr="003C6D36">
        <w:rPr>
          <w:rFonts w:eastAsiaTheme="minorHAnsi"/>
          <w:b/>
        </w:rPr>
        <w:t>stored</w:t>
      </w:r>
      <w:r w:rsidRPr="003C6D36">
        <w:rPr>
          <w:rFonts w:eastAsiaTheme="minorHAnsi"/>
          <w:b/>
        </w:rPr>
        <w:t xml:space="preserve"> on the hard drive</w:t>
      </w:r>
      <w:r>
        <w:rPr>
          <w:rFonts w:eastAsiaTheme="minorHAnsi"/>
        </w:rPr>
        <w:t>!</w:t>
      </w:r>
    </w:p>
    <w:p w14:paraId="4AF1896C" w14:textId="77777777" w:rsidR="003C6D36" w:rsidRDefault="003C6D36" w:rsidP="003C6D3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* </w:t>
      </w:r>
      <w:r w:rsidRPr="003C6D36"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="00FB4678">
        <w:rPr>
          <w:rFonts w:ascii="Consolas" w:eastAsiaTheme="minorHAnsi" w:hAnsi="Consolas" w:cs="Consolas"/>
          <w:color w:val="000000"/>
          <w:sz w:val="19"/>
          <w:szCs w:val="19"/>
        </w:rPr>
        <w:t>TempDB.dbo.</w:t>
      </w:r>
      <w:r w:rsidRPr="00297B1C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OrdersRepo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; </w:t>
      </w:r>
    </w:p>
    <w:p w14:paraId="2F31DDF6" w14:textId="77777777" w:rsidR="00D400AB" w:rsidRDefault="00D400AB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71CE529" w14:textId="77777777" w:rsidR="00D400AB" w:rsidRDefault="00D400AB" w:rsidP="000B411A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You can </w:t>
      </w:r>
      <w:r w:rsidRPr="003C6D36">
        <w:rPr>
          <w:rFonts w:eastAsiaTheme="minorHAnsi"/>
          <w:b/>
        </w:rPr>
        <w:t>also</w:t>
      </w:r>
      <w:r>
        <w:rPr>
          <w:rFonts w:eastAsiaTheme="minorHAnsi"/>
        </w:rPr>
        <w:t xml:space="preserve"> use SELECT INTO to create </w:t>
      </w:r>
      <w:r w:rsidRPr="003C6D36">
        <w:rPr>
          <w:rFonts w:eastAsiaTheme="minorHAnsi"/>
          <w:b/>
        </w:rPr>
        <w:t>"TEMP" tables</w:t>
      </w:r>
      <w:r>
        <w:rPr>
          <w:rFonts w:eastAsiaTheme="minorHAnsi"/>
        </w:rPr>
        <w:t xml:space="preserve"> as shown here</w:t>
      </w:r>
      <w:r w:rsidR="000B411A">
        <w:rPr>
          <w:rFonts w:eastAsiaTheme="minorHAnsi"/>
        </w:rPr>
        <w:t>:</w:t>
      </w:r>
    </w:p>
    <w:p w14:paraId="1A90119D" w14:textId="77777777" w:rsidR="00D400AB" w:rsidRDefault="00D400AB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UnitPric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ic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UnitPric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0.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ax </w:t>
      </w:r>
    </w:p>
    <w:p w14:paraId="240084F6" w14:textId="77777777" w:rsidR="00D400AB" w:rsidRDefault="00D400AB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3C6D36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#</w:t>
      </w:r>
      <w:r w:rsidRPr="000B411A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Price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42F98B70" w14:textId="77777777" w:rsidR="00D400AB" w:rsidRDefault="00D400AB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A6718C2" w14:textId="77777777" w:rsidR="00D400AB" w:rsidRDefault="00D400AB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02DB8D8" w14:textId="77777777" w:rsidR="003C6D36" w:rsidRDefault="00D400AB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#PriceTabl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551925BC" w14:textId="77777777" w:rsidR="00D400AB" w:rsidRDefault="00D400AB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40C99362" w14:textId="429CCB6C" w:rsidR="00D400AB" w:rsidRPr="000B411A" w:rsidRDefault="000B411A" w:rsidP="000B411A">
      <w:r>
        <w:t>Temp Tables only exist for the life of a connection to the database. Once the connection is closed</w:t>
      </w:r>
      <w:r w:rsidR="00F11DD3">
        <w:t>,</w:t>
      </w:r>
      <w:r>
        <w:t xml:space="preserve"> the </w:t>
      </w:r>
      <w:r w:rsidRPr="003C6D36">
        <w:rPr>
          <w:b/>
        </w:rPr>
        <w:t>temp table is deleted automatically</w:t>
      </w:r>
      <w:r>
        <w:t>.</w:t>
      </w:r>
      <w:r w:rsidR="003C6D36">
        <w:t xml:space="preserve"> </w:t>
      </w:r>
      <w:r w:rsidRPr="000B411A">
        <w:t>Temp Tables with a single # can only be used by one connection.</w:t>
      </w:r>
      <w:r w:rsidR="00D400AB" w:rsidRPr="000B411A">
        <w:t xml:space="preserve"> However, Temp Tables with a </w:t>
      </w:r>
      <w:r w:rsidR="00D400AB" w:rsidRPr="003C6D36">
        <w:rPr>
          <w:b/>
        </w:rPr>
        <w:t>double ##</w:t>
      </w:r>
      <w:r w:rsidR="00D400AB" w:rsidRPr="000B411A">
        <w:t xml:space="preserve"> can only be used by </w:t>
      </w:r>
      <w:r w:rsidR="00D400AB" w:rsidRPr="003C6D36">
        <w:rPr>
          <w:b/>
        </w:rPr>
        <w:t>many connections</w:t>
      </w:r>
      <w:r w:rsidR="00D400AB" w:rsidRPr="000B411A">
        <w:t>.</w:t>
      </w:r>
    </w:p>
    <w:p w14:paraId="1027FAA2" w14:textId="77777777" w:rsidR="00D400AB" w:rsidRDefault="00D400AB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UnitPric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ic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UnitPrice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0.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ax </w:t>
      </w:r>
    </w:p>
    <w:p w14:paraId="68C6DF22" w14:textId="77777777" w:rsidR="00D400AB" w:rsidRDefault="00D400AB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3C6D36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##</w:t>
      </w:r>
      <w:r w:rsidRPr="003C6D3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Price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306B03BA" w14:textId="77777777" w:rsidR="00D400AB" w:rsidRDefault="00D400AB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147AD163" w14:textId="77777777" w:rsidR="00D400AB" w:rsidRDefault="00D400AB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46BF7C23" w14:textId="77777777" w:rsidR="00D400AB" w:rsidRDefault="00D400AB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8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3C6D36">
        <w:rPr>
          <w:rFonts w:ascii="Consolas" w:eastAsiaTheme="minorHAnsi" w:hAnsi="Consolas" w:cs="Consolas"/>
          <w:b/>
          <w:color w:val="000000"/>
          <w:sz w:val="19"/>
          <w:szCs w:val="19"/>
        </w:rPr>
        <w:t>##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PriceTable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TEST THIS IN A DIFFERENT QUERY WINDOW!</w:t>
      </w:r>
    </w:p>
    <w:p w14:paraId="3B0A14E5" w14:textId="77777777" w:rsidR="000B411A" w:rsidRDefault="000B411A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CD0684A" w14:textId="77777777" w:rsidR="003C6D36" w:rsidRPr="003C6D36" w:rsidRDefault="003C6D36" w:rsidP="003C6D36">
      <w:pPr>
        <w:rPr>
          <w:rStyle w:val="Emphasis"/>
        </w:rPr>
      </w:pPr>
      <w:r w:rsidRPr="003C6D36">
        <w:rPr>
          <w:rStyle w:val="Emphasis"/>
          <w:b/>
        </w:rPr>
        <w:t>Note</w:t>
      </w:r>
      <w:r w:rsidRPr="003C6D36">
        <w:rPr>
          <w:rStyle w:val="Emphasis"/>
        </w:rPr>
        <w:t>: We will look at more examples of temporary tables later in this module</w:t>
      </w:r>
    </w:p>
    <w:p w14:paraId="323DA338" w14:textId="77777777" w:rsidR="00D400AB" w:rsidRDefault="00D400AB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1AB6800" w14:textId="77777777" w:rsidR="003C6D36" w:rsidRDefault="003C6D36">
      <w:pPr>
        <w:spacing w:line="259" w:lineRule="auto"/>
        <w:rPr>
          <w:rFonts w:eastAsiaTheme="minorHAnsi"/>
        </w:rPr>
      </w:pPr>
      <w:r>
        <w:rPr>
          <w:rFonts w:eastAsiaTheme="minorHAnsi"/>
        </w:rPr>
        <w:br w:type="page"/>
      </w:r>
    </w:p>
    <w:p w14:paraId="27C17482" w14:textId="77777777" w:rsidR="00D400AB" w:rsidRDefault="00D400AB" w:rsidP="00893017">
      <w:pPr>
        <w:pStyle w:val="Heading3"/>
        <w:rPr>
          <w:rFonts w:eastAsiaTheme="minorHAnsi"/>
          <w:color w:val="000000"/>
        </w:rPr>
      </w:pPr>
      <w:r>
        <w:rPr>
          <w:rFonts w:eastAsiaTheme="minorHAnsi"/>
        </w:rPr>
        <w:lastRenderedPageBreak/>
        <w:t>IMPORTING and EXPORTING with BCP</w:t>
      </w:r>
    </w:p>
    <w:p w14:paraId="439F7506" w14:textId="1434BEB6" w:rsidR="00D400AB" w:rsidRDefault="00D400AB" w:rsidP="00893017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The BCP utility can both </w:t>
      </w:r>
      <w:r w:rsidRPr="00893017">
        <w:rPr>
          <w:rFonts w:eastAsiaTheme="minorHAnsi"/>
          <w:b/>
        </w:rPr>
        <w:t>EXPORT</w:t>
      </w:r>
      <w:r>
        <w:rPr>
          <w:rFonts w:eastAsiaTheme="minorHAnsi"/>
        </w:rPr>
        <w:t xml:space="preserve"> and IMPORT data from data files and </w:t>
      </w:r>
      <w:r w:rsidR="00893017">
        <w:rPr>
          <w:rFonts w:eastAsiaTheme="minorHAnsi"/>
        </w:rPr>
        <w:t>query results.</w:t>
      </w:r>
      <w:r>
        <w:rPr>
          <w:rFonts w:eastAsiaTheme="minorHAnsi"/>
        </w:rPr>
        <w:t xml:space="preserve"> </w:t>
      </w:r>
      <w:r w:rsidR="00893017">
        <w:rPr>
          <w:rFonts w:eastAsiaTheme="minorHAnsi"/>
        </w:rPr>
        <w:t xml:space="preserve">Here is an example of how you would import data </w:t>
      </w:r>
      <w:r w:rsidR="00893017" w:rsidRPr="00893017">
        <w:rPr>
          <w:rFonts w:eastAsiaTheme="minorHAnsi"/>
          <w:b/>
        </w:rPr>
        <w:t>from a table to a file</w:t>
      </w:r>
      <w:r w:rsidR="00893017">
        <w:rPr>
          <w:rFonts w:eastAsiaTheme="minorHAnsi"/>
        </w:rPr>
        <w:t>:</w:t>
      </w:r>
    </w:p>
    <w:p w14:paraId="575930D5" w14:textId="77777777" w:rsidR="007D3B0F" w:rsidRDefault="0059253D" w:rsidP="00893017">
      <w:pPr>
        <w:rPr>
          <w:rFonts w:eastAsiaTheme="minorHAnsi"/>
          <w:b/>
        </w:rPr>
      </w:pPr>
      <w:r>
        <w:rPr>
          <w:rFonts w:eastAsiaTheme="minorHAnsi"/>
          <w:b/>
        </w:rPr>
        <w:t xml:space="preserve">NOTE: </w:t>
      </w:r>
      <w:r w:rsidR="007D3B0F" w:rsidRPr="007D3B0F">
        <w:rPr>
          <w:rFonts w:eastAsiaTheme="minorHAnsi"/>
        </w:rPr>
        <w:t>This program must be installed separately with Azure Data Studio or SQL Server Management Studio</w:t>
      </w:r>
      <w:r w:rsidR="007D3B0F">
        <w:rPr>
          <w:rFonts w:eastAsiaTheme="minorHAnsi"/>
          <w:b/>
        </w:rPr>
        <w:t xml:space="preserve">.  </w:t>
      </w:r>
    </w:p>
    <w:p w14:paraId="13B34A6D" w14:textId="77777777" w:rsidR="007D3B0F" w:rsidRDefault="007D3B0F" w:rsidP="007D3B0F">
      <w:pPr>
        <w:ind w:left="720"/>
        <w:rPr>
          <w:rFonts w:eastAsiaTheme="minorHAnsi"/>
          <w:b/>
        </w:rPr>
      </w:pPr>
      <w:r>
        <w:rPr>
          <w:rFonts w:eastAsiaTheme="minorHAnsi"/>
          <w:b/>
        </w:rPr>
        <w:t>For Windows and Linux:</w:t>
      </w:r>
    </w:p>
    <w:p w14:paraId="603AF26A" w14:textId="77777777" w:rsidR="007D3B0F" w:rsidRDefault="00013C73" w:rsidP="007D3B0F">
      <w:pPr>
        <w:ind w:left="720"/>
      </w:pPr>
      <w:hyperlink r:id="rId8" w:history="1">
        <w:r w:rsidR="007D3B0F">
          <w:rPr>
            <w:rStyle w:val="Hyperlink"/>
          </w:rPr>
          <w:t>https://docs.microsoft.com/en-us/sql/tools/bcp-utility?view=sql-server-2017</w:t>
        </w:r>
      </w:hyperlink>
    </w:p>
    <w:p w14:paraId="5072BCE6" w14:textId="77777777" w:rsidR="0059253D" w:rsidRDefault="007D3B0F" w:rsidP="007D3B0F">
      <w:pPr>
        <w:ind w:left="720"/>
        <w:rPr>
          <w:rFonts w:eastAsiaTheme="minorHAnsi"/>
          <w:b/>
        </w:rPr>
      </w:pPr>
      <w:r>
        <w:rPr>
          <w:rFonts w:eastAsiaTheme="minorHAnsi"/>
          <w:b/>
        </w:rPr>
        <w:t xml:space="preserve">For </w:t>
      </w:r>
      <w:r w:rsidR="0059253D">
        <w:rPr>
          <w:rFonts w:eastAsiaTheme="minorHAnsi"/>
          <w:b/>
        </w:rPr>
        <w:t>Mac</w:t>
      </w:r>
      <w:r>
        <w:rPr>
          <w:rFonts w:eastAsiaTheme="minorHAnsi"/>
          <w:b/>
        </w:rPr>
        <w:t>:</w:t>
      </w:r>
    </w:p>
    <w:p w14:paraId="5CC5AF13" w14:textId="77777777" w:rsidR="0059253D" w:rsidRDefault="00013C73" w:rsidP="007D3B0F">
      <w:pPr>
        <w:ind w:left="720"/>
      </w:pPr>
      <w:hyperlink r:id="rId9" w:history="1">
        <w:r w:rsidR="0059253D">
          <w:rPr>
            <w:rStyle w:val="Hyperlink"/>
          </w:rPr>
          <w:t>https://cloudblogs.microsoft.com/sqlserver/2017/04/03/sql-server-command-line-tools-for-mac-preview-now-available/</w:t>
        </w:r>
      </w:hyperlink>
    </w:p>
    <w:p w14:paraId="26DA5ED8" w14:textId="77777777" w:rsidR="007D3B0F" w:rsidRDefault="007D3B0F" w:rsidP="00893017">
      <w:pPr>
        <w:rPr>
          <w:rFonts w:eastAsiaTheme="minorHAnsi"/>
          <w:b/>
        </w:rPr>
      </w:pPr>
      <w:r>
        <w:rPr>
          <w:rFonts w:eastAsiaTheme="minorHAnsi"/>
          <w:b/>
        </w:rPr>
        <w:t>However, you do not need it for any of the labs or assignments!</w:t>
      </w:r>
    </w:p>
    <w:p w14:paraId="22755060" w14:textId="77777777" w:rsidR="00893017" w:rsidRDefault="00893017" w:rsidP="00893017">
      <w:pPr>
        <w:rPr>
          <w:rFonts w:eastAsiaTheme="minorHAnsi"/>
        </w:rPr>
      </w:pPr>
      <w:r w:rsidRPr="00893017">
        <w:rPr>
          <w:rFonts w:eastAsiaTheme="minorHAnsi"/>
          <w:b/>
        </w:rPr>
        <w:t>Step 1</w:t>
      </w:r>
      <w:r>
        <w:rPr>
          <w:rFonts w:eastAsiaTheme="minorHAnsi"/>
        </w:rPr>
        <w:t>:</w:t>
      </w:r>
      <w:r w:rsidR="00D400AB">
        <w:rPr>
          <w:rFonts w:eastAsiaTheme="minorHAnsi"/>
        </w:rPr>
        <w:t xml:space="preserve"> </w:t>
      </w:r>
      <w:r>
        <w:rPr>
          <w:rFonts w:eastAsiaTheme="minorHAnsi"/>
        </w:rPr>
        <w:t>M</w:t>
      </w:r>
      <w:r w:rsidR="00D400AB">
        <w:rPr>
          <w:rFonts w:eastAsiaTheme="minorHAnsi"/>
        </w:rPr>
        <w:t xml:space="preserve">ake a </w:t>
      </w:r>
      <w:r w:rsidR="00D400AB" w:rsidRPr="00893017">
        <w:rPr>
          <w:rFonts w:eastAsiaTheme="minorHAnsi"/>
          <w:b/>
        </w:rPr>
        <w:t>folder</w:t>
      </w:r>
      <w:r w:rsidR="00D400AB">
        <w:rPr>
          <w:rFonts w:eastAsiaTheme="minorHAnsi"/>
        </w:rPr>
        <w:t xml:space="preserve"> for our work using </w:t>
      </w:r>
      <w:r>
        <w:rPr>
          <w:rFonts w:eastAsiaTheme="minorHAnsi"/>
        </w:rPr>
        <w:t>Operating Systems Command Shell.</w:t>
      </w:r>
    </w:p>
    <w:p w14:paraId="0999266E" w14:textId="77777777" w:rsidR="00D400AB" w:rsidRDefault="00D400AB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C25AD1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M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C:</w:t>
      </w:r>
      <w:r>
        <w:rPr>
          <w:rFonts w:ascii="Consolas" w:eastAsiaTheme="minorHAnsi" w:hAnsi="Consolas" w:cs="Consolas"/>
          <w:color w:val="000000"/>
          <w:sz w:val="19"/>
          <w:szCs w:val="19"/>
        </w:rPr>
        <w:t>\_</w:t>
      </w:r>
      <w:r w:rsidRPr="00893017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QLDev</w:t>
      </w:r>
    </w:p>
    <w:p w14:paraId="5363FC3D" w14:textId="77777777" w:rsidR="00C25AD1" w:rsidRDefault="00C25AD1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C25AD1">
        <w:rPr>
          <w:rFonts w:ascii="Consolas" w:eastAsiaTheme="minorHAnsi" w:hAnsi="Consolas" w:cs="Consolas"/>
          <w:b/>
          <w:color w:val="000000"/>
          <w:sz w:val="19"/>
          <w:szCs w:val="19"/>
        </w:rPr>
        <w:t>C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:\_SQLDev</w:t>
      </w:r>
    </w:p>
    <w:p w14:paraId="3DD0856E" w14:textId="77777777" w:rsidR="00C25AD1" w:rsidRPr="0070043B" w:rsidRDefault="00C25AD1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b/>
          <w:color w:val="000000"/>
          <w:sz w:val="19"/>
          <w:szCs w:val="19"/>
        </w:rPr>
      </w:pPr>
      <w:r w:rsidRPr="0070043B">
        <w:rPr>
          <w:rFonts w:ascii="Consolas" w:eastAsiaTheme="minorHAnsi" w:hAnsi="Consolas" w:cs="Consolas"/>
          <w:b/>
          <w:color w:val="000000"/>
          <w:sz w:val="19"/>
          <w:szCs w:val="19"/>
        </w:rPr>
        <w:t xml:space="preserve">Dir </w:t>
      </w:r>
    </w:p>
    <w:p w14:paraId="039B9B91" w14:textId="77777777" w:rsidR="00C25AD1" w:rsidRDefault="00C25AD1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03ABAB8C" w14:textId="77777777" w:rsidR="0070043B" w:rsidRDefault="0070043B" w:rsidP="0070043B">
      <w:pPr>
        <w:pStyle w:val="NoSpacing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563E4A60" wp14:editId="2EB839FD">
            <wp:extent cx="5943600" cy="22129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0D13B" w14:textId="77777777" w:rsidR="0070043B" w:rsidRPr="0070043B" w:rsidRDefault="0070043B" w:rsidP="0070043B">
      <w:pPr>
        <w:pStyle w:val="Heading5"/>
      </w:pPr>
      <w:r w:rsidRPr="0070043B">
        <w:t>Figure 1: Creating a folder in the Windows command shell</w:t>
      </w:r>
    </w:p>
    <w:p w14:paraId="2AC7A731" w14:textId="77777777" w:rsidR="0070043B" w:rsidRDefault="0070043B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865C5DD" w14:textId="77777777" w:rsidR="00C25AD1" w:rsidRPr="00C25AD1" w:rsidRDefault="00C25AD1" w:rsidP="00D400AB">
      <w:pPr>
        <w:autoSpaceDE w:val="0"/>
        <w:autoSpaceDN w:val="0"/>
        <w:adjustRightInd w:val="0"/>
        <w:spacing w:after="0" w:line="240" w:lineRule="auto"/>
        <w:rPr>
          <w:rStyle w:val="Emphasis"/>
        </w:rPr>
      </w:pPr>
      <w:r w:rsidRPr="00C25AD1">
        <w:rPr>
          <w:rStyle w:val="Emphasis"/>
          <w:b/>
        </w:rPr>
        <w:t>Tip:</w:t>
      </w:r>
      <w:r w:rsidRPr="00C25AD1">
        <w:rPr>
          <w:rStyle w:val="Emphasis"/>
        </w:rPr>
        <w:t xml:space="preserve"> Mac uses forward slashes and LS instead of Dir</w:t>
      </w:r>
    </w:p>
    <w:p w14:paraId="03647892" w14:textId="77777777" w:rsidR="00D400AB" w:rsidRDefault="00D400AB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0721EE1" w14:textId="77777777" w:rsidR="007D3B0F" w:rsidRDefault="007D3B0F">
      <w:pPr>
        <w:spacing w:line="259" w:lineRule="auto"/>
        <w:rPr>
          <w:rFonts w:eastAsiaTheme="minorHAnsi"/>
          <w:b/>
        </w:rPr>
      </w:pPr>
      <w:r>
        <w:rPr>
          <w:rFonts w:eastAsiaTheme="minorHAnsi"/>
          <w:b/>
        </w:rPr>
        <w:br w:type="page"/>
      </w:r>
    </w:p>
    <w:p w14:paraId="75176D29" w14:textId="77777777" w:rsidR="00D400AB" w:rsidRDefault="00893017" w:rsidP="00893017">
      <w:pPr>
        <w:rPr>
          <w:rFonts w:eastAsiaTheme="minorHAnsi"/>
        </w:rPr>
      </w:pPr>
      <w:r w:rsidRPr="00893017">
        <w:rPr>
          <w:rFonts w:eastAsiaTheme="minorHAnsi"/>
          <w:b/>
        </w:rPr>
        <w:lastRenderedPageBreak/>
        <w:t>Step 2</w:t>
      </w:r>
      <w:r>
        <w:rPr>
          <w:rFonts w:eastAsiaTheme="minorHAnsi"/>
        </w:rPr>
        <w:t xml:space="preserve">: </w:t>
      </w:r>
      <w:r w:rsidRPr="00893017">
        <w:rPr>
          <w:rFonts w:eastAsiaTheme="minorHAnsi"/>
        </w:rPr>
        <w:t>Run</w:t>
      </w:r>
      <w:r>
        <w:rPr>
          <w:rFonts w:eastAsiaTheme="minorHAnsi"/>
        </w:rPr>
        <w:t xml:space="preserve"> the Bulk Copy Program from Operating Systems Shell using the command </w:t>
      </w:r>
      <w:r w:rsidRPr="00893017">
        <w:rPr>
          <w:rFonts w:eastAsiaTheme="minorHAnsi"/>
          <w:b/>
        </w:rPr>
        <w:t>BCP</w:t>
      </w:r>
    </w:p>
    <w:p w14:paraId="1EC3AC6B" w14:textId="77777777" w:rsidR="00D400AB" w:rsidRDefault="00D400AB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b/>
          <w:color w:val="000000"/>
          <w:sz w:val="19"/>
          <w:szCs w:val="19"/>
        </w:rPr>
      </w:pPr>
      <w:r w:rsidRPr="00893017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BCP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="00FB4678">
        <w:rPr>
          <w:rFonts w:ascii="Consolas" w:eastAsiaTheme="minorHAnsi" w:hAnsi="Consolas" w:cs="Consolas"/>
          <w:color w:val="000000"/>
          <w:sz w:val="19"/>
          <w:szCs w:val="19"/>
        </w:rPr>
        <w:t>TempDB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Pr="00297B1C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OrdersRepo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297B1C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OU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"C:\_</w:t>
      </w:r>
      <w:r w:rsidRPr="00893017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QLDev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\ReportData.csv" </w:t>
      </w:r>
      <w:r w:rsidRPr="00893017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-</w:t>
      </w:r>
      <w:r w:rsidRPr="00893017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T </w:t>
      </w:r>
      <w:r w:rsidRPr="00893017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-</w:t>
      </w:r>
      <w:r w:rsidRPr="00893017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c </w:t>
      </w:r>
      <w:r w:rsidRPr="00893017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-</w:t>
      </w:r>
      <w:r w:rsidRPr="00893017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t "," </w:t>
      </w:r>
      <w:r w:rsidRPr="00893017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-</w:t>
      </w:r>
      <w:r w:rsidRPr="00893017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r "\n"</w:t>
      </w:r>
    </w:p>
    <w:p w14:paraId="53BA3559" w14:textId="77777777" w:rsidR="00BB1D9E" w:rsidRDefault="00BB1D9E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b/>
          <w:color w:val="000000"/>
          <w:sz w:val="19"/>
          <w:szCs w:val="19"/>
        </w:rPr>
      </w:pPr>
    </w:p>
    <w:p w14:paraId="299D852E" w14:textId="77777777" w:rsidR="00BB1D9E" w:rsidRDefault="0070043B" w:rsidP="0070043B">
      <w:pPr>
        <w:pStyle w:val="NoSpacing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6C957513" wp14:editId="3CB955C2">
            <wp:extent cx="5943600" cy="18542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AF421" w14:textId="77777777" w:rsidR="0070043B" w:rsidRDefault="0070043B" w:rsidP="0070043B">
      <w:pPr>
        <w:pStyle w:val="Heading5"/>
        <w:rPr>
          <w:rFonts w:eastAsiaTheme="minorHAnsi"/>
        </w:rPr>
      </w:pPr>
      <w:r>
        <w:rPr>
          <w:rFonts w:eastAsiaTheme="minorHAnsi"/>
        </w:rPr>
        <w:t>Figure 2: Exporting data using BCP</w:t>
      </w:r>
    </w:p>
    <w:p w14:paraId="0E44553B" w14:textId="77777777" w:rsidR="00893017" w:rsidRDefault="00893017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E867798" w14:textId="77777777" w:rsidR="00893017" w:rsidRPr="00893017" w:rsidRDefault="00893017" w:rsidP="00893017">
      <w:pPr>
        <w:pStyle w:val="NoSpacing"/>
      </w:pPr>
      <w:r w:rsidRPr="00893017">
        <w:t xml:space="preserve">Here is syntax for the BCP command:  </w:t>
      </w:r>
    </w:p>
    <w:p w14:paraId="37A70724" w14:textId="77777777" w:rsidR="00893017" w:rsidRPr="00893017" w:rsidRDefault="00893017" w:rsidP="00893017">
      <w:pPr>
        <w:pStyle w:val="NoSpacing"/>
      </w:pPr>
      <w:r w:rsidRPr="00893017">
        <w:t xml:space="preserve">   </w:t>
      </w:r>
      <w:r>
        <w:t>"</w:t>
      </w:r>
      <w:r w:rsidRPr="00893017">
        <w:t xml:space="preserve"> BCP {[[database_name.][owner].]{table_name | view_name} | "query"}</w:t>
      </w:r>
    </w:p>
    <w:p w14:paraId="1DC9D2E9" w14:textId="77777777" w:rsidR="00893017" w:rsidRPr="00893017" w:rsidRDefault="00893017" w:rsidP="00893017">
      <w:pPr>
        <w:pStyle w:val="NoSpacing"/>
      </w:pPr>
      <w:r w:rsidRPr="00893017">
        <w:t xml:space="preserve">        {in | out | queryout | format} data_file</w:t>
      </w:r>
    </w:p>
    <w:p w14:paraId="62ACFE86" w14:textId="77777777" w:rsidR="00893017" w:rsidRPr="00893017" w:rsidRDefault="00893017" w:rsidP="00893017">
      <w:pPr>
        <w:pStyle w:val="NoSpacing"/>
      </w:pPr>
      <w:r w:rsidRPr="00893017">
        <w:t xml:space="preserve">        [-m max_errors] [-f format_file] [-x] [-e err_file]</w:t>
      </w:r>
    </w:p>
    <w:p w14:paraId="21AD3844" w14:textId="77777777" w:rsidR="00893017" w:rsidRPr="00893017" w:rsidRDefault="00893017" w:rsidP="00893017">
      <w:pPr>
        <w:pStyle w:val="NoSpacing"/>
      </w:pPr>
      <w:r w:rsidRPr="00893017">
        <w:t xml:space="preserve">        [-F first_row] [-L last_row] [-b batch_size]</w:t>
      </w:r>
    </w:p>
    <w:p w14:paraId="0D545D86" w14:textId="77777777" w:rsidR="00893017" w:rsidRPr="00893017" w:rsidRDefault="00893017" w:rsidP="00893017">
      <w:pPr>
        <w:pStyle w:val="NoSpacing"/>
      </w:pPr>
      <w:r w:rsidRPr="00893017">
        <w:t xml:space="preserve">        [-n] [-c] [-w] [-N] [-V (60 | 65 | 70 | 80)] [-6] </w:t>
      </w:r>
    </w:p>
    <w:p w14:paraId="7894A8D4" w14:textId="77777777" w:rsidR="00893017" w:rsidRPr="00893017" w:rsidRDefault="00893017" w:rsidP="00893017">
      <w:pPr>
        <w:pStyle w:val="NoSpacing"/>
      </w:pPr>
      <w:r w:rsidRPr="00893017">
        <w:t xml:space="preserve">        [-q] [-C { ACP | OEM | RAW | code_page } ] [-tfield_term] </w:t>
      </w:r>
    </w:p>
    <w:p w14:paraId="7A1DD455" w14:textId="77777777" w:rsidR="00893017" w:rsidRPr="00893017" w:rsidRDefault="00893017" w:rsidP="00893017">
      <w:pPr>
        <w:pStyle w:val="NoSpacing"/>
      </w:pPr>
      <w:r w:rsidRPr="00893017">
        <w:t xml:space="preserve">        [-rrow_term] [-i input_file] [-o output_file] [-a packet_size]</w:t>
      </w:r>
    </w:p>
    <w:p w14:paraId="6567C2E1" w14:textId="77777777" w:rsidR="00893017" w:rsidRPr="00893017" w:rsidRDefault="00893017" w:rsidP="00893017">
      <w:pPr>
        <w:pStyle w:val="NoSpacing"/>
      </w:pPr>
      <w:r w:rsidRPr="00893017">
        <w:t xml:space="preserve">        [-S server_name[\instance_name]] [-U login_id] [-P password]</w:t>
      </w:r>
    </w:p>
    <w:p w14:paraId="58AC1145" w14:textId="77777777" w:rsidR="00893017" w:rsidRDefault="00893017" w:rsidP="00893017">
      <w:pPr>
        <w:pStyle w:val="NoSpacing"/>
      </w:pPr>
      <w:r w:rsidRPr="00893017">
        <w:t xml:space="preserve">        [-T] [-v] [-R] [-k] [-E] [-h "hint [,...n]"] "</w:t>
      </w:r>
    </w:p>
    <w:p w14:paraId="5C1F749B" w14:textId="77777777" w:rsidR="0070043B" w:rsidRPr="00893017" w:rsidRDefault="0070043B" w:rsidP="00893017">
      <w:pPr>
        <w:pStyle w:val="NoSpacing"/>
      </w:pPr>
    </w:p>
    <w:p w14:paraId="3DC957C5" w14:textId="77777777" w:rsidR="00893017" w:rsidRPr="00893017" w:rsidRDefault="00893017" w:rsidP="00893017">
      <w:pPr>
        <w:pStyle w:val="NoSpacing"/>
      </w:pPr>
      <w:r w:rsidRPr="00893017">
        <w:rPr>
          <w:b/>
        </w:rPr>
        <w:t>-c</w:t>
      </w:r>
      <w:r w:rsidRPr="00893017">
        <w:t xml:space="preserve"> Performs the operation using a character data type</w:t>
      </w:r>
    </w:p>
    <w:p w14:paraId="7038E4E6" w14:textId="77777777" w:rsidR="00893017" w:rsidRPr="00893017" w:rsidRDefault="00893017" w:rsidP="00893017">
      <w:pPr>
        <w:pStyle w:val="NoSpacing"/>
      </w:pPr>
      <w:r w:rsidRPr="00893017">
        <w:rPr>
          <w:b/>
        </w:rPr>
        <w:t>-r</w:t>
      </w:r>
      <w:r w:rsidRPr="00893017">
        <w:t xml:space="preserve"> Specifies the row terminator. The default is \n (newline character). </w:t>
      </w:r>
    </w:p>
    <w:p w14:paraId="51B23E92" w14:textId="77777777" w:rsidR="00893017" w:rsidRPr="00893017" w:rsidRDefault="00893017" w:rsidP="00893017">
      <w:pPr>
        <w:pStyle w:val="NoSpacing"/>
      </w:pPr>
      <w:r w:rsidRPr="00893017">
        <w:rPr>
          <w:b/>
        </w:rPr>
        <w:t>-t</w:t>
      </w:r>
      <w:r w:rsidRPr="00893017">
        <w:t xml:space="preserve"> Specifies the field terminator. The default is \t (tab character).</w:t>
      </w:r>
    </w:p>
    <w:p w14:paraId="3E1739FC" w14:textId="77E7CEA6" w:rsidR="00893017" w:rsidRPr="00893017" w:rsidRDefault="00893017" w:rsidP="00893017">
      <w:pPr>
        <w:pStyle w:val="NoSpacing"/>
        <w:rPr>
          <w:rFonts w:ascii="Consolas" w:eastAsiaTheme="minorHAnsi" w:hAnsi="Consolas" w:cs="Consolas"/>
          <w:sz w:val="19"/>
          <w:szCs w:val="19"/>
        </w:rPr>
      </w:pPr>
      <w:r w:rsidRPr="00893017">
        <w:rPr>
          <w:b/>
        </w:rPr>
        <w:t>-T</w:t>
      </w:r>
      <w:r w:rsidRPr="00893017">
        <w:t xml:space="preserve"> Specifies that the </w:t>
      </w:r>
      <w:r w:rsidR="00D36781">
        <w:t>BCP</w:t>
      </w:r>
      <w:r w:rsidRPr="00893017">
        <w:t xml:space="preserve"> utility connects to SQL Server with a trusted (Window's Security) connection.</w:t>
      </w:r>
      <w:r>
        <w:t>" (</w:t>
      </w:r>
      <w:hyperlink r:id="rId12" w:history="1">
        <w:r w:rsidRPr="00893017">
          <w:rPr>
            <w:rStyle w:val="Hyperlink"/>
            <w:rFonts w:ascii="Consolas" w:eastAsiaTheme="minorHAnsi" w:hAnsi="Consolas" w:cs="Consolas"/>
            <w:b/>
            <w:sz w:val="19"/>
            <w:szCs w:val="19"/>
          </w:rPr>
          <w:t>http://msdn.microsoft.com/en-us/library/ms162802.aspx</w:t>
        </w:r>
      </w:hyperlink>
      <w:r w:rsidRPr="00893017">
        <w:rPr>
          <w:rFonts w:ascii="Consolas" w:eastAsiaTheme="minorHAnsi" w:hAnsi="Consolas" w:cs="Consolas"/>
          <w:sz w:val="19"/>
          <w:szCs w:val="19"/>
        </w:rPr>
        <w:t>, 2017)</w:t>
      </w:r>
    </w:p>
    <w:p w14:paraId="1C185550" w14:textId="77777777" w:rsidR="00893017" w:rsidRPr="00893017" w:rsidRDefault="00893017" w:rsidP="00893017">
      <w:pPr>
        <w:pStyle w:val="NoSpacing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6C8D8C97" w14:textId="77777777" w:rsidR="00893017" w:rsidRDefault="00893017" w:rsidP="00893017">
      <w:pPr>
        <w:rPr>
          <w:rFonts w:eastAsiaTheme="minorHAnsi"/>
        </w:rPr>
      </w:pPr>
      <w:r w:rsidRPr="00893017">
        <w:rPr>
          <w:rFonts w:eastAsiaTheme="minorHAnsi"/>
          <w:b/>
        </w:rPr>
        <w:t>Step 3</w:t>
      </w:r>
      <w:r>
        <w:rPr>
          <w:rFonts w:eastAsiaTheme="minorHAnsi"/>
        </w:rPr>
        <w:t xml:space="preserve">: Review the </w:t>
      </w:r>
      <w:r w:rsidRPr="00893017">
        <w:rPr>
          <w:rFonts w:eastAsiaTheme="minorHAnsi"/>
          <w:b/>
        </w:rPr>
        <w:t>file</w:t>
      </w:r>
      <w:r>
        <w:rPr>
          <w:rFonts w:eastAsiaTheme="minorHAnsi"/>
        </w:rPr>
        <w:t>.</w:t>
      </w:r>
    </w:p>
    <w:p w14:paraId="0D577558" w14:textId="77777777" w:rsidR="00D400AB" w:rsidRDefault="00D400AB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>NOTEPA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exe "C:\_SQLDev\ReportData.csv"</w:t>
      </w:r>
    </w:p>
    <w:p w14:paraId="6F3D6770" w14:textId="77777777" w:rsidR="0070043B" w:rsidRDefault="0070043B" w:rsidP="00D400A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1B635EA" w14:textId="77777777" w:rsidR="00893017" w:rsidRDefault="0070043B" w:rsidP="0070043B">
      <w:pPr>
        <w:pStyle w:val="NoSpacing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lastRenderedPageBreak/>
        <w:drawing>
          <wp:inline distT="0" distB="0" distL="0" distR="0" wp14:anchorId="2D1BD70F" wp14:editId="20161D4A">
            <wp:extent cx="5943600" cy="325628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F2028" w14:textId="77777777" w:rsidR="0070043B" w:rsidRDefault="0070043B" w:rsidP="0070043B">
      <w:pPr>
        <w:pStyle w:val="Heading5"/>
        <w:rPr>
          <w:rFonts w:eastAsiaTheme="minorHAnsi"/>
        </w:rPr>
      </w:pPr>
      <w:r>
        <w:rPr>
          <w:rFonts w:eastAsiaTheme="minorHAnsi"/>
        </w:rPr>
        <w:t>Figure 3: The exported data file</w:t>
      </w:r>
    </w:p>
    <w:p w14:paraId="1EC189AE" w14:textId="77777777" w:rsidR="00D400AB" w:rsidRDefault="00893017" w:rsidP="00893017">
      <w:pPr>
        <w:rPr>
          <w:rStyle w:val="Emphasis"/>
        </w:rPr>
      </w:pPr>
      <w:r w:rsidRPr="00893017">
        <w:rPr>
          <w:rStyle w:val="Emphasis"/>
          <w:b/>
        </w:rPr>
        <w:t>Note</w:t>
      </w:r>
      <w:r w:rsidRPr="00893017">
        <w:rPr>
          <w:rStyle w:val="Emphasis"/>
        </w:rPr>
        <w:t>:</w:t>
      </w:r>
      <w:r w:rsidR="00D400AB" w:rsidRPr="00893017">
        <w:rPr>
          <w:rStyle w:val="Emphasis"/>
        </w:rPr>
        <w:t xml:space="preserve"> You cannot export data </w:t>
      </w:r>
      <w:r w:rsidR="0070043B">
        <w:rPr>
          <w:rStyle w:val="Emphasis"/>
        </w:rPr>
        <w:t>from</w:t>
      </w:r>
      <w:r w:rsidR="00D400AB" w:rsidRPr="00893017">
        <w:rPr>
          <w:rStyle w:val="Emphasis"/>
        </w:rPr>
        <w:t xml:space="preserve"> a Single # table, but you can with ##'</w:t>
      </w:r>
      <w:r w:rsidRPr="00893017">
        <w:rPr>
          <w:rStyle w:val="Emphasis"/>
        </w:rPr>
        <w:t xml:space="preserve"> </w:t>
      </w:r>
    </w:p>
    <w:p w14:paraId="01CBA850" w14:textId="77777777" w:rsidR="00297B1C" w:rsidRDefault="00FB4678" w:rsidP="00297B1C">
      <w:pPr>
        <w:rPr>
          <w:rFonts w:eastAsiaTheme="minorHAnsi"/>
          <w:color w:val="000000"/>
        </w:rPr>
      </w:pPr>
      <w:r>
        <w:t xml:space="preserve">You can </w:t>
      </w:r>
      <w:r w:rsidRPr="00FB4678">
        <w:rPr>
          <w:b/>
        </w:rPr>
        <w:t xml:space="preserve">Import data </w:t>
      </w:r>
      <w:r>
        <w:t xml:space="preserve">in a similar way, but </w:t>
      </w:r>
      <w:r w:rsidRPr="007D3B0F">
        <w:rPr>
          <w:b/>
        </w:rPr>
        <w:t>a</w:t>
      </w:r>
      <w:r w:rsidR="00297B1C" w:rsidRPr="007D3B0F">
        <w:rPr>
          <w:b/>
        </w:rPr>
        <w:t xml:space="preserve"> table </w:t>
      </w:r>
      <w:r w:rsidRPr="007D3B0F">
        <w:rPr>
          <w:b/>
        </w:rPr>
        <w:t>must</w:t>
      </w:r>
      <w:r w:rsidR="00297B1C" w:rsidRPr="007D3B0F">
        <w:rPr>
          <w:b/>
        </w:rPr>
        <w:t xml:space="preserve"> exist before</w:t>
      </w:r>
      <w:r w:rsidR="00297B1C">
        <w:t xml:space="preserve"> you can fill it with data. </w:t>
      </w:r>
      <w:r>
        <w:t>S</w:t>
      </w:r>
      <w:r w:rsidR="00297B1C">
        <w:rPr>
          <w:rFonts w:eastAsiaTheme="minorHAnsi"/>
        </w:rPr>
        <w:t xml:space="preserve">ELECT INTO can be used to </w:t>
      </w:r>
      <w:r w:rsidR="00297B1C" w:rsidRPr="003C6D36">
        <w:rPr>
          <w:rFonts w:eastAsiaTheme="minorHAnsi"/>
          <w:b/>
        </w:rPr>
        <w:t>create an empty table</w:t>
      </w:r>
      <w:r>
        <w:rPr>
          <w:rFonts w:eastAsiaTheme="minorHAnsi"/>
          <w:b/>
        </w:rPr>
        <w:t xml:space="preserve"> using a false where condition.</w:t>
      </w:r>
      <w:r w:rsidR="00297B1C">
        <w:rPr>
          <w:rFonts w:eastAsiaTheme="minorHAnsi"/>
        </w:rPr>
        <w:t xml:space="preserve"> Here is an example:</w:t>
      </w:r>
    </w:p>
    <w:p w14:paraId="7D04BF34" w14:textId="77777777" w:rsidR="00297B1C" w:rsidRDefault="00297B1C" w:rsidP="00297B1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DISTIN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ompany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OrderDate </w:t>
      </w:r>
    </w:p>
    <w:p w14:paraId="3A282C4C" w14:textId="77777777" w:rsidR="00297B1C" w:rsidRDefault="00297B1C" w:rsidP="00297B1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="00FB4678">
        <w:rPr>
          <w:rFonts w:ascii="Consolas" w:eastAsiaTheme="minorHAnsi" w:hAnsi="Consolas" w:cs="Consolas"/>
          <w:color w:val="000000"/>
          <w:sz w:val="19"/>
          <w:szCs w:val="19"/>
        </w:rPr>
        <w:t>TempDB</w:t>
      </w:r>
      <w:r w:rsidR="00FB4678"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="00FB4678"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 w:rsidR="00FB4678"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="00FB4678" w:rsidRPr="00FB4678">
        <w:rPr>
          <w:rFonts w:ascii="Consolas" w:eastAsiaTheme="minorHAnsi" w:hAnsi="Consolas" w:cs="Consolas"/>
          <w:b/>
          <w:color w:val="000000"/>
          <w:sz w:val="19"/>
          <w:szCs w:val="19"/>
        </w:rPr>
        <w:t>New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OrdersReport 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New </w:t>
      </w:r>
      <w:r w:rsidR="00FB4678">
        <w:rPr>
          <w:rFonts w:ascii="Consolas" w:eastAsiaTheme="minorHAnsi" w:hAnsi="Consolas" w:cs="Consolas"/>
          <w:color w:val="008000"/>
          <w:sz w:val="19"/>
          <w:szCs w:val="19"/>
        </w:rPr>
        <w:t>data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table</w:t>
      </w:r>
    </w:p>
    <w:p w14:paraId="32383A80" w14:textId="77777777" w:rsidR="00297B1C" w:rsidRDefault="00297B1C" w:rsidP="00297B1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Order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INN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ustomers </w:t>
      </w:r>
    </w:p>
    <w:p w14:paraId="322900A4" w14:textId="77777777" w:rsidR="00297B1C" w:rsidRDefault="00297B1C" w:rsidP="00297B1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Orde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ustomer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ustomer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ustomerID </w:t>
      </w:r>
    </w:p>
    <w:p w14:paraId="6A0A59A2" w14:textId="77777777" w:rsidR="00297B1C" w:rsidRDefault="00297B1C" w:rsidP="00297B1C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 w:rsidRPr="003C6D36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WHERE</w:t>
      </w:r>
      <w:r w:rsidRPr="003C6D3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5 </w:t>
      </w:r>
      <w:r w:rsidRPr="003C6D3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=</w:t>
      </w:r>
      <w:r w:rsidRPr="003C6D36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4</w:t>
      </w:r>
      <w:r w:rsidRPr="003C6D36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NOTE: THIS WILL NEVER BE TRUE and so create an empty table!!!</w:t>
      </w:r>
    </w:p>
    <w:p w14:paraId="2A1D95B0" w14:textId="77777777" w:rsidR="00FB4678" w:rsidRDefault="00FB4678" w:rsidP="00FB4678">
      <w:pPr>
        <w:autoSpaceDE w:val="0"/>
        <w:autoSpaceDN w:val="0"/>
        <w:adjustRightInd w:val="0"/>
        <w:spacing w:after="0" w:line="240" w:lineRule="auto"/>
        <w:rPr>
          <w:rFonts w:eastAsiaTheme="minorHAnsi"/>
        </w:rPr>
      </w:pPr>
    </w:p>
    <w:p w14:paraId="4C0441C0" w14:textId="77777777" w:rsidR="00FB4678" w:rsidRDefault="00FB4678" w:rsidP="00FB4678">
      <w:pPr>
        <w:rPr>
          <w:rFonts w:eastAsiaTheme="minorHAnsi"/>
        </w:rPr>
      </w:pPr>
      <w:r>
        <w:rPr>
          <w:rFonts w:eastAsiaTheme="minorHAnsi"/>
        </w:rPr>
        <w:t>If you check the table will be empty:</w:t>
      </w:r>
    </w:p>
    <w:p w14:paraId="5A5B4129" w14:textId="77777777" w:rsidR="00297B1C" w:rsidRDefault="00297B1C" w:rsidP="00FB4678">
      <w:pPr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="00FB4678">
        <w:rPr>
          <w:rFonts w:ascii="Consolas" w:eastAsiaTheme="minorHAnsi" w:hAnsi="Consolas" w:cs="Consolas"/>
          <w:color w:val="FF00FF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="00FB4678">
        <w:rPr>
          <w:rFonts w:ascii="Consolas" w:eastAsiaTheme="minorHAnsi" w:hAnsi="Consolas" w:cs="Consolas"/>
          <w:color w:val="000000"/>
          <w:sz w:val="19"/>
          <w:szCs w:val="19"/>
        </w:rPr>
        <w:t>TempDB</w:t>
      </w:r>
      <w:r w:rsidR="00FB4678"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="00FB4678"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 w:rsidR="00FB4678"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="00FB4678" w:rsidRPr="00FB4678">
        <w:rPr>
          <w:rFonts w:ascii="Consolas" w:eastAsiaTheme="minorHAnsi" w:hAnsi="Consolas" w:cs="Consolas"/>
          <w:b/>
          <w:color w:val="000000"/>
          <w:sz w:val="19"/>
          <w:szCs w:val="19"/>
        </w:rPr>
        <w:t>New</w:t>
      </w:r>
      <w:r w:rsidR="00FB4678">
        <w:rPr>
          <w:rFonts w:ascii="Consolas" w:eastAsiaTheme="minorHAnsi" w:hAnsi="Consolas" w:cs="Consolas"/>
          <w:color w:val="000000"/>
          <w:sz w:val="19"/>
          <w:szCs w:val="19"/>
        </w:rPr>
        <w:t>OrdersRepor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79DF96A3" w14:textId="77777777" w:rsidR="00FB4678" w:rsidRDefault="00FB4678" w:rsidP="00FB4678">
      <w:r>
        <w:t xml:space="preserve">To </w:t>
      </w:r>
      <w:r w:rsidRPr="00297B1C">
        <w:rPr>
          <w:b/>
        </w:rPr>
        <w:t>import</w:t>
      </w:r>
      <w:r>
        <w:t xml:space="preserve"> data, you use </w:t>
      </w:r>
      <w:r w:rsidRPr="00297B1C">
        <w:rPr>
          <w:b/>
        </w:rPr>
        <w:t>almost the same command</w:t>
      </w:r>
      <w:r>
        <w:t xml:space="preserve">. </w:t>
      </w:r>
    </w:p>
    <w:p w14:paraId="11A2D5C4" w14:textId="77777777" w:rsidR="00FB4678" w:rsidRDefault="00FB4678" w:rsidP="00FB467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b/>
          <w:color w:val="000000"/>
          <w:sz w:val="19"/>
          <w:szCs w:val="19"/>
        </w:rPr>
      </w:pPr>
      <w:r w:rsidRPr="00893017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BCP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empDB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Pr="00FB4678">
        <w:rPr>
          <w:rFonts w:ascii="Consolas" w:eastAsiaTheme="minorHAnsi" w:hAnsi="Consolas" w:cs="Consolas"/>
          <w:b/>
          <w:sz w:val="19"/>
          <w:szCs w:val="19"/>
        </w:rPr>
        <w:t>New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OrdersReport </w:t>
      </w:r>
      <w:r w:rsidRPr="00297B1C">
        <w:rPr>
          <w:rFonts w:ascii="Consolas" w:eastAsiaTheme="minorHAnsi" w:hAnsi="Consolas" w:cs="Consolas"/>
          <w:b/>
          <w:color w:val="0000FF"/>
          <w:sz w:val="19"/>
          <w:szCs w:val="19"/>
          <w:highlight w:val="yellow"/>
        </w:rPr>
        <w:t>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"C:\_</w:t>
      </w:r>
      <w:r w:rsidRPr="00893017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QLDev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\ReportData.csv" </w:t>
      </w:r>
      <w:r w:rsidRPr="00893017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-</w:t>
      </w:r>
      <w:r w:rsidRPr="00893017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T </w:t>
      </w:r>
      <w:r w:rsidRPr="00893017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-</w:t>
      </w:r>
      <w:r w:rsidRPr="00893017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c </w:t>
      </w:r>
      <w:r w:rsidRPr="00893017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-</w:t>
      </w:r>
      <w:r w:rsidRPr="00893017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 xml:space="preserve">t "," </w:t>
      </w:r>
      <w:r w:rsidRPr="00893017">
        <w:rPr>
          <w:rFonts w:ascii="Consolas" w:eastAsiaTheme="minorHAnsi" w:hAnsi="Consolas" w:cs="Consolas"/>
          <w:b/>
          <w:color w:val="808080"/>
          <w:sz w:val="19"/>
          <w:szCs w:val="19"/>
          <w:highlight w:val="yellow"/>
        </w:rPr>
        <w:t>-</w:t>
      </w:r>
      <w:r w:rsidRPr="00893017">
        <w:rPr>
          <w:rFonts w:ascii="Consolas" w:eastAsiaTheme="minorHAnsi" w:hAnsi="Consolas" w:cs="Consolas"/>
          <w:b/>
          <w:color w:val="000000"/>
          <w:sz w:val="19"/>
          <w:szCs w:val="19"/>
          <w:highlight w:val="yellow"/>
        </w:rPr>
        <w:t>r "\n"</w:t>
      </w:r>
    </w:p>
    <w:p w14:paraId="2EEF7F12" w14:textId="77777777" w:rsidR="00FB4678" w:rsidRDefault="00FB4678" w:rsidP="00FB467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</w:p>
    <w:p w14:paraId="34EA983A" w14:textId="77777777" w:rsidR="00FB4678" w:rsidRDefault="00FB4678" w:rsidP="00FB4678">
      <w:pPr>
        <w:rPr>
          <w:rFonts w:eastAsiaTheme="minorHAnsi"/>
        </w:rPr>
      </w:pPr>
      <w:r>
        <w:rPr>
          <w:rFonts w:eastAsiaTheme="minorHAnsi"/>
        </w:rPr>
        <w:t>You can now check again and see if the data imported correctly:</w:t>
      </w:r>
    </w:p>
    <w:p w14:paraId="26DEB5E0" w14:textId="77777777" w:rsidR="00FB4678" w:rsidRDefault="00FB4678" w:rsidP="00FB467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empDB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 w:rsidRPr="00FB4678">
        <w:rPr>
          <w:rFonts w:ascii="Consolas" w:eastAsiaTheme="minorHAnsi" w:hAnsi="Consolas" w:cs="Consolas"/>
          <w:b/>
          <w:color w:val="000000"/>
          <w:sz w:val="19"/>
          <w:szCs w:val="19"/>
        </w:rPr>
        <w:t>New</w:t>
      </w:r>
      <w:r>
        <w:rPr>
          <w:rFonts w:ascii="Consolas" w:eastAsiaTheme="minorHAnsi" w:hAnsi="Consolas" w:cs="Consolas"/>
          <w:color w:val="000000"/>
          <w:sz w:val="19"/>
          <w:szCs w:val="19"/>
        </w:rPr>
        <w:t>OrdersRepor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48F40CD2" w14:textId="77777777" w:rsidR="0070043B" w:rsidRDefault="0070043B" w:rsidP="00FB4678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</w:p>
    <w:p w14:paraId="559CA1D7" w14:textId="77777777" w:rsidR="00FB4678" w:rsidRDefault="0070043B" w:rsidP="0070043B">
      <w:pPr>
        <w:pStyle w:val="NoSpacing"/>
      </w:pPr>
      <w:r>
        <w:rPr>
          <w:noProof/>
        </w:rPr>
        <w:lastRenderedPageBreak/>
        <w:drawing>
          <wp:inline distT="0" distB="0" distL="0" distR="0" wp14:anchorId="0B6E5443" wp14:editId="22A3408B">
            <wp:extent cx="3577133" cy="1676781"/>
            <wp:effectExtent l="0" t="0" r="444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83795" cy="1679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98EDE" w14:textId="77777777" w:rsidR="0070043B" w:rsidRDefault="0070043B" w:rsidP="0070043B">
      <w:pPr>
        <w:pStyle w:val="Heading5"/>
      </w:pPr>
      <w:r>
        <w:t>Figure 4: Data imported using BCP</w:t>
      </w:r>
    </w:p>
    <w:p w14:paraId="24EACBB8" w14:textId="77777777" w:rsidR="00297B1C" w:rsidRDefault="001A4F86" w:rsidP="00297B1C">
      <w:pPr>
        <w:pStyle w:val="Heading3"/>
      </w:pPr>
      <w:r>
        <w:t xml:space="preserve">Back to </w:t>
      </w:r>
      <w:r w:rsidR="00297B1C">
        <w:t>Using Inserts</w:t>
      </w:r>
    </w:p>
    <w:p w14:paraId="5E960910" w14:textId="5DC467D4" w:rsidR="0070043B" w:rsidRDefault="0070043B" w:rsidP="0070043B">
      <w:r>
        <w:t>You often cannot import the data using BCP or another similar program since you do not have administrator access to the computer</w:t>
      </w:r>
      <w:r w:rsidR="00D36781">
        <w:t>'</w:t>
      </w:r>
      <w:r>
        <w:t>s command shell. The workaround is to import the data us</w:t>
      </w:r>
      <w:r w:rsidR="00D36781">
        <w:t>ing</w:t>
      </w:r>
      <w:r>
        <w:t xml:space="preserve"> one or more SQL Insert command. </w:t>
      </w:r>
    </w:p>
    <w:p w14:paraId="3CE6A5FF" w14:textId="77777777" w:rsidR="00EF360E" w:rsidRDefault="00EF360E" w:rsidP="00EF360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TempDB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NewOrdersReport </w:t>
      </w:r>
    </w:p>
    <w:p w14:paraId="777AF2C9" w14:textId="77777777" w:rsidR="00EF360E" w:rsidRDefault="00EF360E" w:rsidP="00EF360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ompany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OrderD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42C11057" w14:textId="77777777" w:rsidR="00EF360E" w:rsidRDefault="00EF360E" w:rsidP="00EF360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Valu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039CB53F" w14:textId="77777777" w:rsidR="00EF360E" w:rsidRDefault="00EF360E" w:rsidP="00EF360E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Alfreds Futterkiste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1998-04-09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2DE1EAFC" w14:textId="7439FB79" w:rsidR="00297B1C" w:rsidRDefault="00EF360E" w:rsidP="00EF360E">
      <w:pPr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(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Ana Trujillo Emparedados y helados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1996-09-18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6F714F95" w14:textId="77777777" w:rsidR="00D92784" w:rsidRDefault="00D92784" w:rsidP="00EF360E"/>
    <w:p w14:paraId="4F0088C2" w14:textId="77777777" w:rsidR="00EF360E" w:rsidRPr="00297B1C" w:rsidRDefault="00EF360E" w:rsidP="00297B1C"/>
    <w:p w14:paraId="628B51B1" w14:textId="77777777" w:rsidR="0070043B" w:rsidRDefault="0070043B">
      <w:pPr>
        <w:spacing w:line="259" w:lineRule="auto"/>
        <w:rPr>
          <w:rFonts w:eastAsia="Times New Roman" w:cs="Times New Roman"/>
          <w:bCs/>
          <w:color w:val="7030A0"/>
          <w:sz w:val="32"/>
          <w:szCs w:val="36"/>
        </w:rPr>
      </w:pPr>
      <w:r>
        <w:br w:type="page"/>
      </w:r>
    </w:p>
    <w:p w14:paraId="15C9DDA0" w14:textId="77777777" w:rsidR="00394ACB" w:rsidRDefault="00394ACB" w:rsidP="007E4253">
      <w:pPr>
        <w:pStyle w:val="Heading2"/>
        <w:pBdr>
          <w:bottom w:val="single" w:sz="4" w:space="1" w:color="auto"/>
        </w:pBdr>
      </w:pPr>
      <w:r>
        <w:lastRenderedPageBreak/>
        <w:t xml:space="preserve">Lab </w:t>
      </w:r>
      <w:r w:rsidR="000B411A">
        <w:t>4</w:t>
      </w:r>
      <w:r>
        <w:t xml:space="preserve">: </w:t>
      </w:r>
      <w:r w:rsidR="0030740D">
        <w:t>Importing Data</w:t>
      </w:r>
      <w:r>
        <w:t xml:space="preserve"> - </w:t>
      </w:r>
      <w:r w:rsidR="009520D3">
        <w:t>2</w:t>
      </w:r>
      <w:r>
        <w:t>0</w:t>
      </w:r>
    </w:p>
    <w:p w14:paraId="7C48134B" w14:textId="77777777" w:rsidR="00297B1C" w:rsidRDefault="007E4253" w:rsidP="007E4253">
      <w:r>
        <w:t xml:space="preserve">In this lab, you </w:t>
      </w:r>
      <w:r w:rsidR="00C25AD1">
        <w:t xml:space="preserve">import data </w:t>
      </w:r>
      <w:r w:rsidR="00EF360E">
        <w:t xml:space="preserve">to a new table using an Insert command and some data generated for you by the website, </w:t>
      </w:r>
      <w:hyperlink r:id="rId15" w:history="1">
        <w:r w:rsidR="00EF360E" w:rsidRPr="00417ED4">
          <w:rPr>
            <w:rStyle w:val="Hyperlink"/>
          </w:rPr>
          <w:t>https://www.m</w:t>
        </w:r>
        <w:r w:rsidR="00EF360E" w:rsidRPr="00417ED4">
          <w:rPr>
            <w:rStyle w:val="Hyperlink"/>
          </w:rPr>
          <w:t>o</w:t>
        </w:r>
        <w:r w:rsidR="00EF360E" w:rsidRPr="00417ED4">
          <w:rPr>
            <w:rStyle w:val="Hyperlink"/>
          </w:rPr>
          <w:t>ckaroo.com/</w:t>
        </w:r>
      </w:hyperlink>
      <w:r w:rsidR="00EF360E">
        <w:t>.</w:t>
      </w:r>
    </w:p>
    <w:p w14:paraId="74193215" w14:textId="52D00CA0" w:rsidR="007E4253" w:rsidRDefault="007E4253" w:rsidP="007E4253">
      <w:r>
        <w:t xml:space="preserve">You will work on your own for the first </w:t>
      </w:r>
      <w:r w:rsidR="009520D3">
        <w:t>1</w:t>
      </w:r>
      <w:r>
        <w:t>0 minutes,</w:t>
      </w:r>
      <w:r w:rsidR="00D36781">
        <w:t xml:space="preserve"> and</w:t>
      </w:r>
      <w:r>
        <w:t xml:space="preserve"> then we will review the answers together in the last 10 minutes. </w:t>
      </w:r>
    </w:p>
    <w:p w14:paraId="05A349FE" w14:textId="77777777" w:rsidR="007E4253" w:rsidRDefault="007E4253" w:rsidP="007E4253">
      <w:pPr>
        <w:rPr>
          <w:rStyle w:val="Emphasis"/>
        </w:rPr>
      </w:pPr>
      <w:r w:rsidRPr="002F2648">
        <w:rPr>
          <w:rStyle w:val="Emphasis"/>
          <w:b/>
        </w:rPr>
        <w:t>Note</w:t>
      </w:r>
      <w:r>
        <w:rPr>
          <w:rStyle w:val="Emphasis"/>
        </w:rPr>
        <w:t xml:space="preserve">: </w:t>
      </w:r>
      <w:r w:rsidRPr="002F2648">
        <w:rPr>
          <w:rStyle w:val="Emphasis"/>
        </w:rPr>
        <w:t xml:space="preserve">This lab </w:t>
      </w:r>
      <w:r>
        <w:rPr>
          <w:rStyle w:val="Emphasis"/>
        </w:rPr>
        <w:t xml:space="preserve">should </w:t>
      </w:r>
      <w:r w:rsidRPr="002F2648">
        <w:rPr>
          <w:rStyle w:val="Emphasis"/>
        </w:rPr>
        <w:t>be done individually</w:t>
      </w:r>
      <w:r>
        <w:rPr>
          <w:rStyle w:val="Emphasis"/>
        </w:rPr>
        <w:t xml:space="preserve"> or in groups of three or less</w:t>
      </w:r>
      <w:r w:rsidRPr="002F2648">
        <w:rPr>
          <w:rStyle w:val="Emphasis"/>
        </w:rPr>
        <w:t xml:space="preserve">. </w:t>
      </w:r>
    </w:p>
    <w:p w14:paraId="645A3A36" w14:textId="77777777" w:rsidR="007E4253" w:rsidRDefault="007E4253" w:rsidP="007E4253">
      <w:pPr>
        <w:pStyle w:val="Heading3"/>
      </w:pPr>
      <w:r>
        <w:t xml:space="preserve">Step 1: </w:t>
      </w:r>
      <w:r w:rsidR="00700CE0">
        <w:t>Create a new</w:t>
      </w:r>
      <w:r>
        <w:t xml:space="preserve"> </w:t>
      </w:r>
      <w:r w:rsidR="00D774E3">
        <w:t>t</w:t>
      </w:r>
      <w:r>
        <w:t>able</w:t>
      </w:r>
    </w:p>
    <w:p w14:paraId="74781882" w14:textId="77777777" w:rsidR="00D774E3" w:rsidRPr="00D774E3" w:rsidRDefault="00D774E3" w:rsidP="00D774E3">
      <w:r>
        <w:t>Use the following SQL code to create an import table.</w:t>
      </w:r>
    </w:p>
    <w:p w14:paraId="3E512CD6" w14:textId="77777777" w:rsidR="00D774E3" w:rsidRDefault="00D774E3" w:rsidP="00D774E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ontacts </w:t>
      </w:r>
    </w:p>
    <w:p w14:paraId="4B31E017" w14:textId="77777777" w:rsidR="00D774E3" w:rsidRDefault="00D774E3" w:rsidP="00D774E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ontactID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dentit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imar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Key</w:t>
      </w:r>
    </w:p>
    <w:p w14:paraId="536E9DBC" w14:textId="77777777" w:rsidR="00D774E3" w:rsidRDefault="00D774E3" w:rsidP="00D774E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ontactFirst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55A604CB" w14:textId="77777777" w:rsidR="00D774E3" w:rsidRDefault="00D774E3" w:rsidP="00D774E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ontactLastNam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5D12D53B" w14:textId="77777777" w:rsidR="00D774E3" w:rsidRDefault="00D774E3" w:rsidP="00D774E3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ontactEmail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nvarcha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368B3172" w14:textId="77777777" w:rsidR="00D774E3" w:rsidRDefault="00D774E3" w:rsidP="00D774E3">
      <w:pPr>
        <w:rPr>
          <w:rFonts w:eastAsiaTheme="minorHAnsi"/>
        </w:rPr>
      </w:pPr>
      <w:r>
        <w:rPr>
          <w:rFonts w:eastAsiaTheme="minorHAnsi"/>
        </w:rPr>
        <w:t>);</w:t>
      </w:r>
    </w:p>
    <w:p w14:paraId="14F4A34E" w14:textId="77777777" w:rsidR="00B03623" w:rsidRDefault="00B03623" w:rsidP="00D774E3">
      <w:pPr>
        <w:pStyle w:val="Heading3"/>
      </w:pPr>
      <w:r>
        <w:t xml:space="preserve">Step </w:t>
      </w:r>
      <w:r w:rsidR="00D774E3">
        <w:t>2</w:t>
      </w:r>
      <w:r>
        <w:t xml:space="preserve">: </w:t>
      </w:r>
      <w:r w:rsidR="00D774E3">
        <w:t xml:space="preserve">Generate some </w:t>
      </w:r>
      <w:r>
        <w:t xml:space="preserve">new </w:t>
      </w:r>
      <w:r w:rsidR="00D774E3">
        <w:t>data</w:t>
      </w:r>
    </w:p>
    <w:p w14:paraId="0829A65B" w14:textId="77777777" w:rsidR="0016771C" w:rsidRDefault="00D774E3" w:rsidP="00D774E3">
      <w:r>
        <w:t>Generate some fake data using the Mockaroo website. Configure the data to include a first name, last name, and email address. Generate only ten rows and have the output create a SQL format for a table named contacts.</w:t>
      </w:r>
    </w:p>
    <w:p w14:paraId="40DF9B52" w14:textId="77777777" w:rsidR="00B03623" w:rsidRDefault="00D774E3" w:rsidP="00B03623">
      <w:pPr>
        <w:pStyle w:val="NoSpacing"/>
      </w:pPr>
      <w:r>
        <w:rPr>
          <w:noProof/>
        </w:rPr>
        <w:drawing>
          <wp:inline distT="0" distB="0" distL="0" distR="0" wp14:anchorId="6BEFE2CB" wp14:editId="6CDC7ED4">
            <wp:extent cx="4871923" cy="2159574"/>
            <wp:effectExtent l="0" t="0" r="508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84359" cy="2165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65D59" w14:textId="77777777" w:rsidR="00D774E3" w:rsidRDefault="00B03623" w:rsidP="00B03623">
      <w:pPr>
        <w:pStyle w:val="Heading5"/>
      </w:pPr>
      <w:r>
        <w:t xml:space="preserve">Figure 5: Generating data on the Mockaroo website </w:t>
      </w:r>
    </w:p>
    <w:p w14:paraId="554800E3" w14:textId="77777777" w:rsidR="00D774E3" w:rsidRDefault="00D774E3" w:rsidP="00D774E3">
      <w:pPr>
        <w:pStyle w:val="Heading3"/>
      </w:pPr>
      <w:r>
        <w:t xml:space="preserve">Step 3: Import data </w:t>
      </w:r>
    </w:p>
    <w:p w14:paraId="4656F156" w14:textId="77777777" w:rsidR="006A296A" w:rsidRDefault="00D774E3" w:rsidP="00331BA3">
      <w:pPr>
        <w:pBdr>
          <w:bottom w:val="single" w:sz="4" w:space="1" w:color="auto"/>
        </w:pBdr>
        <w:rPr>
          <w:rFonts w:eastAsia="Times New Roman" w:cs="Times New Roman"/>
          <w:bCs/>
          <w:color w:val="7030A0"/>
          <w:sz w:val="32"/>
          <w:szCs w:val="36"/>
        </w:rPr>
      </w:pPr>
      <w:r>
        <w:t>Execute the insert commands generated by the Mockaroo website to fill the Contacts table.</w:t>
      </w:r>
    </w:p>
    <w:p w14:paraId="1075472A" w14:textId="77777777" w:rsidR="00223DF4" w:rsidRDefault="00223DF4">
      <w:pPr>
        <w:spacing w:line="259" w:lineRule="auto"/>
        <w:rPr>
          <w:rFonts w:eastAsia="Times New Roman" w:cs="Times New Roman"/>
          <w:bCs/>
          <w:color w:val="7030A0"/>
          <w:sz w:val="32"/>
          <w:szCs w:val="36"/>
        </w:rPr>
      </w:pPr>
      <w:r>
        <w:br w:type="page"/>
      </w:r>
    </w:p>
    <w:p w14:paraId="7E37BE57" w14:textId="77777777" w:rsidR="000B411A" w:rsidRDefault="000B411A" w:rsidP="000B411A">
      <w:pPr>
        <w:pStyle w:val="Heading2"/>
        <w:pBdr>
          <w:bottom w:val="single" w:sz="4" w:space="1" w:color="auto"/>
        </w:pBdr>
      </w:pPr>
      <w:r>
        <w:lastRenderedPageBreak/>
        <w:t>Temporary Data Structures - 30</w:t>
      </w:r>
    </w:p>
    <w:p w14:paraId="3B8E16A0" w14:textId="77777777" w:rsidR="000B411A" w:rsidRPr="0086609A" w:rsidRDefault="000B411A" w:rsidP="000B411A">
      <w:pPr>
        <w:rPr>
          <w:rStyle w:val="Emphasis"/>
        </w:rPr>
      </w:pPr>
      <w:r>
        <w:rPr>
          <w:rStyle w:val="Emphasis"/>
        </w:rPr>
        <w:t>"</w:t>
      </w:r>
      <w:r w:rsidRPr="0086609A">
        <w:rPr>
          <w:rStyle w:val="Emphasis"/>
        </w:rPr>
        <w:t>Temporary tables are just that. They are used most often to provide workspace for the intermediate results when processing data within a batch or procedure.</w:t>
      </w:r>
      <w:r>
        <w:rPr>
          <w:rStyle w:val="Emphasis"/>
        </w:rPr>
        <w:t>"(</w:t>
      </w:r>
      <w:r w:rsidRPr="0086609A">
        <w:t xml:space="preserve"> </w:t>
      </w:r>
      <w:hyperlink r:id="rId17" w:history="1">
        <w:r w:rsidRPr="00417ED4">
          <w:rPr>
            <w:rStyle w:val="Hyperlink"/>
          </w:rPr>
          <w:t>https://www.red-gate.com/simple-talk/sql/t-sql-programming/temporary-tables-in-sql-server</w:t>
        </w:r>
      </w:hyperlink>
      <w:r>
        <w:rPr>
          <w:rStyle w:val="Emphasis"/>
        </w:rPr>
        <w:t>, 2017)</w:t>
      </w:r>
    </w:p>
    <w:p w14:paraId="5506DE40" w14:textId="77777777" w:rsidR="000B411A" w:rsidRDefault="000B411A" w:rsidP="000B411A">
      <w:r>
        <w:t xml:space="preserve">There are </w:t>
      </w:r>
      <w:r w:rsidRPr="00D81FF1">
        <w:rPr>
          <w:b/>
        </w:rPr>
        <w:t>several ways</w:t>
      </w:r>
      <w:r>
        <w:t xml:space="preserve"> you can create a table of data </w:t>
      </w:r>
      <w:r w:rsidRPr="00D81FF1">
        <w:rPr>
          <w:b/>
        </w:rPr>
        <w:t>to temporarily hold data</w:t>
      </w:r>
      <w:r>
        <w:t xml:space="preserve"> so that you can reuse its results.</w:t>
      </w:r>
    </w:p>
    <w:p w14:paraId="03892D32" w14:textId="77777777" w:rsidR="000B411A" w:rsidRDefault="000B411A" w:rsidP="000B411A">
      <w:pPr>
        <w:pStyle w:val="Heading3"/>
      </w:pPr>
      <w:r>
        <w:rPr>
          <w:rFonts w:eastAsiaTheme="minorHAnsi"/>
        </w:rPr>
        <w:t>Subqueries</w:t>
      </w:r>
    </w:p>
    <w:p w14:paraId="409798E0" w14:textId="77777777" w:rsidR="000B411A" w:rsidRDefault="000B411A" w:rsidP="000B411A">
      <w:r>
        <w:t>One of the first ways you learn to do this is though subqueries, where a result from a query is temporarily held in memory for use in an outer query. Here are some examples:</w:t>
      </w:r>
    </w:p>
    <w:p w14:paraId="12D0AEAE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Query 1: Get the grand total of sale quantity</w:t>
      </w:r>
    </w:p>
    <w:p w14:paraId="6ACA12DD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Grand Total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;</w:t>
      </w:r>
    </w:p>
    <w:p w14:paraId="65429754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6B452D9" w14:textId="77777777" w:rsidR="000B411A" w:rsidRDefault="000B411A" w:rsidP="000B411A">
      <w:pPr>
        <w:pStyle w:val="NoSpacing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61FA793C" wp14:editId="6109D421">
            <wp:extent cx="1126541" cy="55555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196240" cy="58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B26CD" w14:textId="77777777" w:rsidR="000B411A" w:rsidRDefault="000B411A" w:rsidP="000B411A">
      <w:pPr>
        <w:pStyle w:val="Heading5"/>
        <w:rPr>
          <w:rFonts w:eastAsiaTheme="minorHAnsi"/>
        </w:rPr>
      </w:pPr>
      <w:r>
        <w:rPr>
          <w:rFonts w:eastAsiaTheme="minorHAnsi"/>
        </w:rPr>
        <w:t xml:space="preserve">Figure </w:t>
      </w:r>
      <w:r w:rsidR="0024037F">
        <w:rPr>
          <w:rFonts w:eastAsiaTheme="minorHAnsi"/>
        </w:rPr>
        <w:t>6</w:t>
      </w:r>
      <w:r>
        <w:rPr>
          <w:rFonts w:eastAsiaTheme="minorHAnsi"/>
        </w:rPr>
        <w:t>: The grand total of sales</w:t>
      </w:r>
    </w:p>
    <w:p w14:paraId="086C4365" w14:textId="59791C61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Query 2: Compare the grand total to the totals by individual </w:t>
      </w:r>
      <w:r w:rsidR="00D36781">
        <w:rPr>
          <w:rFonts w:ascii="Consolas" w:eastAsiaTheme="minorHAnsi" w:hAnsi="Consolas" w:cs="Consolas"/>
          <w:color w:val="008000"/>
          <w:sz w:val="19"/>
          <w:szCs w:val="19"/>
        </w:rPr>
        <w:t>S</w:t>
      </w:r>
      <w:r>
        <w:rPr>
          <w:rFonts w:ascii="Consolas" w:eastAsiaTheme="minorHAnsi" w:hAnsi="Consolas" w:cs="Consolas"/>
          <w:color w:val="008000"/>
          <w:sz w:val="19"/>
          <w:szCs w:val="19"/>
        </w:rPr>
        <w:t>tore</w:t>
      </w:r>
      <w:r w:rsidR="00D36781">
        <w:rPr>
          <w:rFonts w:ascii="Consolas" w:eastAsiaTheme="minorHAnsi" w:hAnsi="Consolas" w:cs="Consolas"/>
          <w:color w:val="008000"/>
          <w:sz w:val="19"/>
          <w:szCs w:val="19"/>
        </w:rPr>
        <w:t>s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</w:t>
      </w:r>
      <w:r w:rsidRPr="00E853D0">
        <w:rPr>
          <w:rFonts w:ascii="Consolas" w:eastAsiaTheme="minorHAnsi" w:hAnsi="Consolas" w:cs="Consolas"/>
          <w:color w:val="008000"/>
          <w:sz w:val="19"/>
          <w:szCs w:val="19"/>
          <w:highlight w:val="yellow"/>
        </w:rPr>
        <w:t>with a subquery</w:t>
      </w:r>
    </w:p>
    <w:p w14:paraId="3C6220A8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1B8B91E5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[Stat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tate</w:t>
      </w:r>
    </w:p>
    <w:p w14:paraId="5468AEE5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Total By Stat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4F0A6394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Grand Total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 w:rsidRPr="00E853D0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Select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853D0">
        <w:rPr>
          <w:rFonts w:ascii="Consolas" w:eastAsiaTheme="minorHAnsi" w:hAnsi="Consolas" w:cs="Consolas"/>
          <w:color w:val="FF00FF"/>
          <w:sz w:val="19"/>
          <w:szCs w:val="19"/>
          <w:highlight w:val="yellow"/>
        </w:rPr>
        <w:t>Sum</w:t>
      </w:r>
      <w:r w:rsidRPr="00E853D0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(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ales</w:t>
      </w:r>
      <w:r w:rsidRPr="00E853D0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.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qty</w:t>
      </w:r>
      <w:r w:rsidRPr="00E853D0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)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853D0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From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5C9AFD2E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s </w:t>
      </w:r>
    </w:p>
    <w:p w14:paraId="40EFB470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tor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tor_id</w:t>
      </w:r>
    </w:p>
    <w:p w14:paraId="46EA07A6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Group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t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B3458C7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23E8C3B" w14:textId="77777777" w:rsidR="000B411A" w:rsidRDefault="000B411A" w:rsidP="000B411A">
      <w:pPr>
        <w:pStyle w:val="NoSpacing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511BCDF4" wp14:editId="32B8ECEC">
            <wp:extent cx="2018995" cy="851987"/>
            <wp:effectExtent l="0" t="0" r="635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148241" cy="906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68747" w14:textId="77777777" w:rsidR="000B411A" w:rsidRDefault="000B411A" w:rsidP="000B411A">
      <w:pPr>
        <w:pStyle w:val="Heading5"/>
        <w:rPr>
          <w:rFonts w:eastAsiaTheme="minorHAnsi"/>
        </w:rPr>
      </w:pPr>
      <w:r>
        <w:rPr>
          <w:rFonts w:eastAsiaTheme="minorHAnsi"/>
        </w:rPr>
        <w:t>Figure</w:t>
      </w:r>
      <w:r w:rsidR="0024037F">
        <w:rPr>
          <w:rFonts w:eastAsiaTheme="minorHAnsi"/>
        </w:rPr>
        <w:t xml:space="preserve"> 7</w:t>
      </w:r>
      <w:r>
        <w:rPr>
          <w:rFonts w:eastAsiaTheme="minorHAnsi"/>
        </w:rPr>
        <w:t>: The sales totals by state</w:t>
      </w:r>
    </w:p>
    <w:p w14:paraId="4DD09272" w14:textId="36ECB459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Query 3: Calculate the percentage by individual </w:t>
      </w:r>
      <w:r w:rsidR="00D36781">
        <w:rPr>
          <w:rFonts w:ascii="Consolas" w:eastAsiaTheme="minorHAnsi" w:hAnsi="Consolas" w:cs="Consolas"/>
          <w:color w:val="008000"/>
          <w:sz w:val="19"/>
          <w:szCs w:val="19"/>
        </w:rPr>
        <w:t>S</w:t>
      </w:r>
      <w:r>
        <w:rPr>
          <w:rFonts w:ascii="Consolas" w:eastAsiaTheme="minorHAnsi" w:hAnsi="Consolas" w:cs="Consolas"/>
          <w:color w:val="008000"/>
          <w:sz w:val="19"/>
          <w:szCs w:val="19"/>
        </w:rPr>
        <w:t>tate</w:t>
      </w:r>
      <w:r w:rsidR="00D36781">
        <w:rPr>
          <w:rFonts w:ascii="Consolas" w:eastAsiaTheme="minorHAnsi" w:hAnsi="Consolas" w:cs="Consolas"/>
          <w:color w:val="008000"/>
          <w:sz w:val="19"/>
          <w:szCs w:val="19"/>
        </w:rPr>
        <w:t>s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</w:t>
      </w:r>
      <w:r w:rsidRPr="00E853D0">
        <w:rPr>
          <w:rFonts w:ascii="Consolas" w:eastAsiaTheme="minorHAnsi" w:hAnsi="Consolas" w:cs="Consolas"/>
          <w:color w:val="008000"/>
          <w:sz w:val="19"/>
          <w:szCs w:val="19"/>
          <w:highlight w:val="yellow"/>
        </w:rPr>
        <w:t>with a subquery</w:t>
      </w:r>
    </w:p>
    <w:p w14:paraId="558F0FBB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6C5B5D7C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[Stat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853D0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state</w:t>
      </w:r>
    </w:p>
    <w:p w14:paraId="081E551D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Total By Stat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0EB3DEC7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Grand Total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 w:rsidRPr="008A2C7F">
        <w:rPr>
          <w:rFonts w:ascii="Consolas" w:eastAsiaTheme="minorHAnsi" w:hAnsi="Consolas" w:cs="Consolas"/>
          <w:b/>
          <w:bCs/>
          <w:color w:val="0000FF"/>
          <w:sz w:val="19"/>
          <w:szCs w:val="19"/>
          <w:highlight w:val="yellow"/>
        </w:rPr>
        <w:t>Select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853D0">
        <w:rPr>
          <w:rFonts w:ascii="Consolas" w:eastAsiaTheme="minorHAnsi" w:hAnsi="Consolas" w:cs="Consolas"/>
          <w:color w:val="FF00FF"/>
          <w:sz w:val="19"/>
          <w:szCs w:val="19"/>
          <w:highlight w:val="yellow"/>
        </w:rPr>
        <w:t>Sum</w:t>
      </w:r>
      <w:r w:rsidRPr="00E853D0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(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ales</w:t>
      </w:r>
      <w:r w:rsidRPr="00E853D0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.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qty</w:t>
      </w:r>
      <w:r w:rsidRPr="00E853D0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)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853D0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From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25763656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Percentage by Stat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t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100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/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 w:rsidRPr="008A2C7F">
        <w:rPr>
          <w:rFonts w:ascii="Consolas" w:eastAsiaTheme="minorHAnsi" w:hAnsi="Consolas" w:cs="Consolas"/>
          <w:b/>
          <w:bCs/>
          <w:color w:val="0000FF"/>
          <w:sz w:val="19"/>
          <w:szCs w:val="19"/>
          <w:highlight w:val="yellow"/>
        </w:rPr>
        <w:t>Select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853D0">
        <w:rPr>
          <w:rFonts w:ascii="Consolas" w:eastAsiaTheme="minorHAnsi" w:hAnsi="Consolas" w:cs="Consolas"/>
          <w:color w:val="FF00FF"/>
          <w:sz w:val="19"/>
          <w:szCs w:val="19"/>
          <w:highlight w:val="yellow"/>
        </w:rPr>
        <w:t>Sum</w:t>
      </w:r>
      <w:r w:rsidRPr="00E853D0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(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ales</w:t>
      </w:r>
      <w:r w:rsidRPr="00E853D0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.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qty</w:t>
      </w:r>
      <w:r w:rsidRPr="00E853D0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)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853D0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From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Sales</w:t>
      </w:r>
      <w:r w:rsidRPr="00E853D0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)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5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 xml:space="preserve">'%' </w:t>
      </w:r>
      <w:r w:rsidRPr="00E853D0">
        <w:rPr>
          <w:rFonts w:ascii="Consolas" w:eastAsiaTheme="minorHAnsi" w:hAnsi="Consolas" w:cs="Consolas"/>
          <w:color w:val="008000"/>
          <w:sz w:val="19"/>
          <w:szCs w:val="19"/>
        </w:rPr>
        <w:t>-- Show 5 number with 2 after the decimal point!</w:t>
      </w:r>
    </w:p>
    <w:p w14:paraId="430F4401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s </w:t>
      </w:r>
    </w:p>
    <w:p w14:paraId="3BB0AE22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tor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tor_id</w:t>
      </w:r>
    </w:p>
    <w:p w14:paraId="04152B0B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Group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t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B20EC8F" w14:textId="77777777" w:rsidR="000B411A" w:rsidRDefault="000B411A" w:rsidP="000B411A">
      <w:pPr>
        <w:pStyle w:val="NoSpacing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lastRenderedPageBreak/>
        <w:drawing>
          <wp:inline distT="0" distB="0" distL="0" distR="0" wp14:anchorId="7B65E70F" wp14:editId="0F5E15AD">
            <wp:extent cx="3372307" cy="99419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02685" cy="100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00030" w14:textId="77777777" w:rsidR="000B411A" w:rsidRDefault="000B411A" w:rsidP="000B411A">
      <w:pPr>
        <w:pStyle w:val="Heading5"/>
        <w:rPr>
          <w:rFonts w:eastAsiaTheme="minorHAnsi"/>
        </w:rPr>
      </w:pPr>
      <w:r>
        <w:rPr>
          <w:rFonts w:eastAsiaTheme="minorHAnsi"/>
        </w:rPr>
        <w:t xml:space="preserve">Figure </w:t>
      </w:r>
      <w:r w:rsidR="0024037F">
        <w:rPr>
          <w:rFonts w:eastAsiaTheme="minorHAnsi"/>
        </w:rPr>
        <w:t>8</w:t>
      </w:r>
      <w:r>
        <w:rPr>
          <w:rFonts w:eastAsiaTheme="minorHAnsi"/>
        </w:rPr>
        <w:t>: The sales totals by state with percentages</w:t>
      </w:r>
    </w:p>
    <w:p w14:paraId="5BB43443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B45CDE0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Query 4: Calculate the percentage by individual store </w:t>
      </w:r>
      <w:r w:rsidRPr="00E853D0">
        <w:rPr>
          <w:rFonts w:ascii="Consolas" w:eastAsiaTheme="minorHAnsi" w:hAnsi="Consolas" w:cs="Consolas"/>
          <w:color w:val="008000"/>
          <w:sz w:val="19"/>
          <w:szCs w:val="19"/>
          <w:highlight w:val="yellow"/>
        </w:rPr>
        <w:t>with a subquery</w:t>
      </w:r>
    </w:p>
    <w:p w14:paraId="2FF7D48E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51A21EAE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[Stor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tor_name</w:t>
      </w:r>
    </w:p>
    <w:p w14:paraId="537FE3E8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Stat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tate</w:t>
      </w:r>
    </w:p>
    <w:p w14:paraId="6C572E4B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Total By Stor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6797EC7A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Grand Total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 w:rsidRPr="00E853D0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Select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853D0">
        <w:rPr>
          <w:rFonts w:ascii="Consolas" w:eastAsiaTheme="minorHAnsi" w:hAnsi="Consolas" w:cs="Consolas"/>
          <w:color w:val="FF00FF"/>
          <w:sz w:val="19"/>
          <w:szCs w:val="19"/>
          <w:highlight w:val="yellow"/>
        </w:rPr>
        <w:t>Sum</w:t>
      </w:r>
      <w:r w:rsidRPr="00E853D0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(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ales</w:t>
      </w:r>
      <w:r w:rsidRPr="00E853D0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.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qty</w:t>
      </w:r>
      <w:r w:rsidRPr="00E853D0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)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853D0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From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4A5800A0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Percentage by Stor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t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100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/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 w:rsidRPr="00E853D0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Select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853D0">
        <w:rPr>
          <w:rFonts w:ascii="Consolas" w:eastAsiaTheme="minorHAnsi" w:hAnsi="Consolas" w:cs="Consolas"/>
          <w:color w:val="FF00FF"/>
          <w:sz w:val="19"/>
          <w:szCs w:val="19"/>
          <w:highlight w:val="yellow"/>
        </w:rPr>
        <w:t>Sum</w:t>
      </w:r>
      <w:r w:rsidRPr="00E853D0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(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ales</w:t>
      </w:r>
      <w:r w:rsidRPr="00E853D0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.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qty</w:t>
      </w:r>
      <w:r w:rsidRPr="00E853D0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)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E853D0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From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Sales</w:t>
      </w:r>
      <w:r w:rsidRPr="00E853D0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)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5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 xml:space="preserve">'%' </w:t>
      </w:r>
      <w:r w:rsidRPr="00E853D0">
        <w:rPr>
          <w:rFonts w:ascii="Consolas" w:eastAsiaTheme="minorHAnsi" w:hAnsi="Consolas" w:cs="Consolas"/>
          <w:color w:val="008000"/>
          <w:sz w:val="19"/>
          <w:szCs w:val="19"/>
        </w:rPr>
        <w:t>-- Show 5 number with 2 after the decimal point!</w:t>
      </w:r>
    </w:p>
    <w:p w14:paraId="2D1CE114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s </w:t>
      </w:r>
    </w:p>
    <w:p w14:paraId="47F385C5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tor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tor_id</w:t>
      </w:r>
    </w:p>
    <w:p w14:paraId="645FB7AC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Group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tor_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t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47162AE9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878F5ED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27723EA1" wp14:editId="64D9637A">
            <wp:extent cx="5223053" cy="1535109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60535" cy="154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F514E" w14:textId="77777777" w:rsidR="000B411A" w:rsidRDefault="000B411A" w:rsidP="000B411A">
      <w:pPr>
        <w:pStyle w:val="Heading5"/>
        <w:rPr>
          <w:rFonts w:eastAsiaTheme="minorHAnsi"/>
        </w:rPr>
      </w:pPr>
      <w:r>
        <w:rPr>
          <w:rFonts w:eastAsiaTheme="minorHAnsi"/>
        </w:rPr>
        <w:t xml:space="preserve">Figure </w:t>
      </w:r>
      <w:r w:rsidR="0024037F">
        <w:rPr>
          <w:rFonts w:eastAsiaTheme="minorHAnsi"/>
        </w:rPr>
        <w:t>9:</w:t>
      </w:r>
      <w:r>
        <w:rPr>
          <w:rFonts w:eastAsiaTheme="minorHAnsi"/>
        </w:rPr>
        <w:t xml:space="preserve"> The sales totals by store and state with percentages</w:t>
      </w:r>
    </w:p>
    <w:p w14:paraId="165EC666" w14:textId="77777777" w:rsidR="00641C7C" w:rsidRPr="00641C7C" w:rsidRDefault="00641C7C" w:rsidP="00641C7C"/>
    <w:p w14:paraId="4CEDFF36" w14:textId="77777777" w:rsidR="000B411A" w:rsidRPr="000B411A" w:rsidRDefault="000B411A" w:rsidP="000B411A">
      <w:pPr>
        <w:pStyle w:val="Heading3"/>
      </w:pPr>
      <w:r w:rsidRPr="000B411A">
        <w:t>Temp Tables</w:t>
      </w:r>
    </w:p>
    <w:p w14:paraId="61649162" w14:textId="351609E3" w:rsidR="000B411A" w:rsidRDefault="000B411A" w:rsidP="000B411A">
      <w:pPr>
        <w:rPr>
          <w:rFonts w:eastAsiaTheme="minorHAnsi"/>
          <w:color w:val="000000"/>
        </w:rPr>
      </w:pPr>
      <w:r>
        <w:rPr>
          <w:rFonts w:eastAsiaTheme="minorHAnsi"/>
        </w:rPr>
        <w:t xml:space="preserve">Since queries like these can be complex and "scary" to work with you will often see developers use a temp table to store the subquery data and </w:t>
      </w:r>
      <w:r w:rsidR="00ED1499">
        <w:rPr>
          <w:rFonts w:eastAsiaTheme="minorHAnsi"/>
        </w:rPr>
        <w:t>refer</w:t>
      </w:r>
      <w:r>
        <w:rPr>
          <w:rFonts w:eastAsiaTheme="minorHAnsi"/>
        </w:rPr>
        <w:t xml:space="preserve"> to it in another query. This can make your code easier to read!</w:t>
      </w:r>
    </w:p>
    <w:p w14:paraId="6A2A437A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Query 3: Calculate the percentage by individual state </w:t>
      </w:r>
      <w:r w:rsidRPr="00E853D0">
        <w:rPr>
          <w:rFonts w:ascii="Consolas" w:eastAsiaTheme="minorHAnsi" w:hAnsi="Consolas" w:cs="Consolas"/>
          <w:color w:val="008000"/>
          <w:sz w:val="19"/>
          <w:szCs w:val="19"/>
          <w:highlight w:val="yellow"/>
        </w:rPr>
        <w:t>with a Temporary table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</w:t>
      </w:r>
    </w:p>
    <w:p w14:paraId="726B8838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255B193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[Stat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tate</w:t>
      </w:r>
    </w:p>
    <w:p w14:paraId="4C8A172A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Total By Stat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68A77A07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Grand Total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7C013B3A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Percentage by Stat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t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100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/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5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%'</w:t>
      </w:r>
    </w:p>
    <w:p w14:paraId="564A145C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853D0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Into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#SalesByState</w:t>
      </w:r>
    </w:p>
    <w:p w14:paraId="72FBE3A9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s </w:t>
      </w:r>
    </w:p>
    <w:p w14:paraId="4459CD38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tor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tor_id</w:t>
      </w:r>
    </w:p>
    <w:p w14:paraId="4422BCE1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Group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8A2C7F">
        <w:rPr>
          <w:rFonts w:ascii="Consolas" w:eastAsiaTheme="minorHAnsi" w:hAnsi="Consolas" w:cs="Consolas"/>
          <w:b/>
          <w:bCs/>
          <w:color w:val="0000FF"/>
          <w:sz w:val="19"/>
          <w:szCs w:val="19"/>
          <w:highlight w:val="yellow"/>
        </w:rPr>
        <w:t>st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03B4CDEC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A4C8377" w14:textId="77777777" w:rsidR="000B411A" w:rsidRDefault="000B411A" w:rsidP="000B411A">
      <w:pPr>
        <w:spacing w:line="259" w:lineRule="auto"/>
        <w:rPr>
          <w:rFonts w:ascii="Consolas" w:eastAsiaTheme="minorHAnsi" w:hAnsi="Consolas" w:cs="Consolas"/>
          <w:color w:val="008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br w:type="page"/>
      </w:r>
    </w:p>
    <w:p w14:paraId="745C56ED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lastRenderedPageBreak/>
        <w:t xml:space="preserve">-- Query 4: Calculate the percentage by individual store </w:t>
      </w:r>
      <w:r w:rsidRPr="00E853D0">
        <w:rPr>
          <w:rFonts w:ascii="Consolas" w:eastAsiaTheme="minorHAnsi" w:hAnsi="Consolas" w:cs="Consolas"/>
          <w:color w:val="008000"/>
          <w:sz w:val="19"/>
          <w:szCs w:val="19"/>
          <w:highlight w:val="yellow"/>
        </w:rPr>
        <w:t>with a Temporary table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 </w:t>
      </w:r>
    </w:p>
    <w:p w14:paraId="157FB51E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5F53EC7B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[Stor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_name</w:t>
      </w:r>
    </w:p>
    <w:p w14:paraId="31A40772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Stat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tate</w:t>
      </w:r>
    </w:p>
    <w:p w14:paraId="7CBE754E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Total By Stor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31A729D2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Grand Total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74FC3A1F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Percentage by Stor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t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100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/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5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%'</w:t>
      </w:r>
    </w:p>
    <w:p w14:paraId="0B4EB97E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E853D0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Into</w:t>
      </w:r>
      <w:r w:rsidRPr="00E853D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#SalesByStore</w:t>
      </w:r>
    </w:p>
    <w:p w14:paraId="662EBE8F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s </w:t>
      </w:r>
    </w:p>
    <w:p w14:paraId="2A515F19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tor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tor_id</w:t>
      </w:r>
    </w:p>
    <w:p w14:paraId="0EBA122F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Group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8A2C7F">
        <w:rPr>
          <w:rFonts w:ascii="Consolas" w:eastAsiaTheme="minorHAnsi" w:hAnsi="Consolas" w:cs="Consolas"/>
          <w:b/>
          <w:bCs/>
          <w:color w:val="000000"/>
          <w:sz w:val="19"/>
          <w:szCs w:val="19"/>
          <w:highlight w:val="yellow"/>
        </w:rPr>
        <w:t>stor_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8A2C7F">
        <w:rPr>
          <w:rFonts w:ascii="Consolas" w:eastAsiaTheme="minorHAnsi" w:hAnsi="Consolas" w:cs="Consolas"/>
          <w:b/>
          <w:bCs/>
          <w:color w:val="0000FF"/>
          <w:sz w:val="19"/>
          <w:szCs w:val="19"/>
          <w:highlight w:val="yellow"/>
        </w:rPr>
        <w:t>st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3584F39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3DE3EF63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 Query 5: Join the two temporary tables to create a complex report</w:t>
      </w:r>
    </w:p>
    <w:p w14:paraId="6C636CD9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3D53B067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S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tore</w:t>
      </w:r>
    </w:p>
    <w:p w14:paraId="4EA324BA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tate</w:t>
      </w:r>
    </w:p>
    <w:p w14:paraId="63C4CE15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Total By Store]</w:t>
      </w:r>
    </w:p>
    <w:p w14:paraId="1022E5A8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Total By State]</w:t>
      </w:r>
    </w:p>
    <w:p w14:paraId="25D11255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Grand Total]</w:t>
      </w:r>
    </w:p>
    <w:p w14:paraId="60B91879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Percentage By Store]</w:t>
      </w:r>
    </w:p>
    <w:p w14:paraId="37ECD2BE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Percentage by State]</w:t>
      </w:r>
    </w:p>
    <w:p w14:paraId="135D955F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#SalesByStat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</w:t>
      </w:r>
    </w:p>
    <w:p w14:paraId="083828E5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#SalesByStore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S</w:t>
      </w:r>
    </w:p>
    <w:p w14:paraId="6D858253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8A2C7F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on</w:t>
      </w:r>
      <w:r w:rsidRPr="008A2C7F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s</w:t>
      </w:r>
      <w:r w:rsidRPr="008A2C7F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.</w:t>
      </w:r>
      <w:r w:rsidRPr="008A2C7F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State</w:t>
      </w:r>
      <w:r w:rsidRPr="008A2C7F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8A2C7F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=</w:t>
      </w:r>
      <w:r w:rsidRPr="008A2C7F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ss</w:t>
      </w:r>
      <w:r w:rsidRPr="008A2C7F">
        <w:rPr>
          <w:rFonts w:ascii="Consolas" w:eastAsiaTheme="minorHAnsi" w:hAnsi="Consolas" w:cs="Consolas"/>
          <w:color w:val="808080"/>
          <w:sz w:val="19"/>
          <w:szCs w:val="19"/>
          <w:highlight w:val="yellow"/>
        </w:rPr>
        <w:t>.</w:t>
      </w:r>
      <w:r w:rsidRPr="008A2C7F">
        <w:rPr>
          <w:rFonts w:ascii="Consolas" w:eastAsiaTheme="minorHAnsi" w:hAnsi="Consolas" w:cs="Consolas"/>
          <w:color w:val="0000FF"/>
          <w:sz w:val="19"/>
          <w:szCs w:val="19"/>
          <w:highlight w:val="yellow"/>
        </w:rPr>
        <w:t>State;</w:t>
      </w:r>
    </w:p>
    <w:p w14:paraId="35E59FA4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452A2939" w14:textId="77777777" w:rsidR="000B411A" w:rsidRDefault="000B411A" w:rsidP="000B411A">
      <w:pPr>
        <w:pStyle w:val="NoSpacing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02CA39FB" wp14:editId="231F12EC">
            <wp:extent cx="5943600" cy="12858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C56F4" w14:textId="77777777" w:rsidR="000B411A" w:rsidRDefault="000B411A" w:rsidP="000B411A">
      <w:pPr>
        <w:pStyle w:val="Heading5"/>
        <w:rPr>
          <w:rFonts w:eastAsiaTheme="minorHAnsi"/>
        </w:rPr>
      </w:pPr>
      <w:r>
        <w:rPr>
          <w:rFonts w:eastAsiaTheme="minorHAnsi"/>
        </w:rPr>
        <w:t xml:space="preserve">Figure </w:t>
      </w:r>
      <w:r w:rsidR="0024037F">
        <w:rPr>
          <w:rFonts w:eastAsiaTheme="minorHAnsi"/>
        </w:rPr>
        <w:t>10</w:t>
      </w:r>
      <w:r>
        <w:rPr>
          <w:rFonts w:eastAsiaTheme="minorHAnsi"/>
        </w:rPr>
        <w:t>: The combined data from #SalesByState</w:t>
      </w:r>
      <w:r w:rsidRPr="00D97ABF">
        <w:rPr>
          <w:rFonts w:eastAsiaTheme="minorHAnsi"/>
        </w:rPr>
        <w:t xml:space="preserve"> </w:t>
      </w:r>
      <w:r>
        <w:rPr>
          <w:rFonts w:eastAsiaTheme="minorHAnsi"/>
        </w:rPr>
        <w:t>and #SalesByStore</w:t>
      </w:r>
    </w:p>
    <w:p w14:paraId="2620DA62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 w:rsidRPr="00985090">
        <w:t xml:space="preserve">We can </w:t>
      </w:r>
      <w:r w:rsidRPr="00FB4678">
        <w:rPr>
          <w:b/>
        </w:rPr>
        <w:t>drop</w:t>
      </w:r>
      <w:r w:rsidRPr="00985090">
        <w:t xml:space="preserve"> the Temp tables </w:t>
      </w:r>
      <w:r w:rsidRPr="00FB4678">
        <w:rPr>
          <w:b/>
        </w:rPr>
        <w:t>explicitly</w:t>
      </w:r>
      <w:r w:rsidRPr="00985090">
        <w:t xml:space="preserve"> or just wait until our connection is closed!</w:t>
      </w:r>
    </w:p>
    <w:p w14:paraId="5566B24C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If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FF00FF"/>
          <w:sz w:val="19"/>
          <w:szCs w:val="19"/>
        </w:rPr>
        <w:t>Object_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tempdb..#SalesByState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i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o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Drop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#SalesBySt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5FD2FF80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FF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If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FF00FF"/>
          <w:sz w:val="19"/>
          <w:szCs w:val="19"/>
        </w:rPr>
        <w:t>Object_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tempdb..#SalesByStore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i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o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Drop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#SalesByStor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CA0AEF0" w14:textId="77777777" w:rsidR="00FB4678" w:rsidRDefault="00FB4678" w:rsidP="000B411A">
      <w:pPr>
        <w:spacing w:line="259" w:lineRule="auto"/>
        <w:rPr>
          <w:rFonts w:ascii="Consolas" w:eastAsiaTheme="minorHAnsi" w:hAnsi="Consolas" w:cs="Consolas"/>
          <w:color w:val="FF0000"/>
          <w:sz w:val="19"/>
          <w:szCs w:val="19"/>
        </w:rPr>
      </w:pPr>
    </w:p>
    <w:p w14:paraId="7B63F411" w14:textId="77777777" w:rsidR="000B411A" w:rsidRPr="00FB4678" w:rsidRDefault="00FB4678" w:rsidP="00FB4678">
      <w:pPr>
        <w:rPr>
          <w:rStyle w:val="Emphasis"/>
        </w:rPr>
      </w:pPr>
      <w:r w:rsidRPr="00FB4678">
        <w:rPr>
          <w:rStyle w:val="Emphasis"/>
          <w:b/>
        </w:rPr>
        <w:t>NOTE:</w:t>
      </w:r>
      <w:r>
        <w:rPr>
          <w:rStyle w:val="Emphasis"/>
        </w:rPr>
        <w:t xml:space="preserve"> </w:t>
      </w:r>
      <w:r w:rsidRPr="00FB4678">
        <w:rPr>
          <w:rStyle w:val="Emphasis"/>
        </w:rPr>
        <w:t xml:space="preserve">Tables made in the TempDB are automatically dropped when the SQL Server Service restarts, but temp tables are automatically dropped when the last connection using the table is closed. </w:t>
      </w:r>
      <w:r w:rsidR="000B411A" w:rsidRPr="00FB4678">
        <w:rPr>
          <w:rStyle w:val="Emphasis"/>
        </w:rPr>
        <w:br w:type="page"/>
      </w:r>
    </w:p>
    <w:p w14:paraId="449729EF" w14:textId="77777777" w:rsidR="000B411A" w:rsidRPr="000B411A" w:rsidRDefault="000B411A" w:rsidP="000B411A">
      <w:pPr>
        <w:pStyle w:val="Heading3"/>
      </w:pPr>
      <w:r w:rsidRPr="000B411A">
        <w:lastRenderedPageBreak/>
        <w:t>Common Table Expressions (CTEs)</w:t>
      </w:r>
    </w:p>
    <w:p w14:paraId="7630961B" w14:textId="77777777" w:rsidR="000B411A" w:rsidRDefault="000B411A" w:rsidP="000B411A">
      <w:pPr>
        <w:rPr>
          <w:rFonts w:eastAsiaTheme="minorHAnsi"/>
          <w:color w:val="000000"/>
        </w:rPr>
      </w:pPr>
      <w:r>
        <w:rPr>
          <w:rFonts w:eastAsiaTheme="minorHAnsi"/>
        </w:rPr>
        <w:t>CTEs are like Temp tables, but are delete once the query finishes! Here is an example:</w:t>
      </w:r>
    </w:p>
    <w:p w14:paraId="40FB734F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With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D7307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alesBySt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09836DF3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 xml:space="preserve">( 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Query 3: Calculate the percentage by individual state with a </w:t>
      </w:r>
      <w:r w:rsidRPr="00D73070">
        <w:rPr>
          <w:rFonts w:ascii="Consolas" w:eastAsiaTheme="minorHAnsi" w:hAnsi="Consolas" w:cs="Consolas"/>
          <w:color w:val="008000"/>
          <w:sz w:val="19"/>
          <w:szCs w:val="19"/>
          <w:highlight w:val="yellow"/>
        </w:rPr>
        <w:t>CTE</w:t>
      </w:r>
    </w:p>
    <w:p w14:paraId="121DCB5D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1C0F5839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[Stat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tate</w:t>
      </w:r>
    </w:p>
    <w:p w14:paraId="13B84758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Total By Stat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1F95BD22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Grand Total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4E8583BD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Percentage by Stat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t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100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/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5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%'</w:t>
      </w:r>
    </w:p>
    <w:p w14:paraId="731BC0F3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s </w:t>
      </w:r>
    </w:p>
    <w:p w14:paraId="0AC61B93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tor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tor_id</w:t>
      </w:r>
    </w:p>
    <w:p w14:paraId="6D1C7C17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Group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tate</w:t>
      </w:r>
    </w:p>
    <w:p w14:paraId="78D16634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144ACFCE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D7307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alesBySto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1512CF81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 xml:space="preserve">( </w:t>
      </w:r>
      <w:r>
        <w:rPr>
          <w:rFonts w:ascii="Consolas" w:eastAsiaTheme="minorHAnsi" w:hAnsi="Consolas" w:cs="Consolas"/>
          <w:color w:val="008000"/>
          <w:sz w:val="19"/>
          <w:szCs w:val="19"/>
        </w:rPr>
        <w:t xml:space="preserve">-- Query 4: Calculate the percentage by individual store with a </w:t>
      </w:r>
      <w:r w:rsidRPr="00D73070">
        <w:rPr>
          <w:rFonts w:ascii="Consolas" w:eastAsiaTheme="minorHAnsi" w:hAnsi="Consolas" w:cs="Consolas"/>
          <w:color w:val="008000"/>
          <w:sz w:val="19"/>
          <w:szCs w:val="19"/>
          <w:highlight w:val="yellow"/>
        </w:rPr>
        <w:t>CTE</w:t>
      </w:r>
    </w:p>
    <w:p w14:paraId="0DAF4E26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1955C9D2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[Stor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_name</w:t>
      </w:r>
    </w:p>
    <w:p w14:paraId="0B2C31BE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Stat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tate</w:t>
      </w:r>
    </w:p>
    <w:p w14:paraId="397CFF32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Total By Stor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0B56EB59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Grand Total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208F6211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Percentage by Store]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tr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100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/</w:t>
      </w: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5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%'</w:t>
      </w:r>
    </w:p>
    <w:p w14:paraId="37B1EA83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s </w:t>
      </w:r>
    </w:p>
    <w:p w14:paraId="3F7E703E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stor_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tor_id</w:t>
      </w:r>
    </w:p>
    <w:p w14:paraId="70A4CD64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Group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tor_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tate</w:t>
      </w:r>
    </w:p>
    <w:p w14:paraId="7D68717B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 xml:space="preserve">) </w:t>
      </w:r>
      <w:r>
        <w:rPr>
          <w:rFonts w:ascii="Consolas" w:eastAsiaTheme="minorHAnsi" w:hAnsi="Consolas" w:cs="Consolas"/>
          <w:color w:val="008000"/>
          <w:sz w:val="19"/>
          <w:szCs w:val="19"/>
        </w:rPr>
        <w:t>-- Query 5: Join the two CTEs tables to create a complex report</w:t>
      </w:r>
    </w:p>
    <w:p w14:paraId="2AD67B23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013EC682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S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tore</w:t>
      </w:r>
    </w:p>
    <w:p w14:paraId="60522611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tate</w:t>
      </w:r>
    </w:p>
    <w:p w14:paraId="4A8B46E6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Total By Store]</w:t>
      </w:r>
    </w:p>
    <w:p w14:paraId="5C2BB9FF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Total By State]</w:t>
      </w:r>
    </w:p>
    <w:p w14:paraId="148B60AD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Grand Total]</w:t>
      </w:r>
    </w:p>
    <w:p w14:paraId="42089C0C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Percentage By Store]</w:t>
      </w:r>
    </w:p>
    <w:p w14:paraId="5F5751F9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Percentage by State]</w:t>
      </w:r>
    </w:p>
    <w:p w14:paraId="33F0A097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D7307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alesBySt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</w:t>
      </w:r>
    </w:p>
    <w:p w14:paraId="314D803F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 w:rsidRPr="00D73070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>SalesBySto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S</w:t>
      </w:r>
    </w:p>
    <w:p w14:paraId="053DBDFE" w14:textId="77777777" w:rsidR="000B411A" w:rsidRDefault="000B411A" w:rsidP="000B411A"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t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ss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FF"/>
          <w:sz w:val="19"/>
          <w:szCs w:val="19"/>
        </w:rPr>
        <w:t>Stat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2CAE693B" w14:textId="77777777" w:rsidR="00AD7F2B" w:rsidRDefault="00AD7F2B">
      <w:pPr>
        <w:spacing w:line="259" w:lineRule="auto"/>
        <w:rPr>
          <w:rFonts w:eastAsiaTheme="majorEastAsia" w:cstheme="majorBidi"/>
          <w:color w:val="7030A0"/>
          <w:sz w:val="28"/>
          <w:szCs w:val="24"/>
        </w:rPr>
      </w:pPr>
      <w:r>
        <w:br w:type="page"/>
      </w:r>
    </w:p>
    <w:p w14:paraId="3A07B980" w14:textId="77777777" w:rsidR="000B411A" w:rsidRDefault="000B411A" w:rsidP="000B411A">
      <w:pPr>
        <w:pStyle w:val="Heading3"/>
      </w:pPr>
      <w:r>
        <w:lastRenderedPageBreak/>
        <w:t>Variables</w:t>
      </w:r>
    </w:p>
    <w:p w14:paraId="55643EC3" w14:textId="77777777" w:rsidR="000B411A" w:rsidRDefault="000B411A" w:rsidP="000B411A">
      <w:r>
        <w:t xml:space="preserve">You can use a </w:t>
      </w:r>
      <w:r w:rsidRPr="00AD7F2B">
        <w:t>SQL variable to hold both a single (scalar) value of data</w:t>
      </w:r>
      <w:r w:rsidRPr="00472C2A">
        <w:rPr>
          <w:b/>
        </w:rPr>
        <w:t xml:space="preserve"> </w:t>
      </w:r>
      <w:r>
        <w:t xml:space="preserve">or a </w:t>
      </w:r>
      <w:r w:rsidRPr="00AD7F2B">
        <w:t>table</w:t>
      </w:r>
      <w:r>
        <w:t xml:space="preserve"> of data. Here </w:t>
      </w:r>
      <w:r w:rsidR="00AD7F2B">
        <w:t>are some</w:t>
      </w:r>
      <w:r>
        <w:t xml:space="preserve"> example</w:t>
      </w:r>
      <w:r w:rsidR="00AD7F2B">
        <w:t>s</w:t>
      </w:r>
      <w:r>
        <w:t>:</w:t>
      </w:r>
    </w:p>
    <w:p w14:paraId="01C8A1D3" w14:textId="77777777" w:rsidR="00AD7F2B" w:rsidRDefault="00AD7F2B" w:rsidP="00AD7F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-- Scaler Variable -- </w:t>
      </w:r>
    </w:p>
    <w:p w14:paraId="08F4CD1C" w14:textId="77777777" w:rsidR="00AD7F2B" w:rsidRDefault="00AD7F2B" w:rsidP="00AD7F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@GrandTotal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 w:rsidRPr="002B2B0F">
        <w:rPr>
          <w:rFonts w:ascii="Consolas" w:eastAsiaTheme="minorHAnsi" w:hAnsi="Consolas" w:cs="Consolas"/>
          <w:color w:val="0000FF"/>
          <w:sz w:val="19"/>
          <w:szCs w:val="19"/>
          <w:highlight w:val="cyan"/>
        </w:rPr>
        <w:t>int</w:t>
      </w:r>
      <w:r w:rsidRPr="002B2B0F">
        <w:rPr>
          <w:rFonts w:ascii="Consolas" w:eastAsiaTheme="minorHAnsi" w:hAnsi="Consolas" w:cs="Consolas"/>
          <w:color w:val="000000"/>
          <w:sz w:val="19"/>
          <w:szCs w:val="19"/>
          <w:highlight w:val="cyan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-- Create</w:t>
      </w:r>
    </w:p>
    <w:p w14:paraId="326D5A28" w14:textId="77777777" w:rsidR="00AD7F2B" w:rsidRDefault="00AD7F2B" w:rsidP="00AD7F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@GrandTotal 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qty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-- Fill</w:t>
      </w:r>
    </w:p>
    <w:p w14:paraId="282876BB" w14:textId="77777777" w:rsidR="00AD7F2B" w:rsidRDefault="00AD7F2B" w:rsidP="00AD7F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@GrandTotal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-- Use</w:t>
      </w:r>
    </w:p>
    <w:p w14:paraId="335FB618" w14:textId="77777777" w:rsidR="00AD7F2B" w:rsidRDefault="00AD7F2B" w:rsidP="00AD7F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79D983DB" w14:textId="77777777" w:rsidR="00AD7F2B" w:rsidRDefault="00AD7F2B" w:rsidP="00AD7F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-- Table Variable --</w:t>
      </w:r>
    </w:p>
    <w:p w14:paraId="28A4558B" w14:textId="77777777" w:rsidR="00AD7F2B" w:rsidRDefault="00AD7F2B" w:rsidP="00AD7F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Declare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 w:rsidRPr="002B2B0F">
        <w:rPr>
          <w:rFonts w:ascii="Consolas" w:eastAsiaTheme="minorHAnsi" w:hAnsi="Consolas" w:cs="Consolas"/>
          <w:b/>
          <w:bCs/>
          <w:color w:val="000000"/>
          <w:sz w:val="19"/>
          <w:szCs w:val="19"/>
          <w:highlight w:val="yellow"/>
        </w:rPr>
        <w:t>@StateReportData</w:t>
      </w:r>
      <w:r w:rsidRPr="002B2B0F">
        <w:rPr>
          <w:rFonts w:ascii="Consolas" w:eastAsiaTheme="minorHAnsi" w:hAnsi="Consolas" w:cs="Consolas"/>
          <w:color w:val="000000"/>
          <w:sz w:val="19"/>
          <w:szCs w:val="19"/>
          <w:highlight w:val="yellow"/>
        </w:rPr>
        <w:t xml:space="preserve"> </w:t>
      </w:r>
      <w:r w:rsidRPr="002B2B0F">
        <w:rPr>
          <w:rFonts w:ascii="Consolas" w:eastAsiaTheme="minorHAnsi" w:hAnsi="Consolas" w:cs="Consolas"/>
          <w:color w:val="0000FF"/>
          <w:sz w:val="19"/>
          <w:szCs w:val="19"/>
          <w:highlight w:val="green"/>
        </w:rPr>
        <w:t xml:space="preserve">Table 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[State]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Unique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[Total By State]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-- Create</w:t>
      </w:r>
    </w:p>
    <w:p w14:paraId="437283CC" w14:textId="77777777" w:rsidR="00AD7F2B" w:rsidRDefault="00AD7F2B" w:rsidP="00AD7F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@StateReportData </w:t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-- Fill</w:t>
      </w:r>
    </w:p>
    <w:p w14:paraId="1B36FBD5" w14:textId="77777777" w:rsidR="00AD7F2B" w:rsidRDefault="00AD7F2B" w:rsidP="00AD7F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[State] 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state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[Total By State] 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  <w:highlight w:val="white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qty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)</w:t>
      </w:r>
    </w:p>
    <w:p w14:paraId="2767E23D" w14:textId="77777777" w:rsidR="00AD7F2B" w:rsidRDefault="00AD7F2B" w:rsidP="00AD7F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Sales 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Stores </w:t>
      </w:r>
    </w:p>
    <w:p w14:paraId="575EF90D" w14:textId="77777777" w:rsidR="00AD7F2B" w:rsidRDefault="00AD7F2B" w:rsidP="00AD7F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Stores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stor_id 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stor_id</w:t>
      </w:r>
    </w:p>
    <w:p w14:paraId="71855F15" w14:textId="77777777" w:rsidR="00AD7F2B" w:rsidRDefault="00AD7F2B" w:rsidP="00AD7F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Group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state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;</w:t>
      </w:r>
    </w:p>
    <w:p w14:paraId="249D9008" w14:textId="77777777" w:rsidR="00AD7F2B" w:rsidRDefault="00AD7F2B" w:rsidP="00AD7F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@StateReportData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;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>-- Use</w:t>
      </w:r>
    </w:p>
    <w:p w14:paraId="4BAB4FDB" w14:textId="77777777" w:rsidR="00AD7F2B" w:rsidRDefault="00AD7F2B" w:rsidP="00AD7F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</w:p>
    <w:p w14:paraId="0623734E" w14:textId="77777777" w:rsidR="00AD7F2B" w:rsidRDefault="00AD7F2B" w:rsidP="00AD7F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8000"/>
          <w:sz w:val="19"/>
          <w:szCs w:val="19"/>
          <w:highlight w:val="white"/>
        </w:rPr>
        <w:t xml:space="preserve">-- Using Both -- </w:t>
      </w:r>
    </w:p>
    <w:p w14:paraId="190B3CA6" w14:textId="77777777" w:rsidR="00AD7F2B" w:rsidRDefault="00AD7F2B" w:rsidP="00AD7F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</w:p>
    <w:p w14:paraId="5F226074" w14:textId="77777777" w:rsidR="00AD7F2B" w:rsidRDefault="00AD7F2B" w:rsidP="00AD7F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 [State]</w:t>
      </w:r>
    </w:p>
    <w:p w14:paraId="44DB2C2A" w14:textId="77777777" w:rsidR="00AD7F2B" w:rsidRDefault="00AD7F2B" w:rsidP="00AD7F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>[Total By State]</w:t>
      </w:r>
    </w:p>
    <w:p w14:paraId="273A21EC" w14:textId="77777777" w:rsidR="00AD7F2B" w:rsidRDefault="00AD7F2B" w:rsidP="00AD7F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[Grand Total] 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@GrandTotal</w:t>
      </w:r>
    </w:p>
    <w:p w14:paraId="7C342C54" w14:textId="77777777" w:rsidR="00AD7F2B" w:rsidRDefault="00AD7F2B" w:rsidP="00AD7F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[Percentage by State] 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  <w:highlight w:val="white"/>
        </w:rPr>
        <w:t>str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((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100 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[Total By State]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/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@GrandTotal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5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2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  <w:highlight w:val="white"/>
        </w:rPr>
        <w:t>+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highlight w:val="white"/>
        </w:rPr>
        <w:t>'%'</w:t>
      </w:r>
    </w:p>
    <w:p w14:paraId="78958B4C" w14:textId="77777777" w:rsidR="00AD7F2B" w:rsidRDefault="00AD7F2B" w:rsidP="00AD7F2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</w:pP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  <w:highlight w:val="white"/>
        </w:rPr>
        <w:t xml:space="preserve"> @StateReportData</w:t>
      </w:r>
    </w:p>
    <w:p w14:paraId="1C0DDB52" w14:textId="77777777" w:rsidR="000B411A" w:rsidRDefault="000B411A" w:rsidP="000B411A">
      <w:pPr>
        <w:pStyle w:val="Heading2"/>
        <w:pBdr>
          <w:bottom w:val="single" w:sz="4" w:space="1" w:color="auto"/>
        </w:pBdr>
      </w:pPr>
      <w:r w:rsidRPr="0030740D">
        <w:t xml:space="preserve">Lab </w:t>
      </w:r>
      <w:r>
        <w:t>5</w:t>
      </w:r>
      <w:r w:rsidRPr="0030740D">
        <w:t>: Temporary Tables - 20</w:t>
      </w:r>
    </w:p>
    <w:p w14:paraId="5AA3A43E" w14:textId="31CF8F87" w:rsidR="000B411A" w:rsidRDefault="000B411A" w:rsidP="000B411A">
      <w:r>
        <w:t xml:space="preserve">In this lab, you create </w:t>
      </w:r>
      <w:r w:rsidR="00D36781">
        <w:t xml:space="preserve">a </w:t>
      </w:r>
      <w:r>
        <w:t xml:space="preserve">temporary table using the Northwind database. </w:t>
      </w:r>
    </w:p>
    <w:p w14:paraId="52E0B4FD" w14:textId="02C1F5AE" w:rsidR="000B411A" w:rsidRDefault="000B411A" w:rsidP="000B411A">
      <w:r>
        <w:t>You will work on your own for the first 15 minutes,</w:t>
      </w:r>
      <w:r w:rsidR="00D36781">
        <w:t xml:space="preserve"> and</w:t>
      </w:r>
      <w:r>
        <w:t xml:space="preserve"> then we will review the answers together in the last 5 minutes. </w:t>
      </w:r>
    </w:p>
    <w:p w14:paraId="118C3F48" w14:textId="77777777" w:rsidR="000B411A" w:rsidRDefault="000B411A" w:rsidP="000B411A">
      <w:pPr>
        <w:rPr>
          <w:rStyle w:val="Emphasis"/>
        </w:rPr>
      </w:pPr>
      <w:r w:rsidRPr="002F2648">
        <w:rPr>
          <w:rStyle w:val="Emphasis"/>
          <w:b/>
        </w:rPr>
        <w:t>Note</w:t>
      </w:r>
      <w:r>
        <w:rPr>
          <w:rStyle w:val="Emphasis"/>
        </w:rPr>
        <w:t xml:space="preserve">: </w:t>
      </w:r>
      <w:r w:rsidRPr="002F2648">
        <w:rPr>
          <w:rStyle w:val="Emphasis"/>
        </w:rPr>
        <w:t xml:space="preserve">This lab </w:t>
      </w:r>
      <w:r>
        <w:rPr>
          <w:rStyle w:val="Emphasis"/>
        </w:rPr>
        <w:t xml:space="preserve">should </w:t>
      </w:r>
      <w:r w:rsidRPr="002F2648">
        <w:rPr>
          <w:rStyle w:val="Emphasis"/>
        </w:rPr>
        <w:t>be done individually</w:t>
      </w:r>
      <w:r>
        <w:rPr>
          <w:rStyle w:val="Emphasis"/>
        </w:rPr>
        <w:t xml:space="preserve"> or in groups of three or less</w:t>
      </w:r>
      <w:r w:rsidRPr="002F2648">
        <w:rPr>
          <w:rStyle w:val="Emphasis"/>
        </w:rPr>
        <w:t xml:space="preserve">. </w:t>
      </w:r>
    </w:p>
    <w:p w14:paraId="4C6459D0" w14:textId="77777777" w:rsidR="000B411A" w:rsidRPr="001F4E84" w:rsidRDefault="000B411A" w:rsidP="000B411A">
      <w:pPr>
        <w:pStyle w:val="Heading3"/>
      </w:pPr>
      <w:r w:rsidRPr="001F4E84">
        <w:t>Step 1: Review the existing data</w:t>
      </w:r>
    </w:p>
    <w:p w14:paraId="40D6644B" w14:textId="77777777" w:rsidR="000B411A" w:rsidRPr="00346637" w:rsidRDefault="000B411A" w:rsidP="000B411A">
      <w:r>
        <w:t xml:space="preserve">Run the following </w:t>
      </w:r>
      <w:r w:rsidRPr="0084436B">
        <w:t>SQL code</w:t>
      </w:r>
      <w:r>
        <w:t xml:space="preserve"> into a code window and review the results:</w:t>
      </w:r>
    </w:p>
    <w:p w14:paraId="7BD26204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Order Details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51072C50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Products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1B3BD274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[Categories]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1057A5D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A3433E7" w14:textId="77777777" w:rsidR="000B411A" w:rsidRDefault="000B411A" w:rsidP="000B411A">
      <w:pPr>
        <w:pStyle w:val="Heading3"/>
        <w:rPr>
          <w:rFonts w:eastAsiaTheme="minorHAnsi"/>
        </w:rPr>
      </w:pPr>
      <w:r>
        <w:rPr>
          <w:rFonts w:eastAsiaTheme="minorHAnsi"/>
        </w:rPr>
        <w:t>Step 2: Get the total by Product Name with Category Id</w:t>
      </w:r>
    </w:p>
    <w:p w14:paraId="2FB7F0E6" w14:textId="77777777" w:rsidR="000B411A" w:rsidRPr="00346637" w:rsidRDefault="000B411A" w:rsidP="000B411A">
      <w:r>
        <w:t xml:space="preserve">Run the following </w:t>
      </w:r>
      <w:r w:rsidRPr="0084436B">
        <w:t>SQL code</w:t>
      </w:r>
      <w:r>
        <w:t xml:space="preserve"> into a code window and review the results:</w:t>
      </w:r>
    </w:p>
    <w:p w14:paraId="3EA16213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ategory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uanti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Total By Product]</w:t>
      </w:r>
    </w:p>
    <w:p w14:paraId="503C476C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Order Details]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OD </w:t>
      </w:r>
    </w:p>
    <w:p w14:paraId="338CCFE1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Products]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</w:t>
      </w:r>
    </w:p>
    <w:p w14:paraId="3C0FB5D1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O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Product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ID</w:t>
      </w:r>
    </w:p>
    <w:p w14:paraId="41BEECEA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Group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ategory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Name</w:t>
      </w:r>
    </w:p>
    <w:p w14:paraId="5493AC9E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4051FA8C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</w:p>
    <w:p w14:paraId="24059BD6" w14:textId="77777777" w:rsidR="000B411A" w:rsidRDefault="000B411A" w:rsidP="000B411A">
      <w:pPr>
        <w:pStyle w:val="Heading3"/>
        <w:rPr>
          <w:rFonts w:eastAsiaTheme="minorHAnsi"/>
        </w:rPr>
      </w:pPr>
      <w:r>
        <w:rPr>
          <w:rFonts w:eastAsiaTheme="minorHAnsi"/>
        </w:rPr>
        <w:lastRenderedPageBreak/>
        <w:t>Step 3: Get the total by Category Name with Category Id</w:t>
      </w:r>
    </w:p>
    <w:p w14:paraId="06382575" w14:textId="77777777" w:rsidR="000B411A" w:rsidRPr="00346637" w:rsidRDefault="000B411A" w:rsidP="000B411A">
      <w:r>
        <w:t>Run</w:t>
      </w:r>
      <w:r w:rsidRPr="0084436B">
        <w:t xml:space="preserve"> the </w:t>
      </w:r>
      <w:r>
        <w:t xml:space="preserve">following </w:t>
      </w:r>
      <w:r w:rsidRPr="0084436B">
        <w:t>SQL code</w:t>
      </w:r>
      <w:r>
        <w:t xml:space="preserve"> into a code window and review the results:</w:t>
      </w:r>
    </w:p>
    <w:p w14:paraId="33019C46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ategory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ategory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FF00FF"/>
          <w:sz w:val="19"/>
          <w:szCs w:val="19"/>
        </w:rPr>
        <w:t>Sum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Quantit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[Total By Category]</w:t>
      </w:r>
    </w:p>
    <w:p w14:paraId="5FD4E7B2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Order Details]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OD </w:t>
      </w:r>
    </w:p>
    <w:p w14:paraId="05C96F56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Products]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</w:t>
      </w:r>
    </w:p>
    <w:p w14:paraId="1BC0D74A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O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Product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ID</w:t>
      </w:r>
    </w:p>
    <w:p w14:paraId="500FE954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Joi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Northwin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[Categories]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</w:t>
      </w:r>
    </w:p>
    <w:p w14:paraId="0D77253E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CategoryID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ategoryID</w:t>
      </w:r>
    </w:p>
    <w:p w14:paraId="2EDC7A51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Group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ategory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C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CategoryName</w:t>
      </w:r>
    </w:p>
    <w:p w14:paraId="5B4D3124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3B63295D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8000"/>
          <w:sz w:val="19"/>
          <w:szCs w:val="19"/>
        </w:rPr>
      </w:pPr>
    </w:p>
    <w:p w14:paraId="6636B537" w14:textId="77777777" w:rsidR="000B411A" w:rsidRDefault="000B411A" w:rsidP="000B411A">
      <w:pPr>
        <w:pStyle w:val="Heading3"/>
        <w:rPr>
          <w:rFonts w:eastAsiaTheme="minorHAnsi"/>
        </w:rPr>
      </w:pPr>
      <w:r>
        <w:rPr>
          <w:rFonts w:eastAsiaTheme="minorHAnsi"/>
        </w:rPr>
        <w:t>Step 4: Create a Temp Table for Product Name with Category Id</w:t>
      </w:r>
    </w:p>
    <w:p w14:paraId="5BD2F66A" w14:textId="77777777" w:rsidR="000B411A" w:rsidRDefault="000B411A" w:rsidP="000B411A">
      <w:pPr>
        <w:rPr>
          <w:rFonts w:eastAsiaTheme="minorHAnsi"/>
          <w:color w:val="000000"/>
        </w:rPr>
      </w:pPr>
      <w:r>
        <w:rPr>
          <w:rFonts w:eastAsiaTheme="minorHAnsi"/>
        </w:rPr>
        <w:t>Store the category Id, product name, and total product quantity in a temp table called #QtyByProduct</w:t>
      </w:r>
    </w:p>
    <w:p w14:paraId="47442EE1" w14:textId="77777777" w:rsidR="000B411A" w:rsidRDefault="000B411A" w:rsidP="000B411A">
      <w:pPr>
        <w:pStyle w:val="Heading3"/>
        <w:rPr>
          <w:rFonts w:eastAsiaTheme="minorHAnsi"/>
        </w:rPr>
      </w:pPr>
      <w:r>
        <w:rPr>
          <w:rFonts w:eastAsiaTheme="minorHAnsi"/>
        </w:rPr>
        <w:t>Step 5: Create a Temp Table for Category Name with Category Id</w:t>
      </w:r>
    </w:p>
    <w:p w14:paraId="1DC73692" w14:textId="77777777" w:rsidR="000B411A" w:rsidRDefault="000B411A" w:rsidP="000B411A">
      <w:pPr>
        <w:rPr>
          <w:rFonts w:eastAsiaTheme="minorHAnsi"/>
          <w:color w:val="000000"/>
        </w:rPr>
      </w:pPr>
      <w:r>
        <w:rPr>
          <w:rFonts w:eastAsiaTheme="minorHAnsi"/>
        </w:rPr>
        <w:t>Store the category id, category name, and total category quantity in a temp table called #QtyByCategory</w:t>
      </w:r>
    </w:p>
    <w:p w14:paraId="7E8547CA" w14:textId="77777777" w:rsidR="000B411A" w:rsidRDefault="000B411A" w:rsidP="000B411A">
      <w:pPr>
        <w:pStyle w:val="Heading3"/>
        <w:rPr>
          <w:rFonts w:eastAsiaTheme="minorHAnsi"/>
        </w:rPr>
      </w:pPr>
      <w:r>
        <w:rPr>
          <w:rFonts w:eastAsiaTheme="minorHAnsi"/>
        </w:rPr>
        <w:t>Step 6: Create a Temp Table for Category Name with Category Id</w:t>
      </w:r>
    </w:p>
    <w:p w14:paraId="5A201EE5" w14:textId="65FABA33" w:rsidR="000B411A" w:rsidRDefault="000B411A" w:rsidP="000B411A">
      <w:pPr>
        <w:rPr>
          <w:rFonts w:eastAsiaTheme="minorHAnsi"/>
        </w:rPr>
      </w:pPr>
      <w:r>
        <w:rPr>
          <w:rFonts w:eastAsiaTheme="minorHAnsi"/>
        </w:rPr>
        <w:t>Join the two temporary tables to create a result showing the category, product, category total, and product totals as show</w:t>
      </w:r>
      <w:r w:rsidR="00D36781">
        <w:rPr>
          <w:rFonts w:eastAsiaTheme="minorHAnsi"/>
        </w:rPr>
        <w:t>n</w:t>
      </w:r>
      <w:r>
        <w:rPr>
          <w:rFonts w:eastAsiaTheme="minorHAnsi"/>
        </w:rPr>
        <w:t xml:space="preserve"> here: </w:t>
      </w:r>
    </w:p>
    <w:p w14:paraId="1D4E239D" w14:textId="77777777" w:rsidR="000B411A" w:rsidRDefault="000B411A" w:rsidP="000B411A">
      <w:pPr>
        <w:pStyle w:val="NoSpacing"/>
        <w:rPr>
          <w:rFonts w:eastAsiaTheme="minorHAnsi"/>
        </w:rPr>
      </w:pPr>
      <w:r>
        <w:rPr>
          <w:noProof/>
        </w:rPr>
        <w:drawing>
          <wp:inline distT="0" distB="0" distL="0" distR="0" wp14:anchorId="7A25BF2D" wp14:editId="15241138">
            <wp:extent cx="4542739" cy="3594417"/>
            <wp:effectExtent l="0" t="0" r="0" b="6350"/>
            <wp:docPr id="9" name="Picture 9" descr="C:\Users\randa\AppData\Local\Temp\SNAGHTML2467c0c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nda\AppData\Local\Temp\SNAGHTML2467c0c0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601" cy="3607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91181" w14:textId="77777777" w:rsidR="000B411A" w:rsidRDefault="000B411A" w:rsidP="000B411A">
      <w:pPr>
        <w:pStyle w:val="Heading5"/>
        <w:rPr>
          <w:rFonts w:eastAsiaTheme="minorHAnsi"/>
        </w:rPr>
      </w:pPr>
      <w:r>
        <w:rPr>
          <w:rFonts w:eastAsiaTheme="minorHAnsi"/>
        </w:rPr>
        <w:t xml:space="preserve">Figure </w:t>
      </w:r>
      <w:r w:rsidR="00BE5FE3">
        <w:rPr>
          <w:rFonts w:eastAsiaTheme="minorHAnsi"/>
        </w:rPr>
        <w:t>11</w:t>
      </w:r>
      <w:r>
        <w:rPr>
          <w:rFonts w:eastAsiaTheme="minorHAnsi"/>
        </w:rPr>
        <w:t>: The results of Mod05-Lab04 Step 6</w:t>
      </w:r>
    </w:p>
    <w:p w14:paraId="2BE1690B" w14:textId="77777777" w:rsidR="000B411A" w:rsidRPr="006317B7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F2F2F2" w:themeColor="background1" w:themeShade="F2"/>
          <w:sz w:val="19"/>
          <w:szCs w:val="19"/>
        </w:rPr>
      </w:pPr>
    </w:p>
    <w:p w14:paraId="0187830C" w14:textId="77777777" w:rsidR="000B411A" w:rsidRDefault="000B411A" w:rsidP="000B411A">
      <w:pPr>
        <w:pStyle w:val="Heading3"/>
        <w:rPr>
          <w:rFonts w:eastAsiaTheme="minorHAnsi"/>
        </w:rPr>
      </w:pPr>
      <w:r>
        <w:rPr>
          <w:rFonts w:eastAsiaTheme="minorHAnsi"/>
        </w:rPr>
        <w:lastRenderedPageBreak/>
        <w:t>Step 7: Delete the temporary tables</w:t>
      </w:r>
    </w:p>
    <w:p w14:paraId="46BB11BD" w14:textId="77777777" w:rsidR="000B411A" w:rsidRPr="000A5330" w:rsidRDefault="000B411A" w:rsidP="000B411A">
      <w:r>
        <w:t>Delete the temp tables using the following code:</w:t>
      </w:r>
    </w:p>
    <w:p w14:paraId="11A46A36" w14:textId="6FF5E8BE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If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FF00FF"/>
          <w:sz w:val="19"/>
          <w:szCs w:val="19"/>
        </w:rPr>
        <w:t>Object_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</w:t>
      </w:r>
      <w:r w:rsidR="00D36781">
        <w:rPr>
          <w:rFonts w:ascii="Consolas" w:eastAsiaTheme="minorHAnsi" w:hAnsi="Consolas" w:cs="Consolas"/>
          <w:color w:val="FF0000"/>
          <w:sz w:val="19"/>
          <w:szCs w:val="19"/>
        </w:rPr>
        <w:t>tempdb.</w:t>
      </w:r>
      <w:r>
        <w:rPr>
          <w:rFonts w:ascii="Consolas" w:eastAsiaTheme="minorHAnsi" w:hAnsi="Consolas" w:cs="Consolas"/>
          <w:color w:val="FF0000"/>
          <w:sz w:val="19"/>
          <w:szCs w:val="19"/>
        </w:rPr>
        <w:t>#QtyByProduct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i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o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Drop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#QtyByProduc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6B8B63CB" w14:textId="77777777" w:rsidR="000B411A" w:rsidRDefault="000B411A" w:rsidP="000B411A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80808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If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FF00FF"/>
          <w:sz w:val="19"/>
          <w:szCs w:val="19"/>
        </w:rPr>
        <w:t>Object_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</w:rPr>
        <w:t>'tempdb..#QtyByCategory'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i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o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null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Drop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#QtyByCategor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</w:p>
    <w:p w14:paraId="5D805C34" w14:textId="77777777" w:rsidR="00641C7C" w:rsidRDefault="00641C7C" w:rsidP="000B411A">
      <w:pPr>
        <w:autoSpaceDE w:val="0"/>
        <w:autoSpaceDN w:val="0"/>
        <w:adjustRightInd w:val="0"/>
        <w:spacing w:after="0" w:line="240" w:lineRule="auto"/>
      </w:pPr>
    </w:p>
    <w:p w14:paraId="205E21AA" w14:textId="77777777" w:rsidR="00641C7C" w:rsidRPr="00641C7C" w:rsidRDefault="00641C7C" w:rsidP="000B411A">
      <w:pPr>
        <w:autoSpaceDE w:val="0"/>
        <w:autoSpaceDN w:val="0"/>
        <w:adjustRightInd w:val="0"/>
        <w:spacing w:after="0" w:line="240" w:lineRule="auto"/>
        <w:rPr>
          <w:i/>
        </w:rPr>
      </w:pPr>
      <w:r w:rsidRPr="00641C7C">
        <w:rPr>
          <w:b/>
          <w:i/>
        </w:rPr>
        <w:t>Note:</w:t>
      </w:r>
      <w:r w:rsidRPr="00641C7C">
        <w:rPr>
          <w:i/>
        </w:rPr>
        <w:t xml:space="preserve"> If you finish early, try using CTE or Variables instead of Temp Tables!</w:t>
      </w:r>
    </w:p>
    <w:sectPr w:rsidR="00641C7C" w:rsidRPr="00641C7C" w:rsidSect="006A2767"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4E75DA" w14:textId="77777777" w:rsidR="00F83039" w:rsidRDefault="00F83039" w:rsidP="006A2767">
      <w:pPr>
        <w:spacing w:after="0" w:line="240" w:lineRule="auto"/>
      </w:pPr>
      <w:r>
        <w:separator/>
      </w:r>
    </w:p>
  </w:endnote>
  <w:endnote w:type="continuationSeparator" w:id="0">
    <w:p w14:paraId="11F9436D" w14:textId="77777777" w:rsidR="00F83039" w:rsidRDefault="00F83039" w:rsidP="006A27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E9B89D" w14:textId="77777777" w:rsidR="00F83039" w:rsidRDefault="00F83039" w:rsidP="006A2767">
      <w:pPr>
        <w:spacing w:after="0" w:line="240" w:lineRule="auto"/>
      </w:pPr>
      <w:r>
        <w:separator/>
      </w:r>
    </w:p>
  </w:footnote>
  <w:footnote w:type="continuationSeparator" w:id="0">
    <w:p w14:paraId="5F728F6C" w14:textId="77777777" w:rsidR="00F83039" w:rsidRDefault="00F83039" w:rsidP="006A27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9E344F"/>
    <w:multiLevelType w:val="hybridMultilevel"/>
    <w:tmpl w:val="FA564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1F53DE"/>
    <w:multiLevelType w:val="hybridMultilevel"/>
    <w:tmpl w:val="6D525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527AD"/>
    <w:multiLevelType w:val="hybridMultilevel"/>
    <w:tmpl w:val="B852C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7244A1"/>
    <w:multiLevelType w:val="multilevel"/>
    <w:tmpl w:val="322E99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7244EA"/>
    <w:multiLevelType w:val="hybridMultilevel"/>
    <w:tmpl w:val="0C184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BB6129"/>
    <w:multiLevelType w:val="hybridMultilevel"/>
    <w:tmpl w:val="69CAF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6779B7"/>
    <w:multiLevelType w:val="hybridMultilevel"/>
    <w:tmpl w:val="41DCF8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BC01B19"/>
    <w:multiLevelType w:val="multilevel"/>
    <w:tmpl w:val="81F86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A50F41"/>
    <w:multiLevelType w:val="hybridMultilevel"/>
    <w:tmpl w:val="1200CAC0"/>
    <w:lvl w:ilvl="0" w:tplc="AF8402BA">
      <w:start w:val="1"/>
      <w:numFmt w:val="decimal"/>
      <w:lvlText w:val="%1."/>
      <w:lvlJc w:val="left"/>
      <w:pPr>
        <w:ind w:left="510" w:hanging="46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9" w15:restartNumberingAfterBreak="0">
    <w:nsid w:val="38CD42EA"/>
    <w:multiLevelType w:val="hybridMultilevel"/>
    <w:tmpl w:val="38F0AE7A"/>
    <w:lvl w:ilvl="0" w:tplc="DEE0F590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045E62"/>
    <w:multiLevelType w:val="hybridMultilevel"/>
    <w:tmpl w:val="21ECD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2D18F8"/>
    <w:multiLevelType w:val="hybridMultilevel"/>
    <w:tmpl w:val="44D28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673111"/>
    <w:multiLevelType w:val="hybridMultilevel"/>
    <w:tmpl w:val="4120D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2F1630F"/>
    <w:multiLevelType w:val="hybridMultilevel"/>
    <w:tmpl w:val="0F3A9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0E3C96"/>
    <w:multiLevelType w:val="hybridMultilevel"/>
    <w:tmpl w:val="23607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F67C7F"/>
    <w:multiLevelType w:val="hybridMultilevel"/>
    <w:tmpl w:val="DFC052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84456A"/>
    <w:multiLevelType w:val="hybridMultilevel"/>
    <w:tmpl w:val="7794E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942548"/>
    <w:multiLevelType w:val="hybridMultilevel"/>
    <w:tmpl w:val="2BFE15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4A26E3"/>
    <w:multiLevelType w:val="hybridMultilevel"/>
    <w:tmpl w:val="26448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C17CC9"/>
    <w:multiLevelType w:val="hybridMultilevel"/>
    <w:tmpl w:val="ECA04C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9D5C82"/>
    <w:multiLevelType w:val="hybridMultilevel"/>
    <w:tmpl w:val="413AA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3F76B1"/>
    <w:multiLevelType w:val="hybridMultilevel"/>
    <w:tmpl w:val="8774EB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2403178"/>
    <w:multiLevelType w:val="hybridMultilevel"/>
    <w:tmpl w:val="1CCAB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9E4E0D"/>
    <w:multiLevelType w:val="hybridMultilevel"/>
    <w:tmpl w:val="0248D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F9711A"/>
    <w:multiLevelType w:val="hybridMultilevel"/>
    <w:tmpl w:val="8F4E3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7414C4"/>
    <w:multiLevelType w:val="hybridMultilevel"/>
    <w:tmpl w:val="20DE4098"/>
    <w:lvl w:ilvl="0" w:tplc="AD565868">
      <w:numFmt w:val="bullet"/>
      <w:lvlText w:val=""/>
      <w:lvlJc w:val="left"/>
      <w:pPr>
        <w:ind w:left="720" w:hanging="360"/>
      </w:pPr>
      <w:rPr>
        <w:rFonts w:ascii="Wingdings" w:eastAsiaTheme="minorHAnsi" w:hAnsi="Wingdings" w:cs="Consolas" w:hint="default"/>
        <w:color w:val="008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3A1D16"/>
    <w:multiLevelType w:val="hybridMultilevel"/>
    <w:tmpl w:val="0CEADD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611C23"/>
    <w:multiLevelType w:val="hybridMultilevel"/>
    <w:tmpl w:val="4E36D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A00EF0"/>
    <w:multiLevelType w:val="hybridMultilevel"/>
    <w:tmpl w:val="7F127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A06AF1"/>
    <w:multiLevelType w:val="hybridMultilevel"/>
    <w:tmpl w:val="BF2CA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CB1200"/>
    <w:multiLevelType w:val="hybridMultilevel"/>
    <w:tmpl w:val="5BB6C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8165B6"/>
    <w:multiLevelType w:val="hybridMultilevel"/>
    <w:tmpl w:val="98C07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BC2636"/>
    <w:multiLevelType w:val="hybridMultilevel"/>
    <w:tmpl w:val="28AC9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3D7362"/>
    <w:multiLevelType w:val="hybridMultilevel"/>
    <w:tmpl w:val="5DBEC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EA3863"/>
    <w:multiLevelType w:val="hybridMultilevel"/>
    <w:tmpl w:val="F64C5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1264BB"/>
    <w:multiLevelType w:val="hybridMultilevel"/>
    <w:tmpl w:val="265AD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2057FAA"/>
    <w:multiLevelType w:val="hybridMultilevel"/>
    <w:tmpl w:val="DB8AE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4093DE9"/>
    <w:multiLevelType w:val="hybridMultilevel"/>
    <w:tmpl w:val="96F483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3B2447"/>
    <w:multiLevelType w:val="hybridMultilevel"/>
    <w:tmpl w:val="C69002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D46053"/>
    <w:multiLevelType w:val="hybridMultilevel"/>
    <w:tmpl w:val="407E73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F70B99"/>
    <w:multiLevelType w:val="hybridMultilevel"/>
    <w:tmpl w:val="170ECE6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5"/>
  </w:num>
  <w:num w:numId="2">
    <w:abstractNumId w:val="19"/>
  </w:num>
  <w:num w:numId="3">
    <w:abstractNumId w:val="21"/>
  </w:num>
  <w:num w:numId="4">
    <w:abstractNumId w:val="26"/>
  </w:num>
  <w:num w:numId="5">
    <w:abstractNumId w:val="8"/>
  </w:num>
  <w:num w:numId="6">
    <w:abstractNumId w:val="3"/>
  </w:num>
  <w:num w:numId="7">
    <w:abstractNumId w:val="39"/>
  </w:num>
  <w:num w:numId="8">
    <w:abstractNumId w:val="36"/>
  </w:num>
  <w:num w:numId="9">
    <w:abstractNumId w:val="5"/>
  </w:num>
  <w:num w:numId="10">
    <w:abstractNumId w:val="20"/>
  </w:num>
  <w:num w:numId="11">
    <w:abstractNumId w:val="14"/>
  </w:num>
  <w:num w:numId="12">
    <w:abstractNumId w:val="31"/>
  </w:num>
  <w:num w:numId="13">
    <w:abstractNumId w:val="35"/>
  </w:num>
  <w:num w:numId="14">
    <w:abstractNumId w:val="23"/>
  </w:num>
  <w:num w:numId="15">
    <w:abstractNumId w:val="29"/>
  </w:num>
  <w:num w:numId="16">
    <w:abstractNumId w:val="24"/>
  </w:num>
  <w:num w:numId="17">
    <w:abstractNumId w:val="4"/>
  </w:num>
  <w:num w:numId="18">
    <w:abstractNumId w:val="18"/>
  </w:num>
  <w:num w:numId="19">
    <w:abstractNumId w:val="22"/>
  </w:num>
  <w:num w:numId="20">
    <w:abstractNumId w:val="12"/>
  </w:num>
  <w:num w:numId="21">
    <w:abstractNumId w:val="32"/>
  </w:num>
  <w:num w:numId="22">
    <w:abstractNumId w:val="30"/>
  </w:num>
  <w:num w:numId="23">
    <w:abstractNumId w:val="28"/>
  </w:num>
  <w:num w:numId="24">
    <w:abstractNumId w:val="2"/>
  </w:num>
  <w:num w:numId="25">
    <w:abstractNumId w:val="27"/>
  </w:num>
  <w:num w:numId="26">
    <w:abstractNumId w:val="33"/>
  </w:num>
  <w:num w:numId="27">
    <w:abstractNumId w:val="13"/>
  </w:num>
  <w:num w:numId="28">
    <w:abstractNumId w:val="7"/>
  </w:num>
  <w:num w:numId="29">
    <w:abstractNumId w:val="11"/>
  </w:num>
  <w:num w:numId="30">
    <w:abstractNumId w:val="34"/>
  </w:num>
  <w:num w:numId="31">
    <w:abstractNumId w:val="17"/>
  </w:num>
  <w:num w:numId="32">
    <w:abstractNumId w:val="0"/>
  </w:num>
  <w:num w:numId="33">
    <w:abstractNumId w:val="6"/>
  </w:num>
  <w:num w:numId="34">
    <w:abstractNumId w:val="10"/>
  </w:num>
  <w:num w:numId="35">
    <w:abstractNumId w:val="38"/>
  </w:num>
  <w:num w:numId="36">
    <w:abstractNumId w:val="37"/>
  </w:num>
  <w:num w:numId="37">
    <w:abstractNumId w:val="25"/>
  </w:num>
  <w:num w:numId="38">
    <w:abstractNumId w:val="1"/>
  </w:num>
  <w:num w:numId="39">
    <w:abstractNumId w:val="9"/>
  </w:num>
  <w:num w:numId="40">
    <w:abstractNumId w:val="40"/>
  </w:num>
  <w:num w:numId="4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jMxNzGyMLUwNrFQ0lEKTi0uzszPAykwqQUAX9ObMSwAAAA="/>
  </w:docVars>
  <w:rsids>
    <w:rsidRoot w:val="003D76C8"/>
    <w:rsid w:val="00000D45"/>
    <w:rsid w:val="00013C73"/>
    <w:rsid w:val="00024032"/>
    <w:rsid w:val="00031D6E"/>
    <w:rsid w:val="00033EF8"/>
    <w:rsid w:val="00035DFD"/>
    <w:rsid w:val="000420CA"/>
    <w:rsid w:val="00067C8C"/>
    <w:rsid w:val="00074AE5"/>
    <w:rsid w:val="00080758"/>
    <w:rsid w:val="000918D3"/>
    <w:rsid w:val="00092606"/>
    <w:rsid w:val="00093C0E"/>
    <w:rsid w:val="000A5330"/>
    <w:rsid w:val="000A7535"/>
    <w:rsid w:val="000B08C3"/>
    <w:rsid w:val="000B117F"/>
    <w:rsid w:val="000B411A"/>
    <w:rsid w:val="000B4BB2"/>
    <w:rsid w:val="000C5D9E"/>
    <w:rsid w:val="000C797D"/>
    <w:rsid w:val="000E207F"/>
    <w:rsid w:val="000E7323"/>
    <w:rsid w:val="00101F13"/>
    <w:rsid w:val="00102DCD"/>
    <w:rsid w:val="00105251"/>
    <w:rsid w:val="00113D28"/>
    <w:rsid w:val="001157D6"/>
    <w:rsid w:val="0012248C"/>
    <w:rsid w:val="00123EB0"/>
    <w:rsid w:val="001248B3"/>
    <w:rsid w:val="001454A6"/>
    <w:rsid w:val="0014687B"/>
    <w:rsid w:val="00152763"/>
    <w:rsid w:val="001553F8"/>
    <w:rsid w:val="0016771C"/>
    <w:rsid w:val="00173254"/>
    <w:rsid w:val="0018436D"/>
    <w:rsid w:val="001A4794"/>
    <w:rsid w:val="001A4F86"/>
    <w:rsid w:val="001A5679"/>
    <w:rsid w:val="001A6134"/>
    <w:rsid w:val="001B2153"/>
    <w:rsid w:val="001C6052"/>
    <w:rsid w:val="001D31E7"/>
    <w:rsid w:val="001D3977"/>
    <w:rsid w:val="001E0EA9"/>
    <w:rsid w:val="001E241D"/>
    <w:rsid w:val="001E34C9"/>
    <w:rsid w:val="001F2571"/>
    <w:rsid w:val="001F4693"/>
    <w:rsid w:val="001F4E84"/>
    <w:rsid w:val="001F630F"/>
    <w:rsid w:val="001F6BD8"/>
    <w:rsid w:val="002061EB"/>
    <w:rsid w:val="002122BD"/>
    <w:rsid w:val="002128FC"/>
    <w:rsid w:val="00214987"/>
    <w:rsid w:val="002150A6"/>
    <w:rsid w:val="00222E14"/>
    <w:rsid w:val="00223DF4"/>
    <w:rsid w:val="002253EB"/>
    <w:rsid w:val="002339FD"/>
    <w:rsid w:val="0024037F"/>
    <w:rsid w:val="0024728C"/>
    <w:rsid w:val="00255476"/>
    <w:rsid w:val="00257B9C"/>
    <w:rsid w:val="00260D67"/>
    <w:rsid w:val="00262788"/>
    <w:rsid w:val="002750F7"/>
    <w:rsid w:val="00275161"/>
    <w:rsid w:val="002756B5"/>
    <w:rsid w:val="00280B61"/>
    <w:rsid w:val="002957F9"/>
    <w:rsid w:val="00297B1C"/>
    <w:rsid w:val="002A1B24"/>
    <w:rsid w:val="002B2B0F"/>
    <w:rsid w:val="002C217E"/>
    <w:rsid w:val="002C7155"/>
    <w:rsid w:val="002D1186"/>
    <w:rsid w:val="002D5FDC"/>
    <w:rsid w:val="002F2B4E"/>
    <w:rsid w:val="002F3ACB"/>
    <w:rsid w:val="002F7F8E"/>
    <w:rsid w:val="00303812"/>
    <w:rsid w:val="0030499B"/>
    <w:rsid w:val="003056C1"/>
    <w:rsid w:val="0030740D"/>
    <w:rsid w:val="003168FF"/>
    <w:rsid w:val="0032207A"/>
    <w:rsid w:val="0032320B"/>
    <w:rsid w:val="003254C6"/>
    <w:rsid w:val="00330D84"/>
    <w:rsid w:val="003310EF"/>
    <w:rsid w:val="00331B35"/>
    <w:rsid w:val="00331BA3"/>
    <w:rsid w:val="00343E0B"/>
    <w:rsid w:val="00345D00"/>
    <w:rsid w:val="00345F85"/>
    <w:rsid w:val="00346637"/>
    <w:rsid w:val="0034677E"/>
    <w:rsid w:val="00347225"/>
    <w:rsid w:val="00347EB8"/>
    <w:rsid w:val="003527CA"/>
    <w:rsid w:val="00375196"/>
    <w:rsid w:val="00377ECA"/>
    <w:rsid w:val="003860D8"/>
    <w:rsid w:val="00386573"/>
    <w:rsid w:val="00391F26"/>
    <w:rsid w:val="00394ACB"/>
    <w:rsid w:val="003A48F3"/>
    <w:rsid w:val="003A628D"/>
    <w:rsid w:val="003A79E9"/>
    <w:rsid w:val="003B4C0E"/>
    <w:rsid w:val="003C3B37"/>
    <w:rsid w:val="003C6D36"/>
    <w:rsid w:val="003D76C8"/>
    <w:rsid w:val="003E77A8"/>
    <w:rsid w:val="003F4F9A"/>
    <w:rsid w:val="00404C32"/>
    <w:rsid w:val="00415666"/>
    <w:rsid w:val="00425B31"/>
    <w:rsid w:val="0043205A"/>
    <w:rsid w:val="004434B7"/>
    <w:rsid w:val="00453AED"/>
    <w:rsid w:val="00455051"/>
    <w:rsid w:val="00460087"/>
    <w:rsid w:val="00464012"/>
    <w:rsid w:val="0046417E"/>
    <w:rsid w:val="004641EF"/>
    <w:rsid w:val="004657E8"/>
    <w:rsid w:val="00466401"/>
    <w:rsid w:val="00470979"/>
    <w:rsid w:val="00472C2A"/>
    <w:rsid w:val="00482545"/>
    <w:rsid w:val="0048601E"/>
    <w:rsid w:val="00490391"/>
    <w:rsid w:val="00493478"/>
    <w:rsid w:val="00494CB7"/>
    <w:rsid w:val="0049583F"/>
    <w:rsid w:val="004A7C06"/>
    <w:rsid w:val="004B5AAA"/>
    <w:rsid w:val="004C1644"/>
    <w:rsid w:val="004C1899"/>
    <w:rsid w:val="004C73F6"/>
    <w:rsid w:val="004E071C"/>
    <w:rsid w:val="004F0E5D"/>
    <w:rsid w:val="004F4C61"/>
    <w:rsid w:val="005036D1"/>
    <w:rsid w:val="005134FD"/>
    <w:rsid w:val="005176CA"/>
    <w:rsid w:val="00523FAD"/>
    <w:rsid w:val="00527990"/>
    <w:rsid w:val="00530673"/>
    <w:rsid w:val="0053162D"/>
    <w:rsid w:val="00534AFB"/>
    <w:rsid w:val="00537AFF"/>
    <w:rsid w:val="00541122"/>
    <w:rsid w:val="0054416F"/>
    <w:rsid w:val="00547DFA"/>
    <w:rsid w:val="00564963"/>
    <w:rsid w:val="00567676"/>
    <w:rsid w:val="00585401"/>
    <w:rsid w:val="0059253D"/>
    <w:rsid w:val="005A147B"/>
    <w:rsid w:val="005B559A"/>
    <w:rsid w:val="005C0247"/>
    <w:rsid w:val="005C3349"/>
    <w:rsid w:val="005C65DD"/>
    <w:rsid w:val="005C69BB"/>
    <w:rsid w:val="005C7644"/>
    <w:rsid w:val="005C78FB"/>
    <w:rsid w:val="005D1DA4"/>
    <w:rsid w:val="005D2A4C"/>
    <w:rsid w:val="005E4225"/>
    <w:rsid w:val="005E5FF8"/>
    <w:rsid w:val="005F4E00"/>
    <w:rsid w:val="00602A11"/>
    <w:rsid w:val="00606AAD"/>
    <w:rsid w:val="00611F25"/>
    <w:rsid w:val="00612AC4"/>
    <w:rsid w:val="00613283"/>
    <w:rsid w:val="00617D96"/>
    <w:rsid w:val="00624AAD"/>
    <w:rsid w:val="006317B7"/>
    <w:rsid w:val="00633CAF"/>
    <w:rsid w:val="00641C7C"/>
    <w:rsid w:val="00646D23"/>
    <w:rsid w:val="00653318"/>
    <w:rsid w:val="00657884"/>
    <w:rsid w:val="00660F58"/>
    <w:rsid w:val="00662F38"/>
    <w:rsid w:val="00665488"/>
    <w:rsid w:val="00675C7E"/>
    <w:rsid w:val="006944EA"/>
    <w:rsid w:val="00695E7E"/>
    <w:rsid w:val="006978D4"/>
    <w:rsid w:val="006A2767"/>
    <w:rsid w:val="006A296A"/>
    <w:rsid w:val="006B3EED"/>
    <w:rsid w:val="006B756A"/>
    <w:rsid w:val="006D244E"/>
    <w:rsid w:val="006D79A7"/>
    <w:rsid w:val="006E0AED"/>
    <w:rsid w:val="006E48C7"/>
    <w:rsid w:val="006E502E"/>
    <w:rsid w:val="006F1681"/>
    <w:rsid w:val="0070043B"/>
    <w:rsid w:val="00700CE0"/>
    <w:rsid w:val="00706D01"/>
    <w:rsid w:val="0071692F"/>
    <w:rsid w:val="00745337"/>
    <w:rsid w:val="00756876"/>
    <w:rsid w:val="00773DE3"/>
    <w:rsid w:val="00781988"/>
    <w:rsid w:val="00785603"/>
    <w:rsid w:val="00787EB3"/>
    <w:rsid w:val="00792C35"/>
    <w:rsid w:val="0079676E"/>
    <w:rsid w:val="007A2C4D"/>
    <w:rsid w:val="007B6F4B"/>
    <w:rsid w:val="007D3B0F"/>
    <w:rsid w:val="007E2FE5"/>
    <w:rsid w:val="007E4253"/>
    <w:rsid w:val="007E46FC"/>
    <w:rsid w:val="007F523F"/>
    <w:rsid w:val="008067DA"/>
    <w:rsid w:val="008068B8"/>
    <w:rsid w:val="00814D52"/>
    <w:rsid w:val="00827F1B"/>
    <w:rsid w:val="008439E0"/>
    <w:rsid w:val="0084436B"/>
    <w:rsid w:val="00853430"/>
    <w:rsid w:val="0086609A"/>
    <w:rsid w:val="008672A2"/>
    <w:rsid w:val="00872BC4"/>
    <w:rsid w:val="008759D3"/>
    <w:rsid w:val="00881A81"/>
    <w:rsid w:val="0088697E"/>
    <w:rsid w:val="00886ED5"/>
    <w:rsid w:val="00893017"/>
    <w:rsid w:val="008A2C7F"/>
    <w:rsid w:val="008A65DC"/>
    <w:rsid w:val="008B0B78"/>
    <w:rsid w:val="008B2AD1"/>
    <w:rsid w:val="008B31DC"/>
    <w:rsid w:val="008B6E0A"/>
    <w:rsid w:val="008C4BB6"/>
    <w:rsid w:val="008C54F0"/>
    <w:rsid w:val="008D3CDF"/>
    <w:rsid w:val="008D5FED"/>
    <w:rsid w:val="008E4A58"/>
    <w:rsid w:val="008E62B3"/>
    <w:rsid w:val="008F12C3"/>
    <w:rsid w:val="009000FE"/>
    <w:rsid w:val="009203A1"/>
    <w:rsid w:val="00923288"/>
    <w:rsid w:val="0093008A"/>
    <w:rsid w:val="00932599"/>
    <w:rsid w:val="00933ECE"/>
    <w:rsid w:val="00951963"/>
    <w:rsid w:val="009520D3"/>
    <w:rsid w:val="00967E35"/>
    <w:rsid w:val="009753F5"/>
    <w:rsid w:val="00985090"/>
    <w:rsid w:val="00987037"/>
    <w:rsid w:val="00993CD5"/>
    <w:rsid w:val="009A0854"/>
    <w:rsid w:val="009A43AB"/>
    <w:rsid w:val="009B2019"/>
    <w:rsid w:val="009C5573"/>
    <w:rsid w:val="009D0584"/>
    <w:rsid w:val="009D2F53"/>
    <w:rsid w:val="009D46E4"/>
    <w:rsid w:val="009E01B7"/>
    <w:rsid w:val="009E0C17"/>
    <w:rsid w:val="009E2D83"/>
    <w:rsid w:val="009F0D6A"/>
    <w:rsid w:val="009F5CBE"/>
    <w:rsid w:val="009F717B"/>
    <w:rsid w:val="00A174C3"/>
    <w:rsid w:val="00A20D76"/>
    <w:rsid w:val="00A22EAD"/>
    <w:rsid w:val="00A23572"/>
    <w:rsid w:val="00A36E59"/>
    <w:rsid w:val="00A44FA4"/>
    <w:rsid w:val="00A50A53"/>
    <w:rsid w:val="00A73323"/>
    <w:rsid w:val="00A8118C"/>
    <w:rsid w:val="00A82B01"/>
    <w:rsid w:val="00A878E1"/>
    <w:rsid w:val="00A87D04"/>
    <w:rsid w:val="00A9202B"/>
    <w:rsid w:val="00A9406E"/>
    <w:rsid w:val="00A97868"/>
    <w:rsid w:val="00AA0129"/>
    <w:rsid w:val="00AA3BF6"/>
    <w:rsid w:val="00AC5A92"/>
    <w:rsid w:val="00AC699D"/>
    <w:rsid w:val="00AD12D6"/>
    <w:rsid w:val="00AD7F2B"/>
    <w:rsid w:val="00AE415C"/>
    <w:rsid w:val="00AE6B02"/>
    <w:rsid w:val="00AE73F1"/>
    <w:rsid w:val="00B03623"/>
    <w:rsid w:val="00B05357"/>
    <w:rsid w:val="00B05CAD"/>
    <w:rsid w:val="00B238E0"/>
    <w:rsid w:val="00B341BE"/>
    <w:rsid w:val="00B3619B"/>
    <w:rsid w:val="00B36F22"/>
    <w:rsid w:val="00B37C13"/>
    <w:rsid w:val="00B45F2E"/>
    <w:rsid w:val="00B563DF"/>
    <w:rsid w:val="00B61957"/>
    <w:rsid w:val="00B72890"/>
    <w:rsid w:val="00B75F70"/>
    <w:rsid w:val="00B7720E"/>
    <w:rsid w:val="00B77E25"/>
    <w:rsid w:val="00B80C00"/>
    <w:rsid w:val="00B837DD"/>
    <w:rsid w:val="00B872E8"/>
    <w:rsid w:val="00B92348"/>
    <w:rsid w:val="00B9778E"/>
    <w:rsid w:val="00BA7601"/>
    <w:rsid w:val="00BB1D9E"/>
    <w:rsid w:val="00BB33D1"/>
    <w:rsid w:val="00BD2253"/>
    <w:rsid w:val="00BD2B7D"/>
    <w:rsid w:val="00BE2998"/>
    <w:rsid w:val="00BE5FE3"/>
    <w:rsid w:val="00BE778E"/>
    <w:rsid w:val="00BF340E"/>
    <w:rsid w:val="00BF4697"/>
    <w:rsid w:val="00BF51D1"/>
    <w:rsid w:val="00BF56AE"/>
    <w:rsid w:val="00BF7BF5"/>
    <w:rsid w:val="00C11B2A"/>
    <w:rsid w:val="00C14165"/>
    <w:rsid w:val="00C20601"/>
    <w:rsid w:val="00C25AD1"/>
    <w:rsid w:val="00C326AC"/>
    <w:rsid w:val="00C3449C"/>
    <w:rsid w:val="00C446D4"/>
    <w:rsid w:val="00C53D00"/>
    <w:rsid w:val="00C60493"/>
    <w:rsid w:val="00C62B7A"/>
    <w:rsid w:val="00C73EDB"/>
    <w:rsid w:val="00C73F80"/>
    <w:rsid w:val="00C811FA"/>
    <w:rsid w:val="00C91132"/>
    <w:rsid w:val="00C91D7B"/>
    <w:rsid w:val="00CA0BE2"/>
    <w:rsid w:val="00CC032F"/>
    <w:rsid w:val="00CD2B76"/>
    <w:rsid w:val="00CD7C1B"/>
    <w:rsid w:val="00CE2D67"/>
    <w:rsid w:val="00CE428A"/>
    <w:rsid w:val="00CF2CBD"/>
    <w:rsid w:val="00D03EC3"/>
    <w:rsid w:val="00D10177"/>
    <w:rsid w:val="00D2016A"/>
    <w:rsid w:val="00D20ADF"/>
    <w:rsid w:val="00D25F4C"/>
    <w:rsid w:val="00D36781"/>
    <w:rsid w:val="00D400AB"/>
    <w:rsid w:val="00D47F4B"/>
    <w:rsid w:val="00D57BEA"/>
    <w:rsid w:val="00D60B8C"/>
    <w:rsid w:val="00D65FF8"/>
    <w:rsid w:val="00D66CA7"/>
    <w:rsid w:val="00D710A9"/>
    <w:rsid w:val="00D73070"/>
    <w:rsid w:val="00D73694"/>
    <w:rsid w:val="00D774E3"/>
    <w:rsid w:val="00D81FF1"/>
    <w:rsid w:val="00D92784"/>
    <w:rsid w:val="00D92C59"/>
    <w:rsid w:val="00D959A3"/>
    <w:rsid w:val="00D9654A"/>
    <w:rsid w:val="00D97ABF"/>
    <w:rsid w:val="00DA176D"/>
    <w:rsid w:val="00DA367B"/>
    <w:rsid w:val="00DA4F65"/>
    <w:rsid w:val="00DA5E16"/>
    <w:rsid w:val="00DB154A"/>
    <w:rsid w:val="00DB4ACF"/>
    <w:rsid w:val="00DB64BE"/>
    <w:rsid w:val="00DC2979"/>
    <w:rsid w:val="00DD289A"/>
    <w:rsid w:val="00DD4F6A"/>
    <w:rsid w:val="00DD67B5"/>
    <w:rsid w:val="00DE306C"/>
    <w:rsid w:val="00DE75D1"/>
    <w:rsid w:val="00DE7DC1"/>
    <w:rsid w:val="00DF16EF"/>
    <w:rsid w:val="00DF3DED"/>
    <w:rsid w:val="00DF608C"/>
    <w:rsid w:val="00DF701B"/>
    <w:rsid w:val="00E060BE"/>
    <w:rsid w:val="00E200CB"/>
    <w:rsid w:val="00E203D1"/>
    <w:rsid w:val="00E253A5"/>
    <w:rsid w:val="00E26329"/>
    <w:rsid w:val="00E278C9"/>
    <w:rsid w:val="00E32FE5"/>
    <w:rsid w:val="00E4471C"/>
    <w:rsid w:val="00E44812"/>
    <w:rsid w:val="00E5401F"/>
    <w:rsid w:val="00E56636"/>
    <w:rsid w:val="00E57047"/>
    <w:rsid w:val="00E619CE"/>
    <w:rsid w:val="00E61F25"/>
    <w:rsid w:val="00E7204D"/>
    <w:rsid w:val="00E73B11"/>
    <w:rsid w:val="00E747F8"/>
    <w:rsid w:val="00E74E2E"/>
    <w:rsid w:val="00E768B4"/>
    <w:rsid w:val="00E853D0"/>
    <w:rsid w:val="00E854B7"/>
    <w:rsid w:val="00E945AC"/>
    <w:rsid w:val="00EB3EEA"/>
    <w:rsid w:val="00ED1499"/>
    <w:rsid w:val="00ED2821"/>
    <w:rsid w:val="00EE1F71"/>
    <w:rsid w:val="00EE5403"/>
    <w:rsid w:val="00EF1060"/>
    <w:rsid w:val="00EF3116"/>
    <w:rsid w:val="00EF360E"/>
    <w:rsid w:val="00EF3BB3"/>
    <w:rsid w:val="00EF7CB1"/>
    <w:rsid w:val="00F06079"/>
    <w:rsid w:val="00F07E4F"/>
    <w:rsid w:val="00F10FBC"/>
    <w:rsid w:val="00F11DD3"/>
    <w:rsid w:val="00F13147"/>
    <w:rsid w:val="00F1504E"/>
    <w:rsid w:val="00F1529E"/>
    <w:rsid w:val="00F17DBE"/>
    <w:rsid w:val="00F22224"/>
    <w:rsid w:val="00F2659B"/>
    <w:rsid w:val="00F27C6F"/>
    <w:rsid w:val="00F3280A"/>
    <w:rsid w:val="00F330C8"/>
    <w:rsid w:val="00F33C69"/>
    <w:rsid w:val="00F36254"/>
    <w:rsid w:val="00F366F6"/>
    <w:rsid w:val="00F5082B"/>
    <w:rsid w:val="00F61000"/>
    <w:rsid w:val="00F71574"/>
    <w:rsid w:val="00F77919"/>
    <w:rsid w:val="00F8139A"/>
    <w:rsid w:val="00F83039"/>
    <w:rsid w:val="00F849D8"/>
    <w:rsid w:val="00F86D5F"/>
    <w:rsid w:val="00F876D5"/>
    <w:rsid w:val="00F9149D"/>
    <w:rsid w:val="00F919C9"/>
    <w:rsid w:val="00F97ED3"/>
    <w:rsid w:val="00FA6D1C"/>
    <w:rsid w:val="00FB08E1"/>
    <w:rsid w:val="00FB4678"/>
    <w:rsid w:val="00FC403A"/>
    <w:rsid w:val="00FC4EFB"/>
    <w:rsid w:val="00FD1878"/>
    <w:rsid w:val="00FD4560"/>
    <w:rsid w:val="00FE6597"/>
    <w:rsid w:val="00FF0859"/>
    <w:rsid w:val="00FF4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4F7AC"/>
  <w15:chartTrackingRefBased/>
  <w15:docId w15:val="{8B9B7A94-A65B-4FC1-9712-F3E479EEF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177"/>
    <w:pPr>
      <w:spacing w:line="252" w:lineRule="auto"/>
    </w:pPr>
    <w:rPr>
      <w:rFonts w:ascii="Segoe UI" w:eastAsiaTheme="minorEastAsia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65DC"/>
    <w:pPr>
      <w:keepNext/>
      <w:keepLines/>
      <w:spacing w:before="240" w:after="0"/>
      <w:outlineLvl w:val="0"/>
    </w:pPr>
    <w:rPr>
      <w:rFonts w:eastAsiaTheme="majorEastAsia" w:cstheme="majorBidi"/>
      <w:b/>
      <w:color w:val="7030A0"/>
      <w:sz w:val="36"/>
      <w:szCs w:val="32"/>
    </w:rPr>
  </w:style>
  <w:style w:type="paragraph" w:styleId="Heading2">
    <w:name w:val="heading 2"/>
    <w:basedOn w:val="Normal"/>
    <w:link w:val="Heading2Char"/>
    <w:uiPriority w:val="9"/>
    <w:qFormat/>
    <w:rsid w:val="008A65DC"/>
    <w:pPr>
      <w:spacing w:before="100" w:beforeAutospacing="1" w:after="120" w:line="240" w:lineRule="auto"/>
      <w:outlineLvl w:val="1"/>
    </w:pPr>
    <w:rPr>
      <w:rFonts w:eastAsia="Times New Roman" w:cs="Times New Roman"/>
      <w:bCs/>
      <w:color w:val="7030A0"/>
      <w:sz w:val="32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65DC"/>
    <w:pPr>
      <w:keepNext/>
      <w:keepLines/>
      <w:spacing w:before="40" w:after="0"/>
      <w:outlineLvl w:val="2"/>
    </w:pPr>
    <w:rPr>
      <w:rFonts w:eastAsiaTheme="majorEastAsia" w:cstheme="majorBidi"/>
      <w:color w:val="7030A0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B33D1"/>
    <w:pPr>
      <w:keepNext/>
      <w:keepLines/>
      <w:spacing w:before="40" w:after="120"/>
      <w:outlineLvl w:val="3"/>
    </w:pPr>
    <w:rPr>
      <w:rFonts w:eastAsiaTheme="majorEastAsia" w:cstheme="majorBidi"/>
      <w:b/>
      <w:i/>
      <w:iCs/>
      <w:color w:val="C00000"/>
      <w:sz w:val="2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C403A"/>
    <w:pPr>
      <w:keepNext/>
      <w:keepLines/>
      <w:spacing w:before="40" w:after="120"/>
      <w:outlineLvl w:val="4"/>
    </w:pPr>
    <w:rPr>
      <w:rFonts w:eastAsiaTheme="majorEastAsia" w:cstheme="majorBidi"/>
      <w:sz w:val="18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6B756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D76C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76C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76C8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D76C8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3D76C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A65DC"/>
    <w:rPr>
      <w:rFonts w:ascii="Segoe UI" w:eastAsia="Times New Roman" w:hAnsi="Segoe UI" w:cs="Times New Roman"/>
      <w:bCs/>
      <w:color w:val="7030A0"/>
      <w:sz w:val="32"/>
      <w:szCs w:val="36"/>
    </w:rPr>
  </w:style>
  <w:style w:type="character" w:customStyle="1" w:styleId="lefth2">
    <w:name w:val="left_h2"/>
    <w:basedOn w:val="DefaultParagraphFont"/>
    <w:rsid w:val="003D76C8"/>
  </w:style>
  <w:style w:type="character" w:customStyle="1" w:styleId="apple-converted-space">
    <w:name w:val="apple-converted-space"/>
    <w:basedOn w:val="DefaultParagraphFont"/>
    <w:rsid w:val="003D76C8"/>
  </w:style>
  <w:style w:type="character" w:styleId="Hyperlink">
    <w:name w:val="Hyperlink"/>
    <w:basedOn w:val="DefaultParagraphFont"/>
    <w:uiPriority w:val="99"/>
    <w:unhideWhenUsed/>
    <w:rsid w:val="003D76C8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A65DC"/>
    <w:rPr>
      <w:rFonts w:ascii="Segoe UI" w:eastAsiaTheme="majorEastAsia" w:hAnsi="Segoe UI" w:cstheme="majorBidi"/>
      <w:b/>
      <w:color w:val="7030A0"/>
      <w:sz w:val="36"/>
      <w:szCs w:val="32"/>
    </w:rPr>
  </w:style>
  <w:style w:type="character" w:styleId="Mention">
    <w:name w:val="Mention"/>
    <w:basedOn w:val="DefaultParagraphFont"/>
    <w:uiPriority w:val="99"/>
    <w:semiHidden/>
    <w:unhideWhenUsed/>
    <w:rsid w:val="00404C32"/>
    <w:rPr>
      <w:color w:val="2B579A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E619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D10177"/>
    <w:pPr>
      <w:spacing w:after="0" w:line="240" w:lineRule="auto"/>
    </w:pPr>
    <w:rPr>
      <w:rFonts w:ascii="Segoe UI" w:eastAsiaTheme="minorEastAsia" w:hAnsi="Segoe UI"/>
    </w:rPr>
  </w:style>
  <w:style w:type="character" w:customStyle="1" w:styleId="screenreader-only">
    <w:name w:val="screenreader-only"/>
    <w:basedOn w:val="DefaultParagraphFont"/>
    <w:rsid w:val="007B6F4B"/>
  </w:style>
  <w:style w:type="character" w:styleId="Strong">
    <w:name w:val="Strong"/>
    <w:basedOn w:val="DefaultParagraphFont"/>
    <w:uiPriority w:val="22"/>
    <w:qFormat/>
    <w:rsid w:val="007B6F4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E502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F97ED3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BB33D1"/>
    <w:rPr>
      <w:rFonts w:ascii="Segoe UI" w:eastAsiaTheme="majorEastAsia" w:hAnsi="Segoe UI" w:cstheme="majorBidi"/>
      <w:b/>
      <w:i/>
      <w:iCs/>
      <w:color w:val="C00000"/>
      <w:sz w:val="20"/>
    </w:rPr>
  </w:style>
  <w:style w:type="character" w:customStyle="1" w:styleId="style-scope">
    <w:name w:val="style-scope"/>
    <w:basedOn w:val="DefaultParagraphFont"/>
    <w:rsid w:val="00F97ED3"/>
  </w:style>
  <w:style w:type="character" w:styleId="Emphasis">
    <w:name w:val="Emphasis"/>
    <w:basedOn w:val="DefaultParagraphFont"/>
    <w:uiPriority w:val="20"/>
    <w:qFormat/>
    <w:rsid w:val="00D65FF8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8A65DC"/>
    <w:rPr>
      <w:rFonts w:ascii="Segoe UI" w:eastAsiaTheme="majorEastAsia" w:hAnsi="Segoe UI" w:cstheme="majorBidi"/>
      <w:color w:val="7030A0"/>
      <w:sz w:val="28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65D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65DC"/>
    <w:rPr>
      <w:rFonts w:eastAsiaTheme="minorEastAsia"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FC403A"/>
    <w:rPr>
      <w:rFonts w:ascii="Segoe UI" w:eastAsiaTheme="majorEastAsia" w:hAnsi="Segoe UI" w:cstheme="majorBidi"/>
      <w:sz w:val="18"/>
    </w:rPr>
  </w:style>
  <w:style w:type="character" w:customStyle="1" w:styleId="mw-headline">
    <w:name w:val="mw-headline"/>
    <w:basedOn w:val="DefaultParagraphFont"/>
    <w:rsid w:val="005F4E00"/>
  </w:style>
  <w:style w:type="character" w:customStyle="1" w:styleId="mw-editsection">
    <w:name w:val="mw-editsection"/>
    <w:basedOn w:val="DefaultParagraphFont"/>
    <w:rsid w:val="005F4E00"/>
  </w:style>
  <w:style w:type="character" w:customStyle="1" w:styleId="mw-editsection-bracket">
    <w:name w:val="mw-editsection-bracket"/>
    <w:basedOn w:val="DefaultParagraphFont"/>
    <w:rsid w:val="005F4E00"/>
  </w:style>
  <w:style w:type="table" w:styleId="TableGrid">
    <w:name w:val="Table Grid"/>
    <w:basedOn w:val="TableNormal"/>
    <w:uiPriority w:val="39"/>
    <w:rsid w:val="00706D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">
    <w:name w:val="Figure"/>
    <w:basedOn w:val="NoSpacing"/>
    <w:next w:val="Normal"/>
    <w:rsid w:val="006B756A"/>
  </w:style>
  <w:style w:type="character" w:customStyle="1" w:styleId="Heading6Char">
    <w:name w:val="Heading 6 Char"/>
    <w:basedOn w:val="DefaultParagraphFont"/>
    <w:link w:val="Heading6"/>
    <w:uiPriority w:val="9"/>
    <w:rsid w:val="006B756A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TMLCode">
    <w:name w:val="HTML Code"/>
    <w:basedOn w:val="DefaultParagraphFont"/>
    <w:uiPriority w:val="99"/>
    <w:semiHidden/>
    <w:unhideWhenUsed/>
    <w:rsid w:val="00AC5A92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3E77A8"/>
  </w:style>
  <w:style w:type="character" w:customStyle="1" w:styleId="hljs-string">
    <w:name w:val="hljs-string"/>
    <w:basedOn w:val="DefaultParagraphFont"/>
    <w:rsid w:val="003E77A8"/>
  </w:style>
  <w:style w:type="paragraph" w:styleId="Quote">
    <w:name w:val="Quote"/>
    <w:basedOn w:val="Normal"/>
    <w:next w:val="Normal"/>
    <w:link w:val="QuoteChar"/>
    <w:uiPriority w:val="29"/>
    <w:qFormat/>
    <w:rsid w:val="00C73EDB"/>
    <w:pPr>
      <w:spacing w:after="0" w:line="240" w:lineRule="auto"/>
    </w:pPr>
    <w:rPr>
      <w:rFonts w:ascii="Times New Roman" w:eastAsia="Times New Roman" w:hAnsi="Times New Roman" w:cs="Times New Roman"/>
      <w:i/>
      <w:iCs/>
      <w:color w:val="000000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73EDB"/>
    <w:rPr>
      <w:rFonts w:ascii="Times New Roman" w:eastAsia="Times New Roman" w:hAnsi="Times New Roman" w:cs="Times New Roman"/>
      <w:i/>
      <w:iCs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A27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2767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A27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2767"/>
    <w:rPr>
      <w:rFonts w:eastAsiaTheme="minorEastAsia"/>
    </w:rPr>
  </w:style>
  <w:style w:type="character" w:styleId="SubtleEmphasis">
    <w:name w:val="Subtle Emphasis"/>
    <w:basedOn w:val="DefaultParagraphFont"/>
    <w:uiPriority w:val="19"/>
    <w:qFormat/>
    <w:rsid w:val="006F1681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78D4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8D4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37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191596">
              <w:marLeft w:val="0"/>
              <w:marRight w:val="0"/>
              <w:marTop w:val="0"/>
              <w:marBottom w:val="180"/>
              <w:divBdr>
                <w:top w:val="single" w:sz="6" w:space="0" w:color="939393"/>
                <w:left w:val="single" w:sz="6" w:space="0" w:color="939393"/>
                <w:bottom w:val="single" w:sz="6" w:space="0" w:color="939393"/>
                <w:right w:val="single" w:sz="6" w:space="0" w:color="939393"/>
              </w:divBdr>
              <w:divsChild>
                <w:div w:id="137377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9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19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54349">
              <w:marLeft w:val="0"/>
              <w:marRight w:val="0"/>
              <w:marTop w:val="0"/>
              <w:marBottom w:val="180"/>
              <w:divBdr>
                <w:top w:val="single" w:sz="6" w:space="0" w:color="939393"/>
                <w:left w:val="single" w:sz="6" w:space="0" w:color="939393"/>
                <w:bottom w:val="single" w:sz="6" w:space="0" w:color="939393"/>
                <w:right w:val="single" w:sz="6" w:space="0" w:color="939393"/>
              </w:divBdr>
              <w:divsChild>
                <w:div w:id="48034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336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03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1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2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2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454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43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9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5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30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3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0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19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1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84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0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3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4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2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10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55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5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13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3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43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3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2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07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92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0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4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6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0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3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5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58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06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939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350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36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85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311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41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6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477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588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59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57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66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55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2119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1452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6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2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74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7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4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5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9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83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73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24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5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83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sql/tools/bcp-utility?view=sql-server-2017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hyperlink" Target="https://technet.microsoft.com/en-us/library/ms174377(v=sql.110).aspx" TargetMode="External"/><Relationship Id="rId12" Type="http://schemas.openxmlformats.org/officeDocument/2006/relationships/hyperlink" Target="http://msdn.microsoft.com/en-us/library/ms162802.aspx" TargetMode="External"/><Relationship Id="rId17" Type="http://schemas.openxmlformats.org/officeDocument/2006/relationships/hyperlink" Target="https://www.red-gate.com/simple-talk/sql/t-sql-programming/temporary-tables-in-sql-server/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mockaroo.com/" TargetMode="External"/><Relationship Id="rId23" Type="http://schemas.openxmlformats.org/officeDocument/2006/relationships/image" Target="media/image11.png"/><Relationship Id="rId10" Type="http://schemas.openxmlformats.org/officeDocument/2006/relationships/image" Target="media/image1.png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hyperlink" Target="https://cloudblogs.microsoft.com/sqlserver/2017/04/03/sql-server-command-line-tools-for-mac-preview-now-available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93</TotalTime>
  <Pages>29</Pages>
  <Words>5364</Words>
  <Characters>30580</Characters>
  <Application>Microsoft Office Word</Application>
  <DocSecurity>0</DocSecurity>
  <Lines>254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97</cp:revision>
  <dcterms:created xsi:type="dcterms:W3CDTF">2017-10-02T17:07:00Z</dcterms:created>
  <dcterms:modified xsi:type="dcterms:W3CDTF">2020-04-26T17:55:00Z</dcterms:modified>
</cp:coreProperties>
</file>